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4A81F" w14:textId="2166697C" w:rsidR="00D50FA3" w:rsidRPr="003B4814" w:rsidRDefault="00D50FA3" w:rsidP="00D50FA3">
      <w:pPr>
        <w:adjustRightInd w:val="0"/>
        <w:snapToGrid w:val="0"/>
        <w:jc w:val="both"/>
        <w:rPr>
          <w:rFonts w:ascii="Times New Roman" w:hAnsi="Times New Roman" w:cs="Times New Roman"/>
          <w:sz w:val="40"/>
          <w:szCs w:val="40"/>
        </w:rPr>
      </w:pPr>
      <w:r w:rsidRPr="003B4814">
        <w:rPr>
          <w:rFonts w:ascii="Times New Roman" w:hAnsi="Times New Roman" w:cs="Times New Roman"/>
          <w:sz w:val="40"/>
          <w:szCs w:val="40"/>
        </w:rPr>
        <w:t>Supp</w:t>
      </w:r>
      <w:r w:rsidR="00007F69">
        <w:rPr>
          <w:rFonts w:ascii="Times New Roman" w:hAnsi="Times New Roman" w:cs="Times New Roman"/>
          <w:sz w:val="40"/>
          <w:szCs w:val="40"/>
        </w:rPr>
        <w:t>orting Information</w:t>
      </w:r>
      <w:r w:rsidRPr="003B4814">
        <w:rPr>
          <w:rFonts w:ascii="Times New Roman" w:hAnsi="Times New Roman" w:cs="Times New Roman"/>
          <w:sz w:val="40"/>
          <w:szCs w:val="40"/>
        </w:rPr>
        <w:t xml:space="preserve"> </w:t>
      </w:r>
    </w:p>
    <w:p w14:paraId="372270EC" w14:textId="42AE1B4A" w:rsidR="00D50FA3" w:rsidRPr="003B4814" w:rsidRDefault="00D50FA3" w:rsidP="00D50FA3">
      <w:pPr>
        <w:adjustRightInd w:val="0"/>
        <w:snapToGrid w:val="0"/>
        <w:jc w:val="both"/>
        <w:rPr>
          <w:rFonts w:ascii="Times New Roman" w:hAnsi="Times New Roman" w:cs="Times New Roman"/>
          <w:sz w:val="27"/>
          <w:szCs w:val="27"/>
        </w:rPr>
      </w:pPr>
      <w:r w:rsidRPr="003B4814">
        <w:rPr>
          <w:rFonts w:ascii="Times New Roman" w:hAnsi="Times New Roman" w:cs="Times New Roman"/>
          <w:sz w:val="27"/>
          <w:szCs w:val="27"/>
        </w:rPr>
        <w:t>For</w:t>
      </w:r>
      <w:r w:rsidRPr="003B4814">
        <w:rPr>
          <w:rFonts w:ascii="Times New Roman" w:hAnsi="Times New Roman" w:cs="Times New Roman"/>
          <w:b/>
          <w:sz w:val="27"/>
          <w:szCs w:val="27"/>
        </w:rPr>
        <w:t xml:space="preserve"> “</w:t>
      </w:r>
      <w:r w:rsidR="003939D8" w:rsidRPr="003939D8">
        <w:rPr>
          <w:rFonts w:ascii="Times New Roman" w:hAnsi="Times New Roman" w:cs="Times New Roman"/>
          <w:b/>
          <w:sz w:val="27"/>
          <w:szCs w:val="27"/>
        </w:rPr>
        <w:t>SeQuery: A</w:t>
      </w:r>
      <w:r w:rsidR="009E31FA">
        <w:rPr>
          <w:rFonts w:ascii="Times New Roman" w:hAnsi="Times New Roman" w:cs="Times New Roman"/>
          <w:b/>
          <w:sz w:val="27"/>
          <w:szCs w:val="27"/>
        </w:rPr>
        <w:t>n Interactive Graph Database</w:t>
      </w:r>
      <w:r w:rsidR="003939D8" w:rsidRPr="003939D8">
        <w:rPr>
          <w:rFonts w:ascii="Times New Roman" w:hAnsi="Times New Roman" w:cs="Times New Roman"/>
          <w:b/>
          <w:sz w:val="27"/>
          <w:szCs w:val="27"/>
        </w:rPr>
        <w:t xml:space="preserve"> for Visualizing the GPCR </w:t>
      </w:r>
      <w:r w:rsidR="002938F4">
        <w:rPr>
          <w:rFonts w:ascii="Times New Roman" w:hAnsi="Times New Roman" w:cs="Times New Roman"/>
          <w:b/>
          <w:sz w:val="27"/>
          <w:szCs w:val="27"/>
        </w:rPr>
        <w:t>Superfamily</w:t>
      </w:r>
      <w:r w:rsidRPr="003B4814">
        <w:rPr>
          <w:rFonts w:ascii="Times New Roman" w:hAnsi="Times New Roman" w:cs="Times New Roman"/>
          <w:b/>
          <w:sz w:val="27"/>
          <w:szCs w:val="27"/>
        </w:rPr>
        <w:t>”</w:t>
      </w:r>
      <w:r w:rsidRPr="003B4814">
        <w:rPr>
          <w:rFonts w:ascii="Times New Roman" w:hAnsi="Times New Roman" w:cs="Times New Roman"/>
          <w:sz w:val="27"/>
          <w:szCs w:val="27"/>
        </w:rPr>
        <w:t xml:space="preserve"> </w:t>
      </w:r>
    </w:p>
    <w:p w14:paraId="3F52E866" w14:textId="58CBC7DD" w:rsidR="00D50FA3" w:rsidRPr="003B4814" w:rsidRDefault="00D50FA3" w:rsidP="00D50FA3">
      <w:pPr>
        <w:adjustRightInd w:val="0"/>
        <w:snapToGrid w:val="0"/>
        <w:jc w:val="both"/>
        <w:rPr>
          <w:rFonts w:ascii="Times New Roman" w:hAnsi="Times New Roman" w:cs="Times New Roman"/>
        </w:rPr>
      </w:pPr>
      <w:r w:rsidRPr="003B4814">
        <w:rPr>
          <w:rFonts w:ascii="Times New Roman" w:hAnsi="Times New Roman" w:cs="Times New Roman"/>
        </w:rPr>
        <w:t>by G</w:t>
      </w:r>
      <w:r>
        <w:rPr>
          <w:rFonts w:ascii="Times New Roman" w:hAnsi="Times New Roman" w:cs="Times New Roman"/>
        </w:rPr>
        <w:t>eng</w:t>
      </w:r>
      <w:r w:rsidRPr="003B4814">
        <w:rPr>
          <w:rFonts w:ascii="Times New Roman" w:hAnsi="Times New Roman" w:cs="Times New Roman"/>
        </w:rPr>
        <w:t>-M</w:t>
      </w:r>
      <w:r>
        <w:rPr>
          <w:rFonts w:ascii="Times New Roman" w:hAnsi="Times New Roman" w:cs="Times New Roman"/>
        </w:rPr>
        <w:t>ing</w:t>
      </w:r>
      <w:r w:rsidRPr="003B4814">
        <w:rPr>
          <w:rFonts w:ascii="Times New Roman" w:hAnsi="Times New Roman" w:cs="Times New Roman"/>
        </w:rPr>
        <w:t xml:space="preserve"> Hu, </w:t>
      </w:r>
      <w:r w:rsidR="003939D8" w:rsidRPr="003939D8">
        <w:rPr>
          <w:rFonts w:ascii="Times New Roman" w:hAnsi="Times New Roman" w:cs="Times New Roman"/>
        </w:rPr>
        <w:t xml:space="preserve">M.K. </w:t>
      </w:r>
      <w:r w:rsidR="003939D8" w:rsidRPr="00900201">
        <w:rPr>
          <w:rFonts w:ascii="Times New Roman" w:hAnsi="Times New Roman" w:cs="Times New Roman"/>
          <w:noProof/>
        </w:rPr>
        <w:t>Secario</w:t>
      </w:r>
      <w:r w:rsidRPr="003B4814">
        <w:rPr>
          <w:rFonts w:ascii="Times New Roman" w:hAnsi="Times New Roman" w:cs="Times New Roman"/>
        </w:rPr>
        <w:t>, and C</w:t>
      </w:r>
      <w:r>
        <w:rPr>
          <w:rFonts w:ascii="Times New Roman" w:hAnsi="Times New Roman" w:cs="Times New Roman"/>
        </w:rPr>
        <w:t>hi</w:t>
      </w:r>
      <w:r w:rsidRPr="003B4814">
        <w:rPr>
          <w:rFonts w:ascii="Times New Roman" w:hAnsi="Times New Roman" w:cs="Times New Roman"/>
        </w:rPr>
        <w:t>-M</w:t>
      </w:r>
      <w:r>
        <w:rPr>
          <w:rFonts w:ascii="Times New Roman" w:hAnsi="Times New Roman" w:cs="Times New Roman"/>
        </w:rPr>
        <w:t>ing</w:t>
      </w:r>
      <w:r w:rsidRPr="003B4814">
        <w:rPr>
          <w:rFonts w:ascii="Times New Roman" w:hAnsi="Times New Roman" w:cs="Times New Roman"/>
        </w:rPr>
        <w:t xml:space="preserve"> Chen</w:t>
      </w:r>
    </w:p>
    <w:p w14:paraId="6AAA62A6" w14:textId="77777777" w:rsidR="00D50FA3" w:rsidRDefault="00D50FA3" w:rsidP="00D50FA3">
      <w:pPr>
        <w:adjustRightInd w:val="0"/>
        <w:snapToGrid w:val="0"/>
        <w:jc w:val="both"/>
        <w:rPr>
          <w:rFonts w:ascii="Times New Roman" w:hAnsi="Times New Roman" w:cs="Times New Roman"/>
          <w:u w:val="double"/>
        </w:rPr>
      </w:pPr>
      <w:r w:rsidRPr="003B4814">
        <w:rPr>
          <w:rFonts w:ascii="Times New Roman" w:hAnsi="Times New Roman" w:cs="Times New Roman"/>
          <w:u w:val="double"/>
        </w:rPr>
        <w:t xml:space="preserve">                                                                                       </w:t>
      </w:r>
    </w:p>
    <w:p w14:paraId="3D1D07AA" w14:textId="31293D20" w:rsidR="000E2CD0" w:rsidRPr="000E2CD0" w:rsidRDefault="00D50FA3" w:rsidP="000E2CD0">
      <w:pPr>
        <w:spacing w:after="200"/>
        <w:jc w:val="both"/>
        <w:rPr>
          <w:rFonts w:ascii="Times" w:hAnsi="Times" w:cs="Times New Roman"/>
          <w:szCs w:val="20"/>
        </w:rPr>
      </w:pPr>
      <w:r>
        <w:rPr>
          <w:rFonts w:ascii="Times" w:hAnsi="Times" w:cs="Times New Roman"/>
          <w:szCs w:val="20"/>
        </w:rPr>
        <w:t>Table</w:t>
      </w:r>
      <w:r>
        <w:rPr>
          <w:rFonts w:ascii="Times" w:hAnsi="Times" w:cs="Times New Roman" w:hint="eastAsia"/>
          <w:szCs w:val="20"/>
        </w:rPr>
        <w:t xml:space="preserve"> </w:t>
      </w:r>
      <w:r>
        <w:rPr>
          <w:rFonts w:ascii="Times" w:hAnsi="Times" w:cs="Times New Roman"/>
          <w:szCs w:val="20"/>
        </w:rPr>
        <w:t>of</w:t>
      </w:r>
      <w:r>
        <w:rPr>
          <w:rFonts w:ascii="Times" w:hAnsi="Times" w:cs="Times New Roman" w:hint="eastAsia"/>
          <w:szCs w:val="20"/>
        </w:rPr>
        <w:t xml:space="preserve"> </w:t>
      </w:r>
      <w:r>
        <w:rPr>
          <w:rFonts w:ascii="Times" w:hAnsi="Times" w:cs="Times New Roman"/>
          <w:szCs w:val="20"/>
        </w:rPr>
        <w:t>Contents</w:t>
      </w:r>
    </w:p>
    <w:p w14:paraId="7AF8C3C4" w14:textId="74B09EAC" w:rsidR="00D50FA3" w:rsidRPr="00147037" w:rsidRDefault="00D50FA3" w:rsidP="00D50FA3">
      <w:pPr>
        <w:pStyle w:val="a6"/>
        <w:numPr>
          <w:ilvl w:val="0"/>
          <w:numId w:val="1"/>
        </w:numPr>
        <w:spacing w:after="200"/>
        <w:ind w:leftChars="0"/>
        <w:jc w:val="both"/>
        <w:rPr>
          <w:rFonts w:ascii="Times" w:hAnsi="Times" w:cs="Times New Roman"/>
          <w:szCs w:val="20"/>
        </w:rPr>
      </w:pPr>
      <w:r w:rsidRPr="00147037">
        <w:rPr>
          <w:rFonts w:ascii="Times" w:hAnsi="Times" w:cs="Times New Roman"/>
          <w:szCs w:val="20"/>
        </w:rPr>
        <w:t>Supplementary</w:t>
      </w:r>
      <w:r w:rsidRPr="00147037">
        <w:rPr>
          <w:rFonts w:ascii="Times" w:hAnsi="Times" w:cs="Times New Roman" w:hint="eastAsia"/>
          <w:szCs w:val="20"/>
        </w:rPr>
        <w:t xml:space="preserve"> </w:t>
      </w:r>
      <w:r w:rsidR="008B43B1">
        <w:rPr>
          <w:rFonts w:ascii="Times" w:hAnsi="Times" w:cs="Times New Roman"/>
          <w:szCs w:val="20"/>
        </w:rPr>
        <w:t>F</w:t>
      </w:r>
      <w:r w:rsidR="00ED4149">
        <w:rPr>
          <w:rFonts w:ascii="Times" w:hAnsi="Times" w:cs="Times New Roman"/>
          <w:szCs w:val="20"/>
        </w:rPr>
        <w:t>igure</w:t>
      </w:r>
      <w:r w:rsidR="003D25A2">
        <w:rPr>
          <w:rFonts w:ascii="Times" w:hAnsi="Times" w:cs="Times New Roman"/>
          <w:szCs w:val="20"/>
        </w:rPr>
        <w:t>s</w:t>
      </w:r>
      <w:r w:rsidR="00ED4149">
        <w:rPr>
          <w:rFonts w:ascii="Times" w:hAnsi="Times" w:cs="Times New Roman"/>
          <w:szCs w:val="20"/>
        </w:rPr>
        <w:t xml:space="preserve"> S</w:t>
      </w:r>
      <w:r w:rsidR="00ED4149" w:rsidRPr="001932FD">
        <w:rPr>
          <w:rFonts w:ascii="Times New Roman" w:hAnsi="Times New Roman" w:cs="Times New Roman"/>
          <w:szCs w:val="20"/>
        </w:rPr>
        <w:t>1</w:t>
      </w:r>
      <w:r w:rsidR="001932FD" w:rsidRPr="001932FD">
        <w:rPr>
          <w:rFonts w:ascii="Times New Roman" w:eastAsia="微軟正黑體" w:hAnsi="Times New Roman" w:cs="Times New Roman"/>
          <w:szCs w:val="20"/>
        </w:rPr>
        <w:t>-S</w:t>
      </w:r>
      <w:r w:rsidR="008A05EB">
        <w:rPr>
          <w:rFonts w:ascii="Times New Roman" w:eastAsia="微軟正黑體" w:hAnsi="Times New Roman" w:cs="Times New Roman"/>
          <w:szCs w:val="20"/>
        </w:rPr>
        <w:t>3</w:t>
      </w:r>
      <w:r w:rsidR="00ED4149">
        <w:rPr>
          <w:rFonts w:ascii="Times" w:hAnsi="Times" w:cs="Times New Roman"/>
          <w:szCs w:val="20"/>
        </w:rPr>
        <w:t xml:space="preserve"> </w:t>
      </w:r>
      <w:r w:rsidR="00ED4149" w:rsidRPr="00147037">
        <w:rPr>
          <w:rFonts w:ascii="Times" w:hAnsi="Times" w:cs="Times New Roman" w:hint="eastAsia"/>
          <w:szCs w:val="20"/>
        </w:rPr>
        <w:t>discussed in the paper</w:t>
      </w:r>
      <w:r w:rsidRPr="00147037">
        <w:rPr>
          <w:rFonts w:ascii="Times" w:hAnsi="Times" w:cs="Times New Roman" w:hint="eastAsia"/>
          <w:szCs w:val="20"/>
        </w:rPr>
        <w:t xml:space="preserve"> </w:t>
      </w:r>
      <w:r w:rsidR="00ED4149">
        <w:rPr>
          <w:rFonts w:ascii="Times" w:hAnsi="Times" w:cs="Times New Roman"/>
          <w:szCs w:val="20"/>
        </w:rPr>
        <w:t>(page</w:t>
      </w:r>
      <w:r w:rsidR="001932FD" w:rsidRPr="001932FD">
        <w:rPr>
          <w:rFonts w:ascii="Times New Roman" w:eastAsia="新細明體" w:hAnsi="Times New Roman" w:cs="Times New Roman"/>
          <w:szCs w:val="20"/>
        </w:rPr>
        <w:t xml:space="preserve"> 1-</w:t>
      </w:r>
      <w:r w:rsidR="00F524BD">
        <w:rPr>
          <w:rFonts w:ascii="Times New Roman" w:eastAsia="新細明體" w:hAnsi="Times New Roman" w:cs="Times New Roman" w:hint="eastAsia"/>
          <w:szCs w:val="20"/>
        </w:rPr>
        <w:t>3</w:t>
      </w:r>
      <w:r>
        <w:rPr>
          <w:rFonts w:ascii="Times" w:hAnsi="Times" w:cs="Times New Roman"/>
          <w:szCs w:val="20"/>
        </w:rPr>
        <w:t>).</w:t>
      </w:r>
    </w:p>
    <w:p w14:paraId="7456575F" w14:textId="4DEF1296" w:rsidR="00D50FA3" w:rsidRDefault="00D50FA3" w:rsidP="00D50FA3">
      <w:pPr>
        <w:pStyle w:val="a6"/>
        <w:numPr>
          <w:ilvl w:val="0"/>
          <w:numId w:val="1"/>
        </w:numPr>
        <w:spacing w:after="200"/>
        <w:ind w:leftChars="0"/>
        <w:jc w:val="both"/>
        <w:rPr>
          <w:rFonts w:ascii="Times" w:hAnsi="Times" w:cs="Times New Roman"/>
          <w:szCs w:val="20"/>
        </w:rPr>
      </w:pPr>
      <w:r w:rsidRPr="00147037">
        <w:rPr>
          <w:rFonts w:ascii="Times" w:hAnsi="Times" w:cs="Times New Roman" w:hint="eastAsia"/>
          <w:szCs w:val="20"/>
        </w:rPr>
        <w:t xml:space="preserve">Supplementary </w:t>
      </w:r>
      <w:r w:rsidR="008B43B1">
        <w:rPr>
          <w:rFonts w:ascii="Times" w:hAnsi="Times" w:cs="Times New Roman"/>
          <w:szCs w:val="20"/>
        </w:rPr>
        <w:t>T</w:t>
      </w:r>
      <w:r w:rsidRPr="00147037">
        <w:rPr>
          <w:rFonts w:ascii="Times" w:hAnsi="Times" w:cs="Times New Roman" w:hint="eastAsia"/>
          <w:szCs w:val="20"/>
        </w:rPr>
        <w:t xml:space="preserve">ables </w:t>
      </w:r>
      <w:r w:rsidR="00BB14CE">
        <w:rPr>
          <w:rFonts w:ascii="Times" w:hAnsi="Times" w:cs="Times New Roman"/>
          <w:szCs w:val="20"/>
        </w:rPr>
        <w:t>S1-S</w:t>
      </w:r>
      <w:r w:rsidR="008D4028">
        <w:rPr>
          <w:rFonts w:ascii="Times" w:hAnsi="Times" w:cs="Times New Roman"/>
          <w:szCs w:val="20"/>
        </w:rPr>
        <w:t>4</w:t>
      </w:r>
      <w:r>
        <w:rPr>
          <w:rFonts w:ascii="Times" w:hAnsi="Times" w:cs="Times New Roman" w:hint="eastAsia"/>
          <w:szCs w:val="20"/>
        </w:rPr>
        <w:t xml:space="preserve"> </w:t>
      </w:r>
      <w:r>
        <w:rPr>
          <w:rFonts w:ascii="Times" w:hAnsi="Times" w:cs="Times New Roman"/>
          <w:szCs w:val="20"/>
        </w:rPr>
        <w:t>(pages</w:t>
      </w:r>
      <w:r>
        <w:rPr>
          <w:rFonts w:ascii="Times" w:hAnsi="Times" w:cs="Times New Roman" w:hint="eastAsia"/>
          <w:szCs w:val="20"/>
        </w:rPr>
        <w:t xml:space="preserve"> </w:t>
      </w:r>
      <w:r w:rsidR="00F524BD">
        <w:rPr>
          <w:rFonts w:ascii="新細明體" w:eastAsia="新細明體" w:hAnsi="新細明體" w:cs="Times New Roman" w:hint="eastAsia"/>
          <w:szCs w:val="20"/>
        </w:rPr>
        <w:t>4</w:t>
      </w:r>
      <w:r>
        <w:rPr>
          <w:rFonts w:ascii="Times" w:hAnsi="Times" w:cs="Times New Roman"/>
          <w:szCs w:val="20"/>
        </w:rPr>
        <w:t>-</w:t>
      </w:r>
      <w:r w:rsidR="006D4D36">
        <w:rPr>
          <w:rFonts w:ascii="Times" w:hAnsi="Times" w:cs="Times New Roman"/>
          <w:szCs w:val="20"/>
        </w:rPr>
        <w:t>7</w:t>
      </w:r>
      <w:r w:rsidR="00F524BD">
        <w:rPr>
          <w:rFonts w:ascii="新細明體" w:eastAsia="新細明體" w:hAnsi="新細明體" w:cs="Times New Roman" w:hint="eastAsia"/>
          <w:szCs w:val="20"/>
        </w:rPr>
        <w:t>7</w:t>
      </w:r>
      <w:r>
        <w:rPr>
          <w:rFonts w:ascii="Times" w:hAnsi="Times" w:cs="Times New Roman"/>
          <w:szCs w:val="20"/>
        </w:rPr>
        <w:t>)</w:t>
      </w:r>
      <w:r w:rsidRPr="00147037">
        <w:rPr>
          <w:rFonts w:ascii="Times" w:hAnsi="Times" w:cs="Times New Roman" w:hint="eastAsia"/>
          <w:szCs w:val="20"/>
        </w:rPr>
        <w:t>.</w:t>
      </w:r>
      <w:r>
        <w:rPr>
          <w:rFonts w:ascii="Times" w:hAnsi="Times" w:cs="Times New Roman" w:hint="eastAsia"/>
          <w:szCs w:val="20"/>
        </w:rPr>
        <w:t xml:space="preserve"> </w:t>
      </w:r>
    </w:p>
    <w:p w14:paraId="5935134C" w14:textId="0CBFAE76" w:rsidR="00F4391A" w:rsidRDefault="00F4391A" w:rsidP="00F4391A">
      <w:pPr>
        <w:spacing w:after="200"/>
        <w:jc w:val="both"/>
        <w:rPr>
          <w:rFonts w:ascii="Times" w:hAnsi="Times" w:cs="Times New Roman"/>
          <w:szCs w:val="20"/>
        </w:rPr>
      </w:pPr>
    </w:p>
    <w:p w14:paraId="3094A24F" w14:textId="77777777" w:rsidR="00F4391A" w:rsidRPr="00F4391A" w:rsidRDefault="00F4391A" w:rsidP="00F4391A">
      <w:pPr>
        <w:spacing w:after="200"/>
        <w:jc w:val="both"/>
        <w:rPr>
          <w:rFonts w:ascii="Times" w:hAnsi="Times" w:cs="Times New Roman"/>
          <w:szCs w:val="20"/>
        </w:rPr>
      </w:pPr>
    </w:p>
    <w:p w14:paraId="5C5DE84E" w14:textId="2A1458C8" w:rsidR="000D455C" w:rsidRDefault="000061A1" w:rsidP="00566CD1">
      <w:pPr>
        <w:spacing w:afterLines="50"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6E13B1E1" wp14:editId="19079302">
            <wp:extent cx="5156042" cy="3515360"/>
            <wp:effectExtent l="0" t="0" r="6985" b="889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s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5673" cy="3521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1BC97" w14:textId="124CE72F" w:rsidR="00566CD1" w:rsidRDefault="00566CD1" w:rsidP="004E56AB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  <w:r>
        <w:rPr>
          <w:rFonts w:ascii="Times New Roman" w:eastAsia="新細明體" w:hAnsi="Times New Roman" w:cs="Times New Roman" w:hint="eastAsia"/>
          <w:lang w:eastAsia="zh-TW"/>
        </w:rPr>
        <w:t>F</w:t>
      </w:r>
      <w:r>
        <w:rPr>
          <w:rFonts w:ascii="Times New Roman" w:eastAsia="新細明體" w:hAnsi="Times New Roman" w:cs="Times New Roman"/>
          <w:lang w:eastAsia="zh-TW"/>
        </w:rPr>
        <w:t>igure S</w:t>
      </w:r>
      <w:r w:rsidR="00F4391A">
        <w:rPr>
          <w:rFonts w:ascii="Times New Roman" w:eastAsia="新細明體" w:hAnsi="Times New Roman" w:cs="Times New Roman" w:hint="eastAsia"/>
          <w:lang w:eastAsia="zh-TW"/>
        </w:rPr>
        <w:t>1</w:t>
      </w:r>
      <w:r>
        <w:rPr>
          <w:rFonts w:ascii="Times New Roman" w:eastAsia="新細明體" w:hAnsi="Times New Roman" w:cs="Times New Roman"/>
          <w:lang w:eastAsia="zh-TW"/>
        </w:rPr>
        <w:t xml:space="preserve">. A partial minimum spanning tree of Olfactory Receptors near the hub sequence Q8VFK7. Nodes are colored based on their </w:t>
      </w:r>
      <w:r w:rsidR="000974B7">
        <w:rPr>
          <w:rFonts w:ascii="Times New Roman" w:eastAsia="新細明體" w:hAnsi="Times New Roman" w:cs="Times New Roman" w:hint="eastAsia"/>
          <w:lang w:eastAsia="zh-TW"/>
        </w:rPr>
        <w:t>closeness cen</w:t>
      </w:r>
      <w:r w:rsidR="000974B7">
        <w:rPr>
          <w:rFonts w:ascii="Times New Roman" w:eastAsia="新細明體" w:hAnsi="Times New Roman" w:cs="Times New Roman"/>
          <w:lang w:eastAsia="zh-TW"/>
        </w:rPr>
        <w:t>trality</w:t>
      </w:r>
      <w:r w:rsidR="00654DAB">
        <w:rPr>
          <w:rFonts w:ascii="Times New Roman" w:eastAsia="新細明體" w:hAnsi="Times New Roman" w:cs="Times New Roman"/>
          <w:lang w:eastAsia="zh-TW"/>
        </w:rPr>
        <w:t xml:space="preserve"> value</w:t>
      </w:r>
      <w:r w:rsidR="00C327FC">
        <w:rPr>
          <w:rFonts w:ascii="Times New Roman" w:eastAsia="新細明體" w:hAnsi="Times New Roman" w:cs="Times New Roman"/>
          <w:lang w:eastAsia="zh-TW"/>
        </w:rPr>
        <w:t>s</w:t>
      </w:r>
      <w:r>
        <w:rPr>
          <w:rFonts w:ascii="Times New Roman" w:eastAsia="新細明體" w:hAnsi="Times New Roman" w:cs="Times New Roman"/>
          <w:lang w:eastAsia="zh-TW"/>
        </w:rPr>
        <w:t xml:space="preserve"> which </w:t>
      </w:r>
      <w:r w:rsidR="00C327FC">
        <w:rPr>
          <w:rFonts w:ascii="Times New Roman" w:eastAsia="新細明體" w:hAnsi="Times New Roman" w:cs="Times New Roman"/>
          <w:lang w:eastAsia="zh-TW"/>
        </w:rPr>
        <w:t>are</w:t>
      </w:r>
      <w:r>
        <w:rPr>
          <w:rFonts w:ascii="Times New Roman" w:eastAsia="新細明體" w:hAnsi="Times New Roman" w:cs="Times New Roman"/>
          <w:lang w:eastAsia="zh-TW"/>
        </w:rPr>
        <w:t xml:space="preserve"> labeled in the parenthes</w:t>
      </w:r>
      <w:r w:rsidR="00C327FC">
        <w:rPr>
          <w:rFonts w:ascii="Times New Roman" w:eastAsia="新細明體" w:hAnsi="Times New Roman" w:cs="Times New Roman"/>
          <w:lang w:eastAsia="zh-TW"/>
        </w:rPr>
        <w:t>es</w:t>
      </w:r>
      <w:r>
        <w:rPr>
          <w:rFonts w:ascii="Times New Roman" w:eastAsia="新細明體" w:hAnsi="Times New Roman" w:cs="Times New Roman"/>
          <w:lang w:eastAsia="zh-TW"/>
        </w:rPr>
        <w:t>. Edges are colored based on their betweenness</w:t>
      </w:r>
      <w:r w:rsidR="00E12EA5">
        <w:rPr>
          <w:rFonts w:ascii="Times New Roman" w:eastAsia="新細明體" w:hAnsi="Times New Roman" w:cs="Times New Roman"/>
          <w:lang w:eastAsia="zh-TW"/>
        </w:rPr>
        <w:t xml:space="preserve"> centra</w:t>
      </w:r>
      <w:r>
        <w:rPr>
          <w:rFonts w:ascii="Times New Roman" w:eastAsia="新細明體" w:hAnsi="Times New Roman" w:cs="Times New Roman"/>
          <w:lang w:eastAsia="zh-TW"/>
        </w:rPr>
        <w:t>lity</w:t>
      </w:r>
      <w:r w:rsidR="00654DAB">
        <w:rPr>
          <w:rFonts w:ascii="Times New Roman" w:eastAsia="新細明體" w:hAnsi="Times New Roman" w:cs="Times New Roman"/>
          <w:lang w:eastAsia="zh-TW"/>
        </w:rPr>
        <w:t xml:space="preserve"> values</w:t>
      </w:r>
      <w:r>
        <w:rPr>
          <w:rFonts w:ascii="Times New Roman" w:eastAsia="新細明體" w:hAnsi="Times New Roman" w:cs="Times New Roman"/>
          <w:lang w:eastAsia="zh-TW"/>
        </w:rPr>
        <w:t xml:space="preserve">. </w:t>
      </w:r>
      <w:r w:rsidR="00385153">
        <w:rPr>
          <w:rFonts w:ascii="Times New Roman" w:eastAsia="新細明體" w:hAnsi="Times New Roman" w:cs="Times New Roman"/>
          <w:lang w:eastAsia="zh-TW"/>
        </w:rPr>
        <w:t>Thin edges represent sequence pairs of zero distance.</w:t>
      </w:r>
    </w:p>
    <w:p w14:paraId="39A29F06" w14:textId="77777777" w:rsidR="000974B7" w:rsidRPr="00945361" w:rsidRDefault="000974B7" w:rsidP="004E56AB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0AF848F4" w14:textId="2E9CE3C5" w:rsidR="000D455C" w:rsidRDefault="00EB536F" w:rsidP="006871F9">
      <w:pPr>
        <w:spacing w:afterLines="50"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TW"/>
        </w:rPr>
        <w:lastRenderedPageBreak/>
        <w:drawing>
          <wp:inline distT="0" distB="0" distL="0" distR="0" wp14:anchorId="53DABE21" wp14:editId="2289EBD8">
            <wp:extent cx="5029200" cy="3536909"/>
            <wp:effectExtent l="0" t="0" r="0" b="698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s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471" cy="354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A972F" w14:textId="2B5E1D47" w:rsidR="006871F9" w:rsidRDefault="006871F9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  <w:r>
        <w:rPr>
          <w:rFonts w:ascii="Times New Roman" w:eastAsia="新細明體" w:hAnsi="Times New Roman" w:cs="Times New Roman" w:hint="eastAsia"/>
          <w:lang w:eastAsia="zh-TW"/>
        </w:rPr>
        <w:t>F</w:t>
      </w:r>
      <w:r>
        <w:rPr>
          <w:rFonts w:ascii="Times New Roman" w:eastAsia="新細明體" w:hAnsi="Times New Roman" w:cs="Times New Roman"/>
          <w:lang w:eastAsia="zh-TW"/>
        </w:rPr>
        <w:t>igure S</w:t>
      </w:r>
      <w:r w:rsidR="00F4391A">
        <w:rPr>
          <w:rFonts w:ascii="Times New Roman" w:eastAsia="新細明體" w:hAnsi="Times New Roman" w:cs="Times New Roman" w:hint="eastAsia"/>
          <w:lang w:eastAsia="zh-TW"/>
        </w:rPr>
        <w:t>2</w:t>
      </w:r>
      <w:r>
        <w:rPr>
          <w:rFonts w:ascii="Times New Roman" w:eastAsia="新細明體" w:hAnsi="Times New Roman" w:cs="Times New Roman"/>
          <w:lang w:eastAsia="zh-TW"/>
        </w:rPr>
        <w:t xml:space="preserve">. A partial minimum spanning tree of Olfactory Receptors near the hub sequence Q8VFK7. Nodes are colored based on their </w:t>
      </w:r>
      <w:r w:rsidR="000B28CC">
        <w:rPr>
          <w:rFonts w:ascii="Times New Roman" w:eastAsia="新細明體" w:hAnsi="Times New Roman" w:cs="Times New Roman"/>
          <w:lang w:eastAsia="zh-TW"/>
        </w:rPr>
        <w:t>eigenvector centrality</w:t>
      </w:r>
      <w:r>
        <w:rPr>
          <w:rFonts w:ascii="Times New Roman" w:eastAsia="新細明體" w:hAnsi="Times New Roman" w:cs="Times New Roman"/>
          <w:lang w:eastAsia="zh-TW"/>
        </w:rPr>
        <w:t xml:space="preserve"> values</w:t>
      </w:r>
      <w:r w:rsidR="007C3DA3">
        <w:rPr>
          <w:rFonts w:ascii="Times New Roman" w:eastAsia="新細明體" w:hAnsi="Times New Roman" w:cs="Times New Roman"/>
          <w:lang w:eastAsia="zh-TW"/>
        </w:rPr>
        <w:t xml:space="preserve">. The values </w:t>
      </w:r>
      <w:r>
        <w:rPr>
          <w:rFonts w:ascii="Times New Roman" w:eastAsia="新細明體" w:hAnsi="Times New Roman" w:cs="Times New Roman"/>
          <w:lang w:eastAsia="zh-TW"/>
        </w:rPr>
        <w:t>in the parentheses</w:t>
      </w:r>
      <w:r w:rsidR="007C3DA3">
        <w:rPr>
          <w:rFonts w:ascii="Times New Roman" w:eastAsia="新細明體" w:hAnsi="Times New Roman" w:cs="Times New Roman"/>
          <w:lang w:eastAsia="zh-TW"/>
        </w:rPr>
        <w:t xml:space="preserve"> are 100 times the eigenvector centrality values</w:t>
      </w:r>
      <w:r>
        <w:rPr>
          <w:rFonts w:ascii="Times New Roman" w:eastAsia="新細明體" w:hAnsi="Times New Roman" w:cs="Times New Roman"/>
          <w:lang w:eastAsia="zh-TW"/>
        </w:rPr>
        <w:t xml:space="preserve">. Edges are colored based on their betweenness centrality values. </w:t>
      </w:r>
      <w:r w:rsidR="00385153">
        <w:rPr>
          <w:rFonts w:ascii="Times New Roman" w:eastAsia="新細明體" w:hAnsi="Times New Roman" w:cs="Times New Roman"/>
          <w:lang w:eastAsia="zh-TW"/>
        </w:rPr>
        <w:t>Thin edges represent sequence pairs of zero distance.</w:t>
      </w:r>
    </w:p>
    <w:p w14:paraId="35012C04" w14:textId="77777777" w:rsidR="00F4391A" w:rsidRDefault="00F4391A" w:rsidP="00F4391A">
      <w:pPr>
        <w:spacing w:beforeLines="50" w:before="120" w:afterLines="50" w:after="120"/>
        <w:rPr>
          <w:rFonts w:ascii="Times New Roman" w:eastAsia="新細明體" w:hAnsi="Times New Roman" w:cs="Times New Roman"/>
          <w:lang w:eastAsia="zh-TW"/>
        </w:rPr>
      </w:pPr>
      <w:r w:rsidRPr="000D455C">
        <w:rPr>
          <w:rFonts w:ascii="Times New Roman" w:eastAsia="新細明體" w:hAnsi="Times New Roman" w:cs="Times New Roman"/>
          <w:noProof/>
          <w:lang w:eastAsia="zh-TW"/>
        </w:rPr>
        <w:lastRenderedPageBreak/>
        <w:drawing>
          <wp:inline distT="0" distB="0" distL="0" distR="0" wp14:anchorId="3AA2E261" wp14:editId="15D37B35">
            <wp:extent cx="5035639" cy="5368714"/>
            <wp:effectExtent l="0" t="0" r="0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840" cy="5374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25C7D" w14:textId="77777777" w:rsidR="00F4391A" w:rsidRPr="00945361" w:rsidRDefault="00F4391A" w:rsidP="00F4391A">
      <w:pPr>
        <w:spacing w:afterLines="50" w:after="120"/>
        <w:rPr>
          <w:rFonts w:ascii="Times New Roman" w:eastAsia="新細明體" w:hAnsi="Times New Roman" w:cs="Times New Roman"/>
          <w:lang w:eastAsia="zh-TW"/>
        </w:rPr>
      </w:pPr>
      <w:r>
        <w:rPr>
          <w:rFonts w:ascii="Times New Roman" w:eastAsia="新細明體" w:hAnsi="Times New Roman" w:cs="Times New Roman" w:hint="eastAsia"/>
          <w:lang w:eastAsia="zh-TW"/>
        </w:rPr>
        <w:t>F</w:t>
      </w:r>
      <w:r>
        <w:rPr>
          <w:rFonts w:ascii="Times New Roman" w:eastAsia="新細明體" w:hAnsi="Times New Roman" w:cs="Times New Roman"/>
          <w:lang w:eastAsia="zh-TW"/>
        </w:rPr>
        <w:t>igure S</w:t>
      </w:r>
      <w:r>
        <w:rPr>
          <w:rFonts w:ascii="Times New Roman" w:eastAsia="新細明體" w:hAnsi="Times New Roman" w:cs="Times New Roman" w:hint="eastAsia"/>
          <w:lang w:eastAsia="zh-TW"/>
        </w:rPr>
        <w:t>3</w:t>
      </w:r>
      <w:r>
        <w:rPr>
          <w:rFonts w:ascii="Times New Roman" w:eastAsia="新細明體" w:hAnsi="Times New Roman" w:cs="Times New Roman"/>
          <w:lang w:eastAsia="zh-TW"/>
        </w:rPr>
        <w:t>. Sequence alignment of Q4LBB9 and G3M4F8. The asterisk symbol indicates a match between the two sequences.</w:t>
      </w:r>
    </w:p>
    <w:p w14:paraId="5495EE94" w14:textId="6C6975DE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24DBC973" w14:textId="184DDC7C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7E103D96" w14:textId="170DBAA0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04BD4FA4" w14:textId="2D48D514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5E231A55" w14:textId="641EA027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05F2E74A" w14:textId="004BDF3B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79BF7D1F" w14:textId="6035C2E6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0982E147" w14:textId="57EC97DB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2A8A86C6" w14:textId="02711C9C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486346E4" w14:textId="1DD3D6E4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62E7AB5D" w14:textId="4A053207" w:rsid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445D2549" w14:textId="77777777" w:rsidR="00F4391A" w:rsidRPr="00F4391A" w:rsidRDefault="00F4391A" w:rsidP="006871F9">
      <w:pPr>
        <w:spacing w:afterLines="50" w:after="120"/>
        <w:jc w:val="both"/>
        <w:rPr>
          <w:rFonts w:ascii="Times New Roman" w:eastAsia="新細明體" w:hAnsi="Times New Roman" w:cs="Times New Roman"/>
          <w:lang w:eastAsia="zh-TW"/>
        </w:rPr>
      </w:pPr>
    </w:p>
    <w:p w14:paraId="79FB0CD4" w14:textId="2F440EE8" w:rsidR="004862CC" w:rsidRPr="003671DA" w:rsidRDefault="00116C06" w:rsidP="003671DA">
      <w:pPr>
        <w:spacing w:afterLines="50" w:after="120"/>
        <w:ind w:leftChars="-236" w:left="-566"/>
        <w:rPr>
          <w:rFonts w:ascii="Times New Roman" w:hAnsi="Times New Roman" w:cs="Times New Roman"/>
        </w:rPr>
      </w:pPr>
      <w:r w:rsidRPr="00116C06">
        <w:rPr>
          <w:rFonts w:ascii="Times New Roman" w:hAnsi="Times New Roman" w:cs="Times New Roman"/>
        </w:rPr>
        <w:lastRenderedPageBreak/>
        <w:t>Table S1.</w:t>
      </w:r>
      <w:r>
        <w:rPr>
          <w:rFonts w:ascii="Times New Roman" w:hAnsi="Times New Roman" w:cs="Times New Roman"/>
        </w:rPr>
        <w:t xml:space="preserve"> MSC clustering of 2</w:t>
      </w:r>
      <w:r w:rsidR="004B6ED7">
        <w:rPr>
          <w:rFonts w:ascii="Times New Roman" w:hAnsi="Times New Roman" w:cs="Times New Roman"/>
        </w:rPr>
        <w:t>841</w:t>
      </w:r>
      <w:r>
        <w:rPr>
          <w:rFonts w:ascii="Times New Roman" w:hAnsi="Times New Roman" w:cs="Times New Roman"/>
        </w:rPr>
        <w:t xml:space="preserve"> GPCR sequences in the </w:t>
      </w:r>
      <w:r w:rsidR="000431C7">
        <w:rPr>
          <w:rFonts w:ascii="Times New Roman" w:hAnsi="Times New Roman" w:cs="Times New Roman"/>
        </w:rPr>
        <w:t>base</w:t>
      </w:r>
      <w:r>
        <w:rPr>
          <w:rFonts w:ascii="Times New Roman" w:hAnsi="Times New Roman" w:cs="Times New Roman"/>
        </w:rPr>
        <w:t xml:space="preserve"> data</w:t>
      </w:r>
      <w:r w:rsidR="00D52C50">
        <w:rPr>
          <w:rFonts w:ascii="Times New Roman" w:hAnsi="Times New Roman" w:cs="Times New Roman"/>
        </w:rPr>
        <w:t>set</w:t>
      </w:r>
      <w:r w:rsidR="00EA5A11">
        <w:rPr>
          <w:rFonts w:ascii="Times New Roman" w:hAnsi="Times New Roman" w:cs="Times New Roman"/>
        </w:rPr>
        <w:t xml:space="preserve">, showing the MSC cluster label, UniProt ID, and level 2 and function labels in GPCRdb </w:t>
      </w:r>
      <w:r w:rsidR="00F77B59">
        <w:rPr>
          <w:rFonts w:ascii="Times New Roman" w:hAnsi="Times New Roman" w:cs="Times New Roman"/>
        </w:rPr>
        <w:t>of</w:t>
      </w:r>
      <w:r w:rsidR="00EA5A11">
        <w:rPr>
          <w:rFonts w:ascii="Times New Roman" w:hAnsi="Times New Roman" w:cs="Times New Roman"/>
        </w:rPr>
        <w:t xml:space="preserve"> each sequence. </w:t>
      </w:r>
    </w:p>
    <w:tbl>
      <w:tblPr>
        <w:tblW w:w="9630" w:type="dxa"/>
        <w:tblInd w:w="-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93"/>
        <w:gridCol w:w="1129"/>
        <w:gridCol w:w="3261"/>
        <w:gridCol w:w="4247"/>
      </w:tblGrid>
      <w:tr w:rsidR="001162AA" w:rsidRPr="001162AA" w14:paraId="4F88E9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21BE61" w14:textId="77777777" w:rsidR="001162AA" w:rsidRPr="001162AA" w:rsidRDefault="001162AA" w:rsidP="001162AA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MSC cluster  label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9186FA" w14:textId="77777777" w:rsidR="001162AA" w:rsidRPr="001162AA" w:rsidRDefault="001162AA" w:rsidP="001162AA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UniProt ID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F3E256" w14:textId="77777777" w:rsidR="001162AA" w:rsidRPr="001162AA" w:rsidRDefault="001162AA" w:rsidP="001162AA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GPCR level 2 label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3EDBF3" w14:textId="77777777" w:rsidR="001162AA" w:rsidRPr="001162AA" w:rsidRDefault="001162AA" w:rsidP="001162AA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GPCR function label</w:t>
            </w:r>
          </w:p>
        </w:tc>
      </w:tr>
      <w:tr w:rsidR="001162AA" w:rsidRPr="001162AA" w14:paraId="0FE4E3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81D0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1F34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2208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B97C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34F10E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F235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ED19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4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F7BC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140A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5B9B41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B341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D990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0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82CC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FD1F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0ACC95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1D77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74FF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90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7FCF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5A99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4E6E61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9B21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5591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8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CBCF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F350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18DFCB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A3D2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C5B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7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3D03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B82E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779668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8A9D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BCF6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47AC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C243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029E79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2B98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91DA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93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66D5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1C52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6FE9BE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B155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29E3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7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0681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A2C8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26649B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3C5B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931F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90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3400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040C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2216BB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BDE7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7838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90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2A12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2157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6B0C14E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2186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2C6C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90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5DD9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60DD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2F55D8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8BE1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6717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7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FD00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14DC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105BEA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7129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581F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7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BD22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E460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5D8B75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463E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C808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08D5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ED0F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7E5999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2BE9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9913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2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92FB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BDB8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6CA274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75A8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CD05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8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67F7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81B8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6F8FBA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530A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C99A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0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320B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EAC4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5667D2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E983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787C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EAB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5348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1D69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7DCABA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F964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7F09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6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94C7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C8CF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70B336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695C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FBC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88Y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81B6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48C4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3D43CE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40BB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52F1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1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16EA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3EA4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76BB18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65CD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8700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35AA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C8E9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609548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A7CC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5C46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3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05AE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FE37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56A361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197E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06DB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1118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F4BA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5787603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E1EF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A66D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5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B2BD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209F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6A06232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82A9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AB4C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XXX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9881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9E6E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b</w:t>
            </w:r>
          </w:p>
        </w:tc>
      </w:tr>
      <w:tr w:rsidR="001162AA" w:rsidRPr="001162AA" w14:paraId="75A68C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803A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48BA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XXY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1BC2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F0DE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6D9A02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7999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0458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D3E6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4509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528B86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5268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77C7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89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1E4A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0B96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3E3241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A613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4A02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93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477F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051C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5F4E6B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1704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0604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F53F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90A6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7D0616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6D09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095D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2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45A1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5B7E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0B4B04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8771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2BFA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3F98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D7BB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787A39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F97C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3C0C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B21B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DDA7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673AAB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FE18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EFAD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EC9F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9E3A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0DDBBE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D784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1343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EAB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106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783D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47CF4D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15CF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BEEF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XXX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F502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63DA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500771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DE5C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7D8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9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ECB9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8FB4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48910C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ABAE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5FBB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B3D8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8B2E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07A259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A509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7915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2CF1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3D6D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55C03A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4E8C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8185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X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F85A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C23D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563C05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9864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5198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510D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7241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5</w:t>
            </w:r>
          </w:p>
        </w:tc>
      </w:tr>
      <w:tr w:rsidR="001162AA" w:rsidRPr="001162AA" w14:paraId="4B26882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B11C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987B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X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C259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F57F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52E9EA9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4267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8E8A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60F9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43DF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40195F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DA44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6FB2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1923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84D6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5</w:t>
            </w:r>
          </w:p>
        </w:tc>
      </w:tr>
      <w:tr w:rsidR="001162AA" w:rsidRPr="001162AA" w14:paraId="1577E2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6AF1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B91F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EFA3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579E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5ED27F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2705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1577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A7FB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795C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3C1742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648E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B749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84DB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E2E2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7BDFAB7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51B8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1525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4580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6438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5AF603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C244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CECD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X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B5E1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A85C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7</w:t>
            </w:r>
          </w:p>
        </w:tc>
      </w:tr>
      <w:tr w:rsidR="001162AA" w:rsidRPr="001162AA" w14:paraId="500721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EB41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2A7F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KWL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60FF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324E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14BEB6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97BA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D72E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48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2E34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9A0B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0AA2F3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5FBD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F114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5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B3BE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951D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08A2D1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5496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2C90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75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B04D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A485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4E8807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4FC0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A0CF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4Z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4CC7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9782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039C8B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9029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9A80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9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3215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7593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0A3172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9BD4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2642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06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E4E2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E200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506D8D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0414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9993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UUY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B2E1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8B8B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0A1766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E9B6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FAE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ST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14ED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E57D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6FF889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BB9E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CE36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7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0080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5C5A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1993C5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B29F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AAF2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0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35E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BFDD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1F72CF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0A09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295B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42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ACB1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2884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2</w:t>
            </w:r>
          </w:p>
        </w:tc>
      </w:tr>
      <w:tr w:rsidR="001162AA" w:rsidRPr="001162AA" w14:paraId="47734D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93E6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0DBA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TLI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C256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813F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35EB87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6DEF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9224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JU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85DD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925C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3CC6EF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C5CC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43C6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1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19B7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AD2D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3C6297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DDFF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9146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4552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7BB8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61ED1D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6D9E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5EBE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38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B376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CD74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3E000D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875B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C708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0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8D65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8038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2BE496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1591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7D9D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27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0472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9F57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640158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6EF7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1346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46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7B05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8D04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44CB2C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B960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C1BE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1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BA08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EF13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25DDDC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6C7F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5297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02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9A10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7000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36D2AE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5485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93B4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34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8B38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06F4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2C63C0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7E49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E073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44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C3FD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F28E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2096F9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E354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32B5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ST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7CEE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C715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014ACB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F8BA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1118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5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E428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F59B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55432B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6205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89F0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6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DD16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A544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39681A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EB0D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6FE2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4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4A53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6136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3FAFF1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BAD1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0FE1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39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4C68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45D9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60C226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E35B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4434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2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9B81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C5DD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63880C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5322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4C41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6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8158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3A81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65AD77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482F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4E80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XT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B57C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6A00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691112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C807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CC95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XT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7ECE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B815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420113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091A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48B1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9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D421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16BA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0496F3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538E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9628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62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A7BD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1701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3</w:t>
            </w:r>
          </w:p>
        </w:tc>
      </w:tr>
      <w:tr w:rsidR="001162AA" w:rsidRPr="001162AA" w14:paraId="7DDBC0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0373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73F1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F4BA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971A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6</w:t>
            </w:r>
          </w:p>
        </w:tc>
      </w:tr>
      <w:tr w:rsidR="001162AA" w:rsidRPr="001162AA" w14:paraId="2094B0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70D5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C073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9N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2B4C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2FD1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7</w:t>
            </w:r>
          </w:p>
        </w:tc>
      </w:tr>
      <w:tr w:rsidR="001162AA" w:rsidRPr="001162AA" w14:paraId="2DE467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4455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8D12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1180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7740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6</w:t>
            </w:r>
          </w:p>
        </w:tc>
      </w:tr>
      <w:tr w:rsidR="001162AA" w:rsidRPr="001162AA" w14:paraId="7FFFB5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5C57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A066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X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959E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E778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8</w:t>
            </w:r>
          </w:p>
        </w:tc>
      </w:tr>
      <w:tr w:rsidR="001162AA" w:rsidRPr="001162AA" w14:paraId="36C685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D0EC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0F55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3EDB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7D0F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8</w:t>
            </w:r>
          </w:p>
        </w:tc>
      </w:tr>
      <w:tr w:rsidR="001162AA" w:rsidRPr="001162AA" w14:paraId="2DD919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03CC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BA55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631E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A65A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8</w:t>
            </w:r>
          </w:p>
        </w:tc>
      </w:tr>
      <w:tr w:rsidR="001162AA" w:rsidRPr="001162AA" w14:paraId="632282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BC1A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407B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W8W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BF83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2713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6</w:t>
            </w:r>
          </w:p>
        </w:tc>
      </w:tr>
      <w:tr w:rsidR="001162AA" w:rsidRPr="001162AA" w14:paraId="629656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E764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0BA4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I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A2E4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1249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6</w:t>
            </w:r>
          </w:p>
        </w:tc>
      </w:tr>
      <w:tr w:rsidR="001162AA" w:rsidRPr="001162AA" w14:paraId="0DC4F2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797A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64FD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673E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CC5A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8</w:t>
            </w:r>
          </w:p>
        </w:tc>
      </w:tr>
      <w:tr w:rsidR="001162AA" w:rsidRPr="001162AA" w14:paraId="75F7BE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A715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EFE4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2973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40C5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8</w:t>
            </w:r>
          </w:p>
        </w:tc>
      </w:tr>
      <w:tr w:rsidR="001162AA" w:rsidRPr="001162AA" w14:paraId="13144A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579E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6BEA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1ECC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A1A3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8</w:t>
            </w:r>
          </w:p>
        </w:tc>
      </w:tr>
      <w:tr w:rsidR="001162AA" w:rsidRPr="001162AA" w14:paraId="5CB558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80C8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8D3D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1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6CAE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7467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4</w:t>
            </w:r>
          </w:p>
        </w:tc>
      </w:tr>
      <w:tr w:rsidR="001162AA" w:rsidRPr="001162AA" w14:paraId="10D132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1F5C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22B2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RZ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2D96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E900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2</w:t>
            </w:r>
          </w:p>
        </w:tc>
      </w:tr>
      <w:tr w:rsidR="001162AA" w:rsidRPr="001162AA" w14:paraId="718469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85C4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D004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09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3BC8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7EEE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2</w:t>
            </w:r>
          </w:p>
        </w:tc>
      </w:tr>
      <w:tr w:rsidR="001162AA" w:rsidRPr="001162AA" w14:paraId="1E452F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C87B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441B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1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E9B8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67E8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2</w:t>
            </w:r>
          </w:p>
        </w:tc>
      </w:tr>
      <w:tr w:rsidR="001162AA" w:rsidRPr="001162AA" w14:paraId="3174EC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4E25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08E7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A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937D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551E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2</w:t>
            </w:r>
          </w:p>
        </w:tc>
      </w:tr>
      <w:tr w:rsidR="001162AA" w:rsidRPr="001162AA" w14:paraId="4A3655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A510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7EBD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4832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B866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4</w:t>
            </w:r>
          </w:p>
        </w:tc>
      </w:tr>
      <w:tr w:rsidR="001162AA" w:rsidRPr="001162AA" w14:paraId="2081E0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8288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BA58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9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E70E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12E2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2</w:t>
            </w:r>
          </w:p>
        </w:tc>
      </w:tr>
      <w:tr w:rsidR="001162AA" w:rsidRPr="001162AA" w14:paraId="6651E7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8982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5737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61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04B0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E6AB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2</w:t>
            </w:r>
          </w:p>
        </w:tc>
      </w:tr>
      <w:tr w:rsidR="001162AA" w:rsidRPr="001162AA" w14:paraId="082F26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382C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0E26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3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EB87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CAB9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2</w:t>
            </w:r>
          </w:p>
        </w:tc>
      </w:tr>
      <w:tr w:rsidR="001162AA" w:rsidRPr="001162AA" w14:paraId="07FDE4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DF22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3331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72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F7F8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0D94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4</w:t>
            </w:r>
          </w:p>
        </w:tc>
      </w:tr>
      <w:tr w:rsidR="001162AA" w:rsidRPr="001162AA" w14:paraId="20BA4D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2DF6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57B5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22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CF07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58AB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2451F7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3A90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D374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2192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0D75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76EFE3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7DC0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5562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7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A21E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8442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26E902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09D8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C432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6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E427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BA87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075365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1506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AE71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1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4E5D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6FF6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3DBC53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67FD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6AEE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57AF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E9F0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36783A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E364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82FE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22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61A7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6220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774E3C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5CD1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DEE1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6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72C5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0288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1FA846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7AD9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EB21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34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80E4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BE67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4AB8906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9FC4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494D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9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22D5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5ABA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4BF9C2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89C9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FFDD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48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E98D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F570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716B16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A124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0212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5Z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87B8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BD04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04DC3C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448E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2153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5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7F67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C356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29FE62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0746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2EC7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4Q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A8F2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5A30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6D49C3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19DA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CF2D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2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18BA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BCE9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4052FB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EF3D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11C4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AB05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FD5F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0A2267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9388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D614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1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E75A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905B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4DF875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ECC7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BF82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1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0519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9E67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55B7C2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C191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E7D9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66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7E9C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3FAC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a</w:t>
            </w:r>
          </w:p>
        </w:tc>
      </w:tr>
      <w:tr w:rsidR="001162AA" w:rsidRPr="001162AA" w14:paraId="4C894C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B0F5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BF21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A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6D65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E594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144EE6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5896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9E48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03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61BC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9B21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14E154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EBD2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097B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5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CD8D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ABDA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21A5693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65E9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B900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4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57B2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5BAA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453955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C252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E2D0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7D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68E2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B906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Non Vertebrate</w:t>
            </w:r>
          </w:p>
        </w:tc>
      </w:tr>
      <w:tr w:rsidR="001162AA" w:rsidRPr="001162AA" w14:paraId="744A4F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95B7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9B8F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14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E42E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D2FD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04D071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E527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3858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A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B0BD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72E5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76E7F0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8E0C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82E3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9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4CF4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5005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2A835A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F5D7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6390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RZ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A313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3738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3</w:t>
            </w:r>
          </w:p>
        </w:tc>
      </w:tr>
      <w:tr w:rsidR="001162AA" w:rsidRPr="001162AA" w14:paraId="5866DF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439D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F361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9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FDF9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6164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112D94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A0D4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026A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ST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B162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2EBD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48CADD2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B1F8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916E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5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58AE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368C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378CCC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934A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9B44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988F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C7C9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369CBC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8CD6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14CF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5C65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9DD2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4</w:t>
            </w:r>
          </w:p>
        </w:tc>
      </w:tr>
      <w:tr w:rsidR="001162AA" w:rsidRPr="001162AA" w14:paraId="4B0CA8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FBAF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8194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31EA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076D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054CD54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B814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09D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0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CDA7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B2D9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3D68B4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9E45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ED86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3DF6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35A7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2E2A40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F265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358B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T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2837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DE60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3F808E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F011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E2CA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W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78BF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6A7E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b</w:t>
            </w:r>
          </w:p>
        </w:tc>
      </w:tr>
      <w:tr w:rsidR="001162AA" w:rsidRPr="001162AA" w14:paraId="1F4305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D8AD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8C8A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WY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AD7F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F49D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7268D2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3EEB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D162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4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C1C4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A238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4A6243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58D4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CAD4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8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4169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7151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7ECFD3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D3C0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8213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13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28DE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E90E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2DF395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EC8C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DC8B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9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E0AD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6C04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5FCCD2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BC4F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4304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8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122B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2BFE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5CF0BE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AB9B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6AF0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9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9332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F299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4FC912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D93F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5E1F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7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DBEF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8A7C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0E13EC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CBEC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4DBF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1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AB20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122B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259AD30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5B7E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03E8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5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EBF4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200C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657212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9F86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ECEC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2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4497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7CFF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7F9404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2EC5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4937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4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ED4A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3F75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299CE8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735D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CFD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2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BBC4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8147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5541F5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A184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63F9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16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7185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1E73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5F6DD6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760C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C387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4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2F07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47A4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d</w:t>
            </w:r>
          </w:p>
        </w:tc>
      </w:tr>
      <w:tr w:rsidR="001162AA" w:rsidRPr="001162AA" w14:paraId="6FF3FED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D07A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EB91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M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3E5D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A7F1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5E5741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8569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3618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4790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7812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5E9019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7F3B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240D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7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284A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B8B1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6FD80B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3A11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C51C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71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CFF3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AB5B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593BC5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2FA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2F6A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0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1C87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834D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4CF0D4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1660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8A9E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E540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ED62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17BC4D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144F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49DC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2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9E2D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3783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238893C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F3CB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D7C8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3AE2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16DF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2</w:t>
            </w:r>
          </w:p>
        </w:tc>
      </w:tr>
      <w:tr w:rsidR="001162AA" w:rsidRPr="001162AA" w14:paraId="562839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9928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BA85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A768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67E0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1</w:t>
            </w:r>
          </w:p>
        </w:tc>
      </w:tr>
      <w:tr w:rsidR="001162AA" w:rsidRPr="001162AA" w14:paraId="568BE3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43BD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BA4D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B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2EF9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1396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1</w:t>
            </w:r>
          </w:p>
        </w:tc>
      </w:tr>
      <w:tr w:rsidR="001162AA" w:rsidRPr="001162AA" w14:paraId="042A45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A85C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F9F8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C8CB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42EA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1</w:t>
            </w:r>
          </w:p>
        </w:tc>
      </w:tr>
      <w:tr w:rsidR="001162AA" w:rsidRPr="001162AA" w14:paraId="6B8D26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C790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FA58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1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2FF3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A2E7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1</w:t>
            </w:r>
          </w:p>
        </w:tc>
      </w:tr>
      <w:tr w:rsidR="001162AA" w:rsidRPr="001162AA" w14:paraId="4525CF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18A5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9BC3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B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9DEB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512C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1</w:t>
            </w:r>
          </w:p>
        </w:tc>
      </w:tr>
      <w:tr w:rsidR="001162AA" w:rsidRPr="001162AA" w14:paraId="1F5614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9DB0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80D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3176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A685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1</w:t>
            </w:r>
          </w:p>
        </w:tc>
      </w:tr>
      <w:tr w:rsidR="001162AA" w:rsidRPr="001162AA" w14:paraId="72CC1B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55A2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4A71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E8EA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8614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1</w:t>
            </w:r>
          </w:p>
        </w:tc>
      </w:tr>
      <w:tr w:rsidR="001162AA" w:rsidRPr="001162AA" w14:paraId="7B6ADB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4EC5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ECE0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76D8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69F8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a</w:t>
            </w:r>
          </w:p>
        </w:tc>
      </w:tr>
      <w:tr w:rsidR="001162AA" w:rsidRPr="001162AA" w14:paraId="3CB6D4D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8538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DDC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U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5939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EE08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a</w:t>
            </w:r>
          </w:p>
        </w:tc>
      </w:tr>
      <w:tr w:rsidR="001162AA" w:rsidRPr="001162AA" w14:paraId="53C04F0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0F8C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8364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1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AB2E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30E4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a</w:t>
            </w:r>
          </w:p>
        </w:tc>
      </w:tr>
      <w:tr w:rsidR="001162AA" w:rsidRPr="001162AA" w14:paraId="30D0AA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A5A0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F830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7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7C1F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D4E1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a</w:t>
            </w:r>
          </w:p>
        </w:tc>
      </w:tr>
      <w:tr w:rsidR="001162AA" w:rsidRPr="001162AA" w14:paraId="36A712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1AD7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D3C9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8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F74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DF54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a</w:t>
            </w:r>
          </w:p>
        </w:tc>
      </w:tr>
      <w:tr w:rsidR="001162AA" w:rsidRPr="001162AA" w14:paraId="7926614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6EDB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EF0A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1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723A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3CDE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a</w:t>
            </w:r>
          </w:p>
        </w:tc>
      </w:tr>
      <w:tr w:rsidR="001162AA" w:rsidRPr="001162AA" w14:paraId="2B12EE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7018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732E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BF9B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AF74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a</w:t>
            </w:r>
          </w:p>
        </w:tc>
      </w:tr>
      <w:tr w:rsidR="001162AA" w:rsidRPr="001162AA" w14:paraId="48CE9F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41D6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D114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26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02AF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040F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1</w:t>
            </w:r>
          </w:p>
        </w:tc>
      </w:tr>
      <w:tr w:rsidR="001162AA" w:rsidRPr="001162AA" w14:paraId="6DA517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D0AC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8319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12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8796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B05B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1</w:t>
            </w:r>
          </w:p>
        </w:tc>
      </w:tr>
      <w:tr w:rsidR="001162AA" w:rsidRPr="001162AA" w14:paraId="3C8264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8140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8382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9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4375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0825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1</w:t>
            </w:r>
          </w:p>
        </w:tc>
      </w:tr>
      <w:tr w:rsidR="001162AA" w:rsidRPr="001162AA" w14:paraId="038631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62CB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1DD1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4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FB83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F866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1</w:t>
            </w:r>
          </w:p>
        </w:tc>
      </w:tr>
      <w:tr w:rsidR="001162AA" w:rsidRPr="001162AA" w14:paraId="0D324A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2189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A0A6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2B1E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343D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1</w:t>
            </w:r>
          </w:p>
        </w:tc>
      </w:tr>
      <w:tr w:rsidR="001162AA" w:rsidRPr="001162AA" w14:paraId="0F3F85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6A19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7002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47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1D4E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6322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1</w:t>
            </w:r>
          </w:p>
        </w:tc>
      </w:tr>
      <w:tr w:rsidR="001162AA" w:rsidRPr="001162AA" w14:paraId="1425A8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E91B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CB6A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B1F4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EEA4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5</w:t>
            </w:r>
          </w:p>
        </w:tc>
      </w:tr>
      <w:tr w:rsidR="001162AA" w:rsidRPr="001162AA" w14:paraId="002350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C9D9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9D74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80CF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B699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5</w:t>
            </w:r>
          </w:p>
        </w:tc>
      </w:tr>
      <w:tr w:rsidR="001162AA" w:rsidRPr="001162AA" w14:paraId="22C8BB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D7D7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75DB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0H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784E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7558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5</w:t>
            </w:r>
          </w:p>
        </w:tc>
      </w:tr>
      <w:tr w:rsidR="001162AA" w:rsidRPr="001162AA" w14:paraId="0287EE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D260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D5D8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F0B5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6248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5</w:t>
            </w:r>
          </w:p>
        </w:tc>
      </w:tr>
      <w:tr w:rsidR="001162AA" w:rsidRPr="001162AA" w14:paraId="527C08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D935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DFB7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9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9DED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AC71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5</w:t>
            </w:r>
          </w:p>
        </w:tc>
      </w:tr>
      <w:tr w:rsidR="001162AA" w:rsidRPr="001162AA" w14:paraId="1F5F8E7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5D16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2EFD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9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BBD3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BB02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usc. acetylcholine Vertebrate type 5</w:t>
            </w:r>
          </w:p>
        </w:tc>
      </w:tr>
      <w:tr w:rsidR="001162AA" w:rsidRPr="001162AA" w14:paraId="24BB8F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E907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CDDF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27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09A5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31CE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3</w:t>
            </w:r>
          </w:p>
        </w:tc>
      </w:tr>
      <w:tr w:rsidR="001162AA" w:rsidRPr="001162AA" w14:paraId="13B243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8506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5DA7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FE7A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A1A1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3</w:t>
            </w:r>
          </w:p>
        </w:tc>
      </w:tr>
      <w:tr w:rsidR="001162AA" w:rsidRPr="001162AA" w14:paraId="2BE6D0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C3FB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8329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CA66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CA74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3</w:t>
            </w:r>
          </w:p>
        </w:tc>
      </w:tr>
      <w:tr w:rsidR="001162AA" w:rsidRPr="001162AA" w14:paraId="538587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D948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B554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7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78AF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EC40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3</w:t>
            </w:r>
          </w:p>
        </w:tc>
      </w:tr>
      <w:tr w:rsidR="001162AA" w:rsidRPr="001162AA" w14:paraId="01611AE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ACC4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086F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90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B9DE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8CC4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3</w:t>
            </w:r>
          </w:p>
        </w:tc>
      </w:tr>
      <w:tr w:rsidR="001162AA" w:rsidRPr="001162AA" w14:paraId="03EFE6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50E5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90C9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94DE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36EB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7</w:t>
            </w:r>
          </w:p>
        </w:tc>
      </w:tr>
      <w:tr w:rsidR="001162AA" w:rsidRPr="001162AA" w14:paraId="3228B9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57E6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3CD9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4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7882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31F2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7</w:t>
            </w:r>
          </w:p>
        </w:tc>
      </w:tr>
      <w:tr w:rsidR="001162AA" w:rsidRPr="001162AA" w14:paraId="4E63BE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59B6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BD61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614E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1818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7</w:t>
            </w:r>
          </w:p>
        </w:tc>
      </w:tr>
      <w:tr w:rsidR="001162AA" w:rsidRPr="001162AA" w14:paraId="454FFC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7FCF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4072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7FD9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C590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7</w:t>
            </w:r>
          </w:p>
        </w:tc>
      </w:tr>
      <w:tr w:rsidR="001162AA" w:rsidRPr="001162AA" w14:paraId="46AD58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8876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249D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55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BDB8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52D4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7</w:t>
            </w:r>
          </w:p>
        </w:tc>
      </w:tr>
      <w:tr w:rsidR="001162AA" w:rsidRPr="001162AA" w14:paraId="3C6873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2847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4E5A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E705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D6B8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63EEEA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13A6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EEF2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13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CA97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2105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00BAD3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9C01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FCA8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8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D81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CB3B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70D029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582F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213C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4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0E50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3F48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4685E2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DEE9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A019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0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EFD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53CA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29A980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5662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0F11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TM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1EBB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0F0E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d</w:t>
            </w:r>
          </w:p>
        </w:tc>
      </w:tr>
      <w:tr w:rsidR="001162AA" w:rsidRPr="001162AA" w14:paraId="24F4BE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C124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ADC5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6F87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B132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d</w:t>
            </w:r>
          </w:p>
        </w:tc>
      </w:tr>
      <w:tr w:rsidR="001162AA" w:rsidRPr="001162AA" w14:paraId="5888CB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3D0A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CF17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9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C9C5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AC21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d</w:t>
            </w:r>
          </w:p>
        </w:tc>
      </w:tr>
      <w:tr w:rsidR="001162AA" w:rsidRPr="001162AA" w14:paraId="595CE5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F951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AA57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7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DF1A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0135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d</w:t>
            </w:r>
          </w:p>
        </w:tc>
      </w:tr>
      <w:tr w:rsidR="001162AA" w:rsidRPr="001162AA" w14:paraId="203B2D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D964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E9CD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6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7F12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FE63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d</w:t>
            </w:r>
          </w:p>
        </w:tc>
      </w:tr>
      <w:tr w:rsidR="001162AA" w:rsidRPr="001162AA" w14:paraId="41AB2F9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4C08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EFAB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7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90A8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9755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b</w:t>
            </w:r>
          </w:p>
        </w:tc>
      </w:tr>
      <w:tr w:rsidR="001162AA" w:rsidRPr="001162AA" w14:paraId="6C75C0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4E3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A4F2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8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0872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1A6A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b</w:t>
            </w:r>
          </w:p>
        </w:tc>
      </w:tr>
      <w:tr w:rsidR="001162AA" w:rsidRPr="001162AA" w14:paraId="671BE9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5FC6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459B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58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7BDE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03F0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b</w:t>
            </w:r>
          </w:p>
        </w:tc>
      </w:tr>
      <w:tr w:rsidR="001162AA" w:rsidRPr="001162AA" w14:paraId="71BC87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C86D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1E39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A2B0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6708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b</w:t>
            </w:r>
          </w:p>
        </w:tc>
      </w:tr>
      <w:tr w:rsidR="001162AA" w:rsidRPr="001162AA" w14:paraId="0443E6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A0BA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1A96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16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1E74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6337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1b</w:t>
            </w:r>
          </w:p>
        </w:tc>
      </w:tr>
      <w:tr w:rsidR="001162AA" w:rsidRPr="001162AA" w14:paraId="651DD4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DD9C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C3E6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3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6C23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AB92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c</w:t>
            </w:r>
          </w:p>
        </w:tc>
      </w:tr>
      <w:tr w:rsidR="001162AA" w:rsidRPr="001162AA" w14:paraId="330056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6404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00E7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CE1D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565B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c</w:t>
            </w:r>
          </w:p>
        </w:tc>
      </w:tr>
      <w:tr w:rsidR="001162AA" w:rsidRPr="001162AA" w14:paraId="1A0978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FF63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90FE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F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88EE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260E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c</w:t>
            </w:r>
          </w:p>
        </w:tc>
      </w:tr>
      <w:tr w:rsidR="001162AA" w:rsidRPr="001162AA" w14:paraId="7EB275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5F32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0E93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9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3F68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A485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c</w:t>
            </w:r>
          </w:p>
        </w:tc>
      </w:tr>
      <w:tr w:rsidR="001162AA" w:rsidRPr="001162AA" w14:paraId="514A04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5142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5FD5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84BA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F8D6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c</w:t>
            </w:r>
          </w:p>
        </w:tc>
      </w:tr>
      <w:tr w:rsidR="001162AA" w:rsidRPr="001162AA" w14:paraId="4C66584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911E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4A2B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9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81DA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B323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4</w:t>
            </w:r>
          </w:p>
        </w:tc>
      </w:tr>
      <w:tr w:rsidR="001162AA" w:rsidRPr="001162AA" w14:paraId="2B7F68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5516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463E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7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C65E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1695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4</w:t>
            </w:r>
          </w:p>
        </w:tc>
      </w:tr>
      <w:tr w:rsidR="001162AA" w:rsidRPr="001162AA" w14:paraId="1C06F8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DC62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CE60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TLJ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5C9B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C6A0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4</w:t>
            </w:r>
          </w:p>
        </w:tc>
      </w:tr>
      <w:tr w:rsidR="001162AA" w:rsidRPr="001162AA" w14:paraId="5277D6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6710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EFAE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FAB5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1FC9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4</w:t>
            </w:r>
          </w:p>
        </w:tc>
      </w:tr>
      <w:tr w:rsidR="001162AA" w:rsidRPr="001162AA" w14:paraId="65637D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6C75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E434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72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CB32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5008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6</w:t>
            </w:r>
          </w:p>
        </w:tc>
      </w:tr>
      <w:tr w:rsidR="001162AA" w:rsidRPr="001162AA" w14:paraId="6D93E00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D577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5630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2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7F73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7F59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4</w:t>
            </w:r>
          </w:p>
        </w:tc>
      </w:tr>
      <w:tr w:rsidR="001162AA" w:rsidRPr="001162AA" w14:paraId="6479E4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077D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7155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51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F81B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3BA0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6</w:t>
            </w:r>
          </w:p>
        </w:tc>
      </w:tr>
      <w:tr w:rsidR="001162AA" w:rsidRPr="001162AA" w14:paraId="325A30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3E1C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CF4C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2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BC3E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A404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6</w:t>
            </w:r>
          </w:p>
        </w:tc>
      </w:tr>
      <w:tr w:rsidR="001162AA" w:rsidRPr="001162AA" w14:paraId="0FD5E8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F05A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DCF1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2190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BB13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f</w:t>
            </w:r>
          </w:p>
        </w:tc>
      </w:tr>
      <w:tr w:rsidR="001162AA" w:rsidRPr="001162AA" w14:paraId="466B6D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3FE2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E989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5693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7674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f</w:t>
            </w:r>
          </w:p>
        </w:tc>
      </w:tr>
      <w:tr w:rsidR="001162AA" w:rsidRPr="001162AA" w14:paraId="7F1074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53EA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55B3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22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E5C6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EC9B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f</w:t>
            </w:r>
          </w:p>
        </w:tc>
      </w:tr>
      <w:tr w:rsidR="001162AA" w:rsidRPr="001162AA" w14:paraId="18B55F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3F3F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8440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8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B649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1FE5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f</w:t>
            </w:r>
          </w:p>
        </w:tc>
      </w:tr>
      <w:tr w:rsidR="001162AA" w:rsidRPr="001162AA" w14:paraId="62718B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2C33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CFCD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4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06DF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B442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6</w:t>
            </w:r>
          </w:p>
        </w:tc>
      </w:tr>
      <w:tr w:rsidR="001162AA" w:rsidRPr="001162AA" w14:paraId="4A6A0F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116F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E122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EF96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71B6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6</w:t>
            </w:r>
          </w:p>
        </w:tc>
      </w:tr>
      <w:tr w:rsidR="001162AA" w:rsidRPr="001162AA" w14:paraId="3178F8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D3BA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93C8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6F69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3223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6</w:t>
            </w:r>
          </w:p>
        </w:tc>
      </w:tr>
      <w:tr w:rsidR="001162AA" w:rsidRPr="001162AA" w14:paraId="2D32FF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DE79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E668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1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523E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2FE3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6</w:t>
            </w:r>
          </w:p>
        </w:tc>
      </w:tr>
      <w:tr w:rsidR="001162AA" w:rsidRPr="001162AA" w14:paraId="648242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8DC1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4F03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48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4504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BE67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5</w:t>
            </w:r>
          </w:p>
        </w:tc>
      </w:tr>
      <w:tr w:rsidR="001162AA" w:rsidRPr="001162AA" w14:paraId="2076F4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38E2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44AE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DF35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0540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5</w:t>
            </w:r>
          </w:p>
        </w:tc>
      </w:tr>
      <w:tr w:rsidR="001162AA" w:rsidRPr="001162AA" w14:paraId="57E0800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866B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E895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B1E2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4F3C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5</w:t>
            </w:r>
          </w:p>
        </w:tc>
      </w:tr>
      <w:tr w:rsidR="001162AA" w:rsidRPr="001162AA" w14:paraId="135F37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9B53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D295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C7C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285C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5</w:t>
            </w:r>
          </w:p>
        </w:tc>
      </w:tr>
      <w:tr w:rsidR="001162AA" w:rsidRPr="001162AA" w14:paraId="5DE91B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DD79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97AD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6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DB9E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5D21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4</w:t>
            </w:r>
          </w:p>
        </w:tc>
      </w:tr>
      <w:tr w:rsidR="001162AA" w:rsidRPr="001162AA" w14:paraId="21E9F0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CD7C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2301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2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EF1C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3233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4</w:t>
            </w:r>
          </w:p>
        </w:tc>
      </w:tr>
      <w:tr w:rsidR="001162AA" w:rsidRPr="001162AA" w14:paraId="32FF96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C887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FE34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27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350A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D27C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4</w:t>
            </w:r>
          </w:p>
        </w:tc>
      </w:tr>
      <w:tr w:rsidR="001162AA" w:rsidRPr="001162AA" w14:paraId="0AE7AE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375F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4628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05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81FC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CF2C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4</w:t>
            </w:r>
          </w:p>
        </w:tc>
      </w:tr>
      <w:tr w:rsidR="001162AA" w:rsidRPr="001162AA" w14:paraId="78929E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2AF0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5677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XI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3893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8886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012E54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C6A5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D0A9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ZA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F85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6A40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0CFFF5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5F0B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4146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P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2BB4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AE12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743BF5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7163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F7CD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DV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A130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BE9A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0AF103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5581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4B4D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EA54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C58E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5</w:t>
            </w:r>
          </w:p>
        </w:tc>
      </w:tr>
      <w:tr w:rsidR="001162AA" w:rsidRPr="001162AA" w14:paraId="2E68BD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2AC1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3C44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LD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2247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22D5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5</w:t>
            </w:r>
          </w:p>
        </w:tc>
      </w:tr>
      <w:tr w:rsidR="001162AA" w:rsidRPr="001162AA" w14:paraId="7B39E7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2C42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F0B2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22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F2C3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3D21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5</w:t>
            </w:r>
          </w:p>
        </w:tc>
      </w:tr>
      <w:tr w:rsidR="001162AA" w:rsidRPr="001162AA" w14:paraId="2C325B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69DA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DEB6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9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1128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4084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5</w:t>
            </w:r>
          </w:p>
        </w:tc>
      </w:tr>
      <w:tr w:rsidR="001162AA" w:rsidRPr="001162AA" w14:paraId="71D44B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F2C0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C551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21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D492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15C9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b</w:t>
            </w:r>
          </w:p>
        </w:tc>
      </w:tr>
      <w:tr w:rsidR="001162AA" w:rsidRPr="001162AA" w14:paraId="69D631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743E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8A6A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UUG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2696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69F4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b</w:t>
            </w:r>
          </w:p>
        </w:tc>
      </w:tr>
      <w:tr w:rsidR="001162AA" w:rsidRPr="001162AA" w14:paraId="318209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2CB1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AFE2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8659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1173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b</w:t>
            </w:r>
          </w:p>
        </w:tc>
      </w:tr>
      <w:tr w:rsidR="001162AA" w:rsidRPr="001162AA" w14:paraId="425858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B61E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C677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D4FC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E716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2b</w:t>
            </w:r>
          </w:p>
        </w:tc>
      </w:tr>
      <w:tr w:rsidR="001162AA" w:rsidRPr="001162AA" w14:paraId="2111F1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44C1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CA14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8EE6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215D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3</w:t>
            </w:r>
          </w:p>
        </w:tc>
      </w:tr>
      <w:tr w:rsidR="001162AA" w:rsidRPr="001162AA" w14:paraId="0B0235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670F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D050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4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B058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50F6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3</w:t>
            </w:r>
          </w:p>
        </w:tc>
      </w:tr>
      <w:tr w:rsidR="001162AA" w:rsidRPr="001162AA" w14:paraId="69D940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C0FA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548B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I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6589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6BAD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3</w:t>
            </w:r>
          </w:p>
        </w:tc>
      </w:tr>
      <w:tr w:rsidR="001162AA" w:rsidRPr="001162AA" w14:paraId="106AAD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98DE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A489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5N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3B62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2D0D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3</w:t>
            </w:r>
          </w:p>
        </w:tc>
      </w:tr>
      <w:tr w:rsidR="001162AA" w:rsidRPr="001162AA" w14:paraId="060694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9893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703B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54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A0B0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A0E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Insect</w:t>
            </w:r>
          </w:p>
        </w:tc>
      </w:tr>
      <w:tr w:rsidR="001162AA" w:rsidRPr="001162AA" w14:paraId="2A4A67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81E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BA77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51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8237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A0A7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Insect</w:t>
            </w:r>
          </w:p>
        </w:tc>
      </w:tr>
      <w:tr w:rsidR="001162AA" w:rsidRPr="001162AA" w14:paraId="49CA9C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81FD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D436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72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4DFB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AF65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Insect</w:t>
            </w:r>
          </w:p>
        </w:tc>
      </w:tr>
      <w:tr w:rsidR="001162AA" w:rsidRPr="001162AA" w14:paraId="13D410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D2DF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C853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LB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262E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D880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2</w:t>
            </w:r>
          </w:p>
        </w:tc>
      </w:tr>
      <w:tr w:rsidR="001162AA" w:rsidRPr="001162AA" w14:paraId="0D662E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8128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FD31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LBB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625B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513B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Non Vertebrate</w:t>
            </w:r>
          </w:p>
        </w:tc>
      </w:tr>
      <w:tr w:rsidR="001162AA" w:rsidRPr="001162AA" w14:paraId="273A3C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0141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3010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CZ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FFAF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F417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1</w:t>
            </w:r>
          </w:p>
        </w:tc>
      </w:tr>
      <w:tr w:rsidR="001162AA" w:rsidRPr="001162AA" w14:paraId="1E07FD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2FA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2F41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Y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F54E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C8AF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4</w:t>
            </w:r>
          </w:p>
        </w:tc>
      </w:tr>
      <w:tr w:rsidR="001162AA" w:rsidRPr="001162AA" w14:paraId="280B4B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9BA5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25F6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Y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67C3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B23E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4</w:t>
            </w:r>
          </w:p>
        </w:tc>
      </w:tr>
      <w:tr w:rsidR="001162AA" w:rsidRPr="001162AA" w14:paraId="216330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690C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1B5B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895C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A9C7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istamine type 4</w:t>
            </w:r>
          </w:p>
        </w:tc>
      </w:tr>
      <w:tr w:rsidR="001162AA" w:rsidRPr="001162AA" w14:paraId="0742A1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4D87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645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6E6F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C08F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0FDD4C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4AA1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0FFE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AFE5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10D5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244950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C8DE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0D32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N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4F0D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C713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156593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9D25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B57D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V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A78E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1BD9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0E1B69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C9AE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32A5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P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FDAA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8DB3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305AF7A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99AA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412C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60E1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C85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271C60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DC25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958D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1P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6E20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E79A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2</w:t>
            </w:r>
          </w:p>
        </w:tc>
      </w:tr>
      <w:tr w:rsidR="001162AA" w:rsidRPr="001162AA" w14:paraId="1B70CA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A18B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62B4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AB9C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9FD3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2</w:t>
            </w:r>
          </w:p>
        </w:tc>
      </w:tr>
      <w:tr w:rsidR="001162AA" w:rsidRPr="001162AA" w14:paraId="2B6114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0BF7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1D2C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3E78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8EF5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2</w:t>
            </w:r>
          </w:p>
        </w:tc>
      </w:tr>
      <w:tr w:rsidR="001162AA" w:rsidRPr="001162AA" w14:paraId="1AA67C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4BC4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AE80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75EF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83B4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3</w:t>
            </w:r>
          </w:p>
        </w:tc>
      </w:tr>
      <w:tr w:rsidR="001162AA" w:rsidRPr="001162AA" w14:paraId="503F17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FE3E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A318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EB6D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C352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3</w:t>
            </w:r>
          </w:p>
        </w:tc>
      </w:tr>
      <w:tr w:rsidR="001162AA" w:rsidRPr="001162AA" w14:paraId="1B918C0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8720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02D3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1P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80A2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DA16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3</w:t>
            </w:r>
          </w:p>
        </w:tc>
      </w:tr>
      <w:tr w:rsidR="001162AA" w:rsidRPr="001162AA" w14:paraId="225C8B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B492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6F87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A678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7721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5a</w:t>
            </w:r>
          </w:p>
        </w:tc>
      </w:tr>
      <w:tr w:rsidR="001162AA" w:rsidRPr="001162AA" w14:paraId="29FDF8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61E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FB31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B851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096F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5a</w:t>
            </w:r>
          </w:p>
        </w:tc>
      </w:tr>
      <w:tr w:rsidR="001162AA" w:rsidRPr="001162AA" w14:paraId="0DF349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291E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7161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C315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102F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5a</w:t>
            </w:r>
          </w:p>
        </w:tc>
      </w:tr>
      <w:tr w:rsidR="001162AA" w:rsidRPr="001162AA" w14:paraId="691C89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4B49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627E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A642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45A6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304090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D584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4B9E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34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FFBC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E5BA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137E6B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FF00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B3CF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22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1F89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F553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1</w:t>
            </w:r>
          </w:p>
        </w:tc>
      </w:tr>
      <w:tr w:rsidR="001162AA" w:rsidRPr="001162AA" w14:paraId="3557CA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DC32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8B0F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E827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3758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381CBB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F708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0E6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BE30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69B3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0C628DE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549D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2E83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7C35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1BF3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2EEEE1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E999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B855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1Q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C3C4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553C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5F418C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5086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35EB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A560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7DE1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0A3627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BD94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EDFE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4369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3C1D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62C651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98E8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27D5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YNI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3149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D4B8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0C2B52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3C33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9691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4ECF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8931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378FF4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F8B6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78D3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4CDA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55E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1084B3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A244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1DA4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4DBF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C292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d</w:t>
            </w:r>
          </w:p>
        </w:tc>
      </w:tr>
      <w:tr w:rsidR="001162AA" w:rsidRPr="001162AA" w14:paraId="5E4722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EEE6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FD06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JG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F5CE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1016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d</w:t>
            </w:r>
          </w:p>
        </w:tc>
      </w:tr>
      <w:tr w:rsidR="001162AA" w:rsidRPr="001162AA" w14:paraId="5EC31E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F69C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EBE0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JG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0D03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3C9F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d</w:t>
            </w:r>
          </w:p>
        </w:tc>
      </w:tr>
      <w:tr w:rsidR="001162AA" w:rsidRPr="001162AA" w14:paraId="192D28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79BD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54BF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307C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14E8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</w:t>
            </w:r>
          </w:p>
        </w:tc>
      </w:tr>
      <w:tr w:rsidR="001162AA" w:rsidRPr="001162AA" w14:paraId="662009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73CE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D686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F8C1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170B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</w:t>
            </w:r>
          </w:p>
        </w:tc>
      </w:tr>
      <w:tr w:rsidR="001162AA" w:rsidRPr="001162AA" w14:paraId="51F905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075D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8FAA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J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8408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3ADB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</w:t>
            </w:r>
          </w:p>
        </w:tc>
      </w:tr>
      <w:tr w:rsidR="001162AA" w:rsidRPr="001162AA" w14:paraId="3B1C88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6733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37E2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VB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086F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9F6C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e</w:t>
            </w:r>
          </w:p>
        </w:tc>
      </w:tr>
      <w:tr w:rsidR="001162AA" w:rsidRPr="001162AA" w14:paraId="25649A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B136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9486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5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0AE1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82DC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e</w:t>
            </w:r>
          </w:p>
        </w:tc>
      </w:tr>
      <w:tr w:rsidR="001162AA" w:rsidRPr="001162AA" w14:paraId="714A7C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924E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DF79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2B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3AF1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527B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e</w:t>
            </w:r>
          </w:p>
        </w:tc>
      </w:tr>
      <w:tr w:rsidR="001162AA" w:rsidRPr="001162AA" w14:paraId="4E9DE9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84E6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901F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2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1E04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A82B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Insect</w:t>
            </w:r>
          </w:p>
        </w:tc>
      </w:tr>
      <w:tr w:rsidR="001162AA" w:rsidRPr="001162AA" w14:paraId="135BB2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23CB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53AD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2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2A3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441E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Insect</w:t>
            </w:r>
          </w:p>
        </w:tc>
      </w:tr>
      <w:tr w:rsidR="001162AA" w:rsidRPr="001162AA" w14:paraId="1C7998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EAAF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4FC6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5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8DD5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3F6E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7AEF91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EDF1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57C0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77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7938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7350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eta Adrenoceptors type 1</w:t>
            </w:r>
          </w:p>
        </w:tc>
      </w:tr>
      <w:tr w:rsidR="001162AA" w:rsidRPr="001162AA" w14:paraId="59A18A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A346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CC9E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0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EBC2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98EB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6A627D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39B8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7A98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WY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376C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3B63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565939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72B2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2BA5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8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8737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5D7B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53C006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EF3C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F120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X6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719C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7FED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9</w:t>
            </w:r>
          </w:p>
        </w:tc>
      </w:tr>
      <w:tr w:rsidR="001162AA" w:rsidRPr="001162AA" w14:paraId="70209C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D5BB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7530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CF65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6801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</w:t>
            </w:r>
          </w:p>
        </w:tc>
      </w:tr>
      <w:tr w:rsidR="001162AA" w:rsidRPr="001162AA" w14:paraId="4A20EB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2F1B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2D04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073A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5175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1</w:t>
            </w:r>
          </w:p>
        </w:tc>
      </w:tr>
      <w:tr w:rsidR="001162AA" w:rsidRPr="001162AA" w14:paraId="0A958E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03D9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CACA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53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C001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04A7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6</w:t>
            </w:r>
          </w:p>
        </w:tc>
      </w:tr>
      <w:tr w:rsidR="001162AA" w:rsidRPr="001162AA" w14:paraId="25A9BD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766F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9D43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53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3900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DE06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ctopamine type 6</w:t>
            </w:r>
          </w:p>
        </w:tc>
      </w:tr>
      <w:tr w:rsidR="001162AA" w:rsidRPr="001162AA" w14:paraId="080012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E5DC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58F3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69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72C3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CC63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Insect type 1</w:t>
            </w:r>
          </w:p>
        </w:tc>
      </w:tr>
      <w:tr w:rsidR="001162AA" w:rsidRPr="001162AA" w14:paraId="307064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CA2E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78BF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69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5C4D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1C6C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Insect type 1</w:t>
            </w:r>
          </w:p>
        </w:tc>
      </w:tr>
      <w:tr w:rsidR="001162AA" w:rsidRPr="001162AA" w14:paraId="1F8494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D333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7978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036C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5F85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5b</w:t>
            </w:r>
          </w:p>
        </w:tc>
      </w:tr>
      <w:tr w:rsidR="001162AA" w:rsidRPr="001162AA" w14:paraId="311747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3CBA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Am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CBD7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10A4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70A9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5b</w:t>
            </w:r>
          </w:p>
        </w:tc>
      </w:tr>
      <w:tr w:rsidR="001162AA" w:rsidRPr="001162AA" w14:paraId="46F85E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2C5B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B387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H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68AA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6782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Other</w:t>
            </w:r>
          </w:p>
        </w:tc>
      </w:tr>
      <w:tr w:rsidR="001162AA" w:rsidRPr="001162AA" w14:paraId="318424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586E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87A0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RYS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26D9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6FF7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Other</w:t>
            </w:r>
          </w:p>
        </w:tc>
      </w:tr>
      <w:tr w:rsidR="001162AA" w:rsidRPr="001162AA" w14:paraId="25F05D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693B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102F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G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03A8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5668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in-specific angiogenesis inhibitor (BAI) type 2</w:t>
            </w:r>
          </w:p>
        </w:tc>
      </w:tr>
      <w:tr w:rsidR="001162AA" w:rsidRPr="001162AA" w14:paraId="11D241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359F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3820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7Y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4B39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E553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in-specific angiogenesis inhibitor (BAI) type 2</w:t>
            </w:r>
          </w:p>
        </w:tc>
      </w:tr>
      <w:tr w:rsidR="001162AA" w:rsidRPr="001162AA" w14:paraId="3A57BA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3177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B059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2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6C3D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72C0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in-specific angiogenesis inhibitor (BAI) type 2</w:t>
            </w:r>
          </w:p>
        </w:tc>
      </w:tr>
      <w:tr w:rsidR="001162AA" w:rsidRPr="001162AA" w14:paraId="109295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A5CB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891B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Z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EF9E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AC71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in-specific angiogenesis inhibitor (BAI) type 3</w:t>
            </w:r>
          </w:p>
        </w:tc>
      </w:tr>
      <w:tr w:rsidR="001162AA" w:rsidRPr="001162AA" w14:paraId="5D3F42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73AA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631D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2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7519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6AFB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in-specific angiogenesis inhibitor (BAI) type 3</w:t>
            </w:r>
          </w:p>
        </w:tc>
      </w:tr>
      <w:tr w:rsidR="001162AA" w:rsidRPr="001162AA" w14:paraId="107E6B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DE83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63B6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45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527E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C04E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</w:tr>
      <w:tr w:rsidR="001162AA" w:rsidRPr="001162AA" w14:paraId="4311C0B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E0FC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494B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HD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E0E1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484F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Brain-specific angiogenesis inhibitor </w:t>
            </w:r>
          </w:p>
        </w:tc>
      </w:tr>
      <w:tr w:rsidR="001162AA" w:rsidRPr="001162AA" w14:paraId="13938C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1B31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3A7F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B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39A6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BD9F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554B9A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84EF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DCEE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8EK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C237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D8A5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187A1C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7C8E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7A04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AXU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0E35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2ED3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0CA6CC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A770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91A9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XS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325F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91BA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473D8E5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0C11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0039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1W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B9E3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52DE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1F03BE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8AA4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DC71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N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F9BC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B96F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316FC7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B6E8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04B4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1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8D8A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1122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675528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5083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D652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66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2941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C50B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04B6CF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F8C1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132C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QP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9278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12F7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64F194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49D4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6247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P4Y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5020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0326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76ADDB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CD42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89B4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37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E72B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6E1F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s</w:t>
            </w:r>
          </w:p>
        </w:tc>
      </w:tr>
      <w:tr w:rsidR="001162AA" w:rsidRPr="001162AA" w14:paraId="07F9EB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C32B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7285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65FE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F2FD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s</w:t>
            </w:r>
          </w:p>
        </w:tc>
      </w:tr>
      <w:tr w:rsidR="001162AA" w:rsidRPr="001162AA" w14:paraId="234E53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BEF7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3676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7A66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AEDC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s</w:t>
            </w:r>
          </w:p>
        </w:tc>
      </w:tr>
      <w:tr w:rsidR="001162AA" w:rsidRPr="001162AA" w14:paraId="109C72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E05B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1B1D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X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493A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528A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MP receptors</w:t>
            </w:r>
          </w:p>
        </w:tc>
      </w:tr>
      <w:tr w:rsidR="001162AA" w:rsidRPr="001162AA" w14:paraId="3A0C21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F158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E0AB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0E87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6112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084AF2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7035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C165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7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5D4F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D039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1CEE442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374B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586F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AEE1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0CD9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1F9A6A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BA1E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1EEE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8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BB02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4AFB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30DC5B3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F51F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BB9C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684A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0F81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538D0D3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A437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E1DB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BDD4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7C09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  <w:tr w:rsidR="001162AA" w:rsidRPr="001162AA" w14:paraId="352863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40D4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1654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88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ABBE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C928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3168F2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791B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29EE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1SP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B0E5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62F5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135EA4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1997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D093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5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BEBD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6673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1FC94E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E8F3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E2CC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7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C378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0465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63C703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D99D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726D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9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D70C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F9A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479F63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D960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560F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33S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90B3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5518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39A5E2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C5BF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5C7B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1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0687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8CB2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100AD2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E0E0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0BF1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2E52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1879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253961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4A35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055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2374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3D7E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23F0A4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5A29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FC83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UI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4D6F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C830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3227D7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E3AF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DA05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88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1CA9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AD65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3E7232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7B46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C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4564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02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36CC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54FC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1</w:t>
            </w:r>
          </w:p>
        </w:tc>
      </w:tr>
      <w:tr w:rsidR="001162AA" w:rsidRPr="001162AA" w14:paraId="484681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000C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DD76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ZN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0874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6831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2</w:t>
            </w:r>
          </w:p>
        </w:tc>
      </w:tr>
      <w:tr w:rsidR="001162AA" w:rsidRPr="001162AA" w14:paraId="154F78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ED97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DA96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9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C0BD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35A0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2</w:t>
            </w:r>
          </w:p>
        </w:tc>
      </w:tr>
      <w:tr w:rsidR="001162AA" w:rsidRPr="001162AA" w14:paraId="6755D5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C70F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AB2A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7F9C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A10B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nnabinoid type 2</w:t>
            </w:r>
          </w:p>
        </w:tc>
      </w:tr>
      <w:tr w:rsidR="001162AA" w:rsidRPr="001162AA" w14:paraId="1D8CBA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EE90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3C08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0M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12AC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66B7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731970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CDDD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BD43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Q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C265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C82A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65F7A8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F560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89F9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33AA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2509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4B199C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FE27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3546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I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D4EA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2E73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2886D4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91F7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CB4A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2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E3E4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D258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5FCA37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8612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8ADC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Q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3203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AD34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6B44A2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B27B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26AD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5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E0F8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A815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5B0DEA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0B95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71BD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CU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8AB3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1F47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76E7A8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E925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4B08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1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91D4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seven-pass G-typ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8AFB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dherin EGF LAG (CELSR)</w:t>
            </w:r>
          </w:p>
        </w:tc>
      </w:tr>
      <w:tr w:rsidR="001162AA" w:rsidRPr="001162AA" w14:paraId="5A0E38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4923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DE33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5751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E923C7" w14:textId="2BE13789" w:rsidR="001162AA" w:rsidRPr="001162AA" w:rsidRDefault="00900201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699319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8BEB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CD0F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6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D1E6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95E586" w14:textId="61D009E2" w:rsidR="001162AA" w:rsidRPr="001162AA" w:rsidRDefault="00900201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04C155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5CE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30EA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7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A8CF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37338B" w14:textId="5CF3D775" w:rsidR="001162AA" w:rsidRPr="001162AA" w:rsidRDefault="00900201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3EA5AB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F07E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4100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C456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39274E" w14:textId="22C21725" w:rsidR="001162AA" w:rsidRPr="001162AA" w:rsidRDefault="00900201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282720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A322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6998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19F2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7477DC" w14:textId="023AD100" w:rsidR="001162AA" w:rsidRPr="001162AA" w:rsidRDefault="00900201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662767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0705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6020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6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D111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9D99F1" w14:textId="15BEE746" w:rsidR="001162AA" w:rsidRPr="001162AA" w:rsidRDefault="00900201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04E8BB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AFEA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B671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31B4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F8E1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310258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80B1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2283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8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2533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3915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02E33B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15BC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EAFA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8DEE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0506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2E08B4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7C99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18B1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5A32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513F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2D3FAE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F6BD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BDC8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LL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BFAB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2847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orticotropin-releasing factor receptor</w:t>
            </w:r>
          </w:p>
        </w:tc>
      </w:tr>
      <w:tr w:rsidR="001162AA" w:rsidRPr="001162AA" w14:paraId="6F93FF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0498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6B16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69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44A6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iuretic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A50A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iuretic hormone</w:t>
            </w:r>
          </w:p>
        </w:tc>
      </w:tr>
      <w:tr w:rsidR="001162AA" w:rsidRPr="001162AA" w14:paraId="504C9DC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CAFC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3CFE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FDF0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iuretic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067F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iuretic hormone</w:t>
            </w:r>
          </w:p>
        </w:tc>
      </w:tr>
      <w:tr w:rsidR="001162AA" w:rsidRPr="001162AA" w14:paraId="6B2E89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4CD7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EE2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5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C782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DAFD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08CD31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4E6C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9DDF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4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99D2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1EE1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51903E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E98E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FD2C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2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966A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6FBC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37D816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CA48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3C4C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9M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5D57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FB89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</w:t>
            </w:r>
          </w:p>
        </w:tc>
      </w:tr>
      <w:tr w:rsidR="001162AA" w:rsidRPr="001162AA" w14:paraId="5D3F2D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D59C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ED09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04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8EF0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9E62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</w:t>
            </w:r>
          </w:p>
        </w:tc>
      </w:tr>
      <w:tr w:rsidR="001162AA" w:rsidRPr="001162AA" w14:paraId="7C8064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D0BB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BDB8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84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5B73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7AD6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</w:t>
            </w:r>
          </w:p>
        </w:tc>
      </w:tr>
      <w:tr w:rsidR="001162AA" w:rsidRPr="001162AA" w14:paraId="61E652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983F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D81F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73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4B3B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41EB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</w:t>
            </w:r>
          </w:p>
        </w:tc>
      </w:tr>
      <w:tr w:rsidR="001162AA" w:rsidRPr="001162AA" w14:paraId="5FE812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E535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3106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P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C58B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908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</w:t>
            </w:r>
          </w:p>
        </w:tc>
      </w:tr>
      <w:tr w:rsidR="001162AA" w:rsidRPr="001162AA" w14:paraId="159211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1424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B67E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3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2C48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E768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2</w:t>
            </w:r>
          </w:p>
        </w:tc>
      </w:tr>
      <w:tr w:rsidR="001162AA" w:rsidRPr="001162AA" w14:paraId="100EB3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A8DF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88C1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IP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615D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3E17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2</w:t>
            </w:r>
          </w:p>
        </w:tc>
      </w:tr>
      <w:tr w:rsidR="001162AA" w:rsidRPr="001162AA" w14:paraId="1C25CE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06AA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CAAF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UU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CB1D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3166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2</w:t>
            </w:r>
          </w:p>
        </w:tc>
      </w:tr>
      <w:tr w:rsidR="001162AA" w:rsidRPr="001162AA" w14:paraId="2A62BC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5FB3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7CC8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A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2833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4BBB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2</w:t>
            </w:r>
          </w:p>
        </w:tc>
      </w:tr>
      <w:tr w:rsidR="001162AA" w:rsidRPr="001162AA" w14:paraId="512245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D670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9D6C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50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627E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9848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7</w:t>
            </w:r>
          </w:p>
        </w:tc>
      </w:tr>
      <w:tr w:rsidR="001162AA" w:rsidRPr="001162AA" w14:paraId="32499B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DE46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3672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BL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DF0F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6239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7</w:t>
            </w:r>
          </w:p>
        </w:tc>
      </w:tr>
      <w:tr w:rsidR="001162AA" w:rsidRPr="001162AA" w14:paraId="756553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E6DD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BEBA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73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FF9D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3723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7</w:t>
            </w:r>
          </w:p>
        </w:tc>
      </w:tr>
      <w:tr w:rsidR="001162AA" w:rsidRPr="001162AA" w14:paraId="114DE3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4701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2058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0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F6BE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EFD8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7</w:t>
            </w:r>
          </w:p>
        </w:tc>
      </w:tr>
      <w:tr w:rsidR="001162AA" w:rsidRPr="001162AA" w14:paraId="46E141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17B7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F337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UK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B61E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AF6C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7</w:t>
            </w:r>
          </w:p>
        </w:tc>
      </w:tr>
      <w:tr w:rsidR="001162AA" w:rsidRPr="001162AA" w14:paraId="5D6C66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9C0D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D0BD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AVJ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0F6C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D34E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7</w:t>
            </w:r>
          </w:p>
        </w:tc>
      </w:tr>
      <w:tr w:rsidR="001162AA" w:rsidRPr="001162AA" w14:paraId="142D04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ACCF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9785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5ECQ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DBAD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9989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2</w:t>
            </w:r>
          </w:p>
        </w:tc>
      </w:tr>
      <w:tr w:rsidR="001162AA" w:rsidRPr="001162AA" w14:paraId="53DEEAD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0B2A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5A4A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VX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DEBB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BDF1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2</w:t>
            </w:r>
          </w:p>
        </w:tc>
      </w:tr>
      <w:tr w:rsidR="001162AA" w:rsidRPr="001162AA" w14:paraId="1904BD0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E337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D818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4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415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F74A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5</w:t>
            </w:r>
          </w:p>
        </w:tc>
      </w:tr>
      <w:tr w:rsidR="001162AA" w:rsidRPr="001162AA" w14:paraId="4D1DAF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D580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A414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B7E7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3584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5</w:t>
            </w:r>
          </w:p>
        </w:tc>
      </w:tr>
      <w:tr w:rsidR="001162AA" w:rsidRPr="001162AA" w14:paraId="5241A7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E8A8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8319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HL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6C2D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12AB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5</w:t>
            </w:r>
          </w:p>
        </w:tc>
      </w:tr>
      <w:tr w:rsidR="001162AA" w:rsidRPr="001162AA" w14:paraId="4D28D4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C391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BC1C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4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9348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4459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5</w:t>
            </w:r>
          </w:p>
        </w:tc>
      </w:tr>
      <w:tr w:rsidR="001162AA" w:rsidRPr="001162AA" w14:paraId="637FB92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69CA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88F6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4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671E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1CD0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8</w:t>
            </w:r>
          </w:p>
        </w:tc>
      </w:tr>
      <w:tr w:rsidR="001162AA" w:rsidRPr="001162AA" w14:paraId="5671EC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EFAB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9D75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A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BC9C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C603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8</w:t>
            </w:r>
          </w:p>
        </w:tc>
      </w:tr>
      <w:tr w:rsidR="001162AA" w:rsidRPr="001162AA" w14:paraId="407232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839A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BE4D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0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9E8E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D5D5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8</w:t>
            </w:r>
          </w:p>
        </w:tc>
      </w:tr>
      <w:tr w:rsidR="001162AA" w:rsidRPr="001162AA" w14:paraId="0861C8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1A42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88B7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8S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E74B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56C2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8</w:t>
            </w:r>
          </w:p>
        </w:tc>
      </w:tr>
      <w:tr w:rsidR="001162AA" w:rsidRPr="001162AA" w14:paraId="39D14E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577F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D34B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32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F665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A8FB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8</w:t>
            </w:r>
          </w:p>
        </w:tc>
      </w:tr>
      <w:tr w:rsidR="001162AA" w:rsidRPr="001162AA" w14:paraId="0FBFB8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C517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2AEC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KG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BAB0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1CD2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0</w:t>
            </w:r>
          </w:p>
        </w:tc>
      </w:tr>
      <w:tr w:rsidR="001162AA" w:rsidRPr="001162AA" w14:paraId="6FDA71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1496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D8F4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LW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3545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BFD8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0</w:t>
            </w:r>
          </w:p>
        </w:tc>
      </w:tr>
      <w:tr w:rsidR="001162AA" w:rsidRPr="001162AA" w14:paraId="445C89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4789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75F8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WH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D15B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C0D9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0</w:t>
            </w:r>
          </w:p>
        </w:tc>
      </w:tr>
      <w:tr w:rsidR="001162AA" w:rsidRPr="001162AA" w14:paraId="2E08EA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2163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E7E1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DEB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C24E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3EF9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0</w:t>
            </w:r>
          </w:p>
        </w:tc>
      </w:tr>
      <w:tr w:rsidR="001162AA" w:rsidRPr="001162AA" w14:paraId="0C100D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2B35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B960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7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CA8E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D3F2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0</w:t>
            </w:r>
          </w:p>
        </w:tc>
      </w:tr>
      <w:tr w:rsidR="001162AA" w:rsidRPr="001162AA" w14:paraId="22F2B9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D8B5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BAAF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4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DD5F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B6DA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3</w:t>
            </w:r>
          </w:p>
        </w:tc>
      </w:tr>
      <w:tr w:rsidR="001162AA" w:rsidRPr="001162AA" w14:paraId="1E4A62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CA68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22A4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A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065A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D8CD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9</w:t>
            </w:r>
          </w:p>
        </w:tc>
      </w:tr>
      <w:tr w:rsidR="001162AA" w:rsidRPr="001162AA" w14:paraId="7C54B0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B508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1337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4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41CA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00A2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9</w:t>
            </w:r>
          </w:p>
        </w:tc>
      </w:tr>
      <w:tr w:rsidR="001162AA" w:rsidRPr="001162AA" w14:paraId="52523E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123C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9654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1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3593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6511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9</w:t>
            </w:r>
          </w:p>
        </w:tc>
      </w:tr>
      <w:tr w:rsidR="001162AA" w:rsidRPr="001162AA" w14:paraId="447169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2FC9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420D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2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FFB2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66A2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9</w:t>
            </w:r>
          </w:p>
        </w:tc>
      </w:tr>
      <w:tr w:rsidR="001162AA" w:rsidRPr="001162AA" w14:paraId="0724F4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E7D3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A889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TW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A609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D5EE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3</w:t>
            </w:r>
          </w:p>
        </w:tc>
      </w:tr>
      <w:tr w:rsidR="001162AA" w:rsidRPr="001162AA" w14:paraId="1D852F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C26A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7973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0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5AD5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C9B0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3</w:t>
            </w:r>
          </w:p>
        </w:tc>
      </w:tr>
      <w:tr w:rsidR="001162AA" w:rsidRPr="001162AA" w14:paraId="3E5F11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7014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D38C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5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B461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15E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3</w:t>
            </w:r>
          </w:p>
        </w:tc>
      </w:tr>
      <w:tr w:rsidR="001162AA" w:rsidRPr="001162AA" w14:paraId="33C87E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2149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1443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PG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60BF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99C2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3</w:t>
            </w:r>
          </w:p>
        </w:tc>
      </w:tr>
      <w:tr w:rsidR="001162AA" w:rsidRPr="001162AA" w14:paraId="597C89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BA01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D17B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TW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7FDA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FAB1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6</w:t>
            </w:r>
          </w:p>
        </w:tc>
      </w:tr>
      <w:tr w:rsidR="001162AA" w:rsidRPr="001162AA" w14:paraId="3FFD5D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A6BB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70C3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CN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021D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3727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6</w:t>
            </w:r>
          </w:p>
        </w:tc>
      </w:tr>
      <w:tr w:rsidR="001162AA" w:rsidRPr="001162AA" w14:paraId="75368B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F117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17FE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3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8595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CA91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6</w:t>
            </w:r>
          </w:p>
        </w:tc>
      </w:tr>
      <w:tr w:rsidR="001162AA" w:rsidRPr="001162AA" w14:paraId="681226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927F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36D3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MU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6070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C693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6</w:t>
            </w:r>
          </w:p>
        </w:tc>
      </w:tr>
      <w:tr w:rsidR="001162AA" w:rsidRPr="001162AA" w14:paraId="6196AD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6439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F29F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0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EA8D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41D5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6</w:t>
            </w:r>
          </w:p>
        </w:tc>
      </w:tr>
      <w:tr w:rsidR="001162AA" w:rsidRPr="001162AA" w14:paraId="0D9BC5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7CDC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2C8A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P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BF0D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7FCB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0597424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E340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3F20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H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CA50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86E1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5AE566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D77D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E570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RQ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1241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6B35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20F9CF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986A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3A7B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ZXA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A976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33BD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3516E2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A433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62F4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5JP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55DC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FDA7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04A345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F49C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1A71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59M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89D4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B562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6E5A63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A74A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E7F0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DP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F458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E626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781A73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ACC0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63A9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D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65C5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439E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42D161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BCEB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AA34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BW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BF08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AB75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4</w:t>
            </w:r>
          </w:p>
        </w:tc>
      </w:tr>
      <w:tr w:rsidR="001162AA" w:rsidRPr="001162AA" w14:paraId="489CEA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9282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AB69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LV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08D6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0A20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4</w:t>
            </w:r>
          </w:p>
        </w:tc>
      </w:tr>
      <w:tr w:rsidR="001162AA" w:rsidRPr="001162AA" w14:paraId="1BA015E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E2CD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DF6C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T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3FA8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294D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4</w:t>
            </w:r>
          </w:p>
        </w:tc>
      </w:tr>
      <w:tr w:rsidR="001162AA" w:rsidRPr="001162AA" w14:paraId="5D0FE1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761D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4B5A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ZH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E003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E548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4</w:t>
            </w:r>
          </w:p>
        </w:tc>
      </w:tr>
      <w:tr w:rsidR="001162AA" w:rsidRPr="001162AA" w14:paraId="7148FF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52CF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EB2C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A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070C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653F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4</w:t>
            </w:r>
          </w:p>
        </w:tc>
      </w:tr>
      <w:tr w:rsidR="001162AA" w:rsidRPr="001162AA" w14:paraId="26F16E7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8F21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0ED0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0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5985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5B62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4</w:t>
            </w:r>
          </w:p>
        </w:tc>
      </w:tr>
      <w:tr w:rsidR="001162AA" w:rsidRPr="001162AA" w14:paraId="353D07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2763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2426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5CD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DBED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35B3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0313C3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6492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52C0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J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9CE7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5A44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47F839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30B4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776C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5DT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97BE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7F0B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2EB3469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B30C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F699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J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5F46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20F0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6C03D9B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A882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95BD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J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92CA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7776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260202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C45A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C77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J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35DE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A048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38C1DD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2E28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E3EF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PA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5F23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E596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2364FB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68F4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831E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P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25D0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B950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14C42A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23D8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47AD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56N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E79B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40F3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60D832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9769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B136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56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887F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8D25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6ED5CE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1520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9A1D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56J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6389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95AB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650A70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71DB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F355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ZXB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1C24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B788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0D62BA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9780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27E3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DR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53F9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9544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/smoothened-like sans CRD protein</w:t>
            </w:r>
          </w:p>
        </w:tc>
      </w:tr>
      <w:tr w:rsidR="001162AA" w:rsidRPr="001162AA" w14:paraId="3FDDA0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A3CD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1B91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4LJ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B865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1962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05248E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5CAD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8192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ZXE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CC38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9EF4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5F64AA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80E0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372D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5CY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DB4D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3D86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5AB28B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F5D8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7A56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ZXI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4AE5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48F3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and smoothened-like protein</w:t>
            </w:r>
          </w:p>
        </w:tc>
      </w:tr>
      <w:tr w:rsidR="001162AA" w:rsidRPr="001162AA" w14:paraId="52CCA49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9906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A265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47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20B2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74F4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</w:t>
            </w:r>
          </w:p>
        </w:tc>
      </w:tr>
      <w:tr w:rsidR="001162AA" w:rsidRPr="001162AA" w14:paraId="4566E8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D3B3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9897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85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0A16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0282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izzled-1</w:t>
            </w:r>
          </w:p>
        </w:tc>
      </w:tr>
      <w:tr w:rsidR="001162AA" w:rsidRPr="001162AA" w14:paraId="07187A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EFFF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18AB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V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6FB1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091F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subtype 1</w:t>
            </w:r>
          </w:p>
        </w:tc>
      </w:tr>
      <w:tr w:rsidR="001162AA" w:rsidRPr="001162AA" w14:paraId="35E69B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2F3E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7399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BS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E5FF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9262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subtype 1</w:t>
            </w:r>
          </w:p>
        </w:tc>
      </w:tr>
      <w:tr w:rsidR="001162AA" w:rsidRPr="001162AA" w14:paraId="7EAA35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D591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47BC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U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1AD9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19CB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subtype 1</w:t>
            </w:r>
          </w:p>
        </w:tc>
      </w:tr>
      <w:tr w:rsidR="001162AA" w:rsidRPr="001162AA" w14:paraId="32E760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C320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B625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58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B67C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C836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subtype 2</w:t>
            </w:r>
          </w:p>
        </w:tc>
      </w:tr>
      <w:tr w:rsidR="001162AA" w:rsidRPr="001162AA" w14:paraId="44004E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68F3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46F1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8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B70C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5932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subtype 2</w:t>
            </w:r>
          </w:p>
        </w:tc>
      </w:tr>
      <w:tr w:rsidR="001162AA" w:rsidRPr="001162AA" w14:paraId="61F282A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D724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96B0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T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FFC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F5EF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BA-B subtype 2</w:t>
            </w:r>
          </w:p>
        </w:tc>
      </w:tr>
      <w:tr w:rsidR="001162AA" w:rsidRPr="001162AA" w14:paraId="577782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8B29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C3A5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P5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9F11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5EF8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eptide</w:t>
            </w:r>
          </w:p>
        </w:tc>
      </w:tr>
      <w:tr w:rsidR="001162AA" w:rsidRPr="001162AA" w14:paraId="7E360C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DB3C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B53D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5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0CFA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F5F7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eptide</w:t>
            </w:r>
          </w:p>
        </w:tc>
      </w:tr>
      <w:tr w:rsidR="001162AA" w:rsidRPr="001162AA" w14:paraId="3DDD41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8E5C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7775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2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F2CB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75CA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eptide</w:t>
            </w:r>
          </w:p>
        </w:tc>
      </w:tr>
      <w:tr w:rsidR="001162AA" w:rsidRPr="001162AA" w14:paraId="58BC45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222C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1823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2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297D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C424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c inhibitory peptide</w:t>
            </w:r>
          </w:p>
        </w:tc>
      </w:tr>
      <w:tr w:rsidR="001162AA" w:rsidRPr="001162AA" w14:paraId="4CA3CA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BCF2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C10D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65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365E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D6CD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46D426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932A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CAD4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46BD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E6FF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6AC7C8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E87C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F90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2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E5D9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E0CA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28112C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5B67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G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9B58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X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8DBE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E303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4FA213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D713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089F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8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DF14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1BEE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117D4D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E590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D7E7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W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D286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7C59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231827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1140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F63E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6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BBA3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7A7C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7EA971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B626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EC3D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FF0E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E65D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7E25B6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6838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3AF6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0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1749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5D6C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lucagon</w:t>
            </w:r>
          </w:p>
        </w:tc>
      </w:tr>
      <w:tr w:rsidR="001162AA" w:rsidRPr="001162AA" w14:paraId="6F5D36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D03A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5E9B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17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861B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DFA2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77C773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1393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05DE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MZI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4676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373A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64B815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A134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77BA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2DD0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9900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2A5DB3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221E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044E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360F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FF33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4EE08E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A913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54F2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8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F131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F570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7F65519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C9E4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3FD5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E291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ECB1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398BB2B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F895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7EDE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9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1B32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66CB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421A35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52F3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631F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TI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AF3D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DB82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5FADE7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8329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CD57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H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B180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9002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1079E1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9439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6197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9PY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F795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41B2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44C3BE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CF96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BD30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F27B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779C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</w:t>
            </w:r>
          </w:p>
        </w:tc>
      </w:tr>
      <w:tr w:rsidR="001162AA" w:rsidRPr="001162AA" w14:paraId="540759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607F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0C0B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MG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20A9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21C1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I</w:t>
            </w:r>
          </w:p>
        </w:tc>
      </w:tr>
      <w:tr w:rsidR="001162AA" w:rsidRPr="001162AA" w14:paraId="53E82F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F326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1C8C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MH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4FB0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429F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I</w:t>
            </w:r>
          </w:p>
        </w:tc>
      </w:tr>
      <w:tr w:rsidR="001162AA" w:rsidRPr="001162AA" w14:paraId="5D8BBC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6729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9F48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JG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BA4D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4A68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I</w:t>
            </w:r>
          </w:p>
        </w:tc>
      </w:tr>
      <w:tr w:rsidR="001162AA" w:rsidRPr="001162AA" w14:paraId="706249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D6C3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0DC3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0ED7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60F9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I</w:t>
            </w:r>
          </w:p>
        </w:tc>
      </w:tr>
      <w:tr w:rsidR="001162AA" w:rsidRPr="001162AA" w14:paraId="75E8A5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B637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7602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2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4D0E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3BBD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</w:tr>
      <w:tr w:rsidR="001162AA" w:rsidRPr="001162AA" w14:paraId="19FC1E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2447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DC95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6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610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0D79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</w:tr>
      <w:tr w:rsidR="001162AA" w:rsidRPr="001162AA" w14:paraId="4FC52B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3030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D2BD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3V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AAC5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6117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</w:tr>
      <w:tr w:rsidR="001162AA" w:rsidRPr="001162AA" w14:paraId="2A5847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3494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2DD5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0DM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67AE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A75A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</w:tr>
      <w:tr w:rsidR="001162AA" w:rsidRPr="001162AA" w14:paraId="3883D7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B19C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CA83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0DM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2840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4FBF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</w:tr>
      <w:tr w:rsidR="001162AA" w:rsidRPr="001162AA" w14:paraId="5A693A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E188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450D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0DM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1DC1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8813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</w:tr>
      <w:tr w:rsidR="001162AA" w:rsidRPr="001162AA" w14:paraId="55A62D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01DD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8F20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0DM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E192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C5BB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56</w:t>
            </w:r>
          </w:p>
        </w:tc>
      </w:tr>
      <w:tr w:rsidR="001162AA" w:rsidRPr="001162AA" w14:paraId="6BD7FB4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1C31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9889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C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CDDC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0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8C8B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0</w:t>
            </w:r>
          </w:p>
        </w:tc>
      </w:tr>
      <w:tr w:rsidR="001162AA" w:rsidRPr="001162AA" w14:paraId="6756DE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D109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57DB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T6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8043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0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A21D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0</w:t>
            </w:r>
          </w:p>
        </w:tc>
      </w:tr>
      <w:tr w:rsidR="001162AA" w:rsidRPr="001162AA" w14:paraId="7E8462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A4FB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5418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V3Z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337E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8355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4</w:t>
            </w:r>
          </w:p>
        </w:tc>
      </w:tr>
      <w:tr w:rsidR="001162AA" w:rsidRPr="001162AA" w14:paraId="1B6068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BEF1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4ACD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F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C106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1298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4</w:t>
            </w:r>
          </w:p>
        </w:tc>
      </w:tr>
      <w:tr w:rsidR="001162AA" w:rsidRPr="001162AA" w14:paraId="3D5B44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880E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922A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Y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7A2F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97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8C09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97</w:t>
            </w:r>
          </w:p>
        </w:tc>
      </w:tr>
      <w:tr w:rsidR="001162AA" w:rsidRPr="001162AA" w14:paraId="50B154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7207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99B4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R0T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9C1C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97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F972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97</w:t>
            </w:r>
          </w:p>
        </w:tc>
      </w:tr>
      <w:tr w:rsidR="001162AA" w:rsidRPr="001162AA" w14:paraId="5A1DC6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14E3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55EA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F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0451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3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AB0C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3</w:t>
            </w:r>
          </w:p>
        </w:tc>
      </w:tr>
      <w:tr w:rsidR="001162AA" w:rsidRPr="001162AA" w14:paraId="4481DC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5DF4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68D4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8Y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ADA9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3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4B08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3</w:t>
            </w:r>
          </w:p>
        </w:tc>
      </w:tr>
      <w:tr w:rsidR="001162AA" w:rsidRPr="001162AA" w14:paraId="633EC8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074A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GP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BCF9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M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B8A4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8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8DC8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8</w:t>
            </w:r>
          </w:p>
        </w:tc>
      </w:tr>
      <w:tr w:rsidR="001162AA" w:rsidRPr="001162AA" w14:paraId="0BD056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930D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73A1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K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F4EB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8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EFC7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8</w:t>
            </w:r>
          </w:p>
        </w:tc>
      </w:tr>
      <w:tr w:rsidR="001162AA" w:rsidRPr="001162AA" w14:paraId="00DE68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82A1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7383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0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9363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6E48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</w:t>
            </w:r>
          </w:p>
        </w:tc>
      </w:tr>
      <w:tr w:rsidR="001162AA" w:rsidRPr="001162AA" w14:paraId="3C847A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5DD5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C2EF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26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68D5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DC67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</w:t>
            </w:r>
          </w:p>
        </w:tc>
      </w:tr>
      <w:tr w:rsidR="001162AA" w:rsidRPr="001162AA" w14:paraId="38FA8C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56AD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4A18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AA52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213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</w:t>
            </w:r>
          </w:p>
        </w:tc>
      </w:tr>
      <w:tr w:rsidR="001162AA" w:rsidRPr="001162AA" w14:paraId="61C7E0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DB97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4F0B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26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77E7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E657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-releasing hormone</w:t>
            </w:r>
          </w:p>
        </w:tc>
      </w:tr>
      <w:tr w:rsidR="001162AA" w:rsidRPr="001162AA" w14:paraId="7CCEE6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EB8B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5EDD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0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6894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ydroxycarboxylic ac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27CC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09</w:t>
            </w:r>
          </w:p>
        </w:tc>
      </w:tr>
      <w:tr w:rsidR="001162AA" w:rsidRPr="001162AA" w14:paraId="542917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642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D566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S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D1AE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ydroxycarboxylic ac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1A9D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09</w:t>
            </w:r>
          </w:p>
        </w:tc>
      </w:tr>
      <w:tr w:rsidR="001162AA" w:rsidRPr="001162AA" w14:paraId="13D9C4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7500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9671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7C2A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ydroxycarboxylic ac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87EE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09</w:t>
            </w:r>
          </w:p>
        </w:tc>
      </w:tr>
      <w:tr w:rsidR="001162AA" w:rsidRPr="001162AA" w14:paraId="27D0C8D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43A1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97D0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Z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1ACB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ydroxycarboxylic ac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EDB1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09</w:t>
            </w:r>
          </w:p>
        </w:tc>
      </w:tr>
      <w:tr w:rsidR="001162AA" w:rsidRPr="001162AA" w14:paraId="0D9AC82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B69D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BF62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XC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2298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ydroxycarboxylic ac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2FC4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1</w:t>
            </w:r>
          </w:p>
        </w:tc>
      </w:tr>
      <w:tr w:rsidR="001162AA" w:rsidRPr="001162AA" w14:paraId="33FBD6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FE07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62E5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1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1131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ydroxycarboxylic ac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B342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1</w:t>
            </w:r>
          </w:p>
        </w:tc>
      </w:tr>
      <w:tr w:rsidR="001162AA" w:rsidRPr="001162AA" w14:paraId="7387F8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63E4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4C67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1F35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4483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7FD7BF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5E72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5E84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18F7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EA12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39601B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DBC9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D5D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9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A417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31AA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6B092D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0906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43B2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7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2E71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BE99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utropin-choriogonadotropic hormone</w:t>
            </w:r>
          </w:p>
        </w:tc>
      </w:tr>
      <w:tr w:rsidR="001162AA" w:rsidRPr="001162AA" w14:paraId="11B452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2AE7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00BB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65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3348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65BA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utropin-choriogonadotropic hormone</w:t>
            </w:r>
          </w:p>
        </w:tc>
      </w:tr>
      <w:tr w:rsidR="001162AA" w:rsidRPr="001162AA" w14:paraId="4BA551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DD41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1982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7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A419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6292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4A2A3C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2636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0012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YNB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E408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37A1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374F78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63A1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320F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96F8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C1C2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3D5D6D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CCA6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1684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0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EA64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228B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utropin-choriogonadotropic hormone</w:t>
            </w:r>
          </w:p>
        </w:tc>
      </w:tr>
      <w:tr w:rsidR="001162AA" w:rsidRPr="001162AA" w14:paraId="34D6F5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49AE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BD44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62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0A54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5D42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utropin-choriogonadotropic hormone</w:t>
            </w:r>
          </w:p>
        </w:tc>
      </w:tr>
      <w:tr w:rsidR="001162AA" w:rsidRPr="001162AA" w14:paraId="23CBE3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81E9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F142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7F6A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35D2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2FCECA4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E974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2475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R6L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CEE5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506F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76838E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3252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89EF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SPP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B835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E4FB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5971C4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07A9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FA85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QMG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E032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EB14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68D08DB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8F77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F593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5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1558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FD20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utropin-choriogonadotropic hormone</w:t>
            </w:r>
          </w:p>
        </w:tc>
      </w:tr>
      <w:tr w:rsidR="001162AA" w:rsidRPr="001162AA" w14:paraId="0D69D6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D8B8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34D5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E2EC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848E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59AD8B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6275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4FFD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CDE6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2042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36F309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DBFF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D9ED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76DE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463F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20B458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C7FC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2071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B305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DB50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4505AB3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B3B5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4EDC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R4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5E11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C22B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440B9D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85DA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2526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47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5246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5954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32C6D3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ABB9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FA44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7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2923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53D9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utropin-choriogonadotropic hormone</w:t>
            </w:r>
          </w:p>
        </w:tc>
      </w:tr>
      <w:tr w:rsidR="001162AA" w:rsidRPr="001162AA" w14:paraId="674B58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B356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0013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E924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21D0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3EF011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9DF3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8E8D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GJ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E3E3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A2E9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5DEE5F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DE0A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55A8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79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3962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7BA1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4A1C1A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D167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7F11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4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DD7C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0EF6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2F4CC2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3F22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297A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TV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4521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355D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6CF38E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DE28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C892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64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A860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7DD8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514863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A28D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0F95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05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DB9D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414D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4BD912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3034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4E91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8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3809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E435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utropin-choriogonadotropic hormone</w:t>
            </w:r>
          </w:p>
        </w:tc>
      </w:tr>
      <w:tr w:rsidR="001162AA" w:rsidRPr="001162AA" w14:paraId="5604FE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B074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7D2F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03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9795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460A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ollicle stimulating hormone</w:t>
            </w:r>
          </w:p>
        </w:tc>
      </w:tr>
      <w:tr w:rsidR="001162AA" w:rsidRPr="001162AA" w14:paraId="3A8C82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A7B4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CC53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GN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9A14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02EE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</w:t>
            </w:r>
          </w:p>
        </w:tc>
      </w:tr>
      <w:tr w:rsidR="001162AA" w:rsidRPr="001162AA" w14:paraId="534EEF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84AA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93B1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TR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FEAD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59C7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6E0E52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48BF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EE26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9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40BC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899B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1F5BDA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8D95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AEC4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49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AB7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9C9D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795059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CA5F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AC4B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DE79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EC6E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55C66D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9532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B00B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A8AC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F792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26E8CF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6A65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B4AB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9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1C66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8928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7C2356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7EB3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ADE3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4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0AF5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8241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063F4D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ABDE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8D06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2DF1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8DC8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</w:tr>
      <w:tr w:rsidR="001162AA" w:rsidRPr="001162AA" w14:paraId="117068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8CC7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C57C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1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4643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A86D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</w:tr>
      <w:tr w:rsidR="001162AA" w:rsidRPr="001162AA" w14:paraId="3D5B7F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6F8A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1022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AR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F6A3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DD56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</w:tr>
      <w:tr w:rsidR="001162AA" w:rsidRPr="001162AA" w14:paraId="0E7769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3D42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2DD7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TS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A326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F837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</w:tr>
      <w:tr w:rsidR="001162AA" w:rsidRPr="001162AA" w14:paraId="6A3C63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05C8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F819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3MFV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EBEC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D555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7A9592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C740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11AB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3N8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FA53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6A49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06FA4B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149E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0DFD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4J7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C241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5CB7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3650D1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23E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A087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4KMZ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7866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121F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2E34C4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8FF8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32CD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4GD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FB8D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6198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6DBCE2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7338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55C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4LNA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1018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85C3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612A38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4B4D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ECF0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4P3A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DFAD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0AAA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102539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D94F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D26C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92N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A4BC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EDE2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2F6B1A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0EC3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7EE9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1Z7G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BED0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3F09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27C058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E5E8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0775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4HS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4334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3E15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4FF022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0308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751C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S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DEC2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CA6E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6C0FED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596D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CAC5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X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1439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E6E5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282C6C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05BC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1A7E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BW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65C4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380B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atrophilin</w:t>
            </w:r>
          </w:p>
        </w:tc>
      </w:tr>
      <w:tr w:rsidR="001162AA" w:rsidRPr="001162AA" w14:paraId="66D936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B6E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07E4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JL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CF1B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682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 type 2</w:t>
            </w:r>
          </w:p>
        </w:tc>
      </w:tr>
      <w:tr w:rsidR="001162AA" w:rsidRPr="001162AA" w14:paraId="3BF998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0FDB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669F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4U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0FD3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3F21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 type 2</w:t>
            </w:r>
          </w:p>
        </w:tc>
      </w:tr>
      <w:tr w:rsidR="001162AA" w:rsidRPr="001162AA" w14:paraId="7B74B9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6C46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CB93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P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E9F0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C8E1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 type 2</w:t>
            </w:r>
          </w:p>
        </w:tc>
      </w:tr>
      <w:tr w:rsidR="001162AA" w:rsidRPr="001162AA" w14:paraId="061139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FEFD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40FF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T1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96B3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770B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 type 1</w:t>
            </w:r>
          </w:p>
        </w:tc>
      </w:tr>
      <w:tr w:rsidR="001162AA" w:rsidRPr="001162AA" w14:paraId="5F780F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C652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6393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7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257B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F2C4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 type 1</w:t>
            </w:r>
          </w:p>
        </w:tc>
      </w:tr>
      <w:tr w:rsidR="001162AA" w:rsidRPr="001162AA" w14:paraId="3A66AF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E491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B64E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0Q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FEBE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D39E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 type 1</w:t>
            </w:r>
          </w:p>
        </w:tc>
      </w:tr>
      <w:tr w:rsidR="001162AA" w:rsidRPr="001162AA" w14:paraId="6F0419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612B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C3C6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8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B36C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4910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eukotriene B4 receptor type 1</w:t>
            </w:r>
          </w:p>
        </w:tc>
      </w:tr>
      <w:tr w:rsidR="001162AA" w:rsidRPr="001162AA" w14:paraId="36C9FD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4658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B8EE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U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A59B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3FE1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2</w:t>
            </w:r>
          </w:p>
        </w:tc>
      </w:tr>
      <w:tr w:rsidR="001162AA" w:rsidRPr="001162AA" w14:paraId="1085D4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0A87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0585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7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F24D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9B79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2</w:t>
            </w:r>
          </w:p>
        </w:tc>
      </w:tr>
      <w:tr w:rsidR="001162AA" w:rsidRPr="001162AA" w14:paraId="657E02A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3507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6299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7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B9F3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B77E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2</w:t>
            </w:r>
          </w:p>
        </w:tc>
      </w:tr>
      <w:tr w:rsidR="001162AA" w:rsidRPr="001162AA" w14:paraId="135657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393D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E9E6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6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336D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03A8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2</w:t>
            </w:r>
          </w:p>
        </w:tc>
      </w:tr>
      <w:tr w:rsidR="001162AA" w:rsidRPr="001162AA" w14:paraId="46CB25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6F5A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DF61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U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BB63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EC14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2</w:t>
            </w:r>
          </w:p>
        </w:tc>
      </w:tr>
      <w:tr w:rsidR="001162AA" w:rsidRPr="001162AA" w14:paraId="4F236A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6A57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BEA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0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85FB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1E07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2</w:t>
            </w:r>
          </w:p>
        </w:tc>
      </w:tr>
      <w:tr w:rsidR="001162AA" w:rsidRPr="001162AA" w14:paraId="392179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B631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Ly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9164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6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C4A6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3AC8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2</w:t>
            </w:r>
          </w:p>
        </w:tc>
      </w:tr>
      <w:tr w:rsidR="001162AA" w:rsidRPr="001162AA" w14:paraId="6E296F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3FD2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7E94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DDK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08E6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6CC7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1</w:t>
            </w:r>
          </w:p>
        </w:tc>
      </w:tr>
      <w:tr w:rsidR="001162AA" w:rsidRPr="001162AA" w14:paraId="1FD3E1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B632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B3AD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4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0D39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6B34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1</w:t>
            </w:r>
          </w:p>
        </w:tc>
      </w:tr>
      <w:tr w:rsidR="001162AA" w:rsidRPr="001162AA" w14:paraId="2B5E19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7248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40FA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5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E512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0F41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phingosine 1-phosphate Edg-1</w:t>
            </w:r>
          </w:p>
        </w:tc>
      </w:tr>
      <w:tr w:rsidR="001162AA" w:rsidRPr="001162AA" w14:paraId="0B1D90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1612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E31E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E9P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1A81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F12B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phingosine 1-phosphate Edg-1</w:t>
            </w:r>
          </w:p>
        </w:tc>
      </w:tr>
      <w:tr w:rsidR="001162AA" w:rsidRPr="001162AA" w14:paraId="3A2CCB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4447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6DDB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3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9656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7630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phingosine 1-phosphate Edg-1</w:t>
            </w:r>
          </w:p>
        </w:tc>
      </w:tr>
      <w:tr w:rsidR="001162AA" w:rsidRPr="001162AA" w14:paraId="1D6454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8791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E183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8K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7A79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A386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5</w:t>
            </w:r>
          </w:p>
        </w:tc>
      </w:tr>
      <w:tr w:rsidR="001162AA" w:rsidRPr="001162AA" w14:paraId="7FF981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F943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A04C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A324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CDCB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phingosine 1-phosphate Edg-5</w:t>
            </w:r>
          </w:p>
        </w:tc>
      </w:tr>
      <w:tr w:rsidR="001162AA" w:rsidRPr="001162AA" w14:paraId="3CDC40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FA3A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A29B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25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3C67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686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5</w:t>
            </w:r>
          </w:p>
        </w:tc>
      </w:tr>
      <w:tr w:rsidR="001162AA" w:rsidRPr="001162AA" w14:paraId="45D1B6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A80B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BF8B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1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5DC5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769F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phingosine 1-phosphate Edg-5</w:t>
            </w:r>
          </w:p>
        </w:tc>
      </w:tr>
      <w:tr w:rsidR="001162AA" w:rsidRPr="001162AA" w14:paraId="716401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64BD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C4EC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C1F5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E67D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8</w:t>
            </w:r>
          </w:p>
        </w:tc>
      </w:tr>
      <w:tr w:rsidR="001162AA" w:rsidRPr="001162AA" w14:paraId="6D1905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AD69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BDF9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M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1AC5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046E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8</w:t>
            </w:r>
          </w:p>
        </w:tc>
      </w:tr>
      <w:tr w:rsidR="001162AA" w:rsidRPr="001162AA" w14:paraId="128CF4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E3AC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7094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84M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FAA8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19A2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8</w:t>
            </w:r>
          </w:p>
        </w:tc>
      </w:tr>
      <w:tr w:rsidR="001162AA" w:rsidRPr="001162AA" w14:paraId="36CF20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9C3D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F7D8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X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3BF2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D942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8</w:t>
            </w:r>
          </w:p>
        </w:tc>
      </w:tr>
      <w:tr w:rsidR="001162AA" w:rsidRPr="001162AA" w14:paraId="0799E5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1484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2164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5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0C50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788B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phingosine 1-phosphate Edg-3</w:t>
            </w:r>
          </w:p>
        </w:tc>
      </w:tr>
      <w:tr w:rsidR="001162AA" w:rsidRPr="001162AA" w14:paraId="47A4B7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1053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5441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U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52C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7D57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3</w:t>
            </w:r>
          </w:p>
        </w:tc>
      </w:tr>
      <w:tr w:rsidR="001162AA" w:rsidRPr="001162AA" w14:paraId="23F312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127E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9464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UQ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D53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FBF5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3</w:t>
            </w:r>
          </w:p>
        </w:tc>
      </w:tr>
      <w:tr w:rsidR="001162AA" w:rsidRPr="001162AA" w14:paraId="21F906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1B6B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00F4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A507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1970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7</w:t>
            </w:r>
          </w:p>
        </w:tc>
      </w:tr>
      <w:tr w:rsidR="001162AA" w:rsidRPr="001162AA" w14:paraId="110BD4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698E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8A52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B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8FB7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878B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7</w:t>
            </w:r>
          </w:p>
        </w:tc>
      </w:tr>
      <w:tr w:rsidR="001162AA" w:rsidRPr="001162AA" w14:paraId="26C3E1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EFA1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0CD9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5E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096F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0BB8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7</w:t>
            </w:r>
          </w:p>
        </w:tc>
      </w:tr>
      <w:tr w:rsidR="001162AA" w:rsidRPr="001162AA" w14:paraId="5600A3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A548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D40C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BW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FA7D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B3C1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4</w:t>
            </w:r>
          </w:p>
        </w:tc>
      </w:tr>
      <w:tr w:rsidR="001162AA" w:rsidRPr="001162AA" w14:paraId="79F4FC0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97BD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45C2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L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3D19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15E4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4</w:t>
            </w:r>
          </w:p>
        </w:tc>
      </w:tr>
      <w:tr w:rsidR="001162AA" w:rsidRPr="001162AA" w14:paraId="08643B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7487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8FB7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KH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6CCA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9223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Lysophosphatidic acid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4</w:t>
            </w:r>
          </w:p>
        </w:tc>
      </w:tr>
      <w:tr w:rsidR="001162AA" w:rsidRPr="001162AA" w14:paraId="5D559C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4E29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8CAF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Q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3D6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E3B2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45</w:t>
            </w:r>
          </w:p>
        </w:tc>
      </w:tr>
      <w:tr w:rsidR="001162AA" w:rsidRPr="001162AA" w14:paraId="139C3A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6959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944D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5Y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6FB4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6D49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45</w:t>
            </w:r>
          </w:p>
        </w:tc>
      </w:tr>
      <w:tr w:rsidR="001162AA" w:rsidRPr="001162AA" w14:paraId="0A242B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6FD4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2676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A571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EEAB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45</w:t>
            </w:r>
          </w:p>
        </w:tc>
      </w:tr>
      <w:tr w:rsidR="001162AA" w:rsidRPr="001162AA" w14:paraId="596527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9DD0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616D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9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B26D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10D2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6</w:t>
            </w:r>
          </w:p>
        </w:tc>
      </w:tr>
      <w:tr w:rsidR="001162AA" w:rsidRPr="001162AA" w14:paraId="723373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A4FC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89A7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L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ED0C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0F4E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Sphingosine 1-phosphate </w:t>
            </w: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Ed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-6</w:t>
            </w:r>
          </w:p>
        </w:tc>
      </w:tr>
      <w:tr w:rsidR="001162AA" w:rsidRPr="001162AA" w14:paraId="6152DB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D4FB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B2EC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ZJ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3101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003D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3</w:t>
            </w:r>
          </w:p>
        </w:tc>
      </w:tr>
      <w:tr w:rsidR="001162AA" w:rsidRPr="001162AA" w14:paraId="54B8A1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C038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40B8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Q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00A9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ysophospholipid (LPA)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832F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3</w:t>
            </w:r>
          </w:p>
        </w:tc>
      </w:tr>
      <w:tr w:rsidR="001162AA" w:rsidRPr="001162AA" w14:paraId="6A00A1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2284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4E0A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0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FAD8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4A8C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510AAA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36DB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9B59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2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C88A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7A68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0BAD31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397F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D1B2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0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C066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3A32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1E8A02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4834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19C0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1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F78E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1375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22E302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9BE9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63E1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4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BFF8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A7F8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372CE8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D580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BB50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0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066D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AC5B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2E7BB6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F157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BFE6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7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0C94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B76A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7FE71E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0C05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2F6B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2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30C4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F3BE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2480D2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9B7F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7E3E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0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4203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8AAF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1D8CC2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2349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BFF8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0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AC0A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105B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44590A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FCE4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DBDD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4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BAA4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52A3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-like (GPR50)</w:t>
            </w:r>
          </w:p>
        </w:tc>
      </w:tr>
      <w:tr w:rsidR="001162AA" w:rsidRPr="001162AA" w14:paraId="4F1D86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FD45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M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6142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5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440F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0991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-like (GPR50)</w:t>
            </w:r>
          </w:p>
        </w:tc>
      </w:tr>
      <w:tr w:rsidR="001162AA" w:rsidRPr="001162AA" w14:paraId="1CA814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C460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B818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5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8CD6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0CBC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-like (GPR50)</w:t>
            </w:r>
          </w:p>
        </w:tc>
      </w:tr>
      <w:tr w:rsidR="001162AA" w:rsidRPr="001162AA" w14:paraId="78BC75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18EE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7943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2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242F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3D8F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458CE5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EAD6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3A1D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2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8817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098D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02142E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48E2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130E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2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1DC2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C992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59B62D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538A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EA5E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IQ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4516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6CCB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tonin type 1</w:t>
            </w:r>
          </w:p>
        </w:tc>
      </w:tr>
      <w:tr w:rsidR="001162AA" w:rsidRPr="001162AA" w14:paraId="3000A6D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FA87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29EA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7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0CF6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6287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1 3</w:t>
            </w:r>
          </w:p>
        </w:tc>
      </w:tr>
      <w:tr w:rsidR="001162AA" w:rsidRPr="001162AA" w14:paraId="688F89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0CE7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12A8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3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E297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EAC4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1 3</w:t>
            </w:r>
          </w:p>
        </w:tc>
      </w:tr>
      <w:tr w:rsidR="001162AA" w:rsidRPr="001162AA" w14:paraId="2C2FE86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8EB8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4F8E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2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0F34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4D15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1 3</w:t>
            </w:r>
          </w:p>
        </w:tc>
      </w:tr>
      <w:tr w:rsidR="001162AA" w:rsidRPr="001162AA" w14:paraId="685F75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F497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599E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2365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F7E6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5 2</w:t>
            </w:r>
          </w:p>
        </w:tc>
      </w:tr>
      <w:tr w:rsidR="001162AA" w:rsidRPr="001162AA" w14:paraId="055690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2A01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9843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4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70C8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C33F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5 2</w:t>
            </w:r>
          </w:p>
        </w:tc>
      </w:tr>
      <w:tr w:rsidR="001162AA" w:rsidRPr="001162AA" w14:paraId="13A478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E2AF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6BFA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VX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8394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DB3C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5 2</w:t>
            </w:r>
          </w:p>
        </w:tc>
      </w:tr>
      <w:tr w:rsidR="001162AA" w:rsidRPr="001162AA" w14:paraId="3318F6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B3EC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8250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BI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57AA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4416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2 3</w:t>
            </w:r>
          </w:p>
        </w:tc>
      </w:tr>
      <w:tr w:rsidR="001162AA" w:rsidRPr="001162AA" w14:paraId="76A9C8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B439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1490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4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EF36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1BF5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2 3</w:t>
            </w:r>
          </w:p>
        </w:tc>
      </w:tr>
      <w:tr w:rsidR="001162AA" w:rsidRPr="001162AA" w14:paraId="0B3A0C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8EC8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9B8A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4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2F97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C0B0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2 3</w:t>
            </w:r>
          </w:p>
        </w:tc>
      </w:tr>
      <w:tr w:rsidR="001162AA" w:rsidRPr="001162AA" w14:paraId="630B94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FFEB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FBEC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9C27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9DDB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6</w:t>
            </w:r>
          </w:p>
        </w:tc>
      </w:tr>
      <w:tr w:rsidR="001162AA" w:rsidRPr="001162AA" w14:paraId="139729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4344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976B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53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F6F1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8AE5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6</w:t>
            </w:r>
          </w:p>
        </w:tc>
      </w:tr>
      <w:tr w:rsidR="001162AA" w:rsidRPr="001162AA" w14:paraId="0869A7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1744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AF06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3I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94B9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AD17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6</w:t>
            </w:r>
          </w:p>
        </w:tc>
      </w:tr>
      <w:tr w:rsidR="001162AA" w:rsidRPr="001162AA" w14:paraId="3E4463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5E6F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E84C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NCH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BD64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C687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6</w:t>
            </w:r>
          </w:p>
        </w:tc>
      </w:tr>
      <w:tr w:rsidR="001162AA" w:rsidRPr="001162AA" w14:paraId="5ED265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9C19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975A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8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7944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4165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27C8C1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807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94C2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8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EDD0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6557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72AB00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A690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F789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4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5A2B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375B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3910A0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39E9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B5DA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8469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C5CB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619CBE3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E040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04BC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2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D1E5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540D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28299A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3A62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E2BC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5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614E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0D2A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270FE4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1971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28DF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0ED8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85DA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4DE58E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AC18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3470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8E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D9C4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53EE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7E0225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8BBC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C09D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DQ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731C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29FD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582057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66C3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5497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ZZH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3DEB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9278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646761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C9FA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927C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8EF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B5D8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3F8F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8</w:t>
            </w:r>
          </w:p>
        </w:tc>
      </w:tr>
      <w:tr w:rsidR="001162AA" w:rsidRPr="001162AA" w14:paraId="6DEAE9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15DC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B60D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S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3681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088B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3 1</w:t>
            </w:r>
          </w:p>
        </w:tc>
      </w:tr>
      <w:tr w:rsidR="001162AA" w:rsidRPr="001162AA" w14:paraId="225418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02B3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A6AC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4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3693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D520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3 1</w:t>
            </w:r>
          </w:p>
        </w:tc>
      </w:tr>
      <w:tr w:rsidR="001162AA" w:rsidRPr="001162AA" w14:paraId="331F340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398C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DD41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8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2EDE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077B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3 1</w:t>
            </w:r>
          </w:p>
        </w:tc>
      </w:tr>
      <w:tr w:rsidR="001162AA" w:rsidRPr="001162AA" w14:paraId="1B990B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1B7D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B627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AL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1411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F290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3 1</w:t>
            </w:r>
          </w:p>
        </w:tc>
      </w:tr>
      <w:tr w:rsidR="001162AA" w:rsidRPr="001162AA" w14:paraId="702AC8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5999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589E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ZZH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B885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E299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type 3 1</w:t>
            </w:r>
          </w:p>
        </w:tc>
      </w:tr>
      <w:tr w:rsidR="001162AA" w:rsidRPr="001162AA" w14:paraId="27D8F7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66AB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D4FD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96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FD3A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B0E1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16</w:t>
            </w:r>
          </w:p>
        </w:tc>
      </w:tr>
      <w:tr w:rsidR="001162AA" w:rsidRPr="001162AA" w14:paraId="7223C9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941E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6363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16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F6A6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6314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abotropic glutamate receptor</w:t>
            </w:r>
          </w:p>
        </w:tc>
      </w:tr>
      <w:tr w:rsidR="001162AA" w:rsidRPr="001162AA" w14:paraId="43D64E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E42F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100A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RTX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5FF0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9AE1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</w:tr>
      <w:tr w:rsidR="001162AA" w:rsidRPr="001162AA" w14:paraId="223616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97A8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35F7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PG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764B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372F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</w:tr>
      <w:tr w:rsidR="001162AA" w:rsidRPr="001162AA" w14:paraId="73AE00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FB95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A715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R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FD3A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BB6F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</w:tr>
      <w:tr w:rsidR="001162AA" w:rsidRPr="001162AA" w14:paraId="0B27A3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5954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0AD2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5I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3538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BF33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776EE6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C38A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B73F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R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0587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3201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0F8A26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7AA1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A510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E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76AA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82A1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07B814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F9F2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C66E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HI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853A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1F7A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2C5542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EF76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90FE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3QNZ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7137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75FC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18B409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DFF0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1D55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3QNZ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5A73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1D07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26A3D73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E0C9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ADCF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3QP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07BA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94A5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45DEA9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83B0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0675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3QP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DBB2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6077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7730B8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0B79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4FA8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3QP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03B2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EC45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3C1B1F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24A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C2E3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3QP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A312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10F8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</w:t>
            </w:r>
          </w:p>
        </w:tc>
      </w:tr>
      <w:tr w:rsidR="001162AA" w:rsidRPr="001162AA" w14:paraId="6DFE23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A462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5615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TAC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7978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2 receptor 1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215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9</w:t>
            </w:r>
          </w:p>
        </w:tc>
      </w:tr>
      <w:tr w:rsidR="001162AA" w:rsidRPr="001162AA" w14:paraId="044123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9C99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B90E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6F1A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um-sensing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62ED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Calcium sensin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1</w:t>
            </w:r>
          </w:p>
        </w:tc>
      </w:tr>
      <w:tr w:rsidR="001162AA" w:rsidRPr="001162AA" w14:paraId="4F2035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0846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825E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7E6F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um-sensing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827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Calcium sensin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1</w:t>
            </w:r>
          </w:p>
        </w:tc>
      </w:tr>
      <w:tr w:rsidR="001162AA" w:rsidRPr="001162AA" w14:paraId="3CC144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B62D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068E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1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9947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um-sensing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5D4F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Calcium sensin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1</w:t>
            </w:r>
          </w:p>
        </w:tc>
      </w:tr>
      <w:tr w:rsidR="001162AA" w:rsidRPr="001162AA" w14:paraId="3C879A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6D43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CB37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4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1CB4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um-sensing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3A7A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Calcium sensin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1</w:t>
            </w:r>
          </w:p>
        </w:tc>
      </w:tr>
      <w:tr w:rsidR="001162AA" w:rsidRPr="001162AA" w14:paraId="2ED0D5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446E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4683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04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405D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um-sensing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45B8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Calcium sensing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2</w:t>
            </w:r>
          </w:p>
        </w:tc>
      </w:tr>
      <w:tr w:rsidR="001162AA" w:rsidRPr="001162AA" w14:paraId="76019A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8C9E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AAE8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T6X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9DC4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dorant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99CA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dorant 5</w:t>
            </w:r>
          </w:p>
        </w:tc>
      </w:tr>
      <w:tr w:rsidR="001162AA" w:rsidRPr="001162AA" w14:paraId="359D9D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7FD5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3F43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U9X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1569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dorant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849D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dorant 4</w:t>
            </w:r>
          </w:p>
        </w:tc>
      </w:tr>
      <w:tr w:rsidR="001162AA" w:rsidRPr="001162AA" w14:paraId="789ECE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B382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A217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4Z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68BF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889A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6</w:t>
            </w:r>
          </w:p>
        </w:tc>
      </w:tr>
      <w:tr w:rsidR="001162AA" w:rsidRPr="001162AA" w14:paraId="04C64E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740A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CB30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0VB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1FA0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4ECA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6</w:t>
            </w:r>
          </w:p>
        </w:tc>
      </w:tr>
      <w:tr w:rsidR="001162AA" w:rsidRPr="001162AA" w14:paraId="40894B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C6D0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G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3B4D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W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1221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C 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8AB6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</w:t>
            </w:r>
          </w:p>
        </w:tc>
      </w:tr>
      <w:tr w:rsidR="001162AA" w:rsidRPr="001162AA" w14:paraId="117707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2F25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C634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R6I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CD38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0B09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7 and 8</w:t>
            </w:r>
          </w:p>
        </w:tc>
      </w:tr>
      <w:tr w:rsidR="001162AA" w:rsidRPr="001162AA" w14:paraId="403809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5E0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435D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XM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5443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BC2D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7 and 8</w:t>
            </w:r>
          </w:p>
        </w:tc>
      </w:tr>
      <w:tr w:rsidR="001162AA" w:rsidRPr="001162AA" w14:paraId="3489C0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DC85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F717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R6I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3D90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D182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7 and 8</w:t>
            </w:r>
          </w:p>
        </w:tc>
      </w:tr>
      <w:tr w:rsidR="001162AA" w:rsidRPr="001162AA" w14:paraId="6CCAF3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B261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4CA6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Z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923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C88C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7 and 8</w:t>
            </w:r>
          </w:p>
        </w:tc>
      </w:tr>
      <w:tr w:rsidR="001162AA" w:rsidRPr="001162AA" w14:paraId="3CB24BD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DD86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8E72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BD97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684F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 type I</w:t>
            </w:r>
          </w:p>
        </w:tc>
      </w:tr>
      <w:tr w:rsidR="001162AA" w:rsidRPr="001162AA" w14:paraId="4D1751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1520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9DCC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BX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CCEC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9AFE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7 and 8</w:t>
            </w:r>
          </w:p>
        </w:tc>
      </w:tr>
      <w:tr w:rsidR="001162AA" w:rsidRPr="001162AA" w14:paraId="1A1D2B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9FA8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036A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5V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20BF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5D6C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7 and 8</w:t>
            </w:r>
          </w:p>
        </w:tc>
      </w:tr>
      <w:tr w:rsidR="001162AA" w:rsidRPr="001162AA" w14:paraId="5F1216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24B8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C3E6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X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64BE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F2D6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7 and 8</w:t>
            </w:r>
          </w:p>
        </w:tc>
      </w:tr>
      <w:tr w:rsidR="001162AA" w:rsidRPr="001162AA" w14:paraId="03C849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07C0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7750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4A3D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301C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4</w:t>
            </w:r>
          </w:p>
        </w:tc>
      </w:tr>
      <w:tr w:rsidR="001162AA" w:rsidRPr="001162AA" w14:paraId="35DD7C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B59F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BEA2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N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5BBE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BAC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09</w:t>
            </w:r>
          </w:p>
        </w:tc>
      </w:tr>
      <w:tr w:rsidR="001162AA" w:rsidRPr="001162AA" w14:paraId="26D17C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F61E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FD7C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A01B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57FE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ace amine type 4</w:t>
            </w:r>
          </w:p>
        </w:tc>
      </w:tr>
      <w:tr w:rsidR="001162AA" w:rsidRPr="001162AA" w14:paraId="5434CD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94A7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DA8B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P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38A3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F4A3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216BE2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B95B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F787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T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09AF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h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8F45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onadotropin-releasing hormone type II</w:t>
            </w:r>
          </w:p>
        </w:tc>
      </w:tr>
      <w:tr w:rsidR="001162AA" w:rsidRPr="001162AA" w14:paraId="52D2C7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D0BB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C09C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HX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42D6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2E50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04F5BE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2D9F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4E62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Q4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287B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184A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2DF95C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9114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C9E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Q4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F3AB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0070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45B939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545A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28EE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Y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4165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D364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6E016B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DCDD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1ABB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SQ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860F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0E7D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554818D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9813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3EC8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E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8D48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GF-like module receptor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14F6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RM1</w:t>
            </w:r>
          </w:p>
        </w:tc>
      </w:tr>
      <w:tr w:rsidR="001162AA" w:rsidRPr="001162AA" w14:paraId="3C99E0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EE1A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69F0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9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35F3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D97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B826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D97</w:t>
            </w:r>
          </w:p>
        </w:tc>
      </w:tr>
      <w:tr w:rsidR="001162AA" w:rsidRPr="001162AA" w14:paraId="15694B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4F05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80C5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M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3883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D97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0E4B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D97</w:t>
            </w:r>
          </w:p>
        </w:tc>
      </w:tr>
      <w:tr w:rsidR="001162AA" w:rsidRPr="001162AA" w14:paraId="7E79BEC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94E0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MiS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812C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SQ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8215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D97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725D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D97</w:t>
            </w:r>
          </w:p>
        </w:tc>
      </w:tr>
      <w:tr w:rsidR="001162AA" w:rsidRPr="001162AA" w14:paraId="2D8876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97E8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B990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J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E757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1E67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</w:tr>
      <w:tr w:rsidR="001162AA" w:rsidRPr="001162AA" w14:paraId="11F34E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29B2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A533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J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B2B6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1378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</w:tr>
      <w:tr w:rsidR="001162AA" w:rsidRPr="001162AA" w14:paraId="44A5E5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1AEC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E6DE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P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FC0A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27A9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</w:tr>
      <w:tr w:rsidR="001162AA" w:rsidRPr="001162AA" w14:paraId="183BDA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6E0F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5042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F3F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12CD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6A89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</w:tr>
      <w:tr w:rsidR="001162AA" w:rsidRPr="001162AA" w14:paraId="33FC2C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EAB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5861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SQ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A9D0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A20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</w:tr>
      <w:tr w:rsidR="001162AA" w:rsidRPr="001162AA" w14:paraId="57219F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37FC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CCD3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6KFA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E8A3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C2D9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</w:tr>
      <w:tr w:rsidR="001162AA" w:rsidRPr="001162AA" w14:paraId="5B4F46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E9A1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EFD7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WK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185C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AB9A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</w:tr>
      <w:tr w:rsidR="001162AA" w:rsidRPr="001162AA" w14:paraId="6FDAC6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51C1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6D0E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T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C98A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CD0F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</w:tr>
      <w:tr w:rsidR="001162AA" w:rsidRPr="001162AA" w14:paraId="7A709C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02D4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A3B2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P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F831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92FF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</w:tr>
      <w:tr w:rsidR="001162AA" w:rsidRPr="001162AA" w14:paraId="3583715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2676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A38C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V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4E6F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18C6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4</w:t>
            </w:r>
          </w:p>
        </w:tc>
      </w:tr>
      <w:tr w:rsidR="001162AA" w:rsidRPr="001162AA" w14:paraId="5A8700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9FFE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FFFE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SQ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C9EB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3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5824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3</w:t>
            </w:r>
          </w:p>
        </w:tc>
      </w:tr>
      <w:tr w:rsidR="001162AA" w:rsidRPr="001162AA" w14:paraId="3A39C7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2F74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9841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T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03C5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3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CF85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3</w:t>
            </w:r>
          </w:p>
        </w:tc>
      </w:tr>
      <w:tr w:rsidR="001162AA" w:rsidRPr="001162AA" w14:paraId="5734B3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ABE0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DAE6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QLU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D2E6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3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E3C6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3</w:t>
            </w:r>
          </w:p>
        </w:tc>
      </w:tr>
      <w:tr w:rsidR="001162AA" w:rsidRPr="001162AA" w14:paraId="7FC828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C717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D6BE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QNK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4A4A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1899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4AC6C4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CDE0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190C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7ZCC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0C98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4F78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26</w:t>
            </w:r>
          </w:p>
        </w:tc>
      </w:tr>
      <w:tr w:rsidR="001162AA" w:rsidRPr="001162AA" w14:paraId="7FB6AA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6DCB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S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2E6F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F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81DA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B805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64</w:t>
            </w:r>
          </w:p>
        </w:tc>
      </w:tr>
      <w:tr w:rsidR="001162AA" w:rsidRPr="001162AA" w14:paraId="08AFDC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C83A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V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6EFE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FZ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2ABF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L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0826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L</w:t>
            </w:r>
          </w:p>
        </w:tc>
      </w:tr>
      <w:tr w:rsidR="001162AA" w:rsidRPr="001162AA" w14:paraId="2A3393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AD31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V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4122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5H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DD74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F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C7C7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F</w:t>
            </w:r>
          </w:p>
        </w:tc>
      </w:tr>
      <w:tr w:rsidR="001162AA" w:rsidRPr="001162AA" w14:paraId="42B5CD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A7D6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V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D831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YR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EC71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F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D475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F</w:t>
            </w:r>
          </w:p>
        </w:tc>
      </w:tr>
      <w:tr w:rsidR="001162AA" w:rsidRPr="001162AA" w14:paraId="18F02D6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8DC2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V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6A3E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M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DE24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3951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172459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0BB7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V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8121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L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F2AD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F97C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28D1B2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7AC3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iV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B6D1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F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8020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othe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702F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other</w:t>
            </w:r>
          </w:p>
        </w:tc>
      </w:tr>
      <w:tr w:rsidR="001162AA" w:rsidRPr="001162AA" w14:paraId="2D05BD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CCA7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322D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1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07E6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350B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352BF3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4C7F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B7F6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31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6B2C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907D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6017BA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1A8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EB2F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RN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9609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F9D2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623CF8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518F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F568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T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C748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2BBE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1E06B8E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0BF6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EF26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31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AA07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E883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46A114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EF3F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6E2C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8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B1E7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FB31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3</w:t>
            </w:r>
          </w:p>
        </w:tc>
      </w:tr>
      <w:tr w:rsidR="001162AA" w:rsidRPr="001162AA" w14:paraId="60DE5F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AC89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29EF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8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DFDD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4A63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4</w:t>
            </w:r>
          </w:p>
        </w:tc>
      </w:tr>
      <w:tr w:rsidR="001162AA" w:rsidRPr="001162AA" w14:paraId="70C8BC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13DC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FAF6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S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DC82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8288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650245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01F7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7156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SE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0952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A5E9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26C865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38B2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1853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31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47FF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1781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1</w:t>
            </w:r>
          </w:p>
        </w:tc>
      </w:tr>
      <w:tr w:rsidR="001162AA" w:rsidRPr="001162AA" w14:paraId="22EEA9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E5FE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52DA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T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A1E2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8254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2</w:t>
            </w:r>
          </w:p>
        </w:tc>
      </w:tr>
      <w:tr w:rsidR="001162AA" w:rsidRPr="001162AA" w14:paraId="7C21F4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F4F8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E033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Q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3093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9DF0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2</w:t>
            </w:r>
          </w:p>
        </w:tc>
      </w:tr>
      <w:tr w:rsidR="001162AA" w:rsidRPr="001162AA" w14:paraId="6BFC50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9FD5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C5FA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0R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2DCE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4AA7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2</w:t>
            </w:r>
          </w:p>
        </w:tc>
      </w:tr>
      <w:tr w:rsidR="001162AA" w:rsidRPr="001162AA" w14:paraId="14AA80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ACE2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8BC8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1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86FF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0C7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075238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22AA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0016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16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6743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A300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3AC549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4391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4182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8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2997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95E6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65AEB7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B1ED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DFF1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3CC2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007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39F178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C095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3686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D40B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D22C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7C3DE3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971F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9111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F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6761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0F26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0D5F78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3DD8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9DE2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6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06F4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DE04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3E3A32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B08D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21CB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7988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69F7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1C753A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BA15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E2D4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EBFA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EBC1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3B73BA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4845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A4C5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6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2946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85DC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0D8E09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D5E6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E606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2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A122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AF8B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34FAD8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FECB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CD52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2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D977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D50A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0A2C03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4689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098E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2ZE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AF16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0DBD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52626C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821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54B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LZ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CEC7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D0C6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7DFA8A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E792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E39C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30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F63F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F1A2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57139D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9218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C426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W3F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F471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C17E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287381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86A2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0D9C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48E2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178C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589BAB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4E0C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4C96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4395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D07E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0C8E00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11EA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6721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75CC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43C2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7DCD06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B2B4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BA01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EA77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F99B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7CAA81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7F75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CBAC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9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A1E3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AB32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6D84D3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2B28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BA65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0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DEE2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9D66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4F3231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BD21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AAE7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9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7F7D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FD8D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27B574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9525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C6A2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2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4D04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BAC8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35F721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4336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8166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16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3FC7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E5FB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7F65C9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DE72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DE18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53D3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DCB7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1DA224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F8C4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852A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6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B357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412E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285C4F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5AF1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E199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TLI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C19F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1269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15A2E8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715B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C4CC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6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E194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F9CF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2</w:t>
            </w:r>
          </w:p>
        </w:tc>
      </w:tr>
      <w:tr w:rsidR="001162AA" w:rsidRPr="001162AA" w14:paraId="60CBE8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D00F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F9A9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VC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E278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2EDC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3</w:t>
            </w:r>
          </w:p>
        </w:tc>
      </w:tr>
      <w:tr w:rsidR="001162AA" w:rsidRPr="001162AA" w14:paraId="44FECE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A3E7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F0E6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6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C9B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CE5E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3</w:t>
            </w:r>
          </w:p>
        </w:tc>
      </w:tr>
      <w:tr w:rsidR="001162AA" w:rsidRPr="001162AA" w14:paraId="291909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4486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F518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7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B33A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C65E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3</w:t>
            </w:r>
          </w:p>
        </w:tc>
      </w:tr>
      <w:tr w:rsidR="001162AA" w:rsidRPr="001162AA" w14:paraId="6309FB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8F0D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FB69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FAD3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840D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3</w:t>
            </w:r>
          </w:p>
        </w:tc>
      </w:tr>
      <w:tr w:rsidR="001162AA" w:rsidRPr="001162AA" w14:paraId="1E5B4D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0AC5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5891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3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CB46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60B0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3</w:t>
            </w:r>
          </w:p>
        </w:tc>
      </w:tr>
      <w:tr w:rsidR="001162AA" w:rsidRPr="001162AA" w14:paraId="37BFBD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C001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FCC3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U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E2EC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939B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196351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CC5A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A887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KLH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6642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1443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43618F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3E32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2328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JQB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CCB0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9C7C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7A0409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BD6B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CAB2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4115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E7C8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7EE3BD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E7B1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9982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1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261F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A473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7A71B9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FBC2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61F9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3DM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A6C7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500F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6B9915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E9AB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56B9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2RP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126E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1751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584E1F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E662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5E44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X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705D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C96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31C2A8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1E04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A706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6U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B6A3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AE7B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5D0D92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D902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4CF1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YDN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D0E7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5BF6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1</w:t>
            </w:r>
          </w:p>
        </w:tc>
      </w:tr>
      <w:tr w:rsidR="001162AA" w:rsidRPr="001162AA" w14:paraId="433DE8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C5A2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FECF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J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7480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714A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4</w:t>
            </w:r>
          </w:p>
        </w:tc>
      </w:tr>
      <w:tr w:rsidR="001162AA" w:rsidRPr="001162AA" w14:paraId="5960BC3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023C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C7AA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5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EA84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F9B9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4</w:t>
            </w:r>
          </w:p>
        </w:tc>
      </w:tr>
      <w:tr w:rsidR="001162AA" w:rsidRPr="001162AA" w14:paraId="05B9BD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2117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Nu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A243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8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115D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3EF1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4</w:t>
            </w:r>
          </w:p>
        </w:tc>
      </w:tr>
      <w:tr w:rsidR="001162AA" w:rsidRPr="001162AA" w14:paraId="0371CA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A7B9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847A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501B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32D0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4</w:t>
            </w:r>
          </w:p>
        </w:tc>
      </w:tr>
      <w:tr w:rsidR="001162AA" w:rsidRPr="001162AA" w14:paraId="11DEA3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8383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52DA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CPV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9833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EF8C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456FA4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4582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A059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96A3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0D0B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5F0AE6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0F9F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7208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X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C314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E472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395026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4842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2326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KC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8B1F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4287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055EB2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DFC2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384F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MC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3F80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23F4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7B3D0B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0474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F79E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6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8AB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CC5D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66CAC0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E24C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AE3E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G0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97C7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E016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67C9C8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387C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07CA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E640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4388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9</w:t>
            </w:r>
          </w:p>
        </w:tc>
      </w:tr>
      <w:tr w:rsidR="001162AA" w:rsidRPr="001162AA" w14:paraId="3614EF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3016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CCEA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2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431D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D33E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2</w:t>
            </w:r>
          </w:p>
        </w:tc>
      </w:tr>
      <w:tr w:rsidR="001162AA" w:rsidRPr="001162AA" w14:paraId="539EFE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3BFB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339D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A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2C31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6285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2</w:t>
            </w:r>
          </w:p>
        </w:tc>
      </w:tr>
      <w:tr w:rsidR="001162AA" w:rsidRPr="001162AA" w14:paraId="66B274D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8456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FCB4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2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9F0A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555B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2</w:t>
            </w:r>
          </w:p>
        </w:tc>
      </w:tr>
      <w:tr w:rsidR="001162AA" w:rsidRPr="001162AA" w14:paraId="349A63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386B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6F34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4971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A5F4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2</w:t>
            </w:r>
          </w:p>
        </w:tc>
      </w:tr>
      <w:tr w:rsidR="001162AA" w:rsidRPr="001162AA" w14:paraId="600124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F749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C39A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SG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16EB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6350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2A3D3B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E549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3D2B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8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CC63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1C49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3E248C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2807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B408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SX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B6D1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9FFF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61C07E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31B2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ABF6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3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2C3D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4172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2B4E1E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CBE1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8C0E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9R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074B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D61E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006FE9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0121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6C22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ZC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81A6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F00E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383346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664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C2BC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1C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B499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7C78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19686E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351F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02B7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MT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51A6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6DB9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ccinate receptors</w:t>
            </w:r>
          </w:p>
        </w:tc>
      </w:tr>
      <w:tr w:rsidR="001162AA" w:rsidRPr="001162AA" w14:paraId="751AA1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6692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FC2E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YF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981F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0064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ccinate receptors</w:t>
            </w:r>
          </w:p>
        </w:tc>
      </w:tr>
      <w:tr w:rsidR="001162AA" w:rsidRPr="001162AA" w14:paraId="038ED7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AD43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10DE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XA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3D92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21D9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ccinate receptors</w:t>
            </w:r>
          </w:p>
        </w:tc>
      </w:tr>
      <w:tr w:rsidR="001162AA" w:rsidRPr="001162AA" w14:paraId="3C80EEC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DDDA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0DAD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QLE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D7DA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ED52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40FD8D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5427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8D53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2T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D652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2D61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1E4298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1BB1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7B5A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5J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41B8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5732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58D2B8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D06D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F2E5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Y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630D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0A8D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16757D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0241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A6D1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Y1R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C49C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A275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5CF037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6484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3A78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P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2B24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2F84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</w:t>
            </w:r>
          </w:p>
        </w:tc>
      </w:tr>
      <w:tr w:rsidR="001162AA" w:rsidRPr="001162AA" w14:paraId="3AEA97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90FD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5A4E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FQ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8CE7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8712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09FF52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B56C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1E2E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66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F94A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A625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01BDB6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FAD8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636B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7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1394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370B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74C28A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16DF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76B5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D8I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1F16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B960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14180E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4D48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E767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GUG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8A03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C664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45068F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FDE3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FD97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PV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A77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DE08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46DA29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AAC9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F698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G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3DA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4FE3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772D67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84C4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6991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ZBK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F577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EE89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2234BF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E166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2D6D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46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C4AE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5FA4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631AE6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B47D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40A3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RK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C758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8C0E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3and6</w:t>
            </w:r>
          </w:p>
        </w:tc>
      </w:tr>
      <w:tr w:rsidR="001162AA" w:rsidRPr="001162AA" w14:paraId="2AD3727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05A6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D924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3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5840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B0FC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3and6</w:t>
            </w:r>
          </w:p>
        </w:tc>
      </w:tr>
      <w:tr w:rsidR="001162AA" w:rsidRPr="001162AA" w14:paraId="79C00B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DB59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Nu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0E49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0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2A7D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2327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3and6</w:t>
            </w:r>
          </w:p>
        </w:tc>
      </w:tr>
      <w:tr w:rsidR="001162AA" w:rsidRPr="001162AA" w14:paraId="203774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95CE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2B4A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NW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CFCA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970F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1D6A12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6F04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0426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2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414A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D312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43305C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5505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C99E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0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C3AD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EF87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13847D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6BCF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02F0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YL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D545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C995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2B4246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C752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C72B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3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DD59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D151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 other</w:t>
            </w:r>
          </w:p>
        </w:tc>
      </w:tr>
      <w:tr w:rsidR="001162AA" w:rsidRPr="001162AA" w14:paraId="142DD8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985B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028D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FU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F7D5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C680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 other</w:t>
            </w:r>
          </w:p>
        </w:tc>
      </w:tr>
      <w:tr w:rsidR="001162AA" w:rsidRPr="001162AA" w14:paraId="52255E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E93B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AD96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MT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8488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69CE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7CF5EA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B849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E68A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Y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6DAC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75E5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30887F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2031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20EA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LG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DD0E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82EB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9</w:t>
            </w:r>
          </w:p>
        </w:tc>
      </w:tr>
      <w:tr w:rsidR="001162AA" w:rsidRPr="001162AA" w14:paraId="1458FF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92E5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6DA5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6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80FF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C39C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9</w:t>
            </w:r>
          </w:p>
        </w:tc>
      </w:tr>
      <w:tr w:rsidR="001162AA" w:rsidRPr="001162AA" w14:paraId="18556A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3E44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D429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6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4B98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1EF9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20CB80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E67E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9064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X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5DCE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D1A5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093A57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127F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AC51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6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C053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503C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18E873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2867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1784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YC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4E64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64B7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03ED9C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A57E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FA85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6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E9DF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38DF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3</w:t>
            </w:r>
          </w:p>
        </w:tc>
      </w:tr>
      <w:tr w:rsidR="001162AA" w:rsidRPr="001162AA" w14:paraId="36A84A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A71C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003B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EDC5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C9B1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enosine type 3</w:t>
            </w:r>
          </w:p>
        </w:tc>
      </w:tr>
      <w:tr w:rsidR="001162AA" w:rsidRPr="001162AA" w14:paraId="039F70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379C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8A37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ZL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9192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A024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3F837A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9E71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841C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6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58AB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AF20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urinoceptor P2RY12-14 GPR87 (UDP-Glucose)</w:t>
            </w:r>
          </w:p>
        </w:tc>
      </w:tr>
      <w:tr w:rsidR="001162AA" w:rsidRPr="001162AA" w14:paraId="1222FA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01A8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97D3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89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9905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7C93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3and6</w:t>
            </w:r>
          </w:p>
        </w:tc>
      </w:tr>
      <w:tr w:rsidR="001162AA" w:rsidRPr="001162AA" w14:paraId="16861E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F955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47CA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33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2978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FB7A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3and6</w:t>
            </w:r>
          </w:p>
        </w:tc>
      </w:tr>
      <w:tr w:rsidR="001162AA" w:rsidRPr="001162AA" w14:paraId="543E43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522B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6945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A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A8A4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C009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183E23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A5DB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E144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0B5F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50BB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1D320A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D8BB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A7DA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61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7E85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C63D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09135C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C20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4604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HB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19F0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3248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3036F8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C879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E125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8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6C87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95F0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4AD3C4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E13B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B961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45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D13B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DC2D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242B0A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1865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E9A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50C0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FA1C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7</w:t>
            </w:r>
          </w:p>
        </w:tc>
      </w:tr>
      <w:tr w:rsidR="001162AA" w:rsidRPr="001162AA" w14:paraId="1CCC35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3692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AD54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9428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F241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8</w:t>
            </w:r>
          </w:p>
        </w:tc>
      </w:tr>
      <w:tr w:rsidR="001162AA" w:rsidRPr="001162AA" w14:paraId="2C18EF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31EB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3100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6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E947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759D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1884B8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B346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92AF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6647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E08C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1</w:t>
            </w:r>
          </w:p>
        </w:tc>
      </w:tr>
      <w:tr w:rsidR="001162AA" w:rsidRPr="001162AA" w14:paraId="45FCB5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9E78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8C1C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G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3C61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8067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0</w:t>
            </w:r>
          </w:p>
        </w:tc>
      </w:tr>
      <w:tr w:rsidR="001162AA" w:rsidRPr="001162AA" w14:paraId="7D9370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D59A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A3AD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53AD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2ED4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6</w:t>
            </w:r>
          </w:p>
        </w:tc>
      </w:tr>
      <w:tr w:rsidR="001162AA" w:rsidRPr="001162AA" w14:paraId="644DB7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3E9A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A9FF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AC82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2004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316C40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92D6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4832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B5B9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89F4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1</w:t>
            </w:r>
          </w:p>
        </w:tc>
      </w:tr>
      <w:tr w:rsidR="001162AA" w:rsidRPr="001162AA" w14:paraId="06753A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E3DA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5064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D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1ADB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5CFD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0</w:t>
            </w:r>
          </w:p>
        </w:tc>
      </w:tr>
      <w:tr w:rsidR="001162AA" w:rsidRPr="001162AA" w14:paraId="39A224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63E3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0A7B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H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295C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D8A7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0</w:t>
            </w:r>
          </w:p>
        </w:tc>
      </w:tr>
      <w:tr w:rsidR="001162AA" w:rsidRPr="001162AA" w14:paraId="3D8C9B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5651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8CB3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D714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2FB7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6</w:t>
            </w:r>
          </w:p>
        </w:tc>
      </w:tr>
      <w:tr w:rsidR="001162AA" w:rsidRPr="001162AA" w14:paraId="20CD1B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3913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B55D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DH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CF9B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823F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5</w:t>
            </w:r>
          </w:p>
        </w:tc>
      </w:tr>
      <w:tr w:rsidR="001162AA" w:rsidRPr="001162AA" w14:paraId="5788E4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AD93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F4E3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X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BCBC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A0CA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5</w:t>
            </w:r>
          </w:p>
        </w:tc>
      </w:tr>
      <w:tr w:rsidR="001162AA" w:rsidRPr="001162AA" w14:paraId="7B7E7D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AC9D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184F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HG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A8F9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7E39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9</w:t>
            </w:r>
          </w:p>
        </w:tc>
      </w:tr>
      <w:tr w:rsidR="001162AA" w:rsidRPr="001162AA" w14:paraId="51FDB6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ABC8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2890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KK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2AE6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E68E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5</w:t>
            </w:r>
          </w:p>
        </w:tc>
      </w:tr>
      <w:tr w:rsidR="001162AA" w:rsidRPr="001162AA" w14:paraId="6262A3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48A9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895C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V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B5C2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EFA3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9</w:t>
            </w:r>
          </w:p>
        </w:tc>
      </w:tr>
      <w:tr w:rsidR="001162AA" w:rsidRPr="001162AA" w14:paraId="2510E3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219E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B7F5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V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64D2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EDB3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9</w:t>
            </w:r>
          </w:p>
        </w:tc>
      </w:tr>
      <w:tr w:rsidR="001162AA" w:rsidRPr="001162AA" w14:paraId="572FDB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F4B8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5CFB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2331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305B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3</w:t>
            </w:r>
          </w:p>
        </w:tc>
      </w:tr>
      <w:tr w:rsidR="001162AA" w:rsidRPr="001162AA" w14:paraId="18EB31D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F1AB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5F5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X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A236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19F5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9</w:t>
            </w:r>
          </w:p>
        </w:tc>
      </w:tr>
      <w:tr w:rsidR="001162AA" w:rsidRPr="001162AA" w14:paraId="5A06D7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E414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E87F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ZA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755B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3666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 / MOR125-138,156</w:t>
            </w:r>
          </w:p>
        </w:tc>
      </w:tr>
      <w:tr w:rsidR="001162AA" w:rsidRPr="001162AA" w14:paraId="4923EC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8DC5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DD65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8A23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878C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 / MOR125-138,156</w:t>
            </w:r>
          </w:p>
        </w:tc>
      </w:tr>
      <w:tr w:rsidR="001162AA" w:rsidRPr="001162AA" w14:paraId="6125A1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3874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E331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E566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8ADB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39FC82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BEB2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DCAD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QX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032A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86D7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06C4F9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32B0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9C1B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D280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A3EC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23D745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9B96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DFC1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A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21A4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BF3E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368C6A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812D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B045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6784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5B16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68B7C0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DEA5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6D4F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85A7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6E6F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 / MOR125-138,156</w:t>
            </w:r>
          </w:p>
        </w:tc>
      </w:tr>
      <w:tr w:rsidR="001162AA" w:rsidRPr="001162AA" w14:paraId="51DA2C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50F6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0371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Z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2ED8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2A9D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2</w:t>
            </w:r>
          </w:p>
        </w:tc>
      </w:tr>
      <w:tr w:rsidR="001162AA" w:rsidRPr="001162AA" w14:paraId="3A2B3E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DD1D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CD13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6FCB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D7A0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2</w:t>
            </w:r>
          </w:p>
        </w:tc>
      </w:tr>
      <w:tr w:rsidR="001162AA" w:rsidRPr="001162AA" w14:paraId="5BE1D0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12DF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07DD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B9BA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2971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3</w:t>
            </w:r>
          </w:p>
        </w:tc>
      </w:tr>
      <w:tr w:rsidR="001162AA" w:rsidRPr="001162AA" w14:paraId="5D4184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1B63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CA23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C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ADB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9654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3</w:t>
            </w:r>
          </w:p>
        </w:tc>
      </w:tr>
      <w:tr w:rsidR="001162AA" w:rsidRPr="001162AA" w14:paraId="453ABE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92D4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E182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D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5F34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8097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6</w:t>
            </w:r>
          </w:p>
        </w:tc>
      </w:tr>
      <w:tr w:rsidR="001162AA" w:rsidRPr="001162AA" w14:paraId="0BF572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B46C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B5E5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C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4344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AFE5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6</w:t>
            </w:r>
          </w:p>
        </w:tc>
      </w:tr>
      <w:tr w:rsidR="001162AA" w:rsidRPr="001162AA" w14:paraId="7E0EAE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2592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6685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GF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2894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CAF4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1</w:t>
            </w:r>
          </w:p>
        </w:tc>
      </w:tr>
      <w:tr w:rsidR="001162AA" w:rsidRPr="001162AA" w14:paraId="5939A2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4ADA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BC59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BA14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9FD1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4</w:t>
            </w:r>
          </w:p>
        </w:tc>
      </w:tr>
      <w:tr w:rsidR="001162AA" w:rsidRPr="001162AA" w14:paraId="36A324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2069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86E4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E916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0980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6D8AED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BE9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EF88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5B65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5308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75A5C5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B3F9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760E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16BD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6F08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9</w:t>
            </w:r>
          </w:p>
        </w:tc>
      </w:tr>
      <w:tr w:rsidR="001162AA" w:rsidRPr="001162AA" w14:paraId="0C18D81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98B5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694C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AFE1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6970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9</w:t>
            </w:r>
          </w:p>
        </w:tc>
      </w:tr>
      <w:tr w:rsidR="001162AA" w:rsidRPr="001162AA" w14:paraId="000357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25C0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4B04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B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FC31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0500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4</w:t>
            </w:r>
          </w:p>
        </w:tc>
      </w:tr>
      <w:tr w:rsidR="001162AA" w:rsidRPr="001162AA" w14:paraId="57A2F8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3169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BA39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2FD6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37D9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4</w:t>
            </w:r>
          </w:p>
        </w:tc>
      </w:tr>
      <w:tr w:rsidR="001162AA" w:rsidRPr="001162AA" w14:paraId="7F1F09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17C8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7249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6F57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6EAE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332346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B9FF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7D6F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A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1D0C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68BC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1227A2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5673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904A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961B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B224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6359DC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958E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845E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33F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822F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0F363D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5F53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1FC4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BF96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04B8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193AAC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CFF7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55FD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EC07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F027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48A23E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019F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5117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06B6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99AD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1E96DB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4C37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EC18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85F6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5F85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7</w:t>
            </w:r>
          </w:p>
        </w:tc>
      </w:tr>
      <w:tr w:rsidR="001162AA" w:rsidRPr="001162AA" w14:paraId="0EAB02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77CD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25C9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A20A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8BC2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0 / MOR263-269</w:t>
            </w:r>
          </w:p>
        </w:tc>
      </w:tr>
      <w:tr w:rsidR="001162AA" w:rsidRPr="001162AA" w14:paraId="6B2BE7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8B0D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81EE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98C8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5724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7</w:t>
            </w:r>
          </w:p>
        </w:tc>
      </w:tr>
      <w:tr w:rsidR="001162AA" w:rsidRPr="001162AA" w14:paraId="2221CF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4E8C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7EFD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C3DA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9F66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3</w:t>
            </w:r>
          </w:p>
        </w:tc>
      </w:tr>
      <w:tr w:rsidR="001162AA" w:rsidRPr="001162AA" w14:paraId="2FB024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1242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885B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3875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1062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2</w:t>
            </w:r>
          </w:p>
        </w:tc>
      </w:tr>
      <w:tr w:rsidR="001162AA" w:rsidRPr="001162AA" w14:paraId="62258E0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8436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2296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FC8C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B80F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7</w:t>
            </w:r>
          </w:p>
        </w:tc>
      </w:tr>
      <w:tr w:rsidR="001162AA" w:rsidRPr="001162AA" w14:paraId="1B0167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C79B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9FDD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D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12C9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B822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580425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FE0F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A19D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1FB6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B9AB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65B6A3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0FDD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AE01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71E0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AFB4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629BB2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9F36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ECC4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37FF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4B3E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18</w:t>
            </w:r>
          </w:p>
        </w:tc>
      </w:tr>
      <w:tr w:rsidR="001162AA" w:rsidRPr="001162AA" w14:paraId="50DED1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09DD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8B4B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E822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92EE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204A4F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184F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A261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D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785C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71A1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23EC76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CB57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E3A6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P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880D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74BF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5</w:t>
            </w:r>
          </w:p>
        </w:tc>
      </w:tr>
      <w:tr w:rsidR="001162AA" w:rsidRPr="001162AA" w14:paraId="4ABA78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7E5E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0AE9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A624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D59B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0</w:t>
            </w:r>
          </w:p>
        </w:tc>
      </w:tr>
      <w:tr w:rsidR="001162AA" w:rsidRPr="001162AA" w14:paraId="73A4D5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9F57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EE22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B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BD9C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262D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0</w:t>
            </w:r>
          </w:p>
        </w:tc>
      </w:tr>
      <w:tr w:rsidR="001162AA" w:rsidRPr="001162AA" w14:paraId="4E055F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AF3D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E6E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L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373F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8A63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2983A5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2DA3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EAB0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P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7D33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376D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5</w:t>
            </w:r>
          </w:p>
        </w:tc>
      </w:tr>
      <w:tr w:rsidR="001162AA" w:rsidRPr="001162AA" w14:paraId="5142D0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6886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F28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P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034F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12A4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5</w:t>
            </w:r>
          </w:p>
        </w:tc>
      </w:tr>
      <w:tr w:rsidR="001162AA" w:rsidRPr="001162AA" w14:paraId="20B723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39AC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9BE6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EF05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B1CA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7</w:t>
            </w:r>
          </w:p>
        </w:tc>
      </w:tr>
      <w:tr w:rsidR="001162AA" w:rsidRPr="001162AA" w14:paraId="160489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E0B5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B159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6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C2CF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B078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7</w:t>
            </w:r>
          </w:p>
        </w:tc>
      </w:tr>
      <w:tr w:rsidR="001162AA" w:rsidRPr="001162AA" w14:paraId="6EB90C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1BD7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2E0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6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2016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FC72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2</w:t>
            </w:r>
          </w:p>
        </w:tc>
      </w:tr>
      <w:tr w:rsidR="001162AA" w:rsidRPr="001162AA" w14:paraId="701679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2703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C35B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8915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1B30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07</w:t>
            </w:r>
          </w:p>
        </w:tc>
      </w:tr>
      <w:tr w:rsidR="001162AA" w:rsidRPr="001162AA" w14:paraId="48EB23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4A13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D5DB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5D71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D09B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7</w:t>
            </w:r>
          </w:p>
        </w:tc>
      </w:tr>
      <w:tr w:rsidR="001162AA" w:rsidRPr="001162AA" w14:paraId="6FA7B8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BE75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BC83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03A0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43DD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7</w:t>
            </w:r>
          </w:p>
        </w:tc>
      </w:tr>
      <w:tr w:rsidR="001162AA" w:rsidRPr="001162AA" w14:paraId="143110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595C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2D07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4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7693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FF46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2BC4646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562C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FE94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8328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B06F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5</w:t>
            </w:r>
          </w:p>
        </w:tc>
      </w:tr>
      <w:tr w:rsidR="001162AA" w:rsidRPr="001162AA" w14:paraId="3F50FF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4D49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FEB5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930A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10DF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4</w:t>
            </w:r>
          </w:p>
        </w:tc>
      </w:tr>
      <w:tr w:rsidR="001162AA" w:rsidRPr="001162AA" w14:paraId="35B264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63D1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64A6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M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47AC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AB74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203A3E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D85E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9DF2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A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7BF5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885B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232A15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6C4F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365B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5788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2735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4</w:t>
            </w:r>
          </w:p>
        </w:tc>
      </w:tr>
      <w:tr w:rsidR="001162AA" w:rsidRPr="001162AA" w14:paraId="163F23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7E0B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8EB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66B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CB4C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4</w:t>
            </w:r>
          </w:p>
        </w:tc>
      </w:tr>
      <w:tr w:rsidR="001162AA" w:rsidRPr="001162AA" w14:paraId="2DF554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3CDB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BB2F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08FD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0474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51</w:t>
            </w:r>
          </w:p>
        </w:tc>
      </w:tr>
      <w:tr w:rsidR="001162AA" w:rsidRPr="001162AA" w14:paraId="6E8432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B94B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9B53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CEC9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0E9C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5</w:t>
            </w:r>
          </w:p>
        </w:tc>
      </w:tr>
      <w:tr w:rsidR="001162AA" w:rsidRPr="001162AA" w14:paraId="763EBC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A550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FD06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FB89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C554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5</w:t>
            </w:r>
          </w:p>
        </w:tc>
      </w:tr>
      <w:tr w:rsidR="001162AA" w:rsidRPr="001162AA" w14:paraId="753191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DCCC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994D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KK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43C9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8E17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9</w:t>
            </w:r>
          </w:p>
        </w:tc>
      </w:tr>
      <w:tr w:rsidR="001162AA" w:rsidRPr="001162AA" w14:paraId="18A677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9DBA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0336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419B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F5CC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00</w:t>
            </w:r>
          </w:p>
        </w:tc>
      </w:tr>
      <w:tr w:rsidR="001162AA" w:rsidRPr="001162AA" w14:paraId="2047CD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3D50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3797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B5DB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C19A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6</w:t>
            </w:r>
          </w:p>
        </w:tc>
      </w:tr>
      <w:tr w:rsidR="001162AA" w:rsidRPr="001162AA" w14:paraId="2BAE71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A023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7F47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3KFT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F1B2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643E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6</w:t>
            </w:r>
          </w:p>
        </w:tc>
      </w:tr>
      <w:tr w:rsidR="001162AA" w:rsidRPr="001162AA" w14:paraId="6D401F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4680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C2E9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7841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62C5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6</w:t>
            </w:r>
          </w:p>
        </w:tc>
      </w:tr>
      <w:tr w:rsidR="001162AA" w:rsidRPr="001162AA" w14:paraId="3F1AC5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17E7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277A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9E0E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A0B3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6</w:t>
            </w:r>
          </w:p>
        </w:tc>
      </w:tr>
      <w:tr w:rsidR="001162AA" w:rsidRPr="001162AA" w14:paraId="0C733E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1C5E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68B4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D86E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26E6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6</w:t>
            </w:r>
          </w:p>
        </w:tc>
      </w:tr>
      <w:tr w:rsidR="001162AA" w:rsidRPr="001162AA" w14:paraId="6F1308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3426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C176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E8A8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9841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6</w:t>
            </w:r>
          </w:p>
        </w:tc>
      </w:tr>
      <w:tr w:rsidR="001162AA" w:rsidRPr="001162AA" w14:paraId="6D6145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4C4D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53F8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0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759D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22DC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23FE7D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B42A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D7D2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0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AD83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A1CB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0B3264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22C8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6798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0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5191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34C9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198E33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3A1A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1A0F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0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C078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EA46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682A92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52A4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7EB8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0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7A7C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1073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349B46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3EF1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BCE5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0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C406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3DF2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3EA23A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E4EA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00BF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CB85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C697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6</w:t>
            </w:r>
          </w:p>
        </w:tc>
      </w:tr>
      <w:tr w:rsidR="001162AA" w:rsidRPr="001162AA" w14:paraId="4140AD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ACAB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4AB8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8A22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5385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6</w:t>
            </w:r>
          </w:p>
        </w:tc>
      </w:tr>
      <w:tr w:rsidR="001162AA" w:rsidRPr="001162AA" w14:paraId="7C87ED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3C23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259D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2559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E1FB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17</w:t>
            </w:r>
          </w:p>
        </w:tc>
      </w:tr>
      <w:tr w:rsidR="001162AA" w:rsidRPr="001162AA" w14:paraId="059A0E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BACB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1376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BE33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DCF4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5</w:t>
            </w:r>
          </w:p>
        </w:tc>
      </w:tr>
      <w:tr w:rsidR="001162AA" w:rsidRPr="001162AA" w14:paraId="3FFD1B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277B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BCC7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486C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722B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6</w:t>
            </w:r>
          </w:p>
        </w:tc>
      </w:tr>
      <w:tr w:rsidR="001162AA" w:rsidRPr="001162AA" w14:paraId="403836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0F64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82DE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5P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97F7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F2A8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4</w:t>
            </w:r>
          </w:p>
        </w:tc>
      </w:tr>
      <w:tr w:rsidR="001162AA" w:rsidRPr="001162AA" w14:paraId="645717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9B6F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FF32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40C2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65E6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7</w:t>
            </w:r>
          </w:p>
        </w:tc>
      </w:tr>
      <w:tr w:rsidR="001162AA" w:rsidRPr="001162AA" w14:paraId="0334C9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3B2F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A401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5P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D434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F8BB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4</w:t>
            </w:r>
          </w:p>
        </w:tc>
      </w:tr>
      <w:tr w:rsidR="001162AA" w:rsidRPr="001162AA" w14:paraId="62ECC6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266D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545F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F348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3302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4</w:t>
            </w:r>
          </w:p>
        </w:tc>
      </w:tr>
      <w:tr w:rsidR="001162AA" w:rsidRPr="001162AA" w14:paraId="07D348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9B22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7F62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E624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0F44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4</w:t>
            </w:r>
          </w:p>
        </w:tc>
      </w:tr>
      <w:tr w:rsidR="001162AA" w:rsidRPr="001162AA" w14:paraId="60ABA8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9811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DCAB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B9FE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6722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6D4164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79EC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7B1E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5924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D317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34CA81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AFE1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78A3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22FC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49D0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35BF6D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D535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81B4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0722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CCBE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6C4064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CD0B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2BF8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DC0B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BA6E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01947D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5E7F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4CD7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37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E185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D4F3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4</w:t>
            </w:r>
          </w:p>
        </w:tc>
      </w:tr>
      <w:tr w:rsidR="001162AA" w:rsidRPr="001162AA" w14:paraId="6DF446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94E3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F9BE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6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1C04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E818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3509DA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453A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E81C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AA2D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A80D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4</w:t>
            </w:r>
          </w:p>
        </w:tc>
      </w:tr>
      <w:tr w:rsidR="001162AA" w:rsidRPr="001162AA" w14:paraId="6C1E09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1FC3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A2DC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A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EE2E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7582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4E4D84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6903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ADF1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1BAF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30CD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4</w:t>
            </w:r>
          </w:p>
        </w:tc>
      </w:tr>
      <w:tr w:rsidR="001162AA" w:rsidRPr="001162AA" w14:paraId="471FC9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E631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FEAA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E27B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9898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6415A4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74EF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0698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1687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5B06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337020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5C9A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AABB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T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D9BD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59E3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7D4CB5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A4AA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2477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0095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70ED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09911A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DA27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2BB1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T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444E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8CB8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7630F5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B9E2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4083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115C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2053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69EEBE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4238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7D30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MZ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B208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ECE3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77E15E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10E7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82E1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H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027E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AEAA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0</w:t>
            </w:r>
          </w:p>
        </w:tc>
      </w:tr>
      <w:tr w:rsidR="001162AA" w:rsidRPr="001162AA" w14:paraId="20DA33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F466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FB77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1EC3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33D0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0</w:t>
            </w:r>
          </w:p>
        </w:tc>
      </w:tr>
      <w:tr w:rsidR="001162AA" w:rsidRPr="001162AA" w14:paraId="7E0110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07D1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0504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P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7E93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FEF4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30FDF6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E0A7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97FA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720F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D950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</w:t>
            </w:r>
          </w:p>
        </w:tc>
      </w:tr>
      <w:tr w:rsidR="001162AA" w:rsidRPr="001162AA" w14:paraId="03EFE7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D37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BA15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D9D9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7FB9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</w:t>
            </w:r>
          </w:p>
        </w:tc>
      </w:tr>
      <w:tr w:rsidR="001162AA" w:rsidRPr="001162AA" w14:paraId="504829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934E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3AB1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A804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D144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2</w:t>
            </w:r>
          </w:p>
        </w:tc>
      </w:tr>
      <w:tr w:rsidR="001162AA" w:rsidRPr="001162AA" w14:paraId="24DD65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6D48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7B97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6748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532C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3E8A89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92D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E721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F387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962E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</w:t>
            </w:r>
          </w:p>
        </w:tc>
      </w:tr>
      <w:tr w:rsidR="001162AA" w:rsidRPr="001162AA" w14:paraId="09E497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C24D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3645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K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0551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25EC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0</w:t>
            </w:r>
          </w:p>
        </w:tc>
      </w:tr>
      <w:tr w:rsidR="001162AA" w:rsidRPr="001162AA" w14:paraId="52F3EE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961F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3651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60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D4C0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E32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2</w:t>
            </w:r>
          </w:p>
        </w:tc>
      </w:tr>
      <w:tr w:rsidR="001162AA" w:rsidRPr="001162AA" w14:paraId="07BDA6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FFEB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EEB6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QS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E6D3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49BB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4</w:t>
            </w:r>
          </w:p>
        </w:tc>
      </w:tr>
      <w:tr w:rsidR="001162AA" w:rsidRPr="001162AA" w14:paraId="01D702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9697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3B54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1A76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4F78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5</w:t>
            </w:r>
          </w:p>
        </w:tc>
      </w:tr>
      <w:tr w:rsidR="001162AA" w:rsidRPr="001162AA" w14:paraId="3275BC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8DE2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4042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1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39AC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9D4B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5</w:t>
            </w:r>
          </w:p>
        </w:tc>
      </w:tr>
      <w:tr w:rsidR="001162AA" w:rsidRPr="001162AA" w14:paraId="79904F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DF97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C09A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E55E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5C64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45</w:t>
            </w:r>
          </w:p>
        </w:tc>
      </w:tr>
      <w:tr w:rsidR="001162AA" w:rsidRPr="001162AA" w14:paraId="323B41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53CE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1319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D6E5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350C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04BED4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5CA0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8EB6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B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FEBE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F06E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6515AF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E5D9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E2CF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478B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C650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1E40CD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F96B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AC76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3985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D667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8</w:t>
            </w:r>
          </w:p>
        </w:tc>
      </w:tr>
      <w:tr w:rsidR="001162AA" w:rsidRPr="001162AA" w14:paraId="1080B8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0B97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BA42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8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91E9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B1A7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0</w:t>
            </w:r>
          </w:p>
        </w:tc>
      </w:tr>
      <w:tr w:rsidR="001162AA" w:rsidRPr="001162AA" w14:paraId="48367C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4228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1B3A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A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AB11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C680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1A328D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4393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7FE1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F74F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B8E4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0</w:t>
            </w:r>
          </w:p>
        </w:tc>
      </w:tr>
      <w:tr w:rsidR="001162AA" w:rsidRPr="001162AA" w14:paraId="1C2407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6CF1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7D6E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F958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C1DC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3CDF09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41F5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7ABE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RF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F28C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F6A3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0</w:t>
            </w:r>
          </w:p>
        </w:tc>
      </w:tr>
      <w:tr w:rsidR="001162AA" w:rsidRPr="001162AA" w14:paraId="3A6322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8431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5CB6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Q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C575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48D0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3</w:t>
            </w:r>
          </w:p>
        </w:tc>
      </w:tr>
      <w:tr w:rsidR="001162AA" w:rsidRPr="001162AA" w14:paraId="3ED75F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2A7C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F989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14A1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8CCE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8</w:t>
            </w:r>
          </w:p>
        </w:tc>
      </w:tr>
      <w:tr w:rsidR="001162AA" w:rsidRPr="001162AA" w14:paraId="53DDD2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70AA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397A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0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1245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F7AE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6</w:t>
            </w:r>
          </w:p>
        </w:tc>
      </w:tr>
      <w:tr w:rsidR="001162AA" w:rsidRPr="001162AA" w14:paraId="23D88E3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D287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A0CD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W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F9E2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6997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3</w:t>
            </w:r>
          </w:p>
        </w:tc>
      </w:tr>
      <w:tr w:rsidR="001162AA" w:rsidRPr="001162AA" w14:paraId="742426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D455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DA5B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H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FC8F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28B1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3</w:t>
            </w:r>
          </w:p>
        </w:tc>
      </w:tr>
      <w:tr w:rsidR="001162AA" w:rsidRPr="001162AA" w14:paraId="3BFFE7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E06F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322B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K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B85F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2D90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7A6532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4F06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CAB1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GF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140C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35E3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4</w:t>
            </w:r>
          </w:p>
        </w:tc>
      </w:tr>
      <w:tr w:rsidR="001162AA" w:rsidRPr="001162AA" w14:paraId="7CD329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50A2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83C9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CF70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155E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5BDDF1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F1A0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B25D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B3CB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8E8D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1</w:t>
            </w:r>
          </w:p>
        </w:tc>
      </w:tr>
      <w:tr w:rsidR="001162AA" w:rsidRPr="001162AA" w14:paraId="563159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7C0D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2169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2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CC42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2F7F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3</w:t>
            </w:r>
          </w:p>
        </w:tc>
      </w:tr>
      <w:tr w:rsidR="001162AA" w:rsidRPr="001162AA" w14:paraId="5243DF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518C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8868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2CAA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95C8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2</w:t>
            </w:r>
          </w:p>
        </w:tc>
      </w:tr>
      <w:tr w:rsidR="001162AA" w:rsidRPr="001162AA" w14:paraId="2A59B7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F4F6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A093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35D5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5EAE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9</w:t>
            </w:r>
          </w:p>
        </w:tc>
      </w:tr>
      <w:tr w:rsidR="001162AA" w:rsidRPr="001162AA" w14:paraId="5FD12B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E170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9893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5B03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9590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7</w:t>
            </w:r>
          </w:p>
        </w:tc>
      </w:tr>
      <w:tr w:rsidR="001162AA" w:rsidRPr="001162AA" w14:paraId="2FAE0E5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7588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0264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2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CAE0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0BD9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6</w:t>
            </w:r>
          </w:p>
        </w:tc>
      </w:tr>
      <w:tr w:rsidR="001162AA" w:rsidRPr="001162AA" w14:paraId="4BE214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690D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2A5A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CE5A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7790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6</w:t>
            </w:r>
          </w:p>
        </w:tc>
      </w:tr>
      <w:tr w:rsidR="001162AA" w:rsidRPr="001162AA" w14:paraId="7FF570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4558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512C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T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2E4C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328A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2</w:t>
            </w:r>
          </w:p>
        </w:tc>
      </w:tr>
      <w:tr w:rsidR="001162AA" w:rsidRPr="001162AA" w14:paraId="58DEF1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FC30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ED51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T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6A18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2873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3</w:t>
            </w:r>
          </w:p>
        </w:tc>
      </w:tr>
      <w:tr w:rsidR="001162AA" w:rsidRPr="001162AA" w14:paraId="0B6CFA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E3D4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5F0F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D425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9E49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2</w:t>
            </w:r>
          </w:p>
        </w:tc>
      </w:tr>
      <w:tr w:rsidR="001162AA" w:rsidRPr="001162AA" w14:paraId="61C403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DEB9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8DCF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V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4CB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4178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294BB6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BE74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7954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B155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2ABA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2</w:t>
            </w:r>
          </w:p>
        </w:tc>
      </w:tr>
      <w:tr w:rsidR="001162AA" w:rsidRPr="001162AA" w14:paraId="324271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B119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2F69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DD34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235A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9</w:t>
            </w:r>
          </w:p>
        </w:tc>
      </w:tr>
      <w:tr w:rsidR="001162AA" w:rsidRPr="001162AA" w14:paraId="51D523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0722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C7D9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DF60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9658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449FB6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C709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BEA9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7B30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FCE9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0AC263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3B5A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1D1D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F16B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AF07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650BA42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74C7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05BE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5BC1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1ADF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4DDF8E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A5A8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3F82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S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77EC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BF24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</w:t>
            </w:r>
          </w:p>
        </w:tc>
      </w:tr>
      <w:tr w:rsidR="001162AA" w:rsidRPr="001162AA" w14:paraId="726A4B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6FCA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BFF3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EB1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90BB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9</w:t>
            </w:r>
          </w:p>
        </w:tc>
      </w:tr>
      <w:tr w:rsidR="001162AA" w:rsidRPr="001162AA" w14:paraId="1C4F9E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E7DA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C518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5703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27F7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1</w:t>
            </w:r>
          </w:p>
        </w:tc>
      </w:tr>
      <w:tr w:rsidR="001162AA" w:rsidRPr="001162AA" w14:paraId="1447D7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7238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F3F7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P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7AD4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3257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</w:t>
            </w:r>
          </w:p>
        </w:tc>
      </w:tr>
      <w:tr w:rsidR="001162AA" w:rsidRPr="001162AA" w14:paraId="0AB438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1D8E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FA74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1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4127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A0AA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54</w:t>
            </w:r>
          </w:p>
        </w:tc>
      </w:tr>
      <w:tr w:rsidR="001162AA" w:rsidRPr="001162AA" w14:paraId="78649D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E69A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BC2A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6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C534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81D8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4</w:t>
            </w:r>
          </w:p>
        </w:tc>
      </w:tr>
      <w:tr w:rsidR="001162AA" w:rsidRPr="001162AA" w14:paraId="72E792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0D7F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DE38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CB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3C10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4B54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5</w:t>
            </w:r>
          </w:p>
        </w:tc>
      </w:tr>
      <w:tr w:rsidR="001162AA" w:rsidRPr="001162AA" w14:paraId="316FBA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EF76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A04A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BV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696F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DEC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4</w:t>
            </w:r>
          </w:p>
        </w:tc>
      </w:tr>
      <w:tr w:rsidR="001162AA" w:rsidRPr="001162AA" w14:paraId="7E5DAA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43C0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390F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10B0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3E76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4</w:t>
            </w:r>
          </w:p>
        </w:tc>
      </w:tr>
      <w:tr w:rsidR="001162AA" w:rsidRPr="001162AA" w14:paraId="147185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6647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D9D7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2C2C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AC5C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8</w:t>
            </w:r>
          </w:p>
        </w:tc>
      </w:tr>
      <w:tr w:rsidR="001162AA" w:rsidRPr="001162AA" w14:paraId="1FB9A0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1AAB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2F7C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C5E0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53CB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7AFA6F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46F4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2C0A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AE63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378B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4640C7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9313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52A0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EFA6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C10D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4F77FC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36EC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2B91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84E8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E586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44BE8D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2C6E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8B57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Y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9CB8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4D04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6 / MOR103-105,107-119</w:t>
            </w:r>
          </w:p>
        </w:tc>
      </w:tr>
      <w:tr w:rsidR="001162AA" w:rsidRPr="001162AA" w14:paraId="321CD1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4F33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6602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A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6BF9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51D9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8</w:t>
            </w:r>
          </w:p>
        </w:tc>
      </w:tr>
      <w:tr w:rsidR="001162AA" w:rsidRPr="001162AA" w14:paraId="1826CA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8AFD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21D9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1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B0B3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DB89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8</w:t>
            </w:r>
          </w:p>
        </w:tc>
      </w:tr>
      <w:tr w:rsidR="001162AA" w:rsidRPr="001162AA" w14:paraId="4DD8B4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4616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C763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4413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B02D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8</w:t>
            </w:r>
          </w:p>
        </w:tc>
      </w:tr>
      <w:tr w:rsidR="001162AA" w:rsidRPr="001162AA" w14:paraId="52BB07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A305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1317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7BAC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8E00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8</w:t>
            </w:r>
          </w:p>
        </w:tc>
      </w:tr>
      <w:tr w:rsidR="001162AA" w:rsidRPr="001162AA" w14:paraId="02C733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21E3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14BD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B183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0B18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8</w:t>
            </w:r>
          </w:p>
        </w:tc>
      </w:tr>
      <w:tr w:rsidR="001162AA" w:rsidRPr="001162AA" w14:paraId="3B1AFF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1E10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5A06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AC0C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6A17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0033B4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D7C8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447A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D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1790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1E30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16410B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9C13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9998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W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7DEE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41F4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5DF475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73A2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2CBC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D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558F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7C48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035746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3BC8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858A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2E1F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800B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38669F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3521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6198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M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28C4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F830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9</w:t>
            </w:r>
          </w:p>
        </w:tc>
      </w:tr>
      <w:tr w:rsidR="001162AA" w:rsidRPr="001162AA" w14:paraId="18C698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07FC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80A9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F2C9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250F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7</w:t>
            </w:r>
          </w:p>
        </w:tc>
      </w:tr>
      <w:tr w:rsidR="001162AA" w:rsidRPr="001162AA" w14:paraId="182C0A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D1DA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BDD8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223B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4813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9</w:t>
            </w:r>
          </w:p>
        </w:tc>
      </w:tr>
      <w:tr w:rsidR="001162AA" w:rsidRPr="001162AA" w14:paraId="635858D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A6E2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4BBF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0FFF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BF63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9</w:t>
            </w:r>
          </w:p>
        </w:tc>
      </w:tr>
      <w:tr w:rsidR="001162AA" w:rsidRPr="001162AA" w14:paraId="6ECD826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555D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F62A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BB0D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0B6F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1</w:t>
            </w:r>
          </w:p>
        </w:tc>
      </w:tr>
      <w:tr w:rsidR="001162AA" w:rsidRPr="001162AA" w14:paraId="26C95F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11D0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7A0D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640F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A94B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04</w:t>
            </w:r>
          </w:p>
        </w:tc>
      </w:tr>
      <w:tr w:rsidR="001162AA" w:rsidRPr="001162AA" w14:paraId="57D1445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5148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506B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3D99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476A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1</w:t>
            </w:r>
          </w:p>
        </w:tc>
      </w:tr>
      <w:tr w:rsidR="001162AA" w:rsidRPr="001162AA" w14:paraId="744678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370E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3BCE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5EBC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827E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1</w:t>
            </w:r>
          </w:p>
        </w:tc>
      </w:tr>
      <w:tr w:rsidR="001162AA" w:rsidRPr="001162AA" w14:paraId="6FF497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83E9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9998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Z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7EE6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6F67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</w:t>
            </w:r>
          </w:p>
        </w:tc>
      </w:tr>
      <w:tr w:rsidR="001162AA" w:rsidRPr="001162AA" w14:paraId="5C9F21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74F1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711B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6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3A30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7041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4</w:t>
            </w:r>
          </w:p>
        </w:tc>
      </w:tr>
      <w:tr w:rsidR="001162AA" w:rsidRPr="001162AA" w14:paraId="26E554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C2FF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C748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TZ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284E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4AC7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6</w:t>
            </w:r>
          </w:p>
        </w:tc>
      </w:tr>
      <w:tr w:rsidR="001162AA" w:rsidRPr="001162AA" w14:paraId="6364AC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F9A7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AC16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Z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DF59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8661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6</w:t>
            </w:r>
          </w:p>
        </w:tc>
      </w:tr>
      <w:tr w:rsidR="001162AA" w:rsidRPr="001162AA" w14:paraId="4FCEAB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35EA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6B00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0083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B535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5</w:t>
            </w:r>
          </w:p>
        </w:tc>
      </w:tr>
      <w:tr w:rsidR="001162AA" w:rsidRPr="001162AA" w14:paraId="2F26C8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915E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E588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A862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D3E5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5</w:t>
            </w:r>
          </w:p>
        </w:tc>
      </w:tr>
      <w:tr w:rsidR="001162AA" w:rsidRPr="001162AA" w14:paraId="314450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DDEF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40E6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C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DCE1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D4B5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5</w:t>
            </w:r>
          </w:p>
        </w:tc>
      </w:tr>
      <w:tr w:rsidR="001162AA" w:rsidRPr="001162AA" w14:paraId="2F5AE8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C037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2794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7C6E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B651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5</w:t>
            </w:r>
          </w:p>
        </w:tc>
      </w:tr>
      <w:tr w:rsidR="001162AA" w:rsidRPr="001162AA" w14:paraId="376958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88AB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1918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D0C3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EBC8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</w:t>
            </w:r>
          </w:p>
        </w:tc>
      </w:tr>
      <w:tr w:rsidR="001162AA" w:rsidRPr="001162AA" w14:paraId="1E3135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7FAC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0A6F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65D9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4F16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7</w:t>
            </w:r>
          </w:p>
        </w:tc>
      </w:tr>
      <w:tr w:rsidR="001162AA" w:rsidRPr="001162AA" w14:paraId="02051E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E926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63C0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EAC9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4437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47</w:t>
            </w:r>
          </w:p>
        </w:tc>
      </w:tr>
      <w:tr w:rsidR="001162AA" w:rsidRPr="001162AA" w14:paraId="401ECA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73B3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B3EF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FF37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EF37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47</w:t>
            </w:r>
          </w:p>
        </w:tc>
      </w:tr>
      <w:tr w:rsidR="001162AA" w:rsidRPr="001162AA" w14:paraId="5E1D05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49A5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6C4A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JZ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6A54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3A2E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20</w:t>
            </w:r>
          </w:p>
        </w:tc>
      </w:tr>
      <w:tr w:rsidR="001162AA" w:rsidRPr="001162AA" w14:paraId="491D0B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5F4B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EA0D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IJ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0EC7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14E8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7</w:t>
            </w:r>
          </w:p>
        </w:tc>
      </w:tr>
      <w:tr w:rsidR="001162AA" w:rsidRPr="001162AA" w14:paraId="136B1F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3EBF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3B00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F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8BD5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8B48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7</w:t>
            </w:r>
          </w:p>
        </w:tc>
      </w:tr>
      <w:tr w:rsidR="001162AA" w:rsidRPr="001162AA" w14:paraId="3C066B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9775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7B41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M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9F8A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87EF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20</w:t>
            </w:r>
          </w:p>
        </w:tc>
      </w:tr>
      <w:tr w:rsidR="001162AA" w:rsidRPr="001162AA" w14:paraId="74CA94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45AF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719D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C250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A750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6338F5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B200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C06A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B11D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B971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475FEA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41CE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A6FA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D534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5E0E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135A6E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C320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B7D3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4114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C9CA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2AAE7C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3FD4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C493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D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5FD5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8357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9</w:t>
            </w:r>
          </w:p>
        </w:tc>
      </w:tr>
      <w:tr w:rsidR="001162AA" w:rsidRPr="001162AA" w14:paraId="22D267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E2E7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C75C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L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2B04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613F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20</w:t>
            </w:r>
          </w:p>
        </w:tc>
      </w:tr>
      <w:tr w:rsidR="001162AA" w:rsidRPr="001162AA" w14:paraId="1A1604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D53C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8B27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CV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8278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67ED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20</w:t>
            </w:r>
          </w:p>
        </w:tc>
      </w:tr>
      <w:tr w:rsidR="001162AA" w:rsidRPr="001162AA" w14:paraId="613D5B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B3B5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3CCC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ZP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7D9D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0BF8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20</w:t>
            </w:r>
          </w:p>
        </w:tc>
      </w:tr>
      <w:tr w:rsidR="001162AA" w:rsidRPr="001162AA" w14:paraId="7BBB56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DCAC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C3D3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88C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E26E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7</w:t>
            </w:r>
          </w:p>
        </w:tc>
      </w:tr>
      <w:tr w:rsidR="001162AA" w:rsidRPr="001162AA" w14:paraId="484189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01D2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FAC3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2740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EFBD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7</w:t>
            </w:r>
          </w:p>
        </w:tc>
      </w:tr>
      <w:tr w:rsidR="001162AA" w:rsidRPr="001162AA" w14:paraId="52BFE6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36B5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CE28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6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E4FA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6751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8</w:t>
            </w:r>
          </w:p>
        </w:tc>
      </w:tr>
      <w:tr w:rsidR="001162AA" w:rsidRPr="001162AA" w14:paraId="11875C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F381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C851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F1FB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389A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9</w:t>
            </w:r>
          </w:p>
        </w:tc>
      </w:tr>
      <w:tr w:rsidR="001162AA" w:rsidRPr="001162AA" w14:paraId="3A7710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FCE4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E04E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2D79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A19F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2</w:t>
            </w:r>
          </w:p>
        </w:tc>
      </w:tr>
      <w:tr w:rsidR="001162AA" w:rsidRPr="001162AA" w14:paraId="713CA2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D326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8A3A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E7B5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2637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2</w:t>
            </w:r>
          </w:p>
        </w:tc>
      </w:tr>
      <w:tr w:rsidR="001162AA" w:rsidRPr="001162AA" w14:paraId="3654579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3941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9695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1V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007F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2A21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6</w:t>
            </w:r>
          </w:p>
        </w:tc>
      </w:tr>
      <w:tr w:rsidR="001162AA" w:rsidRPr="001162AA" w14:paraId="1BCDC1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B1DE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A925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N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024C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4E66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6</w:t>
            </w:r>
          </w:p>
        </w:tc>
      </w:tr>
      <w:tr w:rsidR="001162AA" w:rsidRPr="001162AA" w14:paraId="650ED1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9167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3624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9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1426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089A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6</w:t>
            </w:r>
          </w:p>
        </w:tc>
      </w:tr>
      <w:tr w:rsidR="001162AA" w:rsidRPr="001162AA" w14:paraId="513E23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7EE4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08B0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5662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106D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6</w:t>
            </w:r>
          </w:p>
        </w:tc>
      </w:tr>
      <w:tr w:rsidR="001162AA" w:rsidRPr="001162AA" w14:paraId="53B3D4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DB26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6FCE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V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4263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F6F8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6</w:t>
            </w:r>
          </w:p>
        </w:tc>
      </w:tr>
      <w:tr w:rsidR="001162AA" w:rsidRPr="001162AA" w14:paraId="5F6EC8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EEC7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73A0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U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CEC1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E306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5</w:t>
            </w:r>
          </w:p>
        </w:tc>
      </w:tr>
      <w:tr w:rsidR="001162AA" w:rsidRPr="001162AA" w14:paraId="68A10C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0701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C4CE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6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36A6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A679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8</w:t>
            </w:r>
          </w:p>
        </w:tc>
      </w:tr>
      <w:tr w:rsidR="001162AA" w:rsidRPr="001162AA" w14:paraId="7DAECD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7BF1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F5E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1841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9F7D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8</w:t>
            </w:r>
          </w:p>
        </w:tc>
      </w:tr>
      <w:tr w:rsidR="001162AA" w:rsidRPr="001162AA" w14:paraId="790879E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184B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0593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F600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8241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8</w:t>
            </w:r>
          </w:p>
        </w:tc>
      </w:tr>
      <w:tr w:rsidR="001162AA" w:rsidRPr="001162AA" w14:paraId="09928C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389B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A34A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5DB0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5BBD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8</w:t>
            </w:r>
          </w:p>
        </w:tc>
      </w:tr>
      <w:tr w:rsidR="001162AA" w:rsidRPr="001162AA" w14:paraId="0CDB59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31AF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3619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838C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AE89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</w:t>
            </w:r>
          </w:p>
        </w:tc>
      </w:tr>
      <w:tr w:rsidR="001162AA" w:rsidRPr="001162AA" w14:paraId="7FC3DA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0E8F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A464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H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C313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E059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</w:t>
            </w:r>
          </w:p>
        </w:tc>
      </w:tr>
      <w:tr w:rsidR="001162AA" w:rsidRPr="001162AA" w14:paraId="42B3EC0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96B8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23CA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7T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1A51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A91C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</w:t>
            </w:r>
          </w:p>
        </w:tc>
      </w:tr>
      <w:tr w:rsidR="001162AA" w:rsidRPr="001162AA" w14:paraId="1D9C39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7249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80F4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H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2CA7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1A07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</w:t>
            </w:r>
          </w:p>
        </w:tc>
      </w:tr>
      <w:tr w:rsidR="001162AA" w:rsidRPr="001162AA" w14:paraId="0B47A2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62DE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0DB4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C363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CCEA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59112B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3171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ED37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S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6E0A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89AF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246AE0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B45B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35EB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875E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5023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1D4C54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2D2C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1A45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L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E056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63AF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3FE932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40CC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FC39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Z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3588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B939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455306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379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E496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Z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730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DEB8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065915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2E14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D559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E3E0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152C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0C29C2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A611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EC90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I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7848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83DF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2</w:t>
            </w:r>
          </w:p>
        </w:tc>
      </w:tr>
      <w:tr w:rsidR="001162AA" w:rsidRPr="001162AA" w14:paraId="68A8A9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108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58C4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C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7C0E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3335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0</w:t>
            </w:r>
          </w:p>
        </w:tc>
      </w:tr>
      <w:tr w:rsidR="001162AA" w:rsidRPr="001162AA" w14:paraId="2007C4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8CBB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0F55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45E4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4C4B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0</w:t>
            </w:r>
          </w:p>
        </w:tc>
      </w:tr>
      <w:tr w:rsidR="001162AA" w:rsidRPr="001162AA" w14:paraId="49AC26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07E4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D192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F92D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58D9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202E03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5DE1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A4E8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6AE8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768D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0</w:t>
            </w:r>
          </w:p>
        </w:tc>
      </w:tr>
      <w:tr w:rsidR="001162AA" w:rsidRPr="001162AA" w14:paraId="6BED0A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443F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4168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R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474A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F5EF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7</w:t>
            </w:r>
          </w:p>
        </w:tc>
      </w:tr>
      <w:tr w:rsidR="001162AA" w:rsidRPr="001162AA" w14:paraId="219D51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C5D9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3DDB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Q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19D8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9BFF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</w:t>
            </w:r>
          </w:p>
        </w:tc>
      </w:tr>
      <w:tr w:rsidR="001162AA" w:rsidRPr="001162AA" w14:paraId="038C042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4624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F1A3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7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0712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5FF6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3</w:t>
            </w:r>
          </w:p>
        </w:tc>
      </w:tr>
      <w:tr w:rsidR="001162AA" w:rsidRPr="001162AA" w14:paraId="02A251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88BC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B2E8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9672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C2A0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3</w:t>
            </w:r>
          </w:p>
        </w:tc>
      </w:tr>
      <w:tr w:rsidR="001162AA" w:rsidRPr="001162AA" w14:paraId="1BBACD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12B2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604E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B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B785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9268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7 / MOR139-155</w:t>
            </w:r>
          </w:p>
        </w:tc>
      </w:tr>
      <w:tr w:rsidR="001162AA" w:rsidRPr="001162AA" w14:paraId="2EBD9E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6FF1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8555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3E06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7E70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3</w:t>
            </w:r>
          </w:p>
        </w:tc>
      </w:tr>
      <w:tr w:rsidR="001162AA" w:rsidRPr="001162AA" w14:paraId="530D63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6A7C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3A8E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EY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8A5E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4938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8</w:t>
            </w:r>
          </w:p>
        </w:tc>
      </w:tr>
      <w:tr w:rsidR="001162AA" w:rsidRPr="001162AA" w14:paraId="2D4F48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AA6E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621F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0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5F60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0A75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8</w:t>
            </w:r>
          </w:p>
        </w:tc>
      </w:tr>
      <w:tr w:rsidR="001162AA" w:rsidRPr="001162AA" w14:paraId="293B79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8A0F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91CE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3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AA7D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8F22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6</w:t>
            </w:r>
          </w:p>
        </w:tc>
      </w:tr>
      <w:tr w:rsidR="001162AA" w:rsidRPr="001162AA" w14:paraId="0D800C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B4AF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BC03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D6AA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5B16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6</w:t>
            </w:r>
          </w:p>
        </w:tc>
      </w:tr>
      <w:tr w:rsidR="001162AA" w:rsidRPr="001162AA" w14:paraId="1DBF8A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5D5E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EDBD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9D6A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15F0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6</w:t>
            </w:r>
          </w:p>
        </w:tc>
      </w:tr>
      <w:tr w:rsidR="001162AA" w:rsidRPr="001162AA" w14:paraId="49AE8A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20B1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3BCB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Z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0DCB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5353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6</w:t>
            </w:r>
          </w:p>
        </w:tc>
      </w:tr>
      <w:tr w:rsidR="001162AA" w:rsidRPr="001162AA" w14:paraId="4B3D37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0EF9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78B5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E2EC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A3A6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3D329A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9102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2A20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29F5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B245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3427C1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527A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2BE6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0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3B30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B288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445F11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37C6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CA35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4D2G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853E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A9E2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2C0271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3279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7058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C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0E3E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8EE5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4</w:t>
            </w:r>
          </w:p>
        </w:tc>
      </w:tr>
      <w:tr w:rsidR="001162AA" w:rsidRPr="001162AA" w14:paraId="041961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B931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A669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2F71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201D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4</w:t>
            </w:r>
          </w:p>
        </w:tc>
      </w:tr>
      <w:tr w:rsidR="001162AA" w:rsidRPr="001162AA" w14:paraId="2FEB6D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CC40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D3CA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11C2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5AE4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4</w:t>
            </w:r>
          </w:p>
        </w:tc>
      </w:tr>
      <w:tr w:rsidR="001162AA" w:rsidRPr="001162AA" w14:paraId="2B6E58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E45D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E32F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AA7F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E5AE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4</w:t>
            </w:r>
          </w:p>
        </w:tc>
      </w:tr>
      <w:tr w:rsidR="001162AA" w:rsidRPr="001162AA" w14:paraId="2994F4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4E31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C298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51A2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CFAF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2A18AB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6422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8463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B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DF62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D60F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064462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78D8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1274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1316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5F47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2F3C48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89D8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47FC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AD3D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21AE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7F758B4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AE19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2260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I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EDBF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D7F2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28AE8A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6C9F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3E04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474D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6D49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66A033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00F8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38C1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5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69B6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8190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7EA1B5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F4CE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9B83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2092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9A97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3CA566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B139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F5B5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2F06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1228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2</w:t>
            </w:r>
          </w:p>
        </w:tc>
      </w:tr>
      <w:tr w:rsidR="001162AA" w:rsidRPr="001162AA" w14:paraId="0AFFFC0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5201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0D4C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7N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3205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FE04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0</w:t>
            </w:r>
          </w:p>
        </w:tc>
      </w:tr>
      <w:tr w:rsidR="001162AA" w:rsidRPr="001162AA" w14:paraId="34A225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740A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D61D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7N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3FE4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35AF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2</w:t>
            </w:r>
          </w:p>
        </w:tc>
      </w:tr>
      <w:tr w:rsidR="001162AA" w:rsidRPr="001162AA" w14:paraId="78C01E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8526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2FFE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R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49A3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14A3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2</w:t>
            </w:r>
          </w:p>
        </w:tc>
      </w:tr>
      <w:tr w:rsidR="001162AA" w:rsidRPr="001162AA" w14:paraId="2BD93D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5D6E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6CE7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F9F9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F616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3 / MOR253</w:t>
            </w:r>
          </w:p>
        </w:tc>
      </w:tr>
      <w:tr w:rsidR="001162AA" w:rsidRPr="001162AA" w14:paraId="5F0D45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1B86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F8E2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EZ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058A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93D9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3 / MOR253</w:t>
            </w:r>
          </w:p>
        </w:tc>
      </w:tr>
      <w:tr w:rsidR="001162AA" w:rsidRPr="001162AA" w14:paraId="1E597E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2282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FDA4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Z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973D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15CC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3 / MOR253</w:t>
            </w:r>
          </w:p>
        </w:tc>
      </w:tr>
      <w:tr w:rsidR="001162AA" w:rsidRPr="001162AA" w14:paraId="77D12C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5FB8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27AE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6E3A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C8EA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3 / MOR253</w:t>
            </w:r>
          </w:p>
        </w:tc>
      </w:tr>
      <w:tr w:rsidR="001162AA" w:rsidRPr="001162AA" w14:paraId="3E12575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A4B1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2D9E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35ED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E1F2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4</w:t>
            </w:r>
          </w:p>
        </w:tc>
      </w:tr>
      <w:tr w:rsidR="001162AA" w:rsidRPr="001162AA" w14:paraId="69DAF7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AD9A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1CFB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7T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FA2C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96D0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4</w:t>
            </w:r>
          </w:p>
        </w:tc>
      </w:tr>
      <w:tr w:rsidR="001162AA" w:rsidRPr="001162AA" w14:paraId="41A707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6376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D48C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1640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C4D8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5</w:t>
            </w:r>
          </w:p>
        </w:tc>
      </w:tr>
      <w:tr w:rsidR="001162AA" w:rsidRPr="001162AA" w14:paraId="6D399D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CA28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8E0A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38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29A8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3FB6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5</w:t>
            </w:r>
          </w:p>
        </w:tc>
      </w:tr>
      <w:tr w:rsidR="001162AA" w:rsidRPr="001162AA" w14:paraId="1D4571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4B9A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6673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H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71CB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A865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8</w:t>
            </w:r>
          </w:p>
        </w:tc>
      </w:tr>
      <w:tr w:rsidR="001162AA" w:rsidRPr="001162AA" w14:paraId="4DF5C1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280D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6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8EBB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BC58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9FAE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8</w:t>
            </w:r>
          </w:p>
        </w:tc>
      </w:tr>
      <w:tr w:rsidR="001162AA" w:rsidRPr="001162AA" w14:paraId="42BED6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FF19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7D8A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45E8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F46B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</w:t>
            </w:r>
          </w:p>
        </w:tc>
      </w:tr>
      <w:tr w:rsidR="001162AA" w:rsidRPr="001162AA" w14:paraId="684D78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468C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8E69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6068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A7BE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8</w:t>
            </w:r>
          </w:p>
        </w:tc>
      </w:tr>
      <w:tr w:rsidR="001162AA" w:rsidRPr="001162AA" w14:paraId="3CD1E7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0B51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4CCB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2AE4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9B45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9</w:t>
            </w:r>
          </w:p>
        </w:tc>
      </w:tr>
      <w:tr w:rsidR="001162AA" w:rsidRPr="001162AA" w14:paraId="6AA9E1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A230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290C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A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E3E0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2027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9</w:t>
            </w:r>
          </w:p>
        </w:tc>
      </w:tr>
      <w:tr w:rsidR="001162AA" w:rsidRPr="001162AA" w14:paraId="6695E6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327E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2FE8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5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06FB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FE5F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9</w:t>
            </w:r>
          </w:p>
        </w:tc>
      </w:tr>
      <w:tr w:rsidR="001162AA" w:rsidRPr="001162AA" w14:paraId="12E5DC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B06D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624E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1Q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7414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3EDE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9</w:t>
            </w:r>
          </w:p>
        </w:tc>
      </w:tr>
      <w:tr w:rsidR="001162AA" w:rsidRPr="001162AA" w14:paraId="44E78B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48C2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6954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1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E0A0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7433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2</w:t>
            </w:r>
          </w:p>
        </w:tc>
      </w:tr>
      <w:tr w:rsidR="001162AA" w:rsidRPr="001162AA" w14:paraId="0E9599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D38F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2D2E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0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6940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D47B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2</w:t>
            </w:r>
          </w:p>
        </w:tc>
      </w:tr>
      <w:tr w:rsidR="001162AA" w:rsidRPr="001162AA" w14:paraId="1E38F4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359B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AAB1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72F6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6203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2</w:t>
            </w:r>
          </w:p>
        </w:tc>
      </w:tr>
      <w:tr w:rsidR="001162AA" w:rsidRPr="001162AA" w14:paraId="11FC1D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0D11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6F40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1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15E5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2336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2</w:t>
            </w:r>
          </w:p>
        </w:tc>
      </w:tr>
      <w:tr w:rsidR="001162AA" w:rsidRPr="001162AA" w14:paraId="2D4FCF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F2EC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627C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F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514C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EE8A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2D8BF0A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C764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69DA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F619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3F0A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72DDB8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9C9B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FACD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Q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AB20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0FE5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7</w:t>
            </w:r>
          </w:p>
        </w:tc>
      </w:tr>
      <w:tr w:rsidR="001162AA" w:rsidRPr="001162AA" w14:paraId="0471DC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04C9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B15A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DC83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A9DC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0</w:t>
            </w:r>
          </w:p>
        </w:tc>
      </w:tr>
      <w:tr w:rsidR="001162AA" w:rsidRPr="001162AA" w14:paraId="069020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2CE4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488B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243E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8814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0</w:t>
            </w:r>
          </w:p>
        </w:tc>
      </w:tr>
      <w:tr w:rsidR="001162AA" w:rsidRPr="001162AA" w14:paraId="00DF81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407A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9671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9D75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C2D7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4</w:t>
            </w:r>
          </w:p>
        </w:tc>
      </w:tr>
      <w:tr w:rsidR="001162AA" w:rsidRPr="001162AA" w14:paraId="5812CD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6DE0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3AD7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G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78AB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690C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2</w:t>
            </w:r>
          </w:p>
        </w:tc>
      </w:tr>
      <w:tr w:rsidR="001162AA" w:rsidRPr="001162AA" w14:paraId="026C9B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4F90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7198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01C1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648C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</w:t>
            </w:r>
          </w:p>
        </w:tc>
      </w:tr>
      <w:tr w:rsidR="001162AA" w:rsidRPr="001162AA" w14:paraId="08E8B7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9A20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DF0D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13D1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68CF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7</w:t>
            </w:r>
          </w:p>
        </w:tc>
      </w:tr>
      <w:tr w:rsidR="001162AA" w:rsidRPr="001162AA" w14:paraId="38A6D7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C5F5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7790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E9F3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2BE2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1</w:t>
            </w:r>
          </w:p>
        </w:tc>
      </w:tr>
      <w:tr w:rsidR="001162AA" w:rsidRPr="001162AA" w14:paraId="281892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9CF4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558C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W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EDE3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4D99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1</w:t>
            </w:r>
          </w:p>
        </w:tc>
      </w:tr>
      <w:tr w:rsidR="001162AA" w:rsidRPr="001162AA" w14:paraId="6C551A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BE65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4354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159F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8AA7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1</w:t>
            </w:r>
          </w:p>
        </w:tc>
      </w:tr>
      <w:tr w:rsidR="001162AA" w:rsidRPr="001162AA" w14:paraId="64D5F3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D831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F434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3T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9930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D8FF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3</w:t>
            </w:r>
          </w:p>
        </w:tc>
      </w:tr>
      <w:tr w:rsidR="001162AA" w:rsidRPr="001162AA" w14:paraId="7A2007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F048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1AF8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3N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C691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C7F5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9</w:t>
            </w:r>
          </w:p>
        </w:tc>
      </w:tr>
      <w:tr w:rsidR="001162AA" w:rsidRPr="001162AA" w14:paraId="5A6022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CBD7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6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0B67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A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7BD3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7667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3</w:t>
            </w:r>
          </w:p>
        </w:tc>
      </w:tr>
      <w:tr w:rsidR="001162AA" w:rsidRPr="001162AA" w14:paraId="5A9050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0BFE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2E57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EEFA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11D7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59</w:t>
            </w:r>
          </w:p>
        </w:tc>
      </w:tr>
      <w:tr w:rsidR="001162AA" w:rsidRPr="001162AA" w14:paraId="4FE85D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6948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FFC8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B2A2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1CAB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57</w:t>
            </w:r>
          </w:p>
        </w:tc>
      </w:tr>
      <w:tr w:rsidR="001162AA" w:rsidRPr="001162AA" w14:paraId="536A9E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64EF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49A3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2148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EF0A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13</w:t>
            </w:r>
          </w:p>
        </w:tc>
      </w:tr>
      <w:tr w:rsidR="001162AA" w:rsidRPr="001162AA" w14:paraId="0A3B60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4081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AA34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AD40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7E66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8</w:t>
            </w:r>
          </w:p>
        </w:tc>
      </w:tr>
      <w:tr w:rsidR="001162AA" w:rsidRPr="001162AA" w14:paraId="5FF3EC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E0C3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C3F9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5694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7A39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8</w:t>
            </w:r>
          </w:p>
        </w:tc>
      </w:tr>
      <w:tr w:rsidR="001162AA" w:rsidRPr="001162AA" w14:paraId="6EA1B2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CA7B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E992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9A2B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7F10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8</w:t>
            </w:r>
          </w:p>
        </w:tc>
      </w:tr>
      <w:tr w:rsidR="001162AA" w:rsidRPr="001162AA" w14:paraId="600729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4489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676C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D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BDC5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3BA3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64BF7C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CF87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9163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B269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8C63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001235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1AF1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AA4E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8258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8B88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5D9332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9F7F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E1DB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B9F9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B4C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9</w:t>
            </w:r>
          </w:p>
        </w:tc>
      </w:tr>
      <w:tr w:rsidR="001162AA" w:rsidRPr="001162AA" w14:paraId="169095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F997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362C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6613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0157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9</w:t>
            </w:r>
          </w:p>
        </w:tc>
      </w:tr>
      <w:tr w:rsidR="001162AA" w:rsidRPr="001162AA" w14:paraId="08E913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BAA8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CD88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EC6D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40D9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9</w:t>
            </w:r>
          </w:p>
        </w:tc>
      </w:tr>
      <w:tr w:rsidR="001162AA" w:rsidRPr="001162AA" w14:paraId="7EEFB9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977F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098A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05DB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C295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73997A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A7AD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C963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A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F160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10B9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2979E7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0F97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3692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96B0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027C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52A2C8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A9D0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7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B766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Q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EF73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3A7B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5CB1C7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F7C4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42A6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06E0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E4D4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0C1E15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44E2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BEA9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Q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7376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82C0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624447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3B31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D7D2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A4A5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76F9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8</w:t>
            </w:r>
          </w:p>
        </w:tc>
      </w:tr>
      <w:tr w:rsidR="001162AA" w:rsidRPr="001162AA" w14:paraId="16B19E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8203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C52C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5AB5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F5C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8</w:t>
            </w:r>
          </w:p>
        </w:tc>
      </w:tr>
      <w:tr w:rsidR="001162AA" w:rsidRPr="001162AA" w14:paraId="1123D9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2D2A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B5D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BD26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6A9D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8</w:t>
            </w:r>
          </w:p>
        </w:tc>
      </w:tr>
      <w:tr w:rsidR="001162AA" w:rsidRPr="001162AA" w14:paraId="7E80B5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53EA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4FDC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KL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D53A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3C83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0</w:t>
            </w:r>
          </w:p>
        </w:tc>
      </w:tr>
      <w:tr w:rsidR="001162AA" w:rsidRPr="001162AA" w14:paraId="7F09A7A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CB67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55D2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MU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7E68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87FD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0</w:t>
            </w:r>
          </w:p>
        </w:tc>
      </w:tr>
      <w:tr w:rsidR="001162AA" w:rsidRPr="001162AA" w14:paraId="2799EC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71A3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A801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C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5C7E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Olfactory </w:t>
            </w: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recepto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6A57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0</w:t>
            </w:r>
          </w:p>
        </w:tc>
      </w:tr>
      <w:tr w:rsidR="001162AA" w:rsidRPr="001162AA" w14:paraId="588819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1C84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253A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3445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4AED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76A82F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4852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804F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K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74FE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6249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7</w:t>
            </w:r>
          </w:p>
        </w:tc>
      </w:tr>
      <w:tr w:rsidR="001162AA" w:rsidRPr="001162AA" w14:paraId="74C270B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3D69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04C0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66EF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006F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00201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Olfact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y 71</w:t>
            </w:r>
          </w:p>
        </w:tc>
      </w:tr>
      <w:tr w:rsidR="001162AA" w:rsidRPr="001162AA" w14:paraId="79A535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6A25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2A62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T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0225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770F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9</w:t>
            </w:r>
          </w:p>
        </w:tc>
      </w:tr>
      <w:tr w:rsidR="001162AA" w:rsidRPr="001162AA" w14:paraId="2EA395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F547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B1B4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U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6382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A0BD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9</w:t>
            </w:r>
          </w:p>
        </w:tc>
      </w:tr>
      <w:tr w:rsidR="001162AA" w:rsidRPr="001162AA" w14:paraId="4D129B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BD5F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7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17D0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U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A9F1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9D8C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29</w:t>
            </w:r>
          </w:p>
        </w:tc>
      </w:tr>
      <w:tr w:rsidR="001162AA" w:rsidRPr="001162AA" w14:paraId="36313C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D9C5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6795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DB42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8C1C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73173A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FCE2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9634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M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787E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ABF6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6680AC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37D5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0DAD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CBF5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913A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335F17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69BD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8A3F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B8FC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C541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025363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23C4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2D41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2407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4FED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5E01FD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0A0E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D58F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F2EF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EAF6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0EB9EE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6AF0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9B82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DEE0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473B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733207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0850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1766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D29A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778B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1C8DB8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5A75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4E8E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CFCC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F0FF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1EF278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E68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01C9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X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92C0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00C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2710C4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0D7C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726A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0Y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5D43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001A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515106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4E30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B794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D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D5E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A83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7</w:t>
            </w:r>
          </w:p>
        </w:tc>
      </w:tr>
      <w:tr w:rsidR="001162AA" w:rsidRPr="001162AA" w14:paraId="4AEDB5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7DF0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7EC0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4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BCFB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FDB3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41D3A6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5957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8F0A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BW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8603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3254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52E928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B799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88C7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A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60FB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9205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16120C3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CC81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817C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A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A104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31D7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398D0E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6B85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EA92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4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05BB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E62E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4CA545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7FD1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925C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4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E23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A0BD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6839AB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78D6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C66C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3412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B26E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1DE679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6627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FA4A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0370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0B70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0C4BE13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BF7A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C504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Z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39DD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EC17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3FA804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0B66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6BEC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513A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4199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</w:t>
            </w:r>
          </w:p>
        </w:tc>
      </w:tr>
      <w:tr w:rsidR="001162AA" w:rsidRPr="001162AA" w14:paraId="30CBFF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BBC0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C34D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82CE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425B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</w:t>
            </w:r>
          </w:p>
        </w:tc>
      </w:tr>
      <w:tr w:rsidR="001162AA" w:rsidRPr="001162AA" w14:paraId="0F2196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247B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8FE9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G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0BEA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2861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</w:t>
            </w:r>
          </w:p>
        </w:tc>
      </w:tr>
      <w:tr w:rsidR="001162AA" w:rsidRPr="001162AA" w14:paraId="3872AFD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92FE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29FB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B11D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BC7F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</w:t>
            </w:r>
          </w:p>
        </w:tc>
      </w:tr>
      <w:tr w:rsidR="001162AA" w:rsidRPr="001162AA" w14:paraId="1ADDE6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D029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D37E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B10D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4F36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9</w:t>
            </w:r>
          </w:p>
        </w:tc>
      </w:tr>
      <w:tr w:rsidR="001162AA" w:rsidRPr="001162AA" w14:paraId="66E03F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D3AB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08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5CC5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0B31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895D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</w:t>
            </w:r>
          </w:p>
        </w:tc>
      </w:tr>
      <w:tr w:rsidR="001162AA" w:rsidRPr="001162AA" w14:paraId="417FC1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EBAD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7E05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A4A8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E23E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1</w:t>
            </w:r>
          </w:p>
        </w:tc>
      </w:tr>
      <w:tr w:rsidR="001162AA" w:rsidRPr="001162AA" w14:paraId="4F04FF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40F9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AE66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K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A4DF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117D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1</w:t>
            </w:r>
          </w:p>
        </w:tc>
      </w:tr>
      <w:tr w:rsidR="001162AA" w:rsidRPr="001162AA" w14:paraId="658462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C53A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8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64DE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K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ACA7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A413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8</w:t>
            </w:r>
          </w:p>
        </w:tc>
      </w:tr>
      <w:tr w:rsidR="001162AA" w:rsidRPr="001162AA" w14:paraId="5159D1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D06F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573C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ET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C03D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1374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2</w:t>
            </w:r>
          </w:p>
        </w:tc>
      </w:tr>
      <w:tr w:rsidR="001162AA" w:rsidRPr="001162AA" w14:paraId="4382AB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BF58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A8A0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B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1F83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0233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8</w:t>
            </w:r>
          </w:p>
        </w:tc>
      </w:tr>
      <w:tr w:rsidR="001162AA" w:rsidRPr="001162AA" w14:paraId="3A840A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0AB5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E213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B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0820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DDB5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8</w:t>
            </w:r>
          </w:p>
        </w:tc>
      </w:tr>
      <w:tr w:rsidR="001162AA" w:rsidRPr="001162AA" w14:paraId="1BF7E0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8931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3EF0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6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957A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7790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</w:t>
            </w:r>
          </w:p>
        </w:tc>
      </w:tr>
      <w:tr w:rsidR="001162AA" w:rsidRPr="001162AA" w14:paraId="3F8EA5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7D98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5618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F145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F6F1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</w:t>
            </w:r>
          </w:p>
        </w:tc>
      </w:tr>
      <w:tr w:rsidR="001162AA" w:rsidRPr="001162AA" w14:paraId="4897C15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78F0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A557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0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1260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0994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</w:t>
            </w:r>
          </w:p>
        </w:tc>
      </w:tr>
      <w:tr w:rsidR="001162AA" w:rsidRPr="001162AA" w14:paraId="046719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E069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298C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60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FE1B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6C2F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1</w:t>
            </w:r>
          </w:p>
        </w:tc>
      </w:tr>
      <w:tr w:rsidR="001162AA" w:rsidRPr="001162AA" w14:paraId="6D4C2F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402D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2DAA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60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E8F6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4A2A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1</w:t>
            </w:r>
          </w:p>
        </w:tc>
      </w:tr>
      <w:tr w:rsidR="001162AA" w:rsidRPr="001162AA" w14:paraId="452EDA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C0C5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6ED9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K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9039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F3E1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91</w:t>
            </w:r>
          </w:p>
        </w:tc>
      </w:tr>
      <w:tr w:rsidR="001162AA" w:rsidRPr="001162AA" w14:paraId="1F5813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72CA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D817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2RN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1942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2826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5</w:t>
            </w:r>
          </w:p>
        </w:tc>
      </w:tr>
      <w:tr w:rsidR="001162AA" w:rsidRPr="001162AA" w14:paraId="06C38F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E264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2636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18A5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8E7F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5</w:t>
            </w:r>
          </w:p>
        </w:tc>
      </w:tr>
      <w:tr w:rsidR="001162AA" w:rsidRPr="001162AA" w14:paraId="176567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740B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E80A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ED74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925F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5</w:t>
            </w:r>
          </w:p>
        </w:tc>
      </w:tr>
      <w:tr w:rsidR="001162AA" w:rsidRPr="001162AA" w14:paraId="75B080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48D1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A130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A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D201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7E19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6DC1CE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2D3D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A01B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5C1F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37FB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1FEDA0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2508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BB10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69DC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4E67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8 / MOR161-171</w:t>
            </w:r>
          </w:p>
        </w:tc>
      </w:tr>
      <w:tr w:rsidR="001162AA" w:rsidRPr="001162AA" w14:paraId="1DD5E1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3765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3612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75E5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E435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8</w:t>
            </w:r>
          </w:p>
        </w:tc>
      </w:tr>
      <w:tr w:rsidR="001162AA" w:rsidRPr="001162AA" w14:paraId="6B86AD0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3B37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C214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B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86D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2EFC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8</w:t>
            </w:r>
          </w:p>
        </w:tc>
      </w:tr>
      <w:tr w:rsidR="001162AA" w:rsidRPr="001162AA" w14:paraId="201D91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A87F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4311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D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0D1B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D8E6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8</w:t>
            </w:r>
          </w:p>
        </w:tc>
      </w:tr>
      <w:tr w:rsidR="001162AA" w:rsidRPr="001162AA" w14:paraId="66DB23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6CD7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8A99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1E69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C815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9</w:t>
            </w:r>
          </w:p>
        </w:tc>
      </w:tr>
      <w:tr w:rsidR="001162AA" w:rsidRPr="001162AA" w14:paraId="3C6CFB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DF79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3DC1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2641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A37F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9</w:t>
            </w:r>
          </w:p>
        </w:tc>
      </w:tr>
      <w:tr w:rsidR="001162AA" w:rsidRPr="001162AA" w14:paraId="471052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04E2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6C92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44CE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B1AB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9</w:t>
            </w:r>
          </w:p>
        </w:tc>
      </w:tr>
      <w:tr w:rsidR="001162AA" w:rsidRPr="001162AA" w14:paraId="2F4B76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42ED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A9ED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S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FC9C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FBB4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0</w:t>
            </w:r>
          </w:p>
        </w:tc>
      </w:tr>
      <w:tr w:rsidR="001162AA" w:rsidRPr="001162AA" w14:paraId="2F5D53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09D8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BE08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MS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658A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8E8A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0</w:t>
            </w:r>
          </w:p>
        </w:tc>
      </w:tr>
      <w:tr w:rsidR="001162AA" w:rsidRPr="001162AA" w14:paraId="262B4F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672A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D9AC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Q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BBE6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7DC6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0</w:t>
            </w:r>
          </w:p>
        </w:tc>
      </w:tr>
      <w:tr w:rsidR="001162AA" w:rsidRPr="001162AA" w14:paraId="59B0BC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8D42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35EA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5EF4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CDAE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4</w:t>
            </w:r>
          </w:p>
        </w:tc>
      </w:tr>
      <w:tr w:rsidR="001162AA" w:rsidRPr="001162AA" w14:paraId="354C2D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2AA0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6B8C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FA92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D7C2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4</w:t>
            </w:r>
          </w:p>
        </w:tc>
      </w:tr>
      <w:tr w:rsidR="001162AA" w:rsidRPr="001162AA" w14:paraId="38D3EC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8860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FB8F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S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AA25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7DEC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4</w:t>
            </w:r>
          </w:p>
        </w:tc>
      </w:tr>
      <w:tr w:rsidR="001162AA" w:rsidRPr="001162AA" w14:paraId="116279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2BB4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C754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133B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EA30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7</w:t>
            </w:r>
          </w:p>
        </w:tc>
      </w:tr>
      <w:tr w:rsidR="001162AA" w:rsidRPr="001162AA" w14:paraId="2B6A82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E04D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0392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A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2332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4A31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7</w:t>
            </w:r>
          </w:p>
        </w:tc>
      </w:tr>
      <w:tr w:rsidR="001162AA" w:rsidRPr="001162AA" w14:paraId="2F78F5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1893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09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F029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7D2E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7DB4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7</w:t>
            </w:r>
          </w:p>
        </w:tc>
      </w:tr>
      <w:tr w:rsidR="001162AA" w:rsidRPr="001162AA" w14:paraId="338375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5C2D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5B0C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F5D3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BCEA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3991A2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3D49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3182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6995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A34B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6DD865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22B5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A67E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4731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4B6E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2 / MOR256-262,270-285</w:t>
            </w:r>
          </w:p>
        </w:tc>
      </w:tr>
      <w:tr w:rsidR="001162AA" w:rsidRPr="001162AA" w14:paraId="5B5197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AF3D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CFA2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A6F3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CD48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3</w:t>
            </w:r>
          </w:p>
        </w:tc>
      </w:tr>
      <w:tr w:rsidR="001162AA" w:rsidRPr="001162AA" w14:paraId="4861BB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254A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BAE8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6575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6B81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15</w:t>
            </w:r>
          </w:p>
        </w:tc>
      </w:tr>
      <w:tr w:rsidR="001162AA" w:rsidRPr="001162AA" w14:paraId="2DF9F31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7429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7287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CE21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D881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3</w:t>
            </w:r>
          </w:p>
        </w:tc>
      </w:tr>
      <w:tr w:rsidR="001162AA" w:rsidRPr="001162AA" w14:paraId="61AC43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EEA4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2892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9731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5205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6</w:t>
            </w:r>
          </w:p>
        </w:tc>
      </w:tr>
      <w:tr w:rsidR="001162AA" w:rsidRPr="001162AA" w14:paraId="507AA7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9506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1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186F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8639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684D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6</w:t>
            </w:r>
          </w:p>
        </w:tc>
      </w:tr>
      <w:tr w:rsidR="001162AA" w:rsidRPr="001162AA" w14:paraId="42D14B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6EEB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3D84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1511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4ADB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7</w:t>
            </w:r>
          </w:p>
        </w:tc>
      </w:tr>
      <w:tr w:rsidR="001162AA" w:rsidRPr="001162AA" w14:paraId="710BBE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3CED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6F91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2CD0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4DA6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6</w:t>
            </w:r>
          </w:p>
        </w:tc>
      </w:tr>
      <w:tr w:rsidR="001162AA" w:rsidRPr="001162AA" w14:paraId="694455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A693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73C1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D514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7096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01</w:t>
            </w:r>
          </w:p>
        </w:tc>
      </w:tr>
      <w:tr w:rsidR="001162AA" w:rsidRPr="001162AA" w14:paraId="7A261D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8699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AECD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0321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3959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6</w:t>
            </w:r>
          </w:p>
        </w:tc>
      </w:tr>
      <w:tr w:rsidR="001162AA" w:rsidRPr="001162AA" w14:paraId="76394E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4973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E7CD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D5BB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8CA2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1AC071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757D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6A08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DCF2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5F58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13D1A0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E0C2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8EFA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1ACE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61F3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5C0FD9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F840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C83D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F46A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AD36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98</w:t>
            </w:r>
          </w:p>
        </w:tc>
      </w:tr>
      <w:tr w:rsidR="001162AA" w:rsidRPr="001162AA" w14:paraId="128BBB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060B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F905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Z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5F07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B7FD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77</w:t>
            </w:r>
          </w:p>
        </w:tc>
      </w:tr>
      <w:tr w:rsidR="001162AA" w:rsidRPr="001162AA" w14:paraId="506F74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B44F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5BDA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D03B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77AE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4</w:t>
            </w:r>
          </w:p>
        </w:tc>
      </w:tr>
      <w:tr w:rsidR="001162AA" w:rsidRPr="001162AA" w14:paraId="3D51733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E249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27B4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561D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B4CE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4</w:t>
            </w:r>
          </w:p>
        </w:tc>
      </w:tr>
      <w:tr w:rsidR="001162AA" w:rsidRPr="001162AA" w14:paraId="550271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BD91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8C15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0FE8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5124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7A3999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C2D6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BAE3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T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AA73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2428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7</w:t>
            </w:r>
          </w:p>
        </w:tc>
      </w:tr>
      <w:tr w:rsidR="001162AA" w:rsidRPr="001162AA" w14:paraId="58AEF1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B007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1598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C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91CD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95BE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2</w:t>
            </w:r>
          </w:p>
        </w:tc>
      </w:tr>
      <w:tr w:rsidR="001162AA" w:rsidRPr="001162AA" w14:paraId="040852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74FF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768B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CDB8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39F2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2</w:t>
            </w:r>
          </w:p>
        </w:tc>
      </w:tr>
      <w:tr w:rsidR="001162AA" w:rsidRPr="001162AA" w14:paraId="43AD7D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59F6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514F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534F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14A2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38</w:t>
            </w:r>
          </w:p>
        </w:tc>
      </w:tr>
      <w:tr w:rsidR="001162AA" w:rsidRPr="001162AA" w14:paraId="6CE623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BD15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E9BE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H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371D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6D6C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19</w:t>
            </w:r>
          </w:p>
        </w:tc>
      </w:tr>
      <w:tr w:rsidR="001162AA" w:rsidRPr="001162AA" w14:paraId="4D258F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DCDC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FF69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8E95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0F7C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3</w:t>
            </w:r>
          </w:p>
        </w:tc>
      </w:tr>
      <w:tr w:rsidR="001162AA" w:rsidRPr="001162AA" w14:paraId="0F31BB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0218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646B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6AB8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34A8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2</w:t>
            </w:r>
          </w:p>
        </w:tc>
      </w:tr>
      <w:tr w:rsidR="001162AA" w:rsidRPr="001162AA" w14:paraId="2C85E5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F7C3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192E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0FB4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98EB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1</w:t>
            </w:r>
          </w:p>
        </w:tc>
      </w:tr>
      <w:tr w:rsidR="001162AA" w:rsidRPr="001162AA" w14:paraId="3554CE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D42E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FFB2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Y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5CBF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221A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1</w:t>
            </w:r>
          </w:p>
        </w:tc>
      </w:tr>
      <w:tr w:rsidR="001162AA" w:rsidRPr="001162AA" w14:paraId="5944FF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9537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8295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BB27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F4D2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43F9D0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F9EC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EBC1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7128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3A8B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</w:t>
            </w:r>
          </w:p>
        </w:tc>
      </w:tr>
      <w:tr w:rsidR="001162AA" w:rsidRPr="001162AA" w14:paraId="6E73F4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BED8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78B8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RS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5570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BB60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6</w:t>
            </w:r>
          </w:p>
        </w:tc>
      </w:tr>
      <w:tr w:rsidR="001162AA" w:rsidRPr="001162AA" w14:paraId="1AF3E1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81BA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CE3D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0758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D770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6</w:t>
            </w:r>
          </w:p>
        </w:tc>
      </w:tr>
      <w:tr w:rsidR="001162AA" w:rsidRPr="001162AA" w14:paraId="0DD128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2B09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12E0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Z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3FF1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152F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3</w:t>
            </w:r>
          </w:p>
        </w:tc>
      </w:tr>
      <w:tr w:rsidR="001162AA" w:rsidRPr="001162AA" w14:paraId="25707D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0112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3F46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M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796A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03A2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3</w:t>
            </w:r>
          </w:p>
        </w:tc>
      </w:tr>
      <w:tr w:rsidR="001162AA" w:rsidRPr="001162AA" w14:paraId="2DA1E8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9B92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5831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1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5CA1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AD40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1</w:t>
            </w:r>
          </w:p>
        </w:tc>
      </w:tr>
      <w:tr w:rsidR="001162AA" w:rsidRPr="001162AA" w14:paraId="522D40A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5F37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DD4A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GF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6DBF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5FB8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1</w:t>
            </w:r>
          </w:p>
        </w:tc>
      </w:tr>
      <w:tr w:rsidR="001162AA" w:rsidRPr="001162AA" w14:paraId="691ADD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161D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8271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4B28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6C26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7</w:t>
            </w:r>
          </w:p>
        </w:tc>
      </w:tr>
      <w:tr w:rsidR="001162AA" w:rsidRPr="001162AA" w14:paraId="0A077A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B21C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07AF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Z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DB0E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D0E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62</w:t>
            </w:r>
          </w:p>
        </w:tc>
      </w:tr>
      <w:tr w:rsidR="001162AA" w:rsidRPr="001162AA" w14:paraId="2E5C87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EFC4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5F5C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I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7ABF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FEB4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1</w:t>
            </w:r>
          </w:p>
        </w:tc>
      </w:tr>
      <w:tr w:rsidR="001162AA" w:rsidRPr="001162AA" w14:paraId="63297F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C236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A567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V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7D2C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134A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01</w:t>
            </w:r>
          </w:p>
        </w:tc>
      </w:tr>
      <w:tr w:rsidR="001162AA" w:rsidRPr="001162AA" w14:paraId="2ED8D9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11FF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7865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QN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CE4F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D77C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5</w:t>
            </w:r>
          </w:p>
        </w:tc>
      </w:tr>
      <w:tr w:rsidR="001162AA" w:rsidRPr="001162AA" w14:paraId="40D56F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2DBB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7A67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DBF6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813B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6</w:t>
            </w:r>
          </w:p>
        </w:tc>
      </w:tr>
      <w:tr w:rsidR="001162AA" w:rsidRPr="001162AA" w14:paraId="113F117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2649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EADA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DE78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B0EB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</w:t>
            </w:r>
          </w:p>
        </w:tc>
      </w:tr>
      <w:tr w:rsidR="001162AA" w:rsidRPr="001162AA" w14:paraId="784F700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8D89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DAFE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EV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74F9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9CB8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</w:t>
            </w:r>
          </w:p>
        </w:tc>
      </w:tr>
      <w:tr w:rsidR="001162AA" w:rsidRPr="001162AA" w14:paraId="640A4D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8960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597B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E8CD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212E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6</w:t>
            </w:r>
          </w:p>
        </w:tc>
      </w:tr>
      <w:tr w:rsidR="001162AA" w:rsidRPr="001162AA" w14:paraId="146712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397C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5DAF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22A3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F01B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6</w:t>
            </w:r>
          </w:p>
        </w:tc>
      </w:tr>
      <w:tr w:rsidR="001162AA" w:rsidRPr="001162AA" w14:paraId="4F126C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4E53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D35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58EE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B1F5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7081BB3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C647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1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ACB5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B3D7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5BB6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</w:t>
            </w:r>
          </w:p>
        </w:tc>
      </w:tr>
      <w:tr w:rsidR="001162AA" w:rsidRPr="001162AA" w14:paraId="0B38DF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F7B2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776A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331F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4918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9</w:t>
            </w:r>
          </w:p>
        </w:tc>
      </w:tr>
      <w:tr w:rsidR="001162AA" w:rsidRPr="001162AA" w14:paraId="78BBFB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EEE6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0364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ZP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2292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5F01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9</w:t>
            </w:r>
          </w:p>
        </w:tc>
      </w:tr>
      <w:tr w:rsidR="001162AA" w:rsidRPr="001162AA" w14:paraId="7293FE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AD33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8B44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N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BD61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5875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</w:t>
            </w:r>
          </w:p>
        </w:tc>
      </w:tr>
      <w:tr w:rsidR="001162AA" w:rsidRPr="001162AA" w14:paraId="1F19CE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9AA6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DFEC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VAX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7EE1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9AF0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</w:t>
            </w:r>
          </w:p>
        </w:tc>
      </w:tr>
      <w:tr w:rsidR="001162AA" w:rsidRPr="001162AA" w14:paraId="661F08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17B2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1E25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A2E0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82C7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57871E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8F13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FA22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08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1B0B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8BB4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5E41E07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B2B4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CD8B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Z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7F1E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B78A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20</w:t>
            </w:r>
          </w:p>
        </w:tc>
      </w:tr>
      <w:tr w:rsidR="001162AA" w:rsidRPr="001162AA" w14:paraId="3501D3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4D71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11AC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DL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226E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E331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15</w:t>
            </w:r>
          </w:p>
        </w:tc>
      </w:tr>
      <w:tr w:rsidR="001162AA" w:rsidRPr="001162AA" w14:paraId="6C2091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1934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F916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R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D9E3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0579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58</w:t>
            </w:r>
          </w:p>
        </w:tc>
      </w:tr>
      <w:tr w:rsidR="001162AA" w:rsidRPr="001162AA" w14:paraId="147DA9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7A34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3B7A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E295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7F4B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58</w:t>
            </w:r>
          </w:p>
        </w:tc>
      </w:tr>
      <w:tr w:rsidR="001162AA" w:rsidRPr="001162AA" w14:paraId="74489C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D30A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53A6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39D2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5EF0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317675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9F0A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600D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EE1F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4A96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1544FA0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7362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902E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61F7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6A4E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50D1D7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377E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FFF6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AF5D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AB5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5 / MOR172-224,249,254</w:t>
            </w:r>
          </w:p>
        </w:tc>
      </w:tr>
      <w:tr w:rsidR="001162AA" w:rsidRPr="001162AA" w14:paraId="6CB678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3D5D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31DD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6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F9C9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A32B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2</w:t>
            </w:r>
          </w:p>
        </w:tc>
      </w:tr>
      <w:tr w:rsidR="001162AA" w:rsidRPr="001162AA" w14:paraId="3DE307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3C48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B1E5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1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C1B3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182F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40</w:t>
            </w:r>
          </w:p>
        </w:tc>
      </w:tr>
      <w:tr w:rsidR="001162AA" w:rsidRPr="001162AA" w14:paraId="5D5C77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B42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001D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4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7897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63BD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7</w:t>
            </w:r>
          </w:p>
        </w:tc>
      </w:tr>
      <w:tr w:rsidR="001162AA" w:rsidRPr="001162AA" w14:paraId="157209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6BFB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A551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60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32E0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DB77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161FE6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F3C6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1CA5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L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F463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88AB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26</w:t>
            </w:r>
          </w:p>
        </w:tc>
      </w:tr>
      <w:tr w:rsidR="001162AA" w:rsidRPr="001162AA" w14:paraId="256B7E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EC44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0281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X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1FE0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E4D9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3</w:t>
            </w:r>
          </w:p>
        </w:tc>
      </w:tr>
      <w:tr w:rsidR="001162AA" w:rsidRPr="001162AA" w14:paraId="701318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D9B8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840C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H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D217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CDBE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5F1EBE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AAA5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97F8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H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3538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C254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597538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6ED2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9A75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6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A1D2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024D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2</w:t>
            </w:r>
          </w:p>
        </w:tc>
      </w:tr>
      <w:tr w:rsidR="001162AA" w:rsidRPr="001162AA" w14:paraId="7F259A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F5E2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F4F8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F7DF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49F4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2</w:t>
            </w:r>
          </w:p>
        </w:tc>
      </w:tr>
      <w:tr w:rsidR="001162AA" w:rsidRPr="001162AA" w14:paraId="58F932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B832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84C0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DAA5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1B64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5</w:t>
            </w:r>
          </w:p>
        </w:tc>
      </w:tr>
      <w:tr w:rsidR="001162AA" w:rsidRPr="001162AA" w14:paraId="49023D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2185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F94C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FBF7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5F31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5</w:t>
            </w:r>
          </w:p>
        </w:tc>
      </w:tr>
      <w:tr w:rsidR="001162AA" w:rsidRPr="001162AA" w14:paraId="394ACE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0013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FBE7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FDAD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FB43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4A99D1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D6A2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2C6A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08D4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D93A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06F047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1640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B7D6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3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B11A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3F71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9</w:t>
            </w:r>
          </w:p>
        </w:tc>
      </w:tr>
      <w:tr w:rsidR="001162AA" w:rsidRPr="001162AA" w14:paraId="5703ED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0178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83F4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2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4B0D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5042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59</w:t>
            </w:r>
          </w:p>
        </w:tc>
      </w:tr>
      <w:tr w:rsidR="001162AA" w:rsidRPr="001162AA" w14:paraId="407D43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C5D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C07D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W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8DFB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EF04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570A28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9ACC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B24C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23E0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65CA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166BC6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AF05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849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1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D45A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A5BD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8</w:t>
            </w:r>
          </w:p>
        </w:tc>
      </w:tr>
      <w:tr w:rsidR="001162AA" w:rsidRPr="001162AA" w14:paraId="1B7740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9ED5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6FE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2EF8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0ED1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78</w:t>
            </w:r>
          </w:p>
        </w:tc>
      </w:tr>
      <w:tr w:rsidR="001162AA" w:rsidRPr="001162AA" w14:paraId="28A569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E9F2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0746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22A7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935E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49</w:t>
            </w:r>
          </w:p>
        </w:tc>
      </w:tr>
      <w:tr w:rsidR="001162AA" w:rsidRPr="001162AA" w14:paraId="7948E4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C09C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4FC3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6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1940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D646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49</w:t>
            </w:r>
          </w:p>
        </w:tc>
      </w:tr>
      <w:tr w:rsidR="001162AA" w:rsidRPr="001162AA" w14:paraId="5F4D31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81C5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8AAA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K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C203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117F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</w:t>
            </w:r>
          </w:p>
        </w:tc>
      </w:tr>
      <w:tr w:rsidR="001162AA" w:rsidRPr="001162AA" w14:paraId="112092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6CBE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DB6A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9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9E36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9DFD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0</w:t>
            </w:r>
          </w:p>
        </w:tc>
      </w:tr>
      <w:tr w:rsidR="001162AA" w:rsidRPr="001162AA" w14:paraId="7DA4EE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9962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5ECA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2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790B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CAF1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</w:t>
            </w:r>
          </w:p>
        </w:tc>
      </w:tr>
      <w:tr w:rsidR="001162AA" w:rsidRPr="001162AA" w14:paraId="101B8E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4D61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B0EA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M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0DE6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4167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4</w:t>
            </w:r>
          </w:p>
        </w:tc>
      </w:tr>
      <w:tr w:rsidR="001162AA" w:rsidRPr="001162AA" w14:paraId="48345C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414A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l1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D1F5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CA7D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3ADC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6</w:t>
            </w:r>
          </w:p>
        </w:tc>
      </w:tr>
      <w:tr w:rsidR="001162AA" w:rsidRPr="001162AA" w14:paraId="40E9BA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CD08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DDD8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S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CB62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9C86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36</w:t>
            </w:r>
          </w:p>
        </w:tc>
      </w:tr>
      <w:tr w:rsidR="001162AA" w:rsidRPr="001162AA" w14:paraId="252536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B608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7577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I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729A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A702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4C50A6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971D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520D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GI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CBE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546F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42A834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12E5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0A0D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C077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B8E1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572440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E25B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F02E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24E3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42FE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50CA8A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CC24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97A7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0999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4A20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5</w:t>
            </w:r>
          </w:p>
        </w:tc>
      </w:tr>
      <w:tr w:rsidR="001162AA" w:rsidRPr="001162AA" w14:paraId="314976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38E3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8DCE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K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277E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3A43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5</w:t>
            </w:r>
          </w:p>
        </w:tc>
      </w:tr>
      <w:tr w:rsidR="001162AA" w:rsidRPr="001162AA" w14:paraId="4D609D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4E66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BCA7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EW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6B6C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32F1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78F448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7F43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4E60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F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D8A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DC3B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4 / MOR225-248</w:t>
            </w:r>
          </w:p>
        </w:tc>
      </w:tr>
      <w:tr w:rsidR="001162AA" w:rsidRPr="001162AA" w14:paraId="4A510A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8270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142A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AD92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CC15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34</w:t>
            </w:r>
          </w:p>
        </w:tc>
      </w:tr>
      <w:tr w:rsidR="001162AA" w:rsidRPr="001162AA" w14:paraId="3F04AC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0E10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8A73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8C38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552F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7A554E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533E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A0BC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5DBE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5FAB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6</w:t>
            </w:r>
          </w:p>
        </w:tc>
      </w:tr>
      <w:tr w:rsidR="001162AA" w:rsidRPr="001162AA" w14:paraId="4B5BF7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BE70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F6D1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L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CE39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70F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86</w:t>
            </w:r>
          </w:p>
        </w:tc>
      </w:tr>
      <w:tr w:rsidR="001162AA" w:rsidRPr="001162AA" w14:paraId="2C2939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307C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15A0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CC6A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1559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3 / MOR253</w:t>
            </w:r>
          </w:p>
        </w:tc>
      </w:tr>
      <w:tr w:rsidR="001162AA" w:rsidRPr="001162AA" w14:paraId="7D3FE0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8E50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C1F9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X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8685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A90C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3 / MOR253</w:t>
            </w:r>
          </w:p>
        </w:tc>
      </w:tr>
      <w:tr w:rsidR="001162AA" w:rsidRPr="001162AA" w14:paraId="3D768F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A4E9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A626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Q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1C4E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F5D1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006CEE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6584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A931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E80D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549F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1</w:t>
            </w:r>
          </w:p>
        </w:tc>
      </w:tr>
      <w:tr w:rsidR="001162AA" w:rsidRPr="001162AA" w14:paraId="0C0ED2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FEDA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0AF1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EU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D912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95BA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0</w:t>
            </w:r>
          </w:p>
        </w:tc>
      </w:tr>
      <w:tr w:rsidR="001162AA" w:rsidRPr="001162AA" w14:paraId="41BFD6D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A67E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1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42A8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P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4682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11DF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60</w:t>
            </w:r>
          </w:p>
        </w:tc>
      </w:tr>
      <w:tr w:rsidR="001162AA" w:rsidRPr="001162AA" w14:paraId="65DB1E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A166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D59F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2ARI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4E04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0D8C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515E9F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3835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6733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54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42B8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B91B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2864D7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06EB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7A6E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BX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EE16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DAF7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4ED790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A62B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EFFE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0BLW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0692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1C6E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7DCF16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D8E0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331F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VD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3E3F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06D9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0C09D3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AEE8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137F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4AC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0BAF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461E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10641B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FB0D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43D4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1P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3683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6EC4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08B5AE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75B7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1E8F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XB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6146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E113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1627A9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039D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BDF9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2H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0E71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3534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3D9B09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8B92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8FBE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2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92B8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A9F1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4C8542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BE43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2008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50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F491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8BBA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15B885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668F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8D2A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TR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AE9C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AC8D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62D8E7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D604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7CE0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VB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AFB9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7580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76CE8E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2C16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72C7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1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6239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3434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7E15BA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3059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F367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48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DDE2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420D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32485C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94BB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FA29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50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19A1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64E8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1E87F6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1498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2A13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2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3542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4FB9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LGR like (hormone receptors) type 4 and 5</w:t>
            </w:r>
          </w:p>
        </w:tc>
      </w:tr>
      <w:tr w:rsidR="001162AA" w:rsidRPr="001162AA" w14:paraId="1F14C9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1365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288E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U9D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EAD4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DEE5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3B2AB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7CC5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AA0B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QXU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9139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60C6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048A6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6905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057A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QXU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3C99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EB91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0EFE9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2E31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397D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LB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881E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F3E6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B8244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D4D2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A07C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QXU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DA94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8CE0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83D62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98DC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5F65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QXU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B698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118C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F2E59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E6F2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FA7B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QXU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70E8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A662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A167B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379A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409D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QXX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E7BC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2AE1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CFB62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9BD8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D478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2F33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C91A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29902A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01FA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E450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WW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E75F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457B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43C592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A90E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8B36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C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C202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DF4E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2C2E15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9E50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8963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B8F6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D5E1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3F2B4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EF7E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E2FF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WW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7D91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5236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006E93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F235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F8AD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1Z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27E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E90B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8</w:t>
            </w:r>
          </w:p>
        </w:tc>
      </w:tr>
      <w:tr w:rsidR="001162AA" w:rsidRPr="001162AA" w14:paraId="5D6E64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13A7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0390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T0E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C58C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B464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8</w:t>
            </w:r>
          </w:p>
        </w:tc>
      </w:tr>
      <w:tr w:rsidR="001162AA" w:rsidRPr="001162AA" w14:paraId="128177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00CB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86D0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R6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E798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D424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8</w:t>
            </w:r>
          </w:p>
        </w:tc>
      </w:tr>
      <w:tr w:rsidR="001162AA" w:rsidRPr="001162AA" w14:paraId="636126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E3F7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AD02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1A5S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57B3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7D7E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8</w:t>
            </w:r>
          </w:p>
        </w:tc>
      </w:tr>
      <w:tr w:rsidR="001162AA" w:rsidRPr="001162AA" w14:paraId="7A5E91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0A3B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A78B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3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9869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20EE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8</w:t>
            </w:r>
          </w:p>
        </w:tc>
      </w:tr>
      <w:tr w:rsidR="001162AA" w:rsidRPr="001162AA" w14:paraId="6E53D0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F3B7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C229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9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C264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9E98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6FD0870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6B27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DD6A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8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57A7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BDB4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32D8D0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DA1F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EB85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8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6A6C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C8DD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69D692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B8F7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F1EB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8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F2CE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F6A9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358D9E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B693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3BAF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BG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C7C2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6F01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08518C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F900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943F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0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41FE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D7E3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4</w:t>
            </w:r>
          </w:p>
        </w:tc>
      </w:tr>
      <w:tr w:rsidR="001162AA" w:rsidRPr="001162AA" w14:paraId="51FD70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8696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3E4F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1K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8DA9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B4B1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4</w:t>
            </w:r>
          </w:p>
        </w:tc>
      </w:tr>
      <w:tr w:rsidR="001162AA" w:rsidRPr="001162AA" w14:paraId="4D090B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CCDD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6314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SAG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03C9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5341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4</w:t>
            </w:r>
          </w:p>
        </w:tc>
      </w:tr>
      <w:tr w:rsidR="001162AA" w:rsidRPr="001162AA" w14:paraId="787951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0E54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C7F3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PC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DE86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CAA7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4</w:t>
            </w:r>
          </w:p>
        </w:tc>
      </w:tr>
      <w:tr w:rsidR="001162AA" w:rsidRPr="001162AA" w14:paraId="7868D2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34EF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C691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XCF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CE13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CCF8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4</w:t>
            </w:r>
          </w:p>
        </w:tc>
      </w:tr>
      <w:tr w:rsidR="001162AA" w:rsidRPr="001162AA" w14:paraId="2E19DB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4F34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AAAF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I9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278F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BE28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358D6E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0805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D6BD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JH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351C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8BC8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256647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E27E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2973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S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3AE4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57A5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24AE7C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DFCC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B7A4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PI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1B7F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EC84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616B16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E407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1089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E9H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7F95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8CE6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7E6EDA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4DC4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7DAD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C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66C3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61CF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FA86D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BD41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8908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WW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106D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5241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0C7840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7F72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60D5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WW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D98C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E035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1EF0B0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517A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D379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C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D8AB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48EE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02ED256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C07D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A1CF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G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A16A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85D2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0212A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C1AB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D867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G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06AF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9513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24F2A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68F3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44F9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3411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9D80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21BE34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2A53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D3B7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KNA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25AA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F8D9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E432D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EE74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EE5A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2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09EA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77E2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ysteinyl leukotriene type 1</w:t>
            </w:r>
          </w:p>
        </w:tc>
      </w:tr>
      <w:tr w:rsidR="001162AA" w:rsidRPr="001162AA" w14:paraId="090448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43DE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C7B5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J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940E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F340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ysteinyl leukotriene type 1</w:t>
            </w:r>
          </w:p>
        </w:tc>
      </w:tr>
      <w:tr w:rsidR="001162AA" w:rsidRPr="001162AA" w14:paraId="261F58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61C7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3758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NNR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490A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293D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ysteinyl leukotriene type 1</w:t>
            </w:r>
          </w:p>
        </w:tc>
      </w:tr>
      <w:tr w:rsidR="001162AA" w:rsidRPr="001162AA" w14:paraId="5BEFAF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8B67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1163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4T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2060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1634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ysteinyl leukotriene type 1</w:t>
            </w:r>
          </w:p>
        </w:tc>
      </w:tr>
      <w:tr w:rsidR="001162AA" w:rsidRPr="001162AA" w14:paraId="599379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31AB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tR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7CCD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6B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F1BE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22FE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4DEE76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B33D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5021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RMI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14C2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874E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2BEDD4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3F8C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00C5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4A7K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A4F6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A368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23A6D6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EF4A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196F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C874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2223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7395BB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7368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7301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NUL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1E58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2AEB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2</w:t>
            </w:r>
          </w:p>
        </w:tc>
      </w:tr>
      <w:tr w:rsidR="001162AA" w:rsidRPr="001162AA" w14:paraId="38E3B8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52FB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9658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8YUV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C3B9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B737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2</w:t>
            </w:r>
          </w:p>
        </w:tc>
      </w:tr>
      <w:tr w:rsidR="001162AA" w:rsidRPr="001162AA" w14:paraId="78A298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38D6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84E8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M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DE4F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95D1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2</w:t>
            </w:r>
          </w:p>
        </w:tc>
      </w:tr>
      <w:tr w:rsidR="001162AA" w:rsidRPr="001162AA" w14:paraId="284EAB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B9DF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B657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AC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5798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8827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2</w:t>
            </w:r>
          </w:p>
        </w:tc>
      </w:tr>
      <w:tr w:rsidR="001162AA" w:rsidRPr="001162AA" w14:paraId="4AF757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24E3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3C77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16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BC24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D888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DC1</w:t>
            </w:r>
          </w:p>
        </w:tc>
      </w:tr>
      <w:tr w:rsidR="001162AA" w:rsidRPr="001162AA" w14:paraId="69FF09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EC69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9887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8999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C2BD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DC1</w:t>
            </w:r>
          </w:p>
        </w:tc>
      </w:tr>
      <w:tr w:rsidR="001162AA" w:rsidRPr="001162AA" w14:paraId="7141B1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20DE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0572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90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FDDF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6A12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DC1</w:t>
            </w:r>
          </w:p>
        </w:tc>
      </w:tr>
      <w:tr w:rsidR="001162AA" w:rsidRPr="001162AA" w14:paraId="1E8B6B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3C3B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B25E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E518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E844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DC1</w:t>
            </w:r>
          </w:p>
        </w:tc>
      </w:tr>
      <w:tr w:rsidR="001162AA" w:rsidRPr="001162AA" w14:paraId="7FD7F1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A702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2950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U4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00A8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4ACE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1</w:t>
            </w:r>
          </w:p>
        </w:tc>
      </w:tr>
      <w:tr w:rsidR="001162AA" w:rsidRPr="001162AA" w14:paraId="6C6590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4669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5558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2ZHY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406C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965C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1</w:t>
            </w:r>
          </w:p>
        </w:tc>
      </w:tr>
      <w:tr w:rsidR="001162AA" w:rsidRPr="001162AA" w14:paraId="557FD4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6C22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641C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31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940C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A935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1</w:t>
            </w:r>
          </w:p>
        </w:tc>
      </w:tr>
      <w:tr w:rsidR="001162AA" w:rsidRPr="001162AA" w14:paraId="73CC36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0EC7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F899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4XF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31C6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91A7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1</w:t>
            </w:r>
          </w:p>
        </w:tc>
      </w:tr>
      <w:tr w:rsidR="001162AA" w:rsidRPr="001162AA" w14:paraId="36E880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5A4E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7FCC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LB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C871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B15A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B633D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86CB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404C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LB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CCE4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7617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F1D71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4BE2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4E58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L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9780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3981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B2375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A9E9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7636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LL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0C8C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831E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24D4F8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5E33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E28E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SM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875E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39B4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60D7D5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44EA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EAA0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21B8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B2C9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6A19DF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360B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6364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B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16FF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4820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05FF13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AF08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DD0A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5X3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DB07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BEA6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1B65B2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ADE0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9695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0UXR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039E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DC3E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71241F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6AAF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EAD4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5PLE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F003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BEFE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7957A4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CD94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B4F3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SS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E345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F0BB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-protein coupled bile acid receptor</w:t>
            </w:r>
          </w:p>
        </w:tc>
      </w:tr>
      <w:tr w:rsidR="001162AA" w:rsidRPr="001162AA" w14:paraId="43836F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5291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9FB2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2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9DC1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2160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-protein coupled bile acid receptor</w:t>
            </w:r>
          </w:p>
        </w:tc>
      </w:tr>
      <w:tr w:rsidR="001162AA" w:rsidRPr="001162AA" w14:paraId="23CD2B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62EB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0467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T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131A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DB5E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-protein coupled bile acid receptor</w:t>
            </w:r>
          </w:p>
        </w:tc>
      </w:tr>
      <w:tr w:rsidR="001162AA" w:rsidRPr="001162AA" w14:paraId="76AFA5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0DC7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9FC1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4T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D7B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07DC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7</w:t>
            </w:r>
          </w:p>
        </w:tc>
      </w:tr>
      <w:tr w:rsidR="001162AA" w:rsidRPr="001162AA" w14:paraId="2E6679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76B6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4FC0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S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9E62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3737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7</w:t>
            </w:r>
          </w:p>
        </w:tc>
      </w:tr>
      <w:tr w:rsidR="001162AA" w:rsidRPr="001162AA" w14:paraId="3BD7D6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4AD6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11E8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0A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17E1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3B95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7</w:t>
            </w:r>
          </w:p>
        </w:tc>
      </w:tr>
      <w:tr w:rsidR="001162AA" w:rsidRPr="001162AA" w14:paraId="03B467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530B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E856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JU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5DFE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E91A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683358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05EA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FEC3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3T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99C5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346C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3A3177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E24B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895C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JU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A810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93C6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55F2D2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AF4E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7309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0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4235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1C68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724671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7990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A5E2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ZJ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FC0B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57CC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4F5953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6A20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5DB5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1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F76B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D17A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11B6B4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DF11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BFFC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0W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3947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76D4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68FCC0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3BC4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FF76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U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81EA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1364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64D7C2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78CF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ACA2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DWJ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E9C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C800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7CE62B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5A5D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tR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C444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8A0D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3719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B273F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2D74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ECB3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25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A916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D9BC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19A11C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C607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20C6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42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7C0E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3692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257375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D29F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4C38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CK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1134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1B0A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3DF7BA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6D37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EFA1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EI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1650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081A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5B38B3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B3FC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E259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55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8514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63FE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0709B0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3BCB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0766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V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F8BD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7B52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1 like</w:t>
            </w:r>
          </w:p>
        </w:tc>
      </w:tr>
      <w:tr w:rsidR="001162AA" w:rsidRPr="001162AA" w14:paraId="238A59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C3E3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FD91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SN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B0CC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91C0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1 like</w:t>
            </w:r>
          </w:p>
        </w:tc>
      </w:tr>
      <w:tr w:rsidR="001162AA" w:rsidRPr="001162AA" w14:paraId="151BBA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9E51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9C3E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SN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0A2B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3771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1 like</w:t>
            </w:r>
          </w:p>
        </w:tc>
      </w:tr>
      <w:tr w:rsidR="001162AA" w:rsidRPr="001162AA" w14:paraId="540B60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E166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32DA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A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05EF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C956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3B227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84EE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BE6B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7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1EE2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E4AC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4068F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963E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F7A4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CJ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77E6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DD9E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14C0F3D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BC15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99DC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9QM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B998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1ECD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7</w:t>
            </w:r>
          </w:p>
        </w:tc>
      </w:tr>
      <w:tr w:rsidR="001162AA" w:rsidRPr="001162AA" w14:paraId="0CB6C3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565E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86BD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3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0E29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5FE3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7</w:t>
            </w:r>
          </w:p>
        </w:tc>
      </w:tr>
      <w:tr w:rsidR="001162AA" w:rsidRPr="001162AA" w14:paraId="7C39E0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6F25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F154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NS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47BF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9557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7</w:t>
            </w:r>
          </w:p>
        </w:tc>
      </w:tr>
      <w:tr w:rsidR="001162AA" w:rsidRPr="001162AA" w14:paraId="585C46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749F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1BE5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B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4185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B0F2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8</w:t>
            </w:r>
          </w:p>
        </w:tc>
      </w:tr>
      <w:tr w:rsidR="001162AA" w:rsidRPr="001162AA" w14:paraId="64F77C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00C5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A839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N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A808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5F3E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8</w:t>
            </w:r>
          </w:p>
        </w:tc>
      </w:tr>
      <w:tr w:rsidR="001162AA" w:rsidRPr="001162AA" w14:paraId="48C5D1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704D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5A5C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SP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9F5A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69A4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8</w:t>
            </w:r>
          </w:p>
        </w:tc>
      </w:tr>
      <w:tr w:rsidR="001162AA" w:rsidRPr="001162AA" w14:paraId="420368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FA17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576A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JH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A115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D0DE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0564FA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C466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9851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S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6895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3410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51F690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DF9A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277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48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4911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2184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REB</w:t>
            </w:r>
          </w:p>
        </w:tc>
      </w:tr>
      <w:tr w:rsidR="001162AA" w:rsidRPr="001162AA" w14:paraId="778AC04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138F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86D9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QD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4F73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0FC8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, 6 and 12</w:t>
            </w:r>
          </w:p>
        </w:tc>
      </w:tr>
      <w:tr w:rsidR="001162AA" w:rsidRPr="001162AA" w14:paraId="781119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FEE9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55F2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I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4A9B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37A0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, 6 and 12</w:t>
            </w:r>
          </w:p>
        </w:tc>
      </w:tr>
      <w:tr w:rsidR="001162AA" w:rsidRPr="001162AA" w14:paraId="393B2A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0D64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CBD0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Y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FE41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327E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, 6 and 12</w:t>
            </w:r>
          </w:p>
        </w:tc>
      </w:tr>
      <w:tr w:rsidR="001162AA" w:rsidRPr="001162AA" w14:paraId="586194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E8AD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60E7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44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A277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C317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PH_MSC429</w:t>
            </w:r>
          </w:p>
        </w:tc>
      </w:tr>
      <w:tr w:rsidR="001162AA" w:rsidRPr="001162AA" w14:paraId="7EAFCB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8CCC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8483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WT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BE2D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D89A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PH_MSC429</w:t>
            </w:r>
          </w:p>
        </w:tc>
      </w:tr>
      <w:tr w:rsidR="001162AA" w:rsidRPr="001162AA" w14:paraId="2DAE53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696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62CC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0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3E6B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BF3D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PH_MSC429</w:t>
            </w:r>
          </w:p>
        </w:tc>
      </w:tr>
      <w:tr w:rsidR="001162AA" w:rsidRPr="001162AA" w14:paraId="79827D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C8B8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500E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4208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463C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8F5BF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0AFE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CB91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9952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F967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16AE75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C4E2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3005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8VQN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4A5B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924B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1</w:t>
            </w:r>
          </w:p>
        </w:tc>
      </w:tr>
      <w:tr w:rsidR="001162AA" w:rsidRPr="001162AA" w14:paraId="41C9C0D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3944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08AB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2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96B7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0CDE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1</w:t>
            </w:r>
          </w:p>
        </w:tc>
      </w:tr>
      <w:tr w:rsidR="001162AA" w:rsidRPr="001162AA" w14:paraId="3ECA91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F6E8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49B5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S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B868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86FD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72216B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3BC2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A43F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C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1CFB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EC6D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58A425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3792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EF07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ZJ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1227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7911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33BA97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35AA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E03D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U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ACF4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39C8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028D52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4FC1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C05A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C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50F7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281A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75F8E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9392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70B6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2571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7CB6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13F139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E5A0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5CDE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2A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BE72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2E4A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-protein coupled bile acid receptor</w:t>
            </w:r>
          </w:p>
        </w:tc>
      </w:tr>
      <w:tr w:rsidR="001162AA" w:rsidRPr="001162AA" w14:paraId="2D8A44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494C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0635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U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4941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6FEA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-protein coupled bile acid receptor</w:t>
            </w:r>
          </w:p>
        </w:tc>
      </w:tr>
      <w:tr w:rsidR="001162AA" w:rsidRPr="001162AA" w14:paraId="2933F8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733D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1467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N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E401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14EF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21BD5C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E390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3D67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6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B807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0DDB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3181E8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8691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tR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7A63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5552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5CFD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612BF7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CF00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592A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B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CD2C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3520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361708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BA74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2288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SM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DD2E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4689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6C6D63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AA66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2966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U9D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5AA2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0831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4803AF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9756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DB50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JV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A125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33D8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7A3145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7B7D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7B02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48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0B4C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751E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3159E4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4883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E052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BB2C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9D8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2C4923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9B5B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008D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4F1B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CF50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19D994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D615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07FE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IP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C855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7CA5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5B362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2CE4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389B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R4G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B8D0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3029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A61C9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D83D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C96F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B7CD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5942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537887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710F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604D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ZB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8CCF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0240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09159E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E721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091F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0C28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8562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6CB45E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6DF8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DC7C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L7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B2F0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BCEB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62902C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9C5D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CB4B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48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1E11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932F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313571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0B60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7703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55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C011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69A0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4DC35A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4927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8B11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FD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2333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6B4F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0DF137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85A2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A4C5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2GV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48D1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9E2B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ree fatty acid receptor 3</w:t>
            </w:r>
          </w:p>
        </w:tc>
      </w:tr>
      <w:tr w:rsidR="001162AA" w:rsidRPr="001162AA" w14:paraId="7DA38B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F721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DC27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MT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DBCD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78A0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131BC4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301B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A51E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N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9DF2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5EC0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18F220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500C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EEC6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X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4B8F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C8A8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0BCC99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E17C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R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6ED8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5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8133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A38F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3E8857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3AC3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6C4A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7F0A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D2AE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74481F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A1B8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386F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34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21B5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2A1A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1682C1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EC90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667D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E3D5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9335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6A8922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4FA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CF57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6B07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197A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507B85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0337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6704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1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2CD9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AED7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18C46B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B2EB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0410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9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F1AE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D209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02A13F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4E27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3C1C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AQ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119B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8D1D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37870C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1612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DDA7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LZF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6688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8175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33C79F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EE84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5BA0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1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2BB9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73D5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6035A0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3B3F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FA79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V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1200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9BB3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rathyroid hormone</w:t>
            </w:r>
          </w:p>
        </w:tc>
      </w:tr>
      <w:tr w:rsidR="001162AA" w:rsidRPr="001162AA" w14:paraId="281F3D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5104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1EC4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533A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F35C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20B039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7916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5181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D8F2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E6BD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F24E4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9657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B075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9998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850B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02C01E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5219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968E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EBCB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FB17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7BB8A4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5743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C04D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6495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CBB3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2E55B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7972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2B01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5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D24F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31FD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3F60F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EAC7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F43F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HJ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3FC4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5041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798D4C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B8C6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A0C9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70F3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378F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73128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CC36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434F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XT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609B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4D15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0E528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F67E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571E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2A50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5805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EF3BC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4338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CB99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ECR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DA35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4A64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22D7C7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A25D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D7CC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82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CB62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7F18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2F890A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0156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6EB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8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C004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82E4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712B01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690F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9726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A991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441D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446D3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D7DB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F9AB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V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2A9F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2A13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074A19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2DA8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93E1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2D4E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2451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22C044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B9EB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81EF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D797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D17D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76AC2A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22A3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F4C0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7C8F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A694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1B4B9D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F7B6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1B05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8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A8BD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755B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4BF8A9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E119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AD9A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13D4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C899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D3491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3542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342C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ABE3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3CCA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B4C97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BD6C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EBF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V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0C0F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BB73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F1DB3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659A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E707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0C83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17DA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080A2E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82E4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8663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82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9724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684D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88BE0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F757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E10D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7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D162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B868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1CF69C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34C2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25BF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3287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9075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619A55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E2F2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868C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V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BCAC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4225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57D35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DA2A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8B5F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E269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05BE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0932D5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68E3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E4E7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ZY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A238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624D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3AF61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27DC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3304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7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34C1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F665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CE6D8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45C3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7209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D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E1E6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5D7F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152DCE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0B4B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6A0F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V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E99C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21C2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FBEB2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5165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BC2C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GN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00B3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EF48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4F906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E4B0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41F7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CF25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DD1E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619C87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6DD0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EA38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8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961C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DDF2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5BF6B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111A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4212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T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D302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1528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114E95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7C8B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0288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3C50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EA08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283047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B8C3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4326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V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32D1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A07E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62426A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3296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BAB1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9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2872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AA88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187C5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F56F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C480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83D0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D80D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1143BD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B43E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CE65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7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1E97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A6EF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5F00B1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BBFD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EA6F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5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C232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18E4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7AF5E0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B484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43E1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9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2624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5FB0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C57E8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A9AC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5BF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E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EC2E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ADE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33CBB8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7AF2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A415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8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D85A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02E3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98923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7086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F4CF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C810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234E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0FD15F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29B2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BF58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V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BA76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4F1B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0067DC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4A15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1C6C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7446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B421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2748FB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871C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5EF2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888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6290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1AAD0F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E834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3EAD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WN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82EE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F8D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28424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3410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7349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NC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DE47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5838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5</w:t>
            </w:r>
          </w:p>
        </w:tc>
      </w:tr>
      <w:tr w:rsidR="001162AA" w:rsidRPr="001162AA" w14:paraId="43D091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8133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9C10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39EA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D725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1F76C7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74E3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4B29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94A4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68FB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52CD4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D061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30AA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17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FF26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821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4A023E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DB9D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2878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L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A280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1E8C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FE6F4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27B9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0A78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CE62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9D4E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E4528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338E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EE27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K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62CE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A86C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58F18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3EF0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8AE2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G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1B99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CD49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FC8DD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ADE2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DF6C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G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4806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3D7B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5B688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DF2B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981E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D3AB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5B32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61FAA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ACE7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30ED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2374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33C5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3B82C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E4C2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031C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5AB3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9C28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26C97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8B09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ED28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2CD0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53F8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7F6DB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F34F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367A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G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050F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2628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363F5F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4C67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1DD7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D49F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084B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58E063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45B7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9ABE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8BB9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5FE9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EB549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90DA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2A73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9E26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4297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03994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D7BC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72C7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521C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1EC3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09447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0DC0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946F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90DE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BEC4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E6614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936F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2FD8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8037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F02F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26982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20DA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6132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DA1D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A6E3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EE116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BE01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50D8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9634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728E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FE3533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15CE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B014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0286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F902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19F1D8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FBE1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0531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3985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D629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D94E2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06AF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9A8A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G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B87C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8DDE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E33F2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D13F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779F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2B38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2205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2F9B5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DEE0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583A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C6B8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A689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33D0CC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C275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1E47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9E99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80A1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A8156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3894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9D70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F604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1AC8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109052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E72E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F83D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Q4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4B37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A874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16FEE2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B17A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BB6B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1614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218B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95F6E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A39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B3D0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G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490C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6AC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0F2AF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2037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FCA4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4C0F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F26A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84C13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4D81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7054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5BB9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DC66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452B64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A426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5CAB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324B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8C6C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4198B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C917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89F4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7E81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3338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4F5C0F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F707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ED34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F30B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10D8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0BACE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BBD4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DE8D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EAB5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4741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4E3C69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9BF3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D380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I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F9D4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54B8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92EDF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982E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2BD0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F2B9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B98B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3D8E8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47EC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49E5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06FB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E8A3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F400F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6F2B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F3BE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F0F9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A8DD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638C9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A8F4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BD30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G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F40C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7EA9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3289F8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902F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762E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E38A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4300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E365D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0953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DD3D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9666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EA43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3B553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A6BF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02BC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J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078A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5AC7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2DD7F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4D4A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3566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K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AFA5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6B20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24544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72FE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9814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H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4669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4D1C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488A71D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503F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9936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0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D187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3B5D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2490613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3F16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5ACF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U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E1D1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235C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0AD1C4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EDDD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69DB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9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0629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6612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15487C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7C31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925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6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D30A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45F1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7437DD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E042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5602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B13E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BE43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2F6C56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2DF0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5F0C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4M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78D6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B882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5E55DF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3427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EDFA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5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A0D3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E53C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2DC6D9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6017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74FB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3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DE78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B0D4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084380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8FB9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BE30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SQ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5104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2DF6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2E6788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A087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7E85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4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E18F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3AC3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2109B4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EBC1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74F8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U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7236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B26C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18D38B9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6B4F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D319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LSL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7536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A891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7CD4E6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9F88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393D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F3BF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0D0D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729447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AEAE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6C84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10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1DBA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97D3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2DDCBC0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7623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3F89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YS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816E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6821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13A1CC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251D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E1C9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FCD6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B039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3021EE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27D5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34AC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V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C740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F752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7EFF73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C1A2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83DD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7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E83C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7080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5E74C51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004D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A33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2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1D29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D3D3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76150F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B904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FFCE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9162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8374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6CF7E2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0430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BE04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BA50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AC74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7D46D4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AAF2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2591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LN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586B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312A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704C16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40E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B76B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A0DE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8CA2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53E5F4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0672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6842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0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BEF7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1CB8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281380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EC63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9F59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5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36CE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8A4F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154CD8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3371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905E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7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8C78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04F5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48807F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0B01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4A99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3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FAB0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5106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1139BC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ABDA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F2CD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D43F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9A58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429C0C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131E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824A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2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8358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F54D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1E5944D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A408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DFB7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9D41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F2F9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192EA7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B1BF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13EB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7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33E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6DA3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1ADBDC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E29B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7030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90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00C0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EFF0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4AF361D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95FC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0568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51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8DF0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5D5E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F127D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FCEE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5CB1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1CAD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3721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A59DE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523C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E6AE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CB99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DEE0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B799E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CA62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3FDC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EDA7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4093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1343DB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C4AB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EFF4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7AC5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04D3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326B56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35AB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FC5E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D2E7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0B73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67133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EC66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32CE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2CCB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797B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118776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E3CA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D876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586E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A406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1759A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D476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C08C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D775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D21B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637C99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A3A0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4097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0W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059A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0DEE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235D5F6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1307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1A61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4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23C2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FA24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2F9E6B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22D8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D882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1977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015E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6E4220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922B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8EC3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3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F485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B65E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1FBE64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EFBA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C322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9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0500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F060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4D182F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2070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8ED7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FE0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922E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63AC8B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DE55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8247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3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F218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94E1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3562E9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6718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36ED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0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3EE2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79F2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2A170A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B5DC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DFCB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7D11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1837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479E61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0B6B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2092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45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A26D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54AD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B</w:t>
            </w:r>
          </w:p>
        </w:tc>
      </w:tr>
      <w:tr w:rsidR="001162AA" w:rsidRPr="001162AA" w14:paraId="5801A8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0BC2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231C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F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022F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DEBC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38CF42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A68A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1680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G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3D44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751C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2A99F0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40CD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248D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UI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50ED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A9A7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24E4BE3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ABBE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C3C5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F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6B19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BF24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414B5DE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6217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24BE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F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A204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8D7E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40A483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5F5B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501B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65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42EC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6D5D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5CECEB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5656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2EA2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F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2F54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CE35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7AA588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1886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FB6E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F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CD31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EB15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514614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773E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B45F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F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C0DE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1C6B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360436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7FBC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795F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3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4629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C53E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sotocin 8</w:t>
            </w:r>
          </w:p>
        </w:tc>
      </w:tr>
      <w:tr w:rsidR="001162AA" w:rsidRPr="001162AA" w14:paraId="56EB3F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A880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5318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D852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D6AE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05B40B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FBB9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1679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2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3C32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6FAF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2C99F3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2F73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6D4A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9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CB8D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0464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35D4B8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2879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C3FD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D0FF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F3EC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558BDE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C945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73BB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F340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09BC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1BC01A2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E88B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450B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7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E0B2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3EB5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4D9380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B84F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DEA6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AAB0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3D16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592128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B7EA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9A06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5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0994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931F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sotocin</w:t>
            </w:r>
          </w:p>
        </w:tc>
      </w:tr>
      <w:tr w:rsidR="001162AA" w:rsidRPr="001162AA" w14:paraId="0708D7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11B3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16B1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2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A698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4214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31199B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42DE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5E7B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3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B629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5118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2BF5E3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7790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F8E4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MYW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5D18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9219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4DD134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1778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7B73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5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1786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9C1B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0301BD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E02A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BBBD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6F13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520E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6D7378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D2A2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A334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M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32E7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EEC7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5E4D48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E105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A89F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095D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4AE5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51A475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DB51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D600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E67E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8209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56FF65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4829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63C1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28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1008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11EE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M</w:t>
            </w:r>
          </w:p>
        </w:tc>
      </w:tr>
      <w:tr w:rsidR="001162AA" w:rsidRPr="001162AA" w14:paraId="5F3AD0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EA9D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9F1F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6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8852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CD4E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2BCB55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6D1F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58F1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43F6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45AB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6EFD39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AEB0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C4D6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64A9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D734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32EF52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843B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EB08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N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AA15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1879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3FE926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486D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90FD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BCU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5F29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B806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466E72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64F9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B1EE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7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236B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EC0A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317E1B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30B2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3055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DQ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591B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7653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0B0013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F812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ECF4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P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7D27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5D65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1B6823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FE6A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4F18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ZP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5DAD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D285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36464E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2C4F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EA24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S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89BD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31BD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3D4184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2FBE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ADDF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2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528F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4C68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513681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958B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0953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DDN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C416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AAB0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4DF412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14BC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987E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1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4107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C399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43E2CA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6656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2329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2D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F949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9082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24E733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9132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40EC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8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C69F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F3C5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7C283F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AA41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A4F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K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7140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BF26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3A3C1B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19D3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E3A8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D45B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CDAB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2</w:t>
            </w:r>
          </w:p>
        </w:tc>
      </w:tr>
      <w:tr w:rsidR="001162AA" w:rsidRPr="001162AA" w14:paraId="576E0F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EFCD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ABD6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4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40C6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F927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71B2C1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5A66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0A2D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R4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8948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AC9A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3015D6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B581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4326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CW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2A6B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729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1532F59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D94C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4FA6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SPN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C633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AE6A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058E6F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051F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8D33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R4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EB0C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5CA0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3C330C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59B9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304D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L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25D4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4850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145362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75B8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46C9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SPN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AB57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49E7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18F849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E4E5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4692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FJ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761C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253F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kineticin receptors</w:t>
            </w:r>
          </w:p>
        </w:tc>
      </w:tr>
      <w:tr w:rsidR="001162AA" w:rsidRPr="001162AA" w14:paraId="0326DB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155B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5A35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66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D5E3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9604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5BCB10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C01A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C6F3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53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84F8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46D7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09CAEFB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34D2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753B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0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72C1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86F0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69DF3C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5A15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F950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DUB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9EE5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D09B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4AF10D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1A81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DEC9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4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EEAA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18BC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2AE86A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9985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92BB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1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2D7E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5A9A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168834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4FF7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DFBF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B670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1047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74E6E5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4031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BEAA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ACD0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CD5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K (NK2)</w:t>
            </w:r>
          </w:p>
        </w:tc>
      </w:tr>
      <w:tr w:rsidR="001162AA" w:rsidRPr="001162AA" w14:paraId="781C37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EE82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1949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YEG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18FA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5467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6459B7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9BE0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EF9D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59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879E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D924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6FA8BC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CFB6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8ACC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0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C12F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3B07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0F45BF6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42AB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CA19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YEG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4440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655A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0B8207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CD53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0351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59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50EE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E8E4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56353C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6FB3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5581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1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5145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E8C7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40E897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5E4A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6FEC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CA4E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3615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30B197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035E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3B99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YEF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8149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ED53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6FBA4E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16AB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B50A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36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5BC0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06B7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2</w:t>
            </w:r>
          </w:p>
        </w:tc>
      </w:tr>
      <w:tr w:rsidR="001162AA" w:rsidRPr="001162AA" w14:paraId="75B111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742C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E2C5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GBZ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C6A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EBE4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1</w:t>
            </w:r>
          </w:p>
        </w:tc>
      </w:tr>
      <w:tr w:rsidR="001162AA" w:rsidRPr="001162AA" w14:paraId="79EC04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EBB7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DDE6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3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D7F1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57E4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1</w:t>
            </w:r>
          </w:p>
        </w:tc>
      </w:tr>
      <w:tr w:rsidR="001162AA" w:rsidRPr="001162AA" w14:paraId="6562A8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6B27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CF5C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83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2669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B1CF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2</w:t>
            </w:r>
          </w:p>
        </w:tc>
      </w:tr>
      <w:tr w:rsidR="001162AA" w:rsidRPr="001162AA" w14:paraId="2FD7A7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DDAB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1B01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7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0A76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784A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2</w:t>
            </w:r>
          </w:p>
        </w:tc>
      </w:tr>
      <w:tr w:rsidR="001162AA" w:rsidRPr="001162AA" w14:paraId="7F8924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2F7F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45AC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36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FDD8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6AE2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1</w:t>
            </w:r>
          </w:p>
        </w:tc>
      </w:tr>
      <w:tr w:rsidR="001162AA" w:rsidRPr="001162AA" w14:paraId="1910A0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829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A321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7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553E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4E33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1</w:t>
            </w:r>
          </w:p>
        </w:tc>
      </w:tr>
      <w:tr w:rsidR="001162AA" w:rsidRPr="001162AA" w14:paraId="165292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FB5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9643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P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98B0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ADB0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n type 2</w:t>
            </w:r>
          </w:p>
        </w:tc>
      </w:tr>
      <w:tr w:rsidR="001162AA" w:rsidRPr="001162AA" w14:paraId="56BFF1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BBFE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2D0A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RMU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013C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6B12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77CA91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8E17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3A66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9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69DC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31D5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280307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3DE4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8230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45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8C8C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E3B7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0F49FD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5427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73A5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97C6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A0F0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150E1D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944D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6848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8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A659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B59B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04D169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8AEA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4E96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V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DD8D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89C8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599E4F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CAFB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27B6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8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85EC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D049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34ABC6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63F2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56F6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5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3265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7CD2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131744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FAC7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B48D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97FC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B1BF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2</w:t>
            </w:r>
          </w:p>
        </w:tc>
      </w:tr>
      <w:tr w:rsidR="001162AA" w:rsidRPr="001162AA" w14:paraId="77F1C2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A821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09A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6BD7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347E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2</w:t>
            </w:r>
          </w:p>
        </w:tc>
      </w:tr>
      <w:tr w:rsidR="001162AA" w:rsidRPr="001162AA" w14:paraId="55A71F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B090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9601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6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C293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9650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2</w:t>
            </w:r>
          </w:p>
        </w:tc>
      </w:tr>
      <w:tr w:rsidR="001162AA" w:rsidRPr="001162AA" w14:paraId="754B6E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6E10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85D3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7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0019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E9F4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2</w:t>
            </w:r>
          </w:p>
        </w:tc>
      </w:tr>
      <w:tr w:rsidR="001162AA" w:rsidRPr="001162AA" w14:paraId="75D67D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E764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F43B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0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A04A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6961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3</w:t>
            </w:r>
          </w:p>
        </w:tc>
      </w:tr>
      <w:tr w:rsidR="001162AA" w:rsidRPr="001162AA" w14:paraId="3AF58F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A9B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956A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1B0D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DBC3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2</w:t>
            </w:r>
          </w:p>
        </w:tc>
      </w:tr>
      <w:tr w:rsidR="001162AA" w:rsidRPr="001162AA" w14:paraId="6DCE74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7E1E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7324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4B6A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2EBB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2</w:t>
            </w:r>
          </w:p>
        </w:tc>
      </w:tr>
      <w:tr w:rsidR="001162AA" w:rsidRPr="001162AA" w14:paraId="6F5473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4F88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3E40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3E9B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D65A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2</w:t>
            </w:r>
          </w:p>
        </w:tc>
      </w:tr>
      <w:tr w:rsidR="001162AA" w:rsidRPr="001162AA" w14:paraId="090A78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E5A2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9480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1CCB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AE2D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6F53B8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CE92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C73C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62DA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692F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6CB83D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D62D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A0FD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01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22A3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F003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36C2A32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16A6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0C98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44FD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AF1B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39E9CC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FA28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0394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7638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51E5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375068A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5555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CF6D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7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A2C4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6896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57E4A1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CBAD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DB4B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EF9D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69A4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1625E2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0BA8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4C78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AE98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0C12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4759D6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6823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3727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XX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F3EC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CFC2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682E50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8C7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31D1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4D8A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BB51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48D8EE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C4E3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6897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LJ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9156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B0FC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1D99CE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4762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8DD0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5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8995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38D6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337AAA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9548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1C9F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1C24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9FB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3F80E3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FBB6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8A22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5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542C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3F4D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72086A0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B701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B60C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Z8I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13C1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F6C5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31EB4EB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D9A0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F34E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0V1P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1839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7426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4</w:t>
            </w:r>
          </w:p>
        </w:tc>
      </w:tr>
      <w:tr w:rsidR="001162AA" w:rsidRPr="001162AA" w14:paraId="1133AC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37C5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B2FF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V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02CE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B789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6C2028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7934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F222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0F49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7AAB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2698C7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B63A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F60E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90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854D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FC21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66352B7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1CD8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B985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XT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4C4E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5EBA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1DDEE8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D1AF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3472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0Z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2761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D538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25FB72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98A4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EF8F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5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6F35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5F9C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4BD698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62FF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FCE4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E220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1334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0C69AA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93C7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5923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DS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AF55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5E94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6 (Bonzo)</w:t>
            </w:r>
          </w:p>
        </w:tc>
      </w:tr>
      <w:tr w:rsidR="001162AA" w:rsidRPr="001162AA" w14:paraId="6D8426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C653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8D3A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DUB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1896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540D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5AD422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D7F4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BC6B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89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75E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C3FD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1978FA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4143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C069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9DE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E663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19CC11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2F63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F621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46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6BAE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1BE9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23B07C4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D2B0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D924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DUB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5903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DFCC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01E77E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9D98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F8C9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5BBF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CDF9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57A145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FA55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AA18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6B47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B06F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2650C8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F047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FA87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6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358F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DADC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A</w:t>
            </w:r>
          </w:p>
        </w:tc>
      </w:tr>
      <w:tr w:rsidR="001162AA" w:rsidRPr="001162AA" w14:paraId="3B8E41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3995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1DA2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66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F345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B4DC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A</w:t>
            </w:r>
          </w:p>
        </w:tc>
      </w:tr>
      <w:tr w:rsidR="001162AA" w:rsidRPr="001162AA" w14:paraId="106BFE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6669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E2C4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863F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2E4D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A</w:t>
            </w:r>
          </w:p>
        </w:tc>
      </w:tr>
      <w:tr w:rsidR="001162AA" w:rsidRPr="001162AA" w14:paraId="2391AF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1CC6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F0D2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KSU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B88C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FF7E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A</w:t>
            </w:r>
          </w:p>
        </w:tc>
      </w:tr>
      <w:tr w:rsidR="001162AA" w:rsidRPr="001162AA" w14:paraId="34C95D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1211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2BE2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4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990D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BA7F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A</w:t>
            </w:r>
          </w:p>
        </w:tc>
      </w:tr>
      <w:tr w:rsidR="001162AA" w:rsidRPr="001162AA" w14:paraId="5F8CBD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279F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0CD3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90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28BC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E56C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A</w:t>
            </w:r>
          </w:p>
        </w:tc>
      </w:tr>
      <w:tr w:rsidR="001162AA" w:rsidRPr="001162AA" w14:paraId="42BEF2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4E07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92EC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8ECA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F74F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ndothelin type A</w:t>
            </w:r>
          </w:p>
        </w:tc>
      </w:tr>
      <w:tr w:rsidR="001162AA" w:rsidRPr="001162AA" w14:paraId="46D053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671B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8CAC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4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B923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87BF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79FB6B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3307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B187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53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B709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FDCF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1A7881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6541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99DA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5474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0BDF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53ABCB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0F3F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083C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0FA6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6CEC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CA3D9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B2EC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2877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745A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BEBE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7800D4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DF4B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4EF9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7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C0E4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076D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6B6469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D740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D5E7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0DC3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1C6B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451709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2442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11A6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G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258F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F625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</w:t>
            </w:r>
          </w:p>
        </w:tc>
      </w:tr>
      <w:tr w:rsidR="001162AA" w:rsidRPr="001162AA" w14:paraId="03AC8D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D7C7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015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D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0FD6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AC5E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</w:t>
            </w:r>
          </w:p>
        </w:tc>
      </w:tr>
      <w:tr w:rsidR="001162AA" w:rsidRPr="001162AA" w14:paraId="7A4A7E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CD47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3A70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EA61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A447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</w:t>
            </w:r>
          </w:p>
        </w:tc>
      </w:tr>
      <w:tr w:rsidR="001162AA" w:rsidRPr="001162AA" w14:paraId="02C563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D5A5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3961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6CCF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6333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</w:t>
            </w:r>
          </w:p>
        </w:tc>
      </w:tr>
      <w:tr w:rsidR="001162AA" w:rsidRPr="001162AA" w14:paraId="03D98F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8CF7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F171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9560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AFAF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</w:t>
            </w:r>
          </w:p>
        </w:tc>
      </w:tr>
      <w:tr w:rsidR="001162AA" w:rsidRPr="001162AA" w14:paraId="4E0E2F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7569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4EBB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VDU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7842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AB3B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Non Vertebrate type 1</w:t>
            </w:r>
          </w:p>
        </w:tc>
      </w:tr>
      <w:tr w:rsidR="001162AA" w:rsidRPr="001162AA" w14:paraId="74DB13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3461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9440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6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8D9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12BC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5</w:t>
            </w:r>
          </w:p>
        </w:tc>
      </w:tr>
      <w:tr w:rsidR="001162AA" w:rsidRPr="001162AA" w14:paraId="63902C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974D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7A68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0742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94BF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1</w:t>
            </w:r>
          </w:p>
        </w:tc>
      </w:tr>
      <w:tr w:rsidR="001162AA" w:rsidRPr="001162AA" w14:paraId="4694C8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18D5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D187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5981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C8AC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1</w:t>
            </w:r>
          </w:p>
        </w:tc>
      </w:tr>
      <w:tr w:rsidR="001162AA" w:rsidRPr="001162AA" w14:paraId="2F4136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CD7F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9803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D6E7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7088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1</w:t>
            </w:r>
          </w:p>
        </w:tc>
      </w:tr>
      <w:tr w:rsidR="001162AA" w:rsidRPr="001162AA" w14:paraId="74A61D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CFD1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AA9F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C154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E170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1</w:t>
            </w:r>
          </w:p>
        </w:tc>
      </w:tr>
      <w:tr w:rsidR="001162AA" w:rsidRPr="001162AA" w14:paraId="315A6F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C084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B918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68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FEDE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A5AF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1</w:t>
            </w:r>
          </w:p>
        </w:tc>
      </w:tr>
      <w:tr w:rsidR="001162AA" w:rsidRPr="001162AA" w14:paraId="7905A0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8417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88A1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7YY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ABF3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9DC1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1</w:t>
            </w:r>
          </w:p>
        </w:tc>
      </w:tr>
      <w:tr w:rsidR="001162AA" w:rsidRPr="001162AA" w14:paraId="306BE9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E515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7C95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09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8946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74E4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1</w:t>
            </w:r>
          </w:p>
        </w:tc>
      </w:tr>
      <w:tr w:rsidR="001162AA" w:rsidRPr="001162AA" w14:paraId="223087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FB5D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384C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EE47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4723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Tachykinin lik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2</w:t>
            </w:r>
          </w:p>
        </w:tc>
      </w:tr>
      <w:tr w:rsidR="001162AA" w:rsidRPr="001162AA" w14:paraId="57C37C6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CB29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101B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61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FB0E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6391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K (NK3)</w:t>
            </w:r>
          </w:p>
        </w:tc>
      </w:tr>
      <w:tr w:rsidR="001162AA" w:rsidRPr="001162AA" w14:paraId="330C1A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8928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E2CA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5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6F41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2FAC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K (NK3)</w:t>
            </w:r>
          </w:p>
        </w:tc>
      </w:tr>
      <w:tr w:rsidR="001162AA" w:rsidRPr="001162AA" w14:paraId="336E7A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7319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B642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0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1AA6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8348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K (NK3)</w:t>
            </w:r>
          </w:p>
        </w:tc>
      </w:tr>
      <w:tr w:rsidR="001162AA" w:rsidRPr="001162AA" w14:paraId="6DD054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5D56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CEAD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9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E8A3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CBC8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K (NK3)</w:t>
            </w:r>
          </w:p>
        </w:tc>
      </w:tr>
      <w:tr w:rsidR="001162AA" w:rsidRPr="001162AA" w14:paraId="23AC7E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435E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9D33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C66B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0721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Tachykinin lik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1</w:t>
            </w:r>
          </w:p>
        </w:tc>
      </w:tr>
      <w:tr w:rsidR="001162AA" w:rsidRPr="001162AA" w14:paraId="1DF20F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8EF6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95B4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3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33AE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CC19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K (NK3)</w:t>
            </w:r>
          </w:p>
        </w:tc>
      </w:tr>
      <w:tr w:rsidR="001162AA" w:rsidRPr="001162AA" w14:paraId="05AA9D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5824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717C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H2Y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CFF6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4128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ombesin type 3</w:t>
            </w:r>
          </w:p>
        </w:tc>
      </w:tr>
      <w:tr w:rsidR="001162AA" w:rsidRPr="001162AA" w14:paraId="7DC5EB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5F2C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3C7B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9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6947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DC34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ombesin type 3</w:t>
            </w:r>
          </w:p>
        </w:tc>
      </w:tr>
      <w:tr w:rsidR="001162AA" w:rsidRPr="001162AA" w14:paraId="6E48BC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EC70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946F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96CD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6726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ombesin type 3</w:t>
            </w:r>
          </w:p>
        </w:tc>
      </w:tr>
      <w:tr w:rsidR="001162AA" w:rsidRPr="001162AA" w14:paraId="2B2BE46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876E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B0E6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47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8807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A515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ombesin type 3</w:t>
            </w:r>
          </w:p>
        </w:tc>
      </w:tr>
      <w:tr w:rsidR="001162AA" w:rsidRPr="001162AA" w14:paraId="00693A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E716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614F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4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46A7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98A1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ombesin type 3</w:t>
            </w:r>
          </w:p>
        </w:tc>
      </w:tr>
      <w:tr w:rsidR="001162AA" w:rsidRPr="001162AA" w14:paraId="74E585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F591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D3D9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57FA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339B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ombesin type 4</w:t>
            </w:r>
          </w:p>
        </w:tc>
      </w:tr>
      <w:tr w:rsidR="001162AA" w:rsidRPr="001162AA" w14:paraId="089BF9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4C5E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D5F7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77C9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6A78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ombesin type 3</w:t>
            </w:r>
          </w:p>
        </w:tc>
      </w:tr>
      <w:tr w:rsidR="001162AA" w:rsidRPr="001162AA" w14:paraId="12A3C6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AEF5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1A0B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TV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448B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B6CB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a</w:t>
            </w:r>
          </w:p>
        </w:tc>
      </w:tr>
      <w:tr w:rsidR="001162AA" w:rsidRPr="001162AA" w14:paraId="602D37D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13A2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3EB3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3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6B0A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8180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4D0222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C47A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9BFF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0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B7E9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7BDE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a</w:t>
            </w:r>
          </w:p>
        </w:tc>
      </w:tr>
      <w:tr w:rsidR="001162AA" w:rsidRPr="001162AA" w14:paraId="31356C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FC79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D64A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24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F050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4BCE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a</w:t>
            </w:r>
          </w:p>
        </w:tc>
      </w:tr>
      <w:tr w:rsidR="001162AA" w:rsidRPr="001162AA" w14:paraId="1AC9EC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A1D3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47B7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48CA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911B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a</w:t>
            </w:r>
          </w:p>
        </w:tc>
      </w:tr>
      <w:tr w:rsidR="001162AA" w:rsidRPr="001162AA" w14:paraId="65FAA45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95B4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42FE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TV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3D0B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E839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a</w:t>
            </w:r>
          </w:p>
        </w:tc>
      </w:tr>
      <w:tr w:rsidR="001162AA" w:rsidRPr="001162AA" w14:paraId="633D69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7F00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472F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2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EA78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28BF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a</w:t>
            </w:r>
          </w:p>
        </w:tc>
      </w:tr>
      <w:tr w:rsidR="001162AA" w:rsidRPr="001162AA" w14:paraId="0CC113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0C7F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8AB1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8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BC78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5916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2</w:t>
            </w:r>
          </w:p>
        </w:tc>
      </w:tr>
      <w:tr w:rsidR="001162AA" w:rsidRPr="001162AA" w14:paraId="3C6BF7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0893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083D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21B9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DFF9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2</w:t>
            </w:r>
          </w:p>
        </w:tc>
      </w:tr>
      <w:tr w:rsidR="001162AA" w:rsidRPr="001162AA" w14:paraId="379446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F5A0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28DD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8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D5D9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10B8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2</w:t>
            </w:r>
          </w:p>
        </w:tc>
      </w:tr>
      <w:tr w:rsidR="001162AA" w:rsidRPr="001162AA" w14:paraId="736877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6833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7DB8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152B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2D2E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2</w:t>
            </w:r>
          </w:p>
        </w:tc>
      </w:tr>
      <w:tr w:rsidR="001162AA" w:rsidRPr="001162AA" w14:paraId="601D18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C27E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8B6A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6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7880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DFF7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2</w:t>
            </w:r>
          </w:p>
        </w:tc>
      </w:tr>
      <w:tr w:rsidR="001162AA" w:rsidRPr="001162AA" w14:paraId="64BA5F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4E81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C1D8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LX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898B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CA58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2</w:t>
            </w:r>
          </w:p>
        </w:tc>
      </w:tr>
      <w:tr w:rsidR="001162AA" w:rsidRPr="001162AA" w14:paraId="38A49AD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E388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FF9B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7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F40C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8580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1</w:t>
            </w:r>
          </w:p>
        </w:tc>
      </w:tr>
      <w:tr w:rsidR="001162AA" w:rsidRPr="001162AA" w14:paraId="4DEC52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D542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5421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9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9137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0117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1</w:t>
            </w:r>
          </w:p>
        </w:tc>
      </w:tr>
      <w:tr w:rsidR="001162AA" w:rsidRPr="001162AA" w14:paraId="37B0EB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18FD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C14A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6427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5255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1</w:t>
            </w:r>
          </w:p>
        </w:tc>
      </w:tr>
      <w:tr w:rsidR="001162AA" w:rsidRPr="001162AA" w14:paraId="39AE78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5079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585D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7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1922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4964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1</w:t>
            </w:r>
          </w:p>
        </w:tc>
      </w:tr>
      <w:tr w:rsidR="001162AA" w:rsidRPr="001162AA" w14:paraId="13B4C2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4CE6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3E02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055B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8BBB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1</w:t>
            </w:r>
          </w:p>
        </w:tc>
      </w:tr>
      <w:tr w:rsidR="001162AA" w:rsidRPr="001162AA" w14:paraId="0C0705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A693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653A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D0K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8A26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FF08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CK 1</w:t>
            </w:r>
          </w:p>
        </w:tc>
      </w:tr>
      <w:tr w:rsidR="001162AA" w:rsidRPr="001162AA" w14:paraId="39113B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6BEF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C350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6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FD2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1E22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2</w:t>
            </w:r>
          </w:p>
        </w:tc>
      </w:tr>
      <w:tr w:rsidR="001162AA" w:rsidRPr="001162AA" w14:paraId="61F8CE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3627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9B2E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05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5289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6E56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2</w:t>
            </w:r>
          </w:p>
        </w:tc>
      </w:tr>
      <w:tr w:rsidR="001162AA" w:rsidRPr="001162AA" w14:paraId="78B659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2942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F2E2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EAC9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4380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2</w:t>
            </w:r>
          </w:p>
        </w:tc>
      </w:tr>
      <w:tr w:rsidR="001162AA" w:rsidRPr="001162AA" w14:paraId="6D24F6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85BD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BA02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LX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06DE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8DF6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2</w:t>
            </w:r>
          </w:p>
        </w:tc>
      </w:tr>
      <w:tr w:rsidR="001162AA" w:rsidRPr="001162AA" w14:paraId="492BD4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1C61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CF75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DDF4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ED14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2</w:t>
            </w:r>
          </w:p>
        </w:tc>
      </w:tr>
      <w:tr w:rsidR="001162AA" w:rsidRPr="001162AA" w14:paraId="2EF259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7A3C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7C06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4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04D3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2134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2</w:t>
            </w:r>
          </w:p>
        </w:tc>
      </w:tr>
      <w:tr w:rsidR="001162AA" w:rsidRPr="001162AA" w14:paraId="52DF4F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5AF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FE73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07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A198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52AD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2</w:t>
            </w:r>
          </w:p>
        </w:tc>
      </w:tr>
      <w:tr w:rsidR="001162AA" w:rsidRPr="001162AA" w14:paraId="4F8187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080A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8DB7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8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C1EB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7805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2</w:t>
            </w:r>
          </w:p>
        </w:tc>
      </w:tr>
      <w:tr w:rsidR="001162AA" w:rsidRPr="001162AA" w14:paraId="158B45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301B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95C3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0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7253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0CE3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2</w:t>
            </w:r>
          </w:p>
        </w:tc>
      </w:tr>
      <w:tr w:rsidR="001162AA" w:rsidRPr="001162AA" w14:paraId="0DA8FE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F425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5D8E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2B62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5C4A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2</w:t>
            </w:r>
          </w:p>
        </w:tc>
      </w:tr>
      <w:tr w:rsidR="001162AA" w:rsidRPr="001162AA" w14:paraId="34F703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2520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51AC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4559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7963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2</w:t>
            </w:r>
          </w:p>
        </w:tc>
      </w:tr>
      <w:tr w:rsidR="001162AA" w:rsidRPr="001162AA" w14:paraId="2B60FF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3DA1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6C95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7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9D83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D0C6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2</w:t>
            </w:r>
          </w:p>
        </w:tc>
      </w:tr>
      <w:tr w:rsidR="001162AA" w:rsidRPr="001162AA" w14:paraId="4DACA5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3028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93B7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4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E067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E6AD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3</w:t>
            </w:r>
          </w:p>
        </w:tc>
      </w:tr>
      <w:tr w:rsidR="001162AA" w:rsidRPr="001162AA" w14:paraId="5A5C11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60ED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8B07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7B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BEAF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5087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3</w:t>
            </w:r>
          </w:p>
        </w:tc>
      </w:tr>
      <w:tr w:rsidR="001162AA" w:rsidRPr="001162AA" w14:paraId="6C988E4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05AA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5BBD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93F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61FF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3</w:t>
            </w:r>
          </w:p>
        </w:tc>
      </w:tr>
      <w:tr w:rsidR="001162AA" w:rsidRPr="001162AA" w14:paraId="684913C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96AB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31F3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II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65D5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B6DD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3</w:t>
            </w:r>
          </w:p>
        </w:tc>
      </w:tr>
      <w:tr w:rsidR="001162AA" w:rsidRPr="001162AA" w14:paraId="0B7E91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889D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197E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MD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1CE9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2528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3</w:t>
            </w:r>
          </w:p>
        </w:tc>
      </w:tr>
      <w:tr w:rsidR="001162AA" w:rsidRPr="001162AA" w14:paraId="2EAC9F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AE40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E47C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KSK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8412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B9C4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3</w:t>
            </w:r>
          </w:p>
        </w:tc>
      </w:tr>
      <w:tr w:rsidR="001162AA" w:rsidRPr="001162AA" w14:paraId="092C9D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628B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90D8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6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CD66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E361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3a anaphylatoxin</w:t>
            </w:r>
          </w:p>
        </w:tc>
      </w:tr>
      <w:tr w:rsidR="001162AA" w:rsidRPr="001162AA" w14:paraId="20DC71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953E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8AA4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65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CF65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68C1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3a anaphylatoxin</w:t>
            </w:r>
          </w:p>
        </w:tc>
      </w:tr>
      <w:tr w:rsidR="001162AA" w:rsidRPr="001162AA" w14:paraId="2936C5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0B99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087A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51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5727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9410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3a anaphylatoxin</w:t>
            </w:r>
          </w:p>
        </w:tc>
      </w:tr>
      <w:tr w:rsidR="001162AA" w:rsidRPr="001162AA" w14:paraId="4A76F9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403F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C7B9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TA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1D39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2C60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3a anaphylatoxin</w:t>
            </w:r>
          </w:p>
        </w:tc>
      </w:tr>
      <w:tr w:rsidR="001162AA" w:rsidRPr="001162AA" w14:paraId="28AE87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5C33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3F19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REI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B2D6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DD02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3a anaphylatoxin</w:t>
            </w:r>
          </w:p>
        </w:tc>
      </w:tr>
      <w:tr w:rsidR="001162AA" w:rsidRPr="001162AA" w14:paraId="6D7462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A0CF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363A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90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69EF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2098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3a anaphylatoxin</w:t>
            </w:r>
          </w:p>
        </w:tc>
      </w:tr>
      <w:tr w:rsidR="001162AA" w:rsidRPr="001162AA" w14:paraId="0D2A96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E3CC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204A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DCF5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CFCE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4F03F4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CB33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71B0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9086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7BD0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5B3E6F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C3AB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9E9F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8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65A1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EC4C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78BD59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5063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180C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5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A5F6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DF39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3A983F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2A72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7483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5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E7D5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E7ED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315C7A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CBFB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77F1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4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65D7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FED5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30572E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DB25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4BB2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1415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91AA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3DB645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AA32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56B6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AA63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B584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7A76CE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9478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EFA5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A015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5CF0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570396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E4BF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A127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66C6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C8A8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6EB11B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B1B9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2F70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FE03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CCBE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C8B83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8681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1DC0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766C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3872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1FBCC4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387B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EFAA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48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6F83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1F09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6161D7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CA46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080F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H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3C42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D368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600FD8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87FE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3402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2I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4929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C9FD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44B2F6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EB79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A38D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96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7A97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184F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156819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991D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0951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MJ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7B3E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18AB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28530A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A7FB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73C4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6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3EE6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1FF0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05AD02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C0D7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1D8A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JZL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4C3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2A95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7BA062D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47EB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3219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IJ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154E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6D99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0C6889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FDA4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9628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7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8A2B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A70B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7C6E91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7EED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6F38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DFAE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3C25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1469E0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CDAF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D1D4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6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C002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247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6F8B1F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E750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FC75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3148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C5FD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6B6F53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5435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97C2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0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071B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BFC1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4AF9F0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DA5D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2EA8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LH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F8DA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E1EA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1D310A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8853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036B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5E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38AA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F244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7A3120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7AA2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B0E1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BC46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DC44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E2157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A8B1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A9A8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5E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AF8E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EC5F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2AA14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222B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E268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E13A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93BC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0A0A3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E276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D9B5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5E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0E98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042F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3ED58F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A805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ED63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00E1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CB3C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X</w:t>
            </w:r>
          </w:p>
        </w:tc>
      </w:tr>
      <w:tr w:rsidR="001162AA" w:rsidRPr="001162AA" w14:paraId="682DD5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DD8C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5121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90B0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C2ED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X</w:t>
            </w:r>
          </w:p>
        </w:tc>
      </w:tr>
      <w:tr w:rsidR="001162AA" w:rsidRPr="001162AA" w14:paraId="1A6E64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6054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9D6F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C4B4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4865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X</w:t>
            </w:r>
          </w:p>
        </w:tc>
      </w:tr>
      <w:tr w:rsidR="001162AA" w:rsidRPr="001162AA" w14:paraId="5F9E305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067B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C927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1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F15E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D4ED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X</w:t>
            </w:r>
          </w:p>
        </w:tc>
      </w:tr>
      <w:tr w:rsidR="001162AA" w:rsidRPr="001162AA" w14:paraId="349F96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B0C0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E76A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FD93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0270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X</w:t>
            </w:r>
          </w:p>
        </w:tc>
      </w:tr>
      <w:tr w:rsidR="001162AA" w:rsidRPr="001162AA" w14:paraId="0E1B3D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58FB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B360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Y2P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86A3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2B88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</w:t>
            </w:r>
          </w:p>
        </w:tc>
      </w:tr>
      <w:tr w:rsidR="001162AA" w:rsidRPr="001162AA" w14:paraId="213D42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2303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4D79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3D94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892A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</w:t>
            </w:r>
          </w:p>
        </w:tc>
      </w:tr>
      <w:tr w:rsidR="001162AA" w:rsidRPr="001162AA" w14:paraId="69CD6A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37FA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8666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2730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8B8D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</w:t>
            </w:r>
          </w:p>
        </w:tc>
      </w:tr>
      <w:tr w:rsidR="001162AA" w:rsidRPr="001162AA" w14:paraId="3DB5D3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7841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6CC8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6657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3733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</w:t>
            </w:r>
          </w:p>
        </w:tc>
      </w:tr>
      <w:tr w:rsidR="001162AA" w:rsidRPr="001162AA" w14:paraId="6684B3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893A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9FC0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A5E5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725D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</w:t>
            </w:r>
          </w:p>
        </w:tc>
      </w:tr>
      <w:tr w:rsidR="001162AA" w:rsidRPr="001162AA" w14:paraId="70A998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EE9F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5801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1PHQ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35AE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7716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5AD7AB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46D9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144D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9VR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00A7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39A7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12D890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E3D6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B5A8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7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0F4C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FAE9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45A40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32ED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C776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4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2CF9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693D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D2802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70F1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F0EA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7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547C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3108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68071F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E8BD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BFD3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9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27AB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F599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2</w:t>
            </w:r>
          </w:p>
        </w:tc>
      </w:tr>
      <w:tr w:rsidR="001162AA" w:rsidRPr="001162AA" w14:paraId="61E8C1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3E13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766C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2A5F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910E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2</w:t>
            </w:r>
          </w:p>
        </w:tc>
      </w:tr>
      <w:tr w:rsidR="001162AA" w:rsidRPr="001162AA" w14:paraId="7487C63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5D73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261C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0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24CF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276C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2</w:t>
            </w:r>
          </w:p>
        </w:tc>
      </w:tr>
      <w:tr w:rsidR="001162AA" w:rsidRPr="001162AA" w14:paraId="74CC5E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CB9F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A04C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A286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13FC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2</w:t>
            </w:r>
          </w:p>
        </w:tc>
      </w:tr>
      <w:tr w:rsidR="001162AA" w:rsidRPr="001162AA" w14:paraId="338EB6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5EA7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5D49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Z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CF01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88A7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2</w:t>
            </w:r>
          </w:p>
        </w:tc>
      </w:tr>
      <w:tr w:rsidR="001162AA" w:rsidRPr="001162AA" w14:paraId="67E4F1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F2FD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E9B8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KIP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67EC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DD89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K</w:t>
            </w:r>
          </w:p>
        </w:tc>
      </w:tr>
      <w:tr w:rsidR="001162AA" w:rsidRPr="001162AA" w14:paraId="16F5BD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1BE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2C64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1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21CF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26F7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K</w:t>
            </w:r>
          </w:p>
        </w:tc>
      </w:tr>
      <w:tr w:rsidR="001162AA" w:rsidRPr="001162AA" w14:paraId="7746F0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8394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DA1C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91E8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9C17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K</w:t>
            </w:r>
          </w:p>
        </w:tc>
      </w:tr>
      <w:tr w:rsidR="001162AA" w:rsidRPr="001162AA" w14:paraId="44DA72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88CF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9260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1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8FE8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E2F4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K</w:t>
            </w:r>
          </w:p>
        </w:tc>
      </w:tr>
      <w:tr w:rsidR="001162AA" w:rsidRPr="001162AA" w14:paraId="07B790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73DC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ED37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5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6962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E199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K</w:t>
            </w:r>
          </w:p>
        </w:tc>
      </w:tr>
      <w:tr w:rsidR="001162AA" w:rsidRPr="001162AA" w14:paraId="30E034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3465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24DB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00A9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69B8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304863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537A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9A92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F58F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9B98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0D0645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2F0C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FCF0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1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956B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4BA5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6557C6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93B8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272E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0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2A24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C78C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0F6E63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602D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AD2F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10A5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A105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D0B95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E02A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DA29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7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71F2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6B8C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5</w:t>
            </w:r>
          </w:p>
        </w:tc>
      </w:tr>
      <w:tr w:rsidR="001162AA" w:rsidRPr="001162AA" w14:paraId="589923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7445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AB15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5539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9BE4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5</w:t>
            </w:r>
          </w:p>
        </w:tc>
      </w:tr>
      <w:tr w:rsidR="001162AA" w:rsidRPr="001162AA" w14:paraId="2048C4D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E506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4946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03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210C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D88A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5</w:t>
            </w:r>
          </w:p>
        </w:tc>
      </w:tr>
      <w:tr w:rsidR="001162AA" w:rsidRPr="001162AA" w14:paraId="3CB9C8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B3BE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B04F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9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EBC2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A11B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5</w:t>
            </w:r>
          </w:p>
        </w:tc>
      </w:tr>
      <w:tr w:rsidR="001162AA" w:rsidRPr="001162AA" w14:paraId="1964DB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4778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EBE6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6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F860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A761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5</w:t>
            </w:r>
          </w:p>
        </w:tc>
      </w:tr>
      <w:tr w:rsidR="001162AA" w:rsidRPr="001162AA" w14:paraId="5EC07F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382C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FDDF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8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7840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3E57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1</w:t>
            </w:r>
          </w:p>
        </w:tc>
      </w:tr>
      <w:tr w:rsidR="001162AA" w:rsidRPr="001162AA" w14:paraId="52D8A09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F9B7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0D90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8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6525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6319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1</w:t>
            </w:r>
          </w:p>
        </w:tc>
      </w:tr>
      <w:tr w:rsidR="001162AA" w:rsidRPr="001162AA" w14:paraId="409CBA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95EE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D8E0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2A63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26B2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1</w:t>
            </w:r>
          </w:p>
        </w:tc>
      </w:tr>
      <w:tr w:rsidR="001162AA" w:rsidRPr="001162AA" w14:paraId="49EABE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A583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BC6F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LX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09EE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0F6D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1</w:t>
            </w:r>
          </w:p>
        </w:tc>
      </w:tr>
      <w:tr w:rsidR="001162AA" w:rsidRPr="001162AA" w14:paraId="4B0F06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9432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66C7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BD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05BC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106C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Kiss receptor (GPR54)</w:t>
            </w:r>
          </w:p>
        </w:tc>
      </w:tr>
      <w:tr w:rsidR="001162AA" w:rsidRPr="001162AA" w14:paraId="276547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7617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7D12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V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3BCD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4E7E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Kiss receptor (GPR54)</w:t>
            </w:r>
          </w:p>
        </w:tc>
      </w:tr>
      <w:tr w:rsidR="001162AA" w:rsidRPr="001162AA" w14:paraId="6E416C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782F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D214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9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7B51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F35C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Kiss receptor (GPR54)</w:t>
            </w:r>
          </w:p>
        </w:tc>
      </w:tr>
      <w:tr w:rsidR="001162AA" w:rsidRPr="001162AA" w14:paraId="67964B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ED75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B6E1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4U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E485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DA52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Kiss receptor (GPR54)</w:t>
            </w:r>
          </w:p>
        </w:tc>
      </w:tr>
      <w:tr w:rsidR="001162AA" w:rsidRPr="001162AA" w14:paraId="54A565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CE8F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7199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7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1029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1AAE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</w:t>
            </w:r>
          </w:p>
        </w:tc>
      </w:tr>
      <w:tr w:rsidR="001162AA" w:rsidRPr="001162AA" w14:paraId="3015B0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379D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A28F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770D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5B06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</w:t>
            </w:r>
          </w:p>
        </w:tc>
      </w:tr>
      <w:tr w:rsidR="001162AA" w:rsidRPr="001162AA" w14:paraId="17C034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2B65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F353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D82E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815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</w:t>
            </w:r>
          </w:p>
        </w:tc>
      </w:tr>
      <w:tr w:rsidR="001162AA" w:rsidRPr="001162AA" w14:paraId="625145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B183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0037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51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6D1A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A9A5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</w:t>
            </w:r>
          </w:p>
        </w:tc>
      </w:tr>
      <w:tr w:rsidR="001162AA" w:rsidRPr="001162AA" w14:paraId="4D7171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E63B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7F61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DS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DAD6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61A7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5B76FB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22A9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D341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77A5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111C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12867D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9690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355D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51BC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C931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7243A8E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81B1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8A88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922F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3F52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1F3BB2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B4B5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A150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1S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9FA4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6F20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corticotropic hormone</w:t>
            </w:r>
          </w:p>
        </w:tc>
      </w:tr>
      <w:tr w:rsidR="001162AA" w:rsidRPr="001162AA" w14:paraId="111FF1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2DDF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F46C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1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E285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2CD6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corticotropic hormone</w:t>
            </w:r>
          </w:p>
        </w:tc>
      </w:tr>
      <w:tr w:rsidR="001162AA" w:rsidRPr="001162AA" w14:paraId="0351B1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7EC8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EB57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17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79D5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F3A0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corticotropic hormone</w:t>
            </w:r>
          </w:p>
        </w:tc>
      </w:tr>
      <w:tr w:rsidR="001162AA" w:rsidRPr="001162AA" w14:paraId="391DE2B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21D3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BE18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3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BCDC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569E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corticotropic hormone</w:t>
            </w:r>
          </w:p>
        </w:tc>
      </w:tr>
      <w:tr w:rsidR="001162AA" w:rsidRPr="001162AA" w14:paraId="71658F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8F77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D8D4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6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4F76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6F6A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type 1</w:t>
            </w:r>
          </w:p>
        </w:tc>
      </w:tr>
      <w:tr w:rsidR="001162AA" w:rsidRPr="001162AA" w14:paraId="6DBAF9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4636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A08F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HG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AD71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FB17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type 1</w:t>
            </w:r>
          </w:p>
        </w:tc>
      </w:tr>
      <w:tr w:rsidR="001162AA" w:rsidRPr="001162AA" w14:paraId="1EA1CF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F314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6F7C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V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131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FE37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type 1</w:t>
            </w:r>
          </w:p>
        </w:tc>
      </w:tr>
      <w:tr w:rsidR="001162AA" w:rsidRPr="001162AA" w14:paraId="530FBB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9C9F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A7F8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E81E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D6AF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type 1</w:t>
            </w:r>
          </w:p>
        </w:tc>
      </w:tr>
      <w:tr w:rsidR="001162AA" w:rsidRPr="001162AA" w14:paraId="399F18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A341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09D4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EW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1F17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DFDF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lactin-releasing peptide (GPR10)</w:t>
            </w:r>
          </w:p>
        </w:tc>
      </w:tr>
      <w:tr w:rsidR="001162AA" w:rsidRPr="001162AA" w14:paraId="4AC4C9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81EB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3E15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C0D1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30D7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lactin-releasing peptide (GPR10)</w:t>
            </w:r>
          </w:p>
        </w:tc>
      </w:tr>
      <w:tr w:rsidR="001162AA" w:rsidRPr="001162AA" w14:paraId="16814E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80DA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45C2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VMN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3BFD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878E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lactin-releasing peptide (GPR10)</w:t>
            </w:r>
          </w:p>
        </w:tc>
      </w:tr>
      <w:tr w:rsidR="001162AA" w:rsidRPr="001162AA" w14:paraId="73C814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A927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5B27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1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04EA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A8D3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lactin-releasing peptide (GPR10)</w:t>
            </w:r>
          </w:p>
        </w:tc>
      </w:tr>
      <w:tr w:rsidR="001162AA" w:rsidRPr="001162AA" w14:paraId="22F0F03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C545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1AB6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ZP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C610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71C0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486767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3C52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28C3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W5P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D20F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AFEE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6B490F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0B25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A691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0L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1FEE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0942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62C6FE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F6BD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D9E6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6H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6444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9C35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6FA7A0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1ADF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EEDE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Z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E5B1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C990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U</w:t>
            </w:r>
          </w:p>
        </w:tc>
      </w:tr>
      <w:tr w:rsidR="001162AA" w:rsidRPr="001162AA" w14:paraId="07C2AA6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D5A7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82CA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SQ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995B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6571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U</w:t>
            </w:r>
          </w:p>
        </w:tc>
      </w:tr>
      <w:tr w:rsidR="001162AA" w:rsidRPr="001162AA" w14:paraId="6E6C65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1127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1B0A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8CW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6ECB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7A64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U</w:t>
            </w:r>
          </w:p>
        </w:tc>
      </w:tr>
      <w:tr w:rsidR="001162AA" w:rsidRPr="001162AA" w14:paraId="4467461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8FCA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54DB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Q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7041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924B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U</w:t>
            </w:r>
          </w:p>
        </w:tc>
      </w:tr>
      <w:tr w:rsidR="001162AA" w:rsidRPr="001162AA" w14:paraId="4EB473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F7C8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D2C3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9144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0B40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5</w:t>
            </w:r>
          </w:p>
        </w:tc>
      </w:tr>
      <w:tr w:rsidR="001162AA" w:rsidRPr="001162AA" w14:paraId="543F83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B1ED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E264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1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43C7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4F1E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5</w:t>
            </w:r>
          </w:p>
        </w:tc>
      </w:tr>
      <w:tr w:rsidR="001162AA" w:rsidRPr="001162AA" w14:paraId="421C7A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983B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3A00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MJV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2D87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A849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5</w:t>
            </w:r>
          </w:p>
        </w:tc>
      </w:tr>
      <w:tr w:rsidR="001162AA" w:rsidRPr="001162AA" w14:paraId="0EC00E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A2CC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94BD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6UD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4557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37BF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5</w:t>
            </w:r>
          </w:p>
        </w:tc>
      </w:tr>
      <w:tr w:rsidR="001162AA" w:rsidRPr="001162AA" w14:paraId="4513397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0B9E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D452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8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6752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E55C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7 / endothelin B-like</w:t>
            </w:r>
          </w:p>
        </w:tc>
      </w:tr>
      <w:tr w:rsidR="001162AA" w:rsidRPr="001162AA" w14:paraId="73055A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9039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0981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C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A788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2EDD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7 / endothelin B-like</w:t>
            </w:r>
          </w:p>
        </w:tc>
      </w:tr>
      <w:tr w:rsidR="001162AA" w:rsidRPr="001162AA" w14:paraId="0FAA70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6981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9137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7QD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0207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E913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7 / endothelin B-like</w:t>
            </w:r>
          </w:p>
        </w:tc>
      </w:tr>
      <w:tr w:rsidR="001162AA" w:rsidRPr="001162AA" w14:paraId="362144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B638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A519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JG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D1E7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BA4C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7 / endothelin B-like</w:t>
            </w:r>
          </w:p>
        </w:tc>
      </w:tr>
      <w:tr w:rsidR="001162AA" w:rsidRPr="001162AA" w14:paraId="2CEF37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3C1F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89CD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6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AAE7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8D97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2</w:t>
            </w:r>
          </w:p>
        </w:tc>
      </w:tr>
      <w:tr w:rsidR="001162AA" w:rsidRPr="001162AA" w14:paraId="39025A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297D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CA4D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HJ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1863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9ED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2</w:t>
            </w:r>
          </w:p>
        </w:tc>
      </w:tr>
      <w:tr w:rsidR="001162AA" w:rsidRPr="001162AA" w14:paraId="78D7E9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6234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821E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50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CB8E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34A6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2</w:t>
            </w:r>
          </w:p>
        </w:tc>
      </w:tr>
      <w:tr w:rsidR="001162AA" w:rsidRPr="001162AA" w14:paraId="08B23B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308A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5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4D93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50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1F04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E9C1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2</w:t>
            </w:r>
          </w:p>
        </w:tc>
      </w:tr>
      <w:tr w:rsidR="001162AA" w:rsidRPr="001162AA" w14:paraId="221A83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94EC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4ADB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F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DD9E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0947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5F0E5D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389A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9085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F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50F6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0A4B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47A9F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AD38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6048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F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DC76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A921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1401FC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5374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96A7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6H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928E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7E72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70BE61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41FB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5ED3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J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D7A1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6B55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4DF2A6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9E5D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8659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3F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21FF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5B19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3B175E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FBAF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8827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50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6E91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D915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U</w:t>
            </w:r>
          </w:p>
        </w:tc>
      </w:tr>
      <w:tr w:rsidR="001162AA" w:rsidRPr="001162AA" w14:paraId="14D32D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95CE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2B94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JI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FBE9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44A0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U</w:t>
            </w:r>
          </w:p>
        </w:tc>
      </w:tr>
      <w:tr w:rsidR="001162AA" w:rsidRPr="001162AA" w14:paraId="6D14F8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9138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33C8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B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9BD3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1F55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U</w:t>
            </w:r>
          </w:p>
        </w:tc>
      </w:tr>
      <w:tr w:rsidR="001162AA" w:rsidRPr="001162AA" w14:paraId="4A8989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8C02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4CE2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9576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F225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8</w:t>
            </w:r>
          </w:p>
        </w:tc>
      </w:tr>
      <w:tr w:rsidR="001162AA" w:rsidRPr="001162AA" w14:paraId="3178D7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5D0B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8946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72B3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6331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8</w:t>
            </w:r>
          </w:p>
        </w:tc>
      </w:tr>
      <w:tr w:rsidR="001162AA" w:rsidRPr="001162AA" w14:paraId="2A731D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F935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89CA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76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1A54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28C0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8</w:t>
            </w:r>
          </w:p>
        </w:tc>
      </w:tr>
      <w:tr w:rsidR="001162AA" w:rsidRPr="001162AA" w14:paraId="5996588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2CAF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639E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56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D11A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EA32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tensin type 2</w:t>
            </w:r>
          </w:p>
        </w:tc>
      </w:tr>
      <w:tr w:rsidR="001162AA" w:rsidRPr="001162AA" w14:paraId="73DED9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D005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7DFE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3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8707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26FD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tensin type 2</w:t>
            </w:r>
          </w:p>
        </w:tc>
      </w:tr>
      <w:tr w:rsidR="001162AA" w:rsidRPr="001162AA" w14:paraId="4B6AE6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421C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5EBF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3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D9BE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6381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tensin type 2</w:t>
            </w:r>
          </w:p>
        </w:tc>
      </w:tr>
      <w:tr w:rsidR="001162AA" w:rsidRPr="001162AA" w14:paraId="40A3DF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2B23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F78E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2J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1E0D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0861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354890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B5D1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2D94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5Y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AAE4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0D46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4C216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E2D5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30DF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XKD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FF17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3EDD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17F34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F2E0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AD39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8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8A6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EF2C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2</w:t>
            </w:r>
          </w:p>
        </w:tc>
      </w:tr>
      <w:tr w:rsidR="001162AA" w:rsidRPr="001162AA" w14:paraId="2CDEF9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2071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B4DF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MP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FA5D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E450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2</w:t>
            </w:r>
          </w:p>
        </w:tc>
      </w:tr>
      <w:tr w:rsidR="001162AA" w:rsidRPr="001162AA" w14:paraId="49D18A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25F9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D5CA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5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CD55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4478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2</w:t>
            </w:r>
          </w:p>
        </w:tc>
      </w:tr>
      <w:tr w:rsidR="001162AA" w:rsidRPr="001162AA" w14:paraId="42D459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BA7D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66E7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VA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DAF0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4EA3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Non Vertebrate type 1</w:t>
            </w:r>
          </w:p>
        </w:tc>
      </w:tr>
      <w:tr w:rsidR="001162AA" w:rsidRPr="001162AA" w14:paraId="6C2E7D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8574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D3FF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TAD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0B8A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C149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Non Vertebrate type 1</w:t>
            </w:r>
          </w:p>
        </w:tc>
      </w:tr>
      <w:tr w:rsidR="001162AA" w:rsidRPr="001162AA" w14:paraId="678A7E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9975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39B2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84C0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DA5F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Non Vertebrate type 1</w:t>
            </w:r>
          </w:p>
        </w:tc>
      </w:tr>
      <w:tr w:rsidR="001162AA" w:rsidRPr="001162AA" w14:paraId="3FE0C3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28D7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E51F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0836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2C0C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7</w:t>
            </w:r>
          </w:p>
        </w:tc>
      </w:tr>
      <w:tr w:rsidR="001162AA" w:rsidRPr="001162AA" w14:paraId="65D785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A6FA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EB80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7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ACF3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01C4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7</w:t>
            </w:r>
          </w:p>
        </w:tc>
      </w:tr>
      <w:tr w:rsidR="001162AA" w:rsidRPr="001162AA" w14:paraId="0F045A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2B0A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3325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MD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257F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9AD5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7</w:t>
            </w:r>
          </w:p>
        </w:tc>
      </w:tr>
      <w:tr w:rsidR="001162AA" w:rsidRPr="001162AA" w14:paraId="7168E2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0D65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EAAE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17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239B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0A12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8E6A3A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CA11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FB0B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SS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05AE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16C7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981C6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217A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6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595D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SZ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67BD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EEDC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3B17CD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B464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7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727F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7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8CD4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CC71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3 like</w:t>
            </w:r>
          </w:p>
        </w:tc>
      </w:tr>
      <w:tr w:rsidR="001162AA" w:rsidRPr="001162AA" w14:paraId="1C20E9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25A4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16A6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TQ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F240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97B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3 like</w:t>
            </w:r>
          </w:p>
        </w:tc>
      </w:tr>
      <w:tr w:rsidR="001162AA" w:rsidRPr="001162AA" w14:paraId="046ACC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9CCE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A1C5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M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1F74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D7BC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3 like</w:t>
            </w:r>
          </w:p>
        </w:tc>
      </w:tr>
      <w:tr w:rsidR="001162AA" w:rsidRPr="001162AA" w14:paraId="164451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4401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FE4D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XJ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F22D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D7F7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745F9B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E55C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187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C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D86B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A455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2F85F0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D7BE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B09F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7FZ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E6DE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DFEC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4</w:t>
            </w:r>
          </w:p>
        </w:tc>
      </w:tr>
      <w:tr w:rsidR="001162AA" w:rsidRPr="001162AA" w14:paraId="3FEA14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7B40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7699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P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E0BA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4CAF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genic neuropeptide QRFP</w:t>
            </w:r>
          </w:p>
        </w:tc>
      </w:tr>
      <w:tr w:rsidR="001162AA" w:rsidRPr="001162AA" w14:paraId="7A7A0B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21CF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1DF5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38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502A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8CA3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genic neuropeptide QRFP</w:t>
            </w:r>
          </w:p>
        </w:tc>
      </w:tr>
      <w:tr w:rsidR="001162AA" w:rsidRPr="001162AA" w14:paraId="35A98E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08A0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11FA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38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D593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9895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rexigenic neuropeptide QRFP</w:t>
            </w:r>
          </w:p>
        </w:tc>
      </w:tr>
      <w:tr w:rsidR="001162AA" w:rsidRPr="001162AA" w14:paraId="131041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DA1E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D5F3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4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F446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48D4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/ peptide YY</w:t>
            </w:r>
          </w:p>
        </w:tc>
      </w:tr>
      <w:tr w:rsidR="001162AA" w:rsidRPr="001162AA" w14:paraId="28C5A3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B56D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3ABD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2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89C0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9B6D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/ peptide YY</w:t>
            </w:r>
          </w:p>
        </w:tc>
      </w:tr>
      <w:tr w:rsidR="001162AA" w:rsidRPr="001162AA" w14:paraId="7424E1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2B5A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2C7F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2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3635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BC76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/ peptide YY</w:t>
            </w:r>
          </w:p>
        </w:tc>
      </w:tr>
      <w:tr w:rsidR="001162AA" w:rsidRPr="001162AA" w14:paraId="0460DB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F60E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9BAB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6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0866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51CE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4</w:t>
            </w:r>
          </w:p>
        </w:tc>
      </w:tr>
      <w:tr w:rsidR="001162AA" w:rsidRPr="001162AA" w14:paraId="416824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E441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BADE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0E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0160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DDBB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4</w:t>
            </w:r>
          </w:p>
        </w:tc>
      </w:tr>
      <w:tr w:rsidR="001162AA" w:rsidRPr="001162AA" w14:paraId="537CAF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571C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FB23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RI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9A31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75E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4</w:t>
            </w:r>
          </w:p>
        </w:tc>
      </w:tr>
      <w:tr w:rsidR="001162AA" w:rsidRPr="001162AA" w14:paraId="65D092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652F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D144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2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4CDF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1507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1</w:t>
            </w:r>
          </w:p>
        </w:tc>
      </w:tr>
      <w:tr w:rsidR="001162AA" w:rsidRPr="001162AA" w14:paraId="1FB2C86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83D6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D57C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06B9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FFA0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1</w:t>
            </w:r>
          </w:p>
        </w:tc>
      </w:tr>
      <w:tr w:rsidR="001162AA" w:rsidRPr="001162AA" w14:paraId="2C0843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C00B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80BB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28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AF0A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210D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1</w:t>
            </w:r>
          </w:p>
        </w:tc>
      </w:tr>
      <w:tr w:rsidR="001162AA" w:rsidRPr="001162AA" w14:paraId="53858B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1FC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F63D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5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9785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E1D3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D6</w:t>
            </w:r>
          </w:p>
        </w:tc>
      </w:tr>
      <w:tr w:rsidR="001162AA" w:rsidRPr="001162AA" w14:paraId="3250B0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51E9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65A7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7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D40F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7309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D6</w:t>
            </w:r>
          </w:p>
        </w:tc>
      </w:tr>
      <w:tr w:rsidR="001162AA" w:rsidRPr="001162AA" w14:paraId="784BD5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8A2B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BBB5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90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37FE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2E7B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D6</w:t>
            </w:r>
          </w:p>
        </w:tc>
      </w:tr>
      <w:tr w:rsidR="001162AA" w:rsidRPr="001162AA" w14:paraId="41C72B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484D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CB84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WLP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A06B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3C5C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9</w:t>
            </w:r>
          </w:p>
        </w:tc>
      </w:tr>
      <w:tr w:rsidR="001162AA" w:rsidRPr="001162AA" w14:paraId="3722F5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D7CB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B368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BF79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AE13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9</w:t>
            </w:r>
          </w:p>
        </w:tc>
      </w:tr>
      <w:tr w:rsidR="001162AA" w:rsidRPr="001162AA" w14:paraId="5910F0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3F59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500C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UT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F778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DF0D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9</w:t>
            </w:r>
          </w:p>
        </w:tc>
      </w:tr>
      <w:tr w:rsidR="001162AA" w:rsidRPr="001162AA" w14:paraId="1ABABF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DD68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0262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XSD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8B21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8C20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-like</w:t>
            </w:r>
          </w:p>
        </w:tc>
      </w:tr>
      <w:tr w:rsidR="001162AA" w:rsidRPr="001162AA" w14:paraId="50E703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4DAB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BC5E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4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7B0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34D5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102</w:t>
            </w:r>
          </w:p>
        </w:tc>
      </w:tr>
      <w:tr w:rsidR="001162AA" w:rsidRPr="001162AA" w14:paraId="673BAA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7DFE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7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A876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4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CE48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C128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-like</w:t>
            </w:r>
          </w:p>
        </w:tc>
      </w:tr>
      <w:tr w:rsidR="001162AA" w:rsidRPr="001162AA" w14:paraId="38EBD6E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057E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CA0E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7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8D0B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0FCB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3</w:t>
            </w:r>
          </w:p>
        </w:tc>
      </w:tr>
      <w:tr w:rsidR="001162AA" w:rsidRPr="001162AA" w14:paraId="3798BE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9F56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CDC6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3797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C32C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3</w:t>
            </w:r>
          </w:p>
        </w:tc>
      </w:tr>
      <w:tr w:rsidR="001162AA" w:rsidRPr="001162AA" w14:paraId="74DF89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D425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A173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D404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C1D3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3</w:t>
            </w:r>
          </w:p>
        </w:tc>
      </w:tr>
      <w:tr w:rsidR="001162AA" w:rsidRPr="001162AA" w14:paraId="751B35B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A6C8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60E4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07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294C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6699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tensin type 1</w:t>
            </w:r>
          </w:p>
        </w:tc>
      </w:tr>
      <w:tr w:rsidR="001162AA" w:rsidRPr="001162AA" w14:paraId="7A735F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E877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2F42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3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15DD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E8AE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tensin type 1</w:t>
            </w:r>
          </w:p>
        </w:tc>
      </w:tr>
      <w:tr w:rsidR="001162AA" w:rsidRPr="001162AA" w14:paraId="0D3BC7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15D7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F900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A34D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EB41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tensin type 1</w:t>
            </w:r>
          </w:p>
        </w:tc>
      </w:tr>
      <w:tr w:rsidR="001162AA" w:rsidRPr="001162AA" w14:paraId="4F497D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520B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9DC1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MJ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1434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3E0B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015CF8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6B67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6ABD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9V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E26A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1D33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0CBA21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BA74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1DE2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SQ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7A20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3329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77569C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A5EB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4D24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MZV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8F77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EB92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5</w:t>
            </w:r>
          </w:p>
        </w:tc>
      </w:tr>
      <w:tr w:rsidR="001162AA" w:rsidRPr="001162AA" w14:paraId="7D9B5D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BEF9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70A8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F055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0C44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5</w:t>
            </w:r>
          </w:p>
        </w:tc>
      </w:tr>
      <w:tr w:rsidR="001162AA" w:rsidRPr="001162AA" w14:paraId="34DF1AD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6199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48FB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9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DB35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B03B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5</w:t>
            </w:r>
          </w:p>
        </w:tc>
      </w:tr>
      <w:tr w:rsidR="001162AA" w:rsidRPr="001162AA" w14:paraId="58A6F3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1664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2328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95P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D9B8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757F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 C5L2</w:t>
            </w:r>
          </w:p>
        </w:tc>
      </w:tr>
      <w:tr w:rsidR="001162AA" w:rsidRPr="001162AA" w14:paraId="00D5BE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E7ED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9559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P2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8B7C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3DA4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 C5L2</w:t>
            </w:r>
          </w:p>
        </w:tc>
      </w:tr>
      <w:tr w:rsidR="001162AA" w:rsidRPr="001162AA" w14:paraId="48DD3F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EF61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8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86FD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W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BE37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5444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 C5L2</w:t>
            </w:r>
          </w:p>
        </w:tc>
      </w:tr>
      <w:tr w:rsidR="001162AA" w:rsidRPr="001162AA" w14:paraId="34D78E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CAB6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D438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U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9233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C446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b</w:t>
            </w:r>
          </w:p>
        </w:tc>
      </w:tr>
      <w:tr w:rsidR="001162AA" w:rsidRPr="001162AA" w14:paraId="7DE8135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79D4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ECEB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9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18C4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3644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b</w:t>
            </w:r>
          </w:p>
        </w:tc>
      </w:tr>
      <w:tr w:rsidR="001162AA" w:rsidRPr="001162AA" w14:paraId="09716D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B06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6562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9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75CB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020B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pressin type 1b</w:t>
            </w:r>
          </w:p>
        </w:tc>
      </w:tr>
      <w:tr w:rsidR="001162AA" w:rsidRPr="001162AA" w14:paraId="1C9FD17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8CD9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7995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5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5AB5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0151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D</w:t>
            </w:r>
          </w:p>
        </w:tc>
      </w:tr>
      <w:tr w:rsidR="001162AA" w:rsidRPr="001162AA" w14:paraId="0A9BC6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33D7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D04A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1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BF52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DA37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D</w:t>
            </w:r>
          </w:p>
        </w:tc>
      </w:tr>
      <w:tr w:rsidR="001162AA" w:rsidRPr="001162AA" w14:paraId="5DE860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0905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31AF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36A7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CAB7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pioid type D</w:t>
            </w:r>
          </w:p>
        </w:tc>
      </w:tr>
      <w:tr w:rsidR="001162AA" w:rsidRPr="001162AA" w14:paraId="5FE962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C109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A8CB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4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9DA8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5D7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4</w:t>
            </w:r>
          </w:p>
        </w:tc>
      </w:tr>
      <w:tr w:rsidR="001162AA" w:rsidRPr="001162AA" w14:paraId="311895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6CE5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9D50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3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35E5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A94D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4</w:t>
            </w:r>
          </w:p>
        </w:tc>
      </w:tr>
      <w:tr w:rsidR="001162AA" w:rsidRPr="001162AA" w14:paraId="4070B4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3B2F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8DF2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0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97E7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8F59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4</w:t>
            </w:r>
          </w:p>
        </w:tc>
      </w:tr>
      <w:tr w:rsidR="001162AA" w:rsidRPr="001162AA" w14:paraId="6000B1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BC99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56F9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3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B0D2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8EBD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B receptor</w:t>
            </w:r>
          </w:p>
        </w:tc>
      </w:tr>
      <w:tr w:rsidR="001162AA" w:rsidRPr="001162AA" w14:paraId="235FC3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ADF6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D631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40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2805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5873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B receptor</w:t>
            </w:r>
          </w:p>
        </w:tc>
      </w:tr>
      <w:tr w:rsidR="001162AA" w:rsidRPr="001162AA" w14:paraId="6115E3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D58C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8AC7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47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1C9C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BA74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medin B receptor</w:t>
            </w:r>
          </w:p>
        </w:tc>
      </w:tr>
      <w:tr w:rsidR="001162AA" w:rsidRPr="001162AA" w14:paraId="0C8E6D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C261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207F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46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C6F5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C571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5</w:t>
            </w:r>
          </w:p>
        </w:tc>
      </w:tr>
      <w:tr w:rsidR="001162AA" w:rsidRPr="001162AA" w14:paraId="2C0977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0395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98FA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DF46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9D35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5</w:t>
            </w:r>
          </w:p>
        </w:tc>
      </w:tr>
      <w:tr w:rsidR="001162AA" w:rsidRPr="001162AA" w14:paraId="77DB49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3AA8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8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5064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25FE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92FC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-C Chemokine type 5</w:t>
            </w:r>
          </w:p>
        </w:tc>
      </w:tr>
      <w:tr w:rsidR="001162AA" w:rsidRPr="001162AA" w14:paraId="27D239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98B2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F709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4318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01EC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4</w:t>
            </w:r>
          </w:p>
        </w:tc>
      </w:tr>
      <w:tr w:rsidR="001162AA" w:rsidRPr="001162AA" w14:paraId="5A9DC23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F40D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C193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MJW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3C4B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23DB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4</w:t>
            </w:r>
          </w:p>
        </w:tc>
      </w:tr>
      <w:tr w:rsidR="001162AA" w:rsidRPr="001162AA" w14:paraId="2D07AF1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31A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1EF5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C637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5EC7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4</w:t>
            </w:r>
          </w:p>
        </w:tc>
      </w:tr>
      <w:tr w:rsidR="001162AA" w:rsidRPr="001162AA" w14:paraId="346FD1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D3FB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669B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7115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4ADF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7 / endothelin B-like</w:t>
            </w:r>
          </w:p>
        </w:tc>
      </w:tr>
      <w:tr w:rsidR="001162AA" w:rsidRPr="001162AA" w14:paraId="40DC33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C550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AF1E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53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40CE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3045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7 / endothelin B-like</w:t>
            </w:r>
          </w:p>
        </w:tc>
      </w:tr>
      <w:tr w:rsidR="001162AA" w:rsidRPr="001162AA" w14:paraId="2647E5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B1DF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DC89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Y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A1B8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2F0E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37 / endothelin B-like</w:t>
            </w:r>
          </w:p>
        </w:tc>
      </w:tr>
      <w:tr w:rsidR="001162AA" w:rsidRPr="001162AA" w14:paraId="74DA6F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41EA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CFBD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982E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4839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corticotropic hormone</w:t>
            </w:r>
          </w:p>
        </w:tc>
      </w:tr>
      <w:tr w:rsidR="001162AA" w:rsidRPr="001162AA" w14:paraId="6E43C4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05BB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E40D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U7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F13A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6C63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corticotropic hormone</w:t>
            </w:r>
          </w:p>
        </w:tc>
      </w:tr>
      <w:tr w:rsidR="001162AA" w:rsidRPr="001162AA" w14:paraId="2869FE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CC12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FE11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YN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EC26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8431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corticotropic hormone</w:t>
            </w:r>
          </w:p>
        </w:tc>
      </w:tr>
      <w:tr w:rsidR="001162AA" w:rsidRPr="001162AA" w14:paraId="2C3245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57C8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C06A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B4F4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0DB0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medullin (G10D) 1</w:t>
            </w:r>
          </w:p>
        </w:tc>
      </w:tr>
      <w:tr w:rsidR="001162AA" w:rsidRPr="001162AA" w14:paraId="0FCDE6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9C83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657A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52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206C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EAB9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medullin (G10D) 1</w:t>
            </w:r>
          </w:p>
        </w:tc>
      </w:tr>
      <w:tr w:rsidR="001162AA" w:rsidRPr="001162AA" w14:paraId="719607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2129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42FD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05FE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FEDD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drenomedullin (G10D) 1</w:t>
            </w:r>
          </w:p>
        </w:tc>
      </w:tr>
      <w:tr w:rsidR="001162AA" w:rsidRPr="001162AA" w14:paraId="51BFBD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9B37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9AE5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6637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5A06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4</w:t>
            </w:r>
          </w:p>
        </w:tc>
      </w:tr>
      <w:tr w:rsidR="001162AA" w:rsidRPr="001162AA" w14:paraId="1F0177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E3DA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3D37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86B3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9FBC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4</w:t>
            </w:r>
          </w:p>
        </w:tc>
      </w:tr>
      <w:tr w:rsidR="001162AA" w:rsidRPr="001162AA" w14:paraId="64453C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5B4C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853A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1D56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83E7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4</w:t>
            </w:r>
          </w:p>
        </w:tc>
      </w:tr>
      <w:tr w:rsidR="001162AA" w:rsidRPr="001162AA" w14:paraId="505154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2F61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C22B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069D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E737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5</w:t>
            </w:r>
          </w:p>
        </w:tc>
      </w:tr>
      <w:tr w:rsidR="001162AA" w:rsidRPr="001162AA" w14:paraId="135913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2957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FF18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8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4A66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4BAD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5</w:t>
            </w:r>
          </w:p>
        </w:tc>
      </w:tr>
      <w:tr w:rsidR="001162AA" w:rsidRPr="001162AA" w14:paraId="576A7EE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58B1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8F1D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63A0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1DFC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5</w:t>
            </w:r>
          </w:p>
        </w:tc>
      </w:tr>
      <w:tr w:rsidR="001162AA" w:rsidRPr="001162AA" w14:paraId="20377A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9417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6794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CIM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BAC5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434E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Kiss receptor (GPR54)</w:t>
            </w:r>
          </w:p>
        </w:tc>
      </w:tr>
      <w:tr w:rsidR="001162AA" w:rsidRPr="001162AA" w14:paraId="343597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64F2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C82C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QS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4F43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EF58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Kiss receptor (GPR54)</w:t>
            </w:r>
          </w:p>
        </w:tc>
      </w:tr>
      <w:tr w:rsidR="001162AA" w:rsidRPr="001162AA" w14:paraId="0E2775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0FA4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2194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KI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5DD5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C9DC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Kiss receptor (GPR54)</w:t>
            </w:r>
          </w:p>
        </w:tc>
      </w:tr>
      <w:tr w:rsidR="001162AA" w:rsidRPr="001162AA" w14:paraId="23E5C2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D13D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4096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4H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CEB6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37AC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FF type 2</w:t>
            </w:r>
          </w:p>
        </w:tc>
      </w:tr>
      <w:tr w:rsidR="001162AA" w:rsidRPr="001162AA" w14:paraId="7C9AFC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6EFC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C866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5X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1C85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36FD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FF type 2</w:t>
            </w:r>
          </w:p>
        </w:tc>
      </w:tr>
      <w:tr w:rsidR="001162AA" w:rsidRPr="001162AA" w14:paraId="52549A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E664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AB1A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1EFF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3542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FF type 2</w:t>
            </w:r>
          </w:p>
        </w:tc>
      </w:tr>
      <w:tr w:rsidR="001162AA" w:rsidRPr="001162AA" w14:paraId="0CDEC2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B8AA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7FFC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8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09DC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6035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3</w:t>
            </w:r>
          </w:p>
        </w:tc>
      </w:tr>
      <w:tr w:rsidR="001162AA" w:rsidRPr="001162AA" w14:paraId="736A093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C85B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09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5C96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07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0BFE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2A78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3</w:t>
            </w:r>
          </w:p>
        </w:tc>
      </w:tr>
      <w:tr w:rsidR="001162AA" w:rsidRPr="001162AA" w14:paraId="62DAB7E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F0AF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9C66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6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147A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A346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3</w:t>
            </w:r>
          </w:p>
        </w:tc>
      </w:tr>
      <w:tr w:rsidR="001162AA" w:rsidRPr="001162AA" w14:paraId="7B83D4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CF0C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302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4I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5921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6465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1</w:t>
            </w:r>
          </w:p>
        </w:tc>
      </w:tr>
      <w:tr w:rsidR="001162AA" w:rsidRPr="001162AA" w14:paraId="1F1ED3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846C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3A22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58D1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72AB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1</w:t>
            </w:r>
          </w:p>
        </w:tc>
      </w:tr>
      <w:tr w:rsidR="001162AA" w:rsidRPr="001162AA" w14:paraId="74F7A2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A633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09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0B90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P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B841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A3DA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1</w:t>
            </w:r>
          </w:p>
        </w:tc>
      </w:tr>
      <w:tr w:rsidR="001162AA" w:rsidRPr="001162AA" w14:paraId="07666FD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1D76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4877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KT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1E0C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CD77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3-C Chemokine</w:t>
            </w:r>
          </w:p>
        </w:tc>
      </w:tr>
      <w:tr w:rsidR="001162AA" w:rsidRPr="001162AA" w14:paraId="5F74B1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DD14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6174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QNL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C866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17E9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3-C Chemokine</w:t>
            </w:r>
          </w:p>
        </w:tc>
      </w:tr>
      <w:tr w:rsidR="001162AA" w:rsidRPr="001162AA" w14:paraId="63F710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B78A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3D6C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2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7041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9562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3-C Chemokine</w:t>
            </w:r>
          </w:p>
        </w:tc>
      </w:tr>
      <w:tr w:rsidR="001162AA" w:rsidRPr="001162AA" w14:paraId="609612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415B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72D0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8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A466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ECE1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2</w:t>
            </w:r>
          </w:p>
        </w:tc>
      </w:tr>
      <w:tr w:rsidR="001162AA" w:rsidRPr="001162AA" w14:paraId="6A4FD2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3F54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8CA8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36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1A97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3625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2</w:t>
            </w:r>
          </w:p>
        </w:tc>
      </w:tr>
      <w:tr w:rsidR="001162AA" w:rsidRPr="001162AA" w14:paraId="4F46E3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411B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D126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72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AF9F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867B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2</w:t>
            </w:r>
          </w:p>
        </w:tc>
      </w:tr>
      <w:tr w:rsidR="001162AA" w:rsidRPr="001162AA" w14:paraId="03DE43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9727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CB74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IH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52E0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6849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rotensin II</w:t>
            </w:r>
          </w:p>
        </w:tc>
      </w:tr>
      <w:tr w:rsidR="001162AA" w:rsidRPr="001162AA" w14:paraId="61848B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CFF8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816F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2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A28B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BE95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rotensin II</w:t>
            </w:r>
          </w:p>
        </w:tc>
      </w:tr>
      <w:tr w:rsidR="001162AA" w:rsidRPr="001162AA" w14:paraId="4ABC520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D715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50E3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6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217A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6272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rotensin II</w:t>
            </w:r>
          </w:p>
        </w:tc>
      </w:tr>
      <w:tr w:rsidR="001162AA" w:rsidRPr="001162AA" w14:paraId="761A0C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A2A8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20B9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91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66BD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7232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286989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5935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63C1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A1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093E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A2E6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394CDB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D01E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209B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6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F1AA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30EE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A3EA3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8D2F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554A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SQ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0B3D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3A5E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1</w:t>
            </w:r>
          </w:p>
        </w:tc>
      </w:tr>
      <w:tr w:rsidR="001162AA" w:rsidRPr="001162AA" w14:paraId="0C09FF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1169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1077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SQ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BCBF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1224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1</w:t>
            </w:r>
          </w:p>
        </w:tc>
      </w:tr>
      <w:tr w:rsidR="001162AA" w:rsidRPr="001162AA" w14:paraId="687019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A6D9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FF4D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SQ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526C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101E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1</w:t>
            </w:r>
          </w:p>
        </w:tc>
      </w:tr>
      <w:tr w:rsidR="001162AA" w:rsidRPr="001162AA" w14:paraId="3AA909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84AD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FCE8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5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5E94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65C7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5</w:t>
            </w:r>
          </w:p>
        </w:tc>
      </w:tr>
      <w:tr w:rsidR="001162AA" w:rsidRPr="001162AA" w14:paraId="1034D6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D826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5AF1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1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F632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FEE8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5</w:t>
            </w:r>
          </w:p>
        </w:tc>
      </w:tr>
      <w:tr w:rsidR="001162AA" w:rsidRPr="001162AA" w14:paraId="2DCA3A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1CE0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EAC6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57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CF70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1EAC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5</w:t>
            </w:r>
          </w:p>
        </w:tc>
      </w:tr>
      <w:tr w:rsidR="001162AA" w:rsidRPr="001162AA" w14:paraId="5A740F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2982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8E3B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25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8A37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76D2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n-releasing peptide receptor</w:t>
            </w:r>
          </w:p>
        </w:tc>
      </w:tr>
      <w:tr w:rsidR="001162AA" w:rsidRPr="001162AA" w14:paraId="48E299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7E6C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1845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7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1D00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A9EC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n-releasing peptide receptor</w:t>
            </w:r>
          </w:p>
        </w:tc>
      </w:tr>
      <w:tr w:rsidR="001162AA" w:rsidRPr="001162AA" w14:paraId="25201F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26D9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6956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30D5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7463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strin-releasing peptide receptor</w:t>
            </w:r>
          </w:p>
        </w:tc>
      </w:tr>
      <w:tr w:rsidR="001162AA" w:rsidRPr="001162AA" w14:paraId="7EF8A2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576C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E40B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UN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91EC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3922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41A7E3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768A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AC7B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7U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1890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6F0F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1F1D51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DF32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9565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7U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6D82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3F6B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6A61B5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BB18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9FD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WE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A467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22C1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71B04C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79F4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B362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VZ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DF6C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4CE9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2</w:t>
            </w:r>
          </w:p>
        </w:tc>
      </w:tr>
      <w:tr w:rsidR="001162AA" w:rsidRPr="001162AA" w14:paraId="6D2FAB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8338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0ECC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ZI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C330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38DA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2</w:t>
            </w:r>
          </w:p>
        </w:tc>
      </w:tr>
      <w:tr w:rsidR="001162AA" w:rsidRPr="001162AA" w14:paraId="149F8F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D793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42A4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53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A392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4A39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1534EF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4F28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C770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3384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7A0C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101141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D141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D8E0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0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321B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619E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XC Chemokine</w:t>
            </w:r>
          </w:p>
        </w:tc>
      </w:tr>
      <w:tr w:rsidR="001162AA" w:rsidRPr="001162AA" w14:paraId="3CDD99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1C88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BC0C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2594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C392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XC Chemokine</w:t>
            </w:r>
          </w:p>
        </w:tc>
      </w:tr>
      <w:tr w:rsidR="001162AA" w:rsidRPr="001162AA" w14:paraId="2C981B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59DA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25CC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C5I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326F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DACA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25</w:t>
            </w:r>
          </w:p>
        </w:tc>
      </w:tr>
      <w:tr w:rsidR="001162AA" w:rsidRPr="001162AA" w14:paraId="67AE2DF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6E2B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75C3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1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D127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E34A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25</w:t>
            </w:r>
          </w:p>
        </w:tc>
      </w:tr>
      <w:tr w:rsidR="001162AA" w:rsidRPr="001162AA" w14:paraId="504DCC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2788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AC49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8AAE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514E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0</w:t>
            </w:r>
          </w:p>
        </w:tc>
      </w:tr>
      <w:tr w:rsidR="001162AA" w:rsidRPr="001162AA" w14:paraId="132FF2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9A66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5035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L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1220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78AA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0</w:t>
            </w:r>
          </w:p>
        </w:tc>
      </w:tr>
      <w:tr w:rsidR="001162AA" w:rsidRPr="001162AA" w14:paraId="4364DC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664C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8E81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MJV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0479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ACE1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omatostatin type 5</w:t>
            </w:r>
          </w:p>
        </w:tc>
      </w:tr>
      <w:tr w:rsidR="001162AA" w:rsidRPr="001162AA" w14:paraId="2A8B6F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626D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1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0411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81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158D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DF60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5</w:t>
            </w:r>
          </w:p>
        </w:tc>
      </w:tr>
      <w:tr w:rsidR="001162AA" w:rsidRPr="001162AA" w14:paraId="26412B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4D38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7130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U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6623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76B6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elaxin-3 type 2</w:t>
            </w:r>
          </w:p>
        </w:tc>
      </w:tr>
      <w:tr w:rsidR="001162AA" w:rsidRPr="001162AA" w14:paraId="47DB32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200E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DC97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P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BBC1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0B48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elaxin-3 type 2</w:t>
            </w:r>
          </w:p>
        </w:tc>
      </w:tr>
      <w:tr w:rsidR="001162AA" w:rsidRPr="001162AA" w14:paraId="729038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2ED1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25B8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85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2FD8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8FD2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8</w:t>
            </w:r>
          </w:p>
        </w:tc>
      </w:tr>
      <w:tr w:rsidR="001162AA" w:rsidRPr="001162AA" w14:paraId="4946AA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C2B1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1C60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BE8F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9CBE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8</w:t>
            </w:r>
          </w:p>
        </w:tc>
      </w:tr>
      <w:tr w:rsidR="001162AA" w:rsidRPr="001162AA" w14:paraId="44C616D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0B69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E3DC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5ZH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9336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AEC4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-like</w:t>
            </w:r>
          </w:p>
        </w:tc>
      </w:tr>
      <w:tr w:rsidR="001162AA" w:rsidRPr="001162AA" w14:paraId="637D3E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67D0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B41C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II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B05D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EF54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2-like</w:t>
            </w:r>
          </w:p>
        </w:tc>
      </w:tr>
      <w:tr w:rsidR="001162AA" w:rsidRPr="001162AA" w14:paraId="06106F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C274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0215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4FUQ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F1E4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CBE4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AA48D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850E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93B5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5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A9D7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BDBA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6B9E63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D76A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277D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NV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F631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DA73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6891538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4DB1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A00E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K0Z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5B7C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C74A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348AD4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3EA3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21EB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3G5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4B8B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35D0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2</w:t>
            </w:r>
          </w:p>
        </w:tc>
      </w:tr>
      <w:tr w:rsidR="001162AA" w:rsidRPr="001162AA" w14:paraId="7BFE65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021F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7A57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0F9W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8366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F50C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2</w:t>
            </w:r>
          </w:p>
        </w:tc>
      </w:tr>
      <w:tr w:rsidR="001162AA" w:rsidRPr="001162AA" w14:paraId="5CFB76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97F5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A105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65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5B3E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79D5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03FF20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04AA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0F06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UN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8BDA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53AC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7E0765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82C6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FC65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1MR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DE5B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6594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4E686D3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C560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1258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3SXG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DAD5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3AEB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3232F63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3336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AD14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0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E5DD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69C8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5</w:t>
            </w:r>
          </w:p>
        </w:tc>
      </w:tr>
      <w:tr w:rsidR="001162AA" w:rsidRPr="001162AA" w14:paraId="1FF380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1C8F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A97F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T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887D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532D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5</w:t>
            </w:r>
          </w:p>
        </w:tc>
      </w:tr>
      <w:tr w:rsidR="001162AA" w:rsidRPr="001162AA" w14:paraId="4DD6B8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9553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C01D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4448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A68F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1E0F72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6E1F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A99C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EA5F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5990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6A8710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A36B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5532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6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8C20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C2B4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6</w:t>
            </w:r>
          </w:p>
        </w:tc>
      </w:tr>
      <w:tr w:rsidR="001162AA" w:rsidRPr="001162AA" w14:paraId="706832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822C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FA05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46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B0FE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1F4A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6</w:t>
            </w:r>
          </w:p>
        </w:tc>
      </w:tr>
      <w:tr w:rsidR="001162AA" w:rsidRPr="001162AA" w14:paraId="7A8916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6852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1F5A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YC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F184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7CD8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rotensin II</w:t>
            </w:r>
          </w:p>
        </w:tc>
      </w:tr>
      <w:tr w:rsidR="001162AA" w:rsidRPr="001162AA" w14:paraId="07C0CA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2BAC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7446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KP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C011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7320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rotensin II</w:t>
            </w:r>
          </w:p>
        </w:tc>
      </w:tr>
      <w:tr w:rsidR="001162AA" w:rsidRPr="001162AA" w14:paraId="1D5C71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2A3E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9E68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4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145C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3C67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1</w:t>
            </w:r>
          </w:p>
        </w:tc>
      </w:tr>
      <w:tr w:rsidR="001162AA" w:rsidRPr="001162AA" w14:paraId="1FC539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7DCB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F3CE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SP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3A74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91B4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hemokine receptor-like 1</w:t>
            </w:r>
          </w:p>
        </w:tc>
      </w:tr>
      <w:tr w:rsidR="001162AA" w:rsidRPr="001162AA" w14:paraId="0E9AED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4A68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8FF3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735D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E537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1718D9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9401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1642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FE72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743B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B</w:t>
            </w:r>
          </w:p>
        </w:tc>
      </w:tr>
      <w:tr w:rsidR="001162AA" w:rsidRPr="001162AA" w14:paraId="1C01439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4ADB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C919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DCD2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7E9A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3-C Chemokine</w:t>
            </w:r>
          </w:p>
        </w:tc>
      </w:tr>
      <w:tr w:rsidR="001162AA" w:rsidRPr="001162AA" w14:paraId="4C2726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8B59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0260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0D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372F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1484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X3-C Chemokine</w:t>
            </w:r>
          </w:p>
        </w:tc>
      </w:tr>
      <w:tr w:rsidR="001162AA" w:rsidRPr="001162AA" w14:paraId="31AC61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F800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24D2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14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B1EB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989C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5</w:t>
            </w:r>
          </w:p>
        </w:tc>
      </w:tr>
      <w:tr w:rsidR="001162AA" w:rsidRPr="001162AA" w14:paraId="67EE000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1EE4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3C6E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55EF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CE8C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5</w:t>
            </w:r>
          </w:p>
        </w:tc>
      </w:tr>
      <w:tr w:rsidR="001162AA" w:rsidRPr="001162AA" w14:paraId="1E8B11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84AD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EE58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7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C355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C5D5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1369017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3B0E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B5C1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885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BAD8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0BA2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33C5E6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6972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4801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5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5F5A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1063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7ABDFA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3B48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5794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11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E732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7CFB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Bradykinin type B1</w:t>
            </w:r>
          </w:p>
        </w:tc>
      </w:tr>
      <w:tr w:rsidR="001162AA" w:rsidRPr="001162AA" w14:paraId="610694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473B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BCF0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0T2N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761F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A0B3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3</w:t>
            </w:r>
          </w:p>
        </w:tc>
      </w:tr>
      <w:tr w:rsidR="001162AA" w:rsidRPr="001162AA" w14:paraId="0FB1BA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8078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95A6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SZP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33AA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31F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PJ like 3</w:t>
            </w:r>
          </w:p>
        </w:tc>
      </w:tr>
      <w:tr w:rsidR="001162AA" w:rsidRPr="001162AA" w14:paraId="2EAD1F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51BE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F8CE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0AD0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DEF0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FF type 1</w:t>
            </w:r>
          </w:p>
        </w:tc>
      </w:tr>
      <w:tr w:rsidR="001162AA" w:rsidRPr="001162AA" w14:paraId="51D3E1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A45B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5923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Q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A6CE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3FD4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FF type 1</w:t>
            </w:r>
          </w:p>
        </w:tc>
      </w:tr>
      <w:tr w:rsidR="001162AA" w:rsidRPr="001162AA" w14:paraId="0DA84E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8BCA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e1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DF93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2977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DC39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0DC857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E251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6714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4F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88A0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9358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1</w:t>
            </w:r>
          </w:p>
        </w:tc>
      </w:tr>
      <w:tr w:rsidR="001162AA" w:rsidRPr="001162AA" w14:paraId="50B32F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DEAC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97D1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P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5A2D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810B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0B57B5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3343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A9EB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ZR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BA1B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B63D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giotensin type 1</w:t>
            </w:r>
          </w:p>
        </w:tc>
      </w:tr>
      <w:tr w:rsidR="001162AA" w:rsidRPr="001162AA" w14:paraId="4E3B54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D180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4E45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6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DA6A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4013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3</w:t>
            </w:r>
          </w:p>
        </w:tc>
      </w:tr>
      <w:tr w:rsidR="001162AA" w:rsidRPr="001162AA" w14:paraId="665682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136C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40FF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0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88AA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FAE6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3</w:t>
            </w:r>
          </w:p>
        </w:tc>
      </w:tr>
      <w:tr w:rsidR="001162AA" w:rsidRPr="001162AA" w14:paraId="68F311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D9C6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AA10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51C2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B215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3</w:t>
            </w:r>
          </w:p>
        </w:tc>
      </w:tr>
      <w:tr w:rsidR="001162AA" w:rsidRPr="001162AA" w14:paraId="1CB56F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E94F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9591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30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0CEC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E704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ocortin type 3</w:t>
            </w:r>
          </w:p>
        </w:tc>
      </w:tr>
      <w:tr w:rsidR="001162AA" w:rsidRPr="001162AA" w14:paraId="097A69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8985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D846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SD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0850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FBEB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elaxin-3 type 1</w:t>
            </w:r>
          </w:p>
        </w:tc>
      </w:tr>
      <w:tr w:rsidR="001162AA" w:rsidRPr="001162AA" w14:paraId="62FF2E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3D98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0158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GE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A035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436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elaxin-3 type 1</w:t>
            </w:r>
          </w:p>
        </w:tc>
      </w:tr>
      <w:tr w:rsidR="001162AA" w:rsidRPr="001162AA" w14:paraId="782AD3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9C58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F86D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3H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9206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0342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0171A48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07E8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60B7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LX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675D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7235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uffy antigen</w:t>
            </w:r>
          </w:p>
        </w:tc>
      </w:tr>
      <w:tr w:rsidR="001162AA" w:rsidRPr="001162AA" w14:paraId="3B171D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C1A5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F47D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6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8804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305A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00D27F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CF7F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652E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10W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A3F3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B103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Interleukin-8 type A</w:t>
            </w:r>
          </w:p>
        </w:tc>
      </w:tr>
      <w:tr w:rsidR="001162AA" w:rsidRPr="001162AA" w14:paraId="4A154D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7242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6AD2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8D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1841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82C6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3</w:t>
            </w:r>
          </w:p>
        </w:tc>
      </w:tr>
      <w:tr w:rsidR="001162AA" w:rsidRPr="001162AA" w14:paraId="1F4830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4E8E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CB46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02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594F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3AEA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teinase-activated type 3</w:t>
            </w:r>
          </w:p>
        </w:tc>
      </w:tr>
      <w:tr w:rsidR="001162AA" w:rsidRPr="001162AA" w14:paraId="4073F1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6D1A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A8CB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81F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3196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7E35EA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009A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29FB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5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982E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3408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5a anaphylatoxin</w:t>
            </w:r>
          </w:p>
        </w:tc>
      </w:tr>
      <w:tr w:rsidR="001162AA" w:rsidRPr="001162AA" w14:paraId="4523F2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5F70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5A6F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9J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8687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140C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153579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10EA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FFF5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5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765B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981A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797C12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943C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EFBF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BX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8339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5373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41D4BD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E9AE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1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E563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T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1C31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A444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7229F2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68A3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5869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2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E6E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tuitary adenylate cyclase-activating polypeptide type I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3CA2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CAP</w:t>
            </w:r>
          </w:p>
        </w:tc>
      </w:tr>
      <w:tr w:rsidR="001162AA" w:rsidRPr="001162AA" w14:paraId="1672F4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36EE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644D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FE9C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tuitary adenylate cyclase-activating polypeptide type I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D88B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CAP</w:t>
            </w:r>
          </w:p>
        </w:tc>
      </w:tr>
      <w:tr w:rsidR="001162AA" w:rsidRPr="001162AA" w14:paraId="5FDE1B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0AEF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90C1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96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4DEB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tuitary adenylate cyclase-activating polypeptide type I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45DA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CAP</w:t>
            </w:r>
          </w:p>
        </w:tc>
      </w:tr>
      <w:tr w:rsidR="001162AA" w:rsidRPr="001162AA" w14:paraId="7CEFD6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E42D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C46F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F12E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tuitary adenylate cyclase-activating polypeptide type I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98B8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ACAP</w:t>
            </w:r>
          </w:p>
        </w:tc>
      </w:tr>
      <w:tr w:rsidR="001162AA" w:rsidRPr="001162AA" w14:paraId="5E9B01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F74B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1BCD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5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A0D1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-activat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29022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 activating factor</w:t>
            </w:r>
          </w:p>
        </w:tc>
      </w:tr>
      <w:tr w:rsidR="001162AA" w:rsidRPr="001162AA" w14:paraId="1520CC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89F1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0A10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TT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1F73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-activat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8F50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 activating factor</w:t>
            </w:r>
          </w:p>
        </w:tc>
      </w:tr>
      <w:tr w:rsidR="001162AA" w:rsidRPr="001162AA" w14:paraId="77CFF1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4C3E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1648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20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D6DC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-activat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E622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 activating factor</w:t>
            </w:r>
          </w:p>
        </w:tc>
      </w:tr>
      <w:tr w:rsidR="001162AA" w:rsidRPr="001162AA" w14:paraId="698DBA3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7075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5853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XSD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83FD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-activat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9FA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 activating factor</w:t>
            </w:r>
          </w:p>
        </w:tc>
      </w:tr>
      <w:tr w:rsidR="001162AA" w:rsidRPr="001162AA" w14:paraId="6DE954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2D06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55A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1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4BF5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-activat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1691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 activating factor</w:t>
            </w:r>
          </w:p>
        </w:tc>
      </w:tr>
      <w:tr w:rsidR="001162AA" w:rsidRPr="001162AA" w14:paraId="5987FB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5C2B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0B83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K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D199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-activat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F6F0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 activating factor</w:t>
            </w:r>
          </w:p>
        </w:tc>
      </w:tr>
      <w:tr w:rsidR="001162AA" w:rsidRPr="001162AA" w14:paraId="5C7846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C411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D5DF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EAF3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-activat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7A5E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latelet activating factor</w:t>
            </w:r>
          </w:p>
        </w:tc>
      </w:tr>
      <w:tr w:rsidR="001162AA" w:rsidRPr="001162AA" w14:paraId="3A3AFB3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2A65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8E52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F89F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0DD1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4</w:t>
            </w:r>
          </w:p>
        </w:tc>
      </w:tr>
      <w:tr w:rsidR="001162AA" w:rsidRPr="001162AA" w14:paraId="4E0358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C434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2057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CA44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B03C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4</w:t>
            </w:r>
          </w:p>
        </w:tc>
      </w:tr>
      <w:tr w:rsidR="001162AA" w:rsidRPr="001162AA" w14:paraId="3A4F1F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57F8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DB6D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KZ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F3F9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B657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4</w:t>
            </w:r>
          </w:p>
        </w:tc>
      </w:tr>
      <w:tr w:rsidR="001162AA" w:rsidRPr="001162AA" w14:paraId="6F1E586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6927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23D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MJ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AEA4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EEA4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4</w:t>
            </w:r>
          </w:p>
        </w:tc>
      </w:tr>
      <w:tr w:rsidR="001162AA" w:rsidRPr="001162AA" w14:paraId="0AA515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3318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4F1E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52D4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C103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4</w:t>
            </w:r>
          </w:p>
        </w:tc>
      </w:tr>
      <w:tr w:rsidR="001162AA" w:rsidRPr="001162AA" w14:paraId="1377FE9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3C2B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5A5E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6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E7F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2E3A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4</w:t>
            </w:r>
          </w:p>
        </w:tc>
      </w:tr>
      <w:tr w:rsidR="001162AA" w:rsidRPr="001162AA" w14:paraId="1FD143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6FC0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4A04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89E4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1D44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3</w:t>
            </w:r>
          </w:p>
        </w:tc>
      </w:tr>
      <w:tr w:rsidR="001162AA" w:rsidRPr="001162AA" w14:paraId="41411F5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2186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2738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01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B394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6199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3</w:t>
            </w:r>
          </w:p>
        </w:tc>
      </w:tr>
      <w:tr w:rsidR="001162AA" w:rsidRPr="001162AA" w14:paraId="31703F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5C3D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AE2D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60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0FE2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8019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3</w:t>
            </w:r>
          </w:p>
        </w:tc>
      </w:tr>
      <w:tr w:rsidR="001162AA" w:rsidRPr="001162AA" w14:paraId="4DFCAD3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51D1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CCB0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8F25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8D76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3</w:t>
            </w:r>
          </w:p>
        </w:tc>
      </w:tr>
      <w:tr w:rsidR="001162AA" w:rsidRPr="001162AA" w14:paraId="179FB8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8DE8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14D4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1C50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4971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3</w:t>
            </w:r>
          </w:p>
        </w:tc>
      </w:tr>
      <w:tr w:rsidR="001162AA" w:rsidRPr="001162AA" w14:paraId="462453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86A5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8829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5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A4FD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9E47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3</w:t>
            </w:r>
          </w:p>
        </w:tc>
      </w:tr>
      <w:tr w:rsidR="001162AA" w:rsidRPr="001162AA" w14:paraId="6443A7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B2FF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01FC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0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5273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2A06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F2-alpha</w:t>
            </w:r>
          </w:p>
        </w:tc>
      </w:tr>
      <w:tr w:rsidR="001162AA" w:rsidRPr="001162AA" w14:paraId="777B681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8B56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86F8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72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F1EE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5C8C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F2-alpha</w:t>
            </w:r>
          </w:p>
        </w:tc>
      </w:tr>
      <w:tr w:rsidR="001162AA" w:rsidRPr="001162AA" w14:paraId="0ECBC03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54B9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5010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A7C0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A30A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F2-alpha</w:t>
            </w:r>
          </w:p>
        </w:tc>
      </w:tr>
      <w:tr w:rsidR="001162AA" w:rsidRPr="001162AA" w14:paraId="551D6B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98D3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08A5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C08D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1203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F2-alpha</w:t>
            </w:r>
          </w:p>
        </w:tc>
      </w:tr>
      <w:tr w:rsidR="001162AA" w:rsidRPr="001162AA" w14:paraId="4651657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B09A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32A4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9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CE1E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6DA4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F2-alpha</w:t>
            </w:r>
          </w:p>
        </w:tc>
      </w:tr>
      <w:tr w:rsidR="001162AA" w:rsidRPr="001162AA" w14:paraId="4AC5F8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AF64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B5E2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BBE4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42CD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1</w:t>
            </w:r>
          </w:p>
        </w:tc>
      </w:tr>
      <w:tr w:rsidR="001162AA" w:rsidRPr="001162AA" w14:paraId="37BFEAF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E51A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2DA3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DAEF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2064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1</w:t>
            </w:r>
          </w:p>
        </w:tc>
      </w:tr>
      <w:tr w:rsidR="001162AA" w:rsidRPr="001162AA" w14:paraId="234D8F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A503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8731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GL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7F71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32D6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1</w:t>
            </w:r>
          </w:p>
        </w:tc>
      </w:tr>
      <w:tr w:rsidR="001162AA" w:rsidRPr="001162AA" w14:paraId="60FDDD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87D1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8D97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59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08C6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A820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 subtype EP1</w:t>
            </w:r>
          </w:p>
        </w:tc>
      </w:tr>
      <w:tr w:rsidR="001162AA" w:rsidRPr="001162AA" w14:paraId="792208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1FC9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7B37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29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1FBF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081B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6A8954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AB77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1535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20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BE0F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702D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2F2481D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7C8F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A063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085B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BD88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34DB43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9608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C540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XT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3538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B38A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63D81F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C0D6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ED5B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3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E868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FF93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cyclin</w:t>
            </w:r>
          </w:p>
        </w:tc>
      </w:tr>
      <w:tr w:rsidR="001162AA" w:rsidRPr="001162AA" w14:paraId="6E18E7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4EED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F32B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1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CBFC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A063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cyclin</w:t>
            </w:r>
          </w:p>
        </w:tc>
      </w:tr>
      <w:tr w:rsidR="001162AA" w:rsidRPr="001162AA" w14:paraId="0C1800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689A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FA6B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2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091D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AB9F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cyclin</w:t>
            </w:r>
          </w:p>
        </w:tc>
      </w:tr>
      <w:tr w:rsidR="001162AA" w:rsidRPr="001162AA" w14:paraId="622DEC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EABC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4ABB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32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F875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BA5A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cyclin</w:t>
            </w:r>
          </w:p>
        </w:tc>
      </w:tr>
      <w:tr w:rsidR="001162AA" w:rsidRPr="001162AA" w14:paraId="1715A2E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CE90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9A96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9A49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09E7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romboxane</w:t>
            </w:r>
          </w:p>
        </w:tc>
      </w:tr>
      <w:tr w:rsidR="001162AA" w:rsidRPr="001162AA" w14:paraId="5DA8F0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17A1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A934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7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5205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B277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romboxane</w:t>
            </w:r>
          </w:p>
        </w:tc>
      </w:tr>
      <w:tr w:rsidR="001162AA" w:rsidRPr="001162AA" w14:paraId="5F15F6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0CBF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1CF5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4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F612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3220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romboxane</w:t>
            </w:r>
          </w:p>
        </w:tc>
      </w:tr>
      <w:tr w:rsidR="001162AA" w:rsidRPr="001162AA" w14:paraId="0749FD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8CD4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B45D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9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645C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2A56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5B8DAC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9AC5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8BBE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2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0D46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650C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33CB57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2C8F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962B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02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0A01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DAE6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70ADCC0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DE72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DAE9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5D7K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2F12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D530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418513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795B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A8A2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32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6464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6631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glandin E2/D2 subtype EP2</w:t>
            </w:r>
          </w:p>
        </w:tc>
      </w:tr>
      <w:tr w:rsidR="001162AA" w:rsidRPr="001162AA" w14:paraId="674347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556A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DCDD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2E22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F071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romboxane</w:t>
            </w:r>
          </w:p>
        </w:tc>
      </w:tr>
      <w:tr w:rsidR="001162AA" w:rsidRPr="001162AA" w14:paraId="1B9A51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0FBE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16C2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9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23B8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stanoid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6408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romboxane</w:t>
            </w:r>
          </w:p>
        </w:tc>
      </w:tr>
      <w:tr w:rsidR="001162AA" w:rsidRPr="001162AA" w14:paraId="5A7DD7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3E53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0E2E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5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14F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80AD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B3A21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C20D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7B1E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34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5DA8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090C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9557C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28B9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6A4D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8J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2BBF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6629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4D269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A7C8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CA70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4A24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6752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D3140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35AD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43F3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E8DB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3187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F3821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72AC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4DC7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8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FB08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7706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65F31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7705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153C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22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B100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7B7C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22013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E90F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F20A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H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7A9F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3674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603F4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ABA1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5829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453F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9E17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664109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D91A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DC21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FF52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1A0C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CDE4A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DDA4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03A5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H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DE63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9504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93C077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D396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39D7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H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FACC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91D8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40805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F734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A120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56FF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8D9E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534B5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C212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5748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81E8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C2F4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7FD33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28C4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0EA7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26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A2A5A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D1AD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D2A84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A9BD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C766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8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BDE6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47A8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0D25B9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1B52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27D7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8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7B74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2775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61E5A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1109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95E7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W3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DE41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9354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CD832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7314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D8CF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AE3E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910E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292AA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1168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E908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27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030E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585A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F8E16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AB3B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295B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9A1B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2618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8BBE45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0771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93CF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345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8B4F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8880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715B5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3423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36E8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54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738E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2164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1572A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6DC55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B5F0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8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D7BF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CE24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48C64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18B5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F4F3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1D65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D87E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497F1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071C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CBF2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51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1FC8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5F1A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0FB85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106C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1352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430D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71E8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8B0F2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390D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BAFB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7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4290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9CAD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99DB2C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47CA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1EE1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KU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ADE1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B8B8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A6451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DF5E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419E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6B40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A246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53B606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8664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D890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89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2223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C1F0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01D23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EE79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A9D0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7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BE7B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8212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58B0E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EACC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C419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0AA4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5CE3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577F9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C0A1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10EF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B9D7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9425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9AB821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A224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6506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AB52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841F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E1255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A9A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E49E1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3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4FFD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C09B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1643E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6228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B8B4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2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F28C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10F3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09C788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BAE9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8ABC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614C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B09D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202A3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C834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A5FA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9233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C051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395DC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34A7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02D6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HY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DC15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239E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11310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2C3C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0D93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DC45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683D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9F978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674C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E406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D602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2B7A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5EEED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7F03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C880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73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FDA4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AADD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A7F5E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1EEB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4D53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7E2B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5171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CC842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4D10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915A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4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3E61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38A2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CC71B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A6E6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F2A6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DA8D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85B6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67927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883D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AD2E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H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D8D3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385D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A4A66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DB9C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1EFD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6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EEBD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DE7C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6CF3E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55A8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2EFA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4997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3CCE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5AFB3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A6D3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0B71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4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0533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8C91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867C5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8834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4F9A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2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E9F1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F44E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56995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193E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90A3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E135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BCC8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28BCD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AAF7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E6C4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H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1B5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B6D1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24539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4C48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97F5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C4B5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7825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00DF6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C3CA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3B1E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2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18B9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92F0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5885F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A570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E9CE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8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A5AF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449E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C804C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C9D5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16D8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84A4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B7AD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A0EC9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FCCE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8F3B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E299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246A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CB23D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65DE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0FAD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8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8DAD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3BA8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47353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EC1F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9359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EF2F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06A1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8D6B6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5D60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555D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DGG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FF0F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0B12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FF6C9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1CA5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165B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8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D348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8BB0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543FA0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9FB2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9CC2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7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EE5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C83F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72762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DCC4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6A4A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1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BAA8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E35B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1E8B34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0CBE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0752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65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F36A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4512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A5A05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33AB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37D0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3DE0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D59F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B460B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82D5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3D7B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A7B0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2A9F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85942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42AD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FB5E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32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5357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495B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4CDEA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5854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A621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Y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67BE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F778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D01809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ABE3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524B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3813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4A28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68FA5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ADE3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03B1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GZ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CE6B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0A7D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D2BF32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DB7C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38E4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27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A02E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1FC7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93612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1C50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5B3B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99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0925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E076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C1EF86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71C8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160E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3F86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069F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EC266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2D7A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AB18D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2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9EF1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B2E9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BDCA7B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E604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456A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69E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1739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0A01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69600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1BEF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D031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H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F518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C293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5B4A8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9DAA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92A5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8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F5F9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7A3E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09944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EB013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D600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799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DF1B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3C47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DACCF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D856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8986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40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FD70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CDEA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3C937E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9FB5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FC8B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8326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5680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088E27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691F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E125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6A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6C84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14A1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6D79363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8C6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0F74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736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F82F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5463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696664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2259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CC10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4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AD0F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4497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101539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19B7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B180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GI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A4F9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F438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32422B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50C9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486E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3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BCC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66FE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4927F9A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84A6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ECDD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E8DF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D764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71A009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A195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EE1F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1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3E7E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8EB4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7486D9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9F65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02AF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AYN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16CE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03C4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2E21E0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5615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8595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3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CF6E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CC06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3248FC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B8CC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9C1E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4CB7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38DB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5914BC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0A21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0B79F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3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6295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01EE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608A4A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A100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9C38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2FEA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31E7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3A7358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6565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E593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485C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08EC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243EAF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0820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C4A8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7807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BD03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3DD350C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DC31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732D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29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B1FF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AC30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13586A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CFDC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4664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40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8A9F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0394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70C7C7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08D5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FD71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R0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E9F0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B3C6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79966B2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2E32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5C2E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9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71FD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041B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4C24C5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9A59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6EB1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5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8E78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B209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7D7339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C16A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2631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4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5860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863A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761424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7B4D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5223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3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1E12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C34A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0B5155F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CC7D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FBB1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E491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AEF0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4C8A27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5C58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C38E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45D0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6075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1381E3A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2A34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3542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4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3A54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C304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CD9AF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07D8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1368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A8C1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10CE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3DFBC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2496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A1D5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91F0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BDAE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94F3E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423A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CCFB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E8AE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6BE5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D7BEB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1CC1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2EF3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0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6366B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C480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135CEA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114C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BAF7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BEBC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5D74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4C7188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9F97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8096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3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0A25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47CE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196E2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056A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CEFB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2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EA3BA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3656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3137E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88F7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8E6E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4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4496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4729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8F209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E2AC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FE46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3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F34D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DE23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F3C54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5F69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668A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42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E61E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1BB0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4F743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7DFF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C591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4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6F4B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B38B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FA2EB2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DC23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3F4E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6A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BD9C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3C12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FCB5B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24E4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5FFE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AYM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AC12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5C6C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684551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9148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A81C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AYM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6755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43F6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6B05D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5A90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7191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73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F1D3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55A5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6678F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F9A0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7F18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D8DC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8FD8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3361AD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0383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CC7D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EE4F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670B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C55F9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AFC3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AECF8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7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0D98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A656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9B14C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58AC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D6FE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E40B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A2C6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7DA9782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E347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3404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A0A2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7DF8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4E57B2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7366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26AF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6A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2D13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475A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FA3A6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6578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CFDC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5185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7E69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46685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43E8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4446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601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4B73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A7B8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485DF5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10AF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38D1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48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BC09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C923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1176AE0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999C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0AB7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60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385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3FBE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5B3F6D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0038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9042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60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4E58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B09B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7E73742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554C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67B8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0FDF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FFC6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6F3C61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3D38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B2D8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3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20CA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16C9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59AE52E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765C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D989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3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84C9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230C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1937491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AF90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58D8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4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749E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F63A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27A6B6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FC8D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D577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84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546C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C75F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4C4420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BB89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8F49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60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02CC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7980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5F9722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8F1D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6770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76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5E48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FEF8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0EB332C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21A1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4DBD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39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6E2D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D67E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27EC149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B0D3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C171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3A2D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E269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39FA2E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DFA1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439C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5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E5C3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905A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0B9A27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C535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A0C5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B4BE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FAE7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62C7AF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ECA5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9969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36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6C41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13B3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650D9B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AFC4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1546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45E7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DC00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4BB312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0EAB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E105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A863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10804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52C410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C78D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879F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30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F437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023B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123960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BA1C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E51D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00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AD0C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CC85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6DB3381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3360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0235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R1I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CB4C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535A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ephalochordata melanopsin</w:t>
            </w:r>
          </w:p>
        </w:tc>
      </w:tr>
      <w:tr w:rsidR="001162AA" w:rsidRPr="001162AA" w14:paraId="5A149D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7B6B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E265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KNE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57AA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296B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33D68A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DA91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0C02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UHM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CDF0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98A3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7CD054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93E4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B866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KK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483D5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66E0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6B0078B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426E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8972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R4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0A48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8010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447102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2479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58B5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QXZ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3A92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1631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3E2DF1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6C30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8281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XXP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B2BF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70E5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599EDE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A4DB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86392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705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4C9E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7A0F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55D245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C20A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5237A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YI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D1DCD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5C7A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4DA868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BF25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FFCF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CE3F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5DE8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269F60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AE23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96D9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16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1C1D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ACEA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4BC49E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38F3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D380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72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00BC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55AC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41BFF7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034F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11B2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46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CFE31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CDA1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230BFE9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91AB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719E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47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E6B0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1328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3224AB1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32B1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DE17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49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495C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6606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53427B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C512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52AE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613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09CB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D6172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05A7D1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7FF3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9D77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25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0B86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220F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4244E2A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1F86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848D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94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330F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F021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4608A7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B85A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7739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76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D67E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CA54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397CCF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1D65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C864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D5CF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85C9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6DA718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362A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F746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24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66F4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C3F5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6D4419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521B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078E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60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F662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2B61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</w:t>
            </w:r>
          </w:p>
        </w:tc>
      </w:tr>
      <w:tr w:rsidR="001162AA" w:rsidRPr="001162AA" w14:paraId="5DCBEC5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8340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43C5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709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908A7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FFC2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</w:t>
            </w:r>
          </w:p>
        </w:tc>
      </w:tr>
      <w:tr w:rsidR="001162AA" w:rsidRPr="001162AA" w14:paraId="3FC2C2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3780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5625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135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D91E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798A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</w:t>
            </w:r>
          </w:p>
        </w:tc>
      </w:tr>
      <w:tr w:rsidR="001162AA" w:rsidRPr="001162AA" w14:paraId="1C9DCF3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AC10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02B9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46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9BCE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44DB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</w:t>
            </w:r>
          </w:p>
        </w:tc>
      </w:tr>
      <w:tr w:rsidR="001162AA" w:rsidRPr="001162AA" w14:paraId="3A152EC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2384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A548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92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DCCA9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8F5D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</w:t>
            </w:r>
          </w:p>
        </w:tc>
      </w:tr>
      <w:tr w:rsidR="001162AA" w:rsidRPr="001162AA" w14:paraId="42E43D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9B0D5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Rh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01FC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59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4486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FACF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6 1</w:t>
            </w:r>
          </w:p>
        </w:tc>
      </w:tr>
      <w:tr w:rsidR="001162AA" w:rsidRPr="001162AA" w14:paraId="0F7ED4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1132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BBFB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BD26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8D9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E6B6E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AB9D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BC7D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6A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1A70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6359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09E41F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7B7A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144B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3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9275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A3FB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36FFE0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A41C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EA8E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6A7C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2BA2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5F461C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51F3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FEA0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736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594D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FFB8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blue/green opsin</w:t>
            </w:r>
          </w:p>
        </w:tc>
      </w:tr>
      <w:tr w:rsidR="001162AA" w:rsidRPr="001162AA" w14:paraId="28B692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CDB0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F958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61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D24C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D587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1B585A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1DA1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DC61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16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83BF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632A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211891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95A3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C01A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64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B3CD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D6AF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31726B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8941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AF4C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06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1075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C833A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1</w:t>
            </w:r>
          </w:p>
        </w:tc>
      </w:tr>
      <w:tr w:rsidR="001162AA" w:rsidRPr="001162AA" w14:paraId="54B8ACA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925E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46B2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3Q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2DF2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C146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ancient (long) opsin</w:t>
            </w:r>
          </w:p>
        </w:tc>
      </w:tr>
      <w:tr w:rsidR="001162AA" w:rsidRPr="001162AA" w14:paraId="5B210F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C54F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7C36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49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30EC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F95A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P-opsin</w:t>
            </w:r>
          </w:p>
        </w:tc>
      </w:tr>
      <w:tr w:rsidR="001162AA" w:rsidRPr="001162AA" w14:paraId="42FAC8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4997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3EE5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30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ECC4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281D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ancient (long) opsin</w:t>
            </w:r>
          </w:p>
        </w:tc>
      </w:tr>
      <w:tr w:rsidR="001162AA" w:rsidRPr="001162AA" w14:paraId="1741F8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DD84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3C26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Z2B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9FE2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AE71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597E6A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8D4FC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E50A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0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D5E0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189E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65A0B6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DB0C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6A4C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F290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AA5C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red opsin</w:t>
            </w:r>
          </w:p>
        </w:tc>
      </w:tr>
      <w:tr w:rsidR="001162AA" w:rsidRPr="001162AA" w14:paraId="5BC21D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7F49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3EE1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3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4D07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2071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76A3886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E343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A6B2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8736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0F8D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C640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21F1DC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B548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A6DD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6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97C1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DD0A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short wavelength opsin</w:t>
            </w:r>
          </w:p>
        </w:tc>
      </w:tr>
      <w:tr w:rsidR="001162AA" w:rsidRPr="001162AA" w14:paraId="05904F8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B3BD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739A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7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F66B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74EC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52573E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4850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414F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60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85FC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2584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5B093F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0628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59A6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22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5974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DFFD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2E5F50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D988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5E3D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7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5AF4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70F4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Pinopsin</w:t>
            </w:r>
          </w:p>
        </w:tc>
      </w:tr>
      <w:tr w:rsidR="001162AA" w:rsidRPr="001162AA" w14:paraId="58DD3D7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AC6F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2EA7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2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D484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FA21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Parapinopsin</w:t>
            </w:r>
          </w:p>
        </w:tc>
      </w:tr>
      <w:tr w:rsidR="001162AA" w:rsidRPr="001162AA" w14:paraId="764205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8C405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8E48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14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7444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809E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Pinopsin</w:t>
            </w:r>
          </w:p>
        </w:tc>
      </w:tr>
      <w:tr w:rsidR="001162AA" w:rsidRPr="001162AA" w14:paraId="26B7FB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C803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3899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U4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5879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3D32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03F965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3DA7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4FF3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574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3993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E9FF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1D1DD8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B5A6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C604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4X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9F85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D5C6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64980D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0B10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8294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04Q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9ABB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0D69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0D929E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4B1D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BD58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47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0A2E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4A5F4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Peropsin</w:t>
            </w:r>
          </w:p>
        </w:tc>
      </w:tr>
      <w:tr w:rsidR="001162AA" w:rsidRPr="001162AA" w14:paraId="4E2F84D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D0D3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4658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3521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AC13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80AB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Peropsin</w:t>
            </w:r>
          </w:p>
        </w:tc>
      </w:tr>
      <w:tr w:rsidR="001162AA" w:rsidRPr="001162AA" w14:paraId="00F483E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08FC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C71D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B954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E2D4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7977FC7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74C5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C2F8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3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D30B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78DB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214921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1DB9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52D9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86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78D3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68D1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023F45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8D4C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C333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809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A37C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F39F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Arthropod short wavelength 2</w:t>
            </w:r>
          </w:p>
        </w:tc>
      </w:tr>
      <w:tr w:rsidR="001162AA" w:rsidRPr="001162AA" w14:paraId="3B687AF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5500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F6FC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U7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5010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9A3E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 5</w:t>
            </w:r>
          </w:p>
        </w:tc>
      </w:tr>
      <w:tr w:rsidR="001162AA" w:rsidRPr="001162AA" w14:paraId="1B0B6A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433C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7175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VZZ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BCD0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8C50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 5</w:t>
            </w:r>
          </w:p>
        </w:tc>
      </w:tr>
      <w:tr w:rsidR="001162AA" w:rsidRPr="001162AA" w14:paraId="541218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0EF3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9F77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1Y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BFC2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94A1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 type 3</w:t>
            </w:r>
          </w:p>
        </w:tc>
      </w:tr>
      <w:tr w:rsidR="001162AA" w:rsidRPr="001162AA" w14:paraId="47ADA3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4BDD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871F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UK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DC3B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D87F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opsin type 3</w:t>
            </w:r>
          </w:p>
        </w:tc>
      </w:tr>
      <w:tr w:rsidR="001162AA" w:rsidRPr="001162AA" w14:paraId="00B3DB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78F9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1BAA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JPS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710A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B4FF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529A6D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027B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52E3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XL6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E7B3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D709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ertebrate melanopsin</w:t>
            </w:r>
          </w:p>
        </w:tc>
      </w:tr>
      <w:tr w:rsidR="001162AA" w:rsidRPr="001162AA" w14:paraId="1F73BE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56E2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Rh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37FF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515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52B8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87A9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5 3</w:t>
            </w:r>
          </w:p>
        </w:tc>
      </w:tr>
      <w:tr w:rsidR="001162AA" w:rsidRPr="001162AA" w14:paraId="05D4F3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4D25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A554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515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A7B6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FDEF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Rhodopsin 5 3</w:t>
            </w:r>
          </w:p>
        </w:tc>
      </w:tr>
      <w:tr w:rsidR="001162AA" w:rsidRPr="001162AA" w14:paraId="744957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8A22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48BA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787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3631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21DD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</w:t>
            </w:r>
          </w:p>
        </w:tc>
      </w:tr>
      <w:tr w:rsidR="001162AA" w:rsidRPr="001162AA" w14:paraId="74F1033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A714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BA9E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65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6287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E219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</w:t>
            </w:r>
          </w:p>
        </w:tc>
      </w:tr>
      <w:tr w:rsidR="001162AA" w:rsidRPr="001162AA" w14:paraId="2B8DCD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1680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3EF9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38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0269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9210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</w:t>
            </w:r>
          </w:p>
        </w:tc>
      </w:tr>
      <w:tr w:rsidR="001162AA" w:rsidRPr="001162AA" w14:paraId="4B868B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13F9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5AB5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FWI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DF96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A149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cretin</w:t>
            </w:r>
          </w:p>
        </w:tc>
      </w:tr>
      <w:tr w:rsidR="001162AA" w:rsidRPr="001162AA" w14:paraId="064D97F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964C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1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1441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17C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182F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D2212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1</w:t>
            </w:r>
          </w:p>
        </w:tc>
      </w:tr>
      <w:tr w:rsidR="001162AA" w:rsidRPr="001162AA" w14:paraId="42802A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CC13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1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020E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17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AF783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7E0B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1</w:t>
            </w:r>
          </w:p>
        </w:tc>
      </w:tr>
      <w:tr w:rsidR="001162AA" w:rsidRPr="001162AA" w14:paraId="3B4535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E280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1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5EA8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RTX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83AD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A67E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1</w:t>
            </w:r>
          </w:p>
        </w:tc>
      </w:tr>
      <w:tr w:rsidR="001162AA" w:rsidRPr="001162AA" w14:paraId="7B82E26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932FA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1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CF30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HH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780F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EA3F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3</w:t>
            </w:r>
          </w:p>
        </w:tc>
      </w:tr>
      <w:tr w:rsidR="001162AA" w:rsidRPr="001162AA" w14:paraId="018F7A2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3407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1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124B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5D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D4CB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8BAD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1</w:t>
            </w:r>
          </w:p>
        </w:tc>
      </w:tr>
      <w:tr w:rsidR="001162AA" w:rsidRPr="001162AA" w14:paraId="10C6EEF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4D42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1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0FDF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3K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FFB1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4E81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1</w:t>
            </w:r>
          </w:p>
        </w:tc>
      </w:tr>
      <w:tr w:rsidR="001162AA" w:rsidRPr="001162AA" w14:paraId="31E7B6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CA23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1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B10D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9KI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5B55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1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E23A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22</w:t>
            </w:r>
          </w:p>
        </w:tc>
      </w:tr>
      <w:tr w:rsidR="001162AA" w:rsidRPr="001162AA" w14:paraId="2E373A6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6046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828D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838F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2AE2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B5D2E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C914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20A5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4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76A05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62B8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C4C6D6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C8B7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240F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G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63F8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448F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D9F560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B0D02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34F1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F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1AA0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871E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0D8C54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B37A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478BA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E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86FF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FF36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9D25E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15E7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E60D8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Z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501D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08CEF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E39B6A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7067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38EC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T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D925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9319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CE578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200B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721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4Z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ABA97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4303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E02861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5285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D44E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4Y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DDA4A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60C8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ED317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DE91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8736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38E2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95C23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D76F3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43B6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C8FF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97L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04D5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8A15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C1FC2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775B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08B4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97L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1423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5A7A9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98069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97AC7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38BD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97L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BD61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61A1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C4C41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55AF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2C69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97L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CE4A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1504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E6357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89F6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B1C3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E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9CE0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5D25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A21DE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1D42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87E7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97L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BE05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E0BF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87A2E0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5000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33B4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RTR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A7AC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8774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4B1E5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443F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498D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G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C19B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6AFE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1400BF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CD25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26AE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0500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F684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93236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1807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E1D4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U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FAB1E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CFCE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C62E4B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7128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2844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4Z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E9DB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851A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3982D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ED5F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571D6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Z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3700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16F3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9DC49A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27AA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BA62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57272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9A70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9DA67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027E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BFF2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F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C9CB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89BB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1E7E4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BF6C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AB02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A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7D16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D747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79A7CF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3D3B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258D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V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BE6E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396B4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7A473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B9CC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F96F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T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2C1C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15792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69FCE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F6EE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2563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727C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27A9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38066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D231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T2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D493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B20C3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EB9A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D956C8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D77E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2196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F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9DF0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1097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28955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705E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D762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6F5BA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090E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B00384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9FA5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A748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9984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8C72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EFC8B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7C21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0B37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V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5CE0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22E8D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F6483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97E57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E04D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E004AB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3E5C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08DF3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1F01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79AC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E98E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0C93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98FA23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C3C7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CD1E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E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2001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D961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19FC1B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4FB4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CBC6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Z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9D14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2FF3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66164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D855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4628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U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7E57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F836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15A99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5EC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5CC9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BCD7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A07F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0C6FF9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CB0A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754AB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C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53FD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27B1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91B37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4952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F951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E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C686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2734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CF3C9F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3B13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6D6C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A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DB95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04F3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2891B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97F7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EC89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V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6027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E11F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E0960A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F197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5A8A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6E7C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A341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D47137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CE9F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9BE0C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AF3FF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B0A8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053307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C363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C81F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Y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7B07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D8A5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A7CEE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7637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34F7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U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FCDC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97FA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2BD34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D1AE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184F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B992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52335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27A62E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9040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134C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B79C5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8D72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35DE9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3089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1EFC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1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B68E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94F3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2620AF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DDDF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E3FA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5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0B59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D7FFE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8E082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4C01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0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EAD5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5B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FCFC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72F9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DE194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083F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7EE9C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E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DC01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3E66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46EDC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0F89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1249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C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A426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5BC3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D8AA3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FBCF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4171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V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9C78B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D0CE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5114D2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9FEEF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9E6C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C347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AA5F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B33A7B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C8F5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88D6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8FB5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4348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855B6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B687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6CA5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21D5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41157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290AA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43EB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A31C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C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98C3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8384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9328C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E543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558D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S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29A0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FB71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7C7801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55C4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510F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V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C7F8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9C93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3F845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88C7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60CD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B894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120D7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D1EF5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86B7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41E7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E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60D0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1E43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179DE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B031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6FEA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8C08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3111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2AA747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B5218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886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V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22B7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E7F4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D51D5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41F3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37EC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575A1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C0D9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B3A9D6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83FC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7BA5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9587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7205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1930F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B51B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EF35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V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D360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35AF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90403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C510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1DFC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61A0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5806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F10D5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09B5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T2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8F92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F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F092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381F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DFEC9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3E0DB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5879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Y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3FD4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8C94F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6D0DAD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7FE4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6DFC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6AB0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D0A7F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58D84B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68B0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3FF1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23AD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FCEA4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72B39A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128E8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71FA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Y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4A3E4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E7A5C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4D33C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4F22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6E834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A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3491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CCD8E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63C5C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B53A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A3CB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CF63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2AE2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1168B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4B5F8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02FB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7889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8452E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62D8B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E99F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5A144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MJU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DC99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FF3F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C2E72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49BA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9794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G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2A4C0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B441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069ECC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E28F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AE5B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H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F369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E2083B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FEBE8A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AC89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3011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2527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7B4AA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72586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48E5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88C9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Z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9F0F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1C9F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0E047A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AEB5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7AF1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4Z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9B19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215C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F4E0B4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29A7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0D12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4Y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9543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548A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0E0ED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135A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7C9F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B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0990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AEBBD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0F1D75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159B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080D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F411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4B83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6A296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DDE1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2078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4Z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CB703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9BD0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F2C54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73C7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2BEF2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2668E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765F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C9DA26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B379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56DD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7531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FC14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5D2814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6B8C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1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0290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V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6CF7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5A14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54914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B602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7A23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A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AC65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B741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794AB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AFE9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A04B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U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7D2F9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976F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29E101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9148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84DD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3EEB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DCD28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514234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DD53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DCE2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V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E78B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2E34D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8A436B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99CD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77A2D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D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41F8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D6FC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76ADC6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D313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99F8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V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D1BA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3E3DB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B846EB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966B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A719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7790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F0A8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309CE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98F3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BD4B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A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06F6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1DD89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E43C2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3481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5345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U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A1B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2750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5BB7A4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8C6E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80899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2A82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DCEE8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4395D8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4DE9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BF379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876B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33D9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7B8E2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C6F7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FF138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C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9D93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22099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BA0E22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DCF0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F7AD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4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D4FE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3CF5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3DEFAC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1157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5A69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E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8CCE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E471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30B9E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473D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FE30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A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9171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BBD2A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F2847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FC734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46F5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54986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C2E0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049AA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5D48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BC40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B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F4A75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C4E3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993BFE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2FF6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1D18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Y5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3531E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CEE0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ED6305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43655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88E1A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4623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CECE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3CCA68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A0959E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CA42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R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77CD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25DE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AD6DA6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1C73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T2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78E7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A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5A68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5C31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E88B31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8623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1441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5B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31E7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9A7B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497F6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4B0E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8318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4C5F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EDB0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79F1D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DBB0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01DC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T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6D53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36E94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384EE8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3341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5461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A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32FE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6B0A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387887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C08C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2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ED775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T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BB1C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7452A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F5370E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18BD5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9196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A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3C3E0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A2382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0609BD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1F0B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F820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E0A92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9294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5426EC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47026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3358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E532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D83A5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84140A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A170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651F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841A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CF7C4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A88F60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A5ACA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2686E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91188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A524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25E47F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352FE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EDCE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B1604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AE93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A977F1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FB58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67B05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2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87F1A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F285D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4E65B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0F296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7BF9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T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154B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0488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585939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4BB3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2AC4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2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B5C4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5171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358BF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07AD9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3FF62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T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83EE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70D9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403F6B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C82F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D729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96D29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EA3B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0AFDE5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1CB7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C9CD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5C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E07A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CC96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AA485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F0C6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F85C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T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09EF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487B0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22807D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999E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5242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2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2C75A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4F7D1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671D2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C1DD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5F71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T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A47F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5BD33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1806B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97B3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1D007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2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4BAE8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69C3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632D81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A978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E856B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T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7A75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F111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C13C6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79918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4792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T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FD005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6CD4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461E1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BE1F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C895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F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2D87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8A606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DAA65F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1FE1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3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410DF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2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6341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CD0E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F2838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1634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E924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A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61D16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50580B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8888E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50704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495A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R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2EFF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18A5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32AA3D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D071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98D5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1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33E6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81686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C91D1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DB68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34E1B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0C32B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5867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487904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287C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947C9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1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216238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65CE3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898E6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B659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9CB9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E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88B6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C326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4B249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CC0FB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858E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T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AA11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741E1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D36B3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B38B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1092B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T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7E2FA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A800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A1D37E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68EF2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4E8F4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B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F9B9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4207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0B8C9A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DF5A8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5A8A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08721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2AB6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81AB26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1C51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78FD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A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8EE9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EA0C1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BAB94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3B6A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64CF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T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75B6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DABD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540E2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6065A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D279E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047C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3402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4267C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397B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499C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T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801A9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2D659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60734D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7359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33860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M72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A980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BB767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C38B0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D82BB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T204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6B7B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5B36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4A66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E40B1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E639C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4418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YW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664AD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51413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0704A8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D43A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8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DADB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T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2C5E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2730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53C15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E6D8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9127B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F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2427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71ED7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1A832B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D171D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49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D876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T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3ED5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E9B94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6C54C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AEAA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C2E7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B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3C9A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1319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DFB955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0C8D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0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E8DC6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T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FAB0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5514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AF461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9C3A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8077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E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74DE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995F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DCF27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54B4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A0F7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23AF9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B927C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17B40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248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6F31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T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CE28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03DE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0E37A08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06BCE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E21A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U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715F2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0300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365E9D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15DC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BD79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F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FC01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C916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FA56CC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DB6E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3CFCB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T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B772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1B88A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CC9D2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84AA4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9486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5T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70466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ED56D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9BA6F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593D3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3788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46G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6CC0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B2C9E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5FBFDE9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05E72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260DF8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A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6B67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715B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231878E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CB15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1430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7ES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A7126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78D1E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6480610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E24F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107C36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TQA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1DF85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0421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1D86F20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C16E9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6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FBBC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4VHE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8549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6C0E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7D032E2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FE9C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C3E4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953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2D79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78F3C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5F3C45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0DAE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2057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E306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KE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9049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 type 2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630CE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aste receptors T2R</w:t>
            </w:r>
          </w:p>
        </w:tc>
      </w:tr>
      <w:tr w:rsidR="001162AA" w:rsidRPr="001162AA" w14:paraId="4A763A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C08C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C8F8D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F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FFBD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0C3C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6949EB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BA7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04832E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F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D62B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4EB3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7D01B03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CD32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2904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D2L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9E63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4952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72BE091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4D214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79DE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VT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058DD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3119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186423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70D5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C64C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ZF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07835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EA699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194898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A36E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b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CD58D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JAN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A2B6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3E4E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2F9E295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0727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b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7895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HN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F0AD5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A64B2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o be sorted</w:t>
            </w:r>
          </w:p>
        </w:tc>
      </w:tr>
      <w:tr w:rsidR="001162AA" w:rsidRPr="001162AA" w14:paraId="6D5215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A54A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1A4F3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872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55E19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F684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 secretagogue</w:t>
            </w:r>
          </w:p>
        </w:tc>
      </w:tr>
      <w:tr w:rsidR="001162AA" w:rsidRPr="001162AA" w14:paraId="03399BB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0FA59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05086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31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50EE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7DB4D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 secretagogue like</w:t>
            </w:r>
          </w:p>
        </w:tc>
      </w:tr>
      <w:tr w:rsidR="001162AA" w:rsidRPr="001162AA" w14:paraId="0B93764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16AD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18EB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9P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820B3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7FEC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 secretagogue</w:t>
            </w:r>
          </w:p>
        </w:tc>
      </w:tr>
      <w:tr w:rsidR="001162AA" w:rsidRPr="001162AA" w14:paraId="3CEF04A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2C46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8CE6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5A4L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7067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F5076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 secretagogue</w:t>
            </w:r>
          </w:p>
        </w:tc>
      </w:tr>
      <w:tr w:rsidR="001162AA" w:rsidRPr="001162AA" w14:paraId="6D2DD1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91D7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FD890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5A4K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7DB1A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B14EF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 secretagogue</w:t>
            </w:r>
          </w:p>
        </w:tc>
      </w:tr>
      <w:tr w:rsidR="001162AA" w:rsidRPr="001162AA" w14:paraId="186D69F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1C0F0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DEA6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28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5B65F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780B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 secretagogue</w:t>
            </w:r>
          </w:p>
        </w:tc>
      </w:tr>
      <w:tr w:rsidR="001162AA" w:rsidRPr="001162AA" w14:paraId="7E958F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88638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2955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525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CBDC6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8183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rowth hormone secretagogue</w:t>
            </w:r>
          </w:p>
        </w:tc>
      </w:tr>
      <w:tr w:rsidR="001162AA" w:rsidRPr="001162AA" w14:paraId="049EF61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B9E1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818F9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176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3B9B2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BB25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</w:t>
            </w:r>
          </w:p>
        </w:tc>
      </w:tr>
      <w:tr w:rsidR="001162AA" w:rsidRPr="001162AA" w14:paraId="72F6ABE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152B1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793E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17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667A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07DBE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</w:t>
            </w:r>
          </w:p>
        </w:tc>
      </w:tr>
      <w:tr w:rsidR="001162AA" w:rsidRPr="001162AA" w14:paraId="67C62FE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C2E978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7852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663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0158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7B2F74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</w:t>
            </w:r>
          </w:p>
        </w:tc>
      </w:tr>
      <w:tr w:rsidR="001162AA" w:rsidRPr="001162AA" w14:paraId="2ADAD23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845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089D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98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A85C3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B8F6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</w:t>
            </w:r>
          </w:p>
        </w:tc>
      </w:tr>
      <w:tr w:rsidR="001162AA" w:rsidRPr="001162AA" w14:paraId="6160A3B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7C02D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A8E6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936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B04F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D8FC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</w:t>
            </w:r>
          </w:p>
        </w:tc>
      </w:tr>
      <w:tr w:rsidR="001162AA" w:rsidRPr="001162AA" w14:paraId="640C74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74E3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r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6482D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5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A184A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F78D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Thyrotropin-releasing hormone</w:t>
            </w:r>
          </w:p>
        </w:tc>
      </w:tr>
      <w:tr w:rsidR="001162AA" w:rsidRPr="001162AA" w14:paraId="4E7E186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CEA3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E55A7E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16D3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C786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1B05F05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7C43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3D06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2223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ADEA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5DC513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E331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FEFA0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G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6E63DE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E2D2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78D17C7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8D865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675C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E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444F0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3C147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1C9D204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A1FB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4CE9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B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DA511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9B9B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6E093A8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EC4B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1E92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D863F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97EBC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5DE9D29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16D48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DE46B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5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F0C58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7AE1F0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0F77C95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40024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A361F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K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F104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F4404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636EB2E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74DF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BB9E4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K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573A1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0060E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55CFB9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D24B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B558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28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0FBEC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515865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16C1BAF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D0A8F1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20AAD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IC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47D8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5C7A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58825E1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2DF1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AA0BE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R2E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3C672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F1375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43A89B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C607B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62AA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IC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2CC3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421E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4BB1A02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6DC21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BAE1A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IC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B700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3FA7D9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10F4C6A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5950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005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6208A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VBS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CF2AC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A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BEA60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A</w:t>
            </w:r>
          </w:p>
        </w:tc>
      </w:tr>
      <w:tr w:rsidR="001162AA" w:rsidRPr="001162AA" w14:paraId="6E4295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7568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84372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UF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885D5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70B0F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3188C94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B5EF3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4A941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4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C3F7B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69A2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205839C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9F4E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8293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5DBD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030EF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426A5F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3AD70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B30D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4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0CA4D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71D19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5E0C910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5D27EE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75BC5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P9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6C6E2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6DA41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74B237E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243C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041BD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4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1048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CCD228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08A928C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16C4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884DA9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EQ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BC201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B722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631F85B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C8EDB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F7A0D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M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6E93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2B24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666CD96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5892B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00178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L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6F468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F19E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3DA5B9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DE07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C1A9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N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9D33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1BCA8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1BAE8F5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D630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90FFB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M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523517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F97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7725262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BD70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B004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A494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J3L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D606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B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C149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B</w:t>
            </w:r>
          </w:p>
        </w:tc>
      </w:tr>
      <w:tr w:rsidR="001162AA" w:rsidRPr="001162AA" w14:paraId="52023EB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735553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1348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108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2C758D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A967D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17FA351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B2C93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15FA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03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29E8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8D03E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6FC7394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D3EB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F6E6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9775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F1D9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B434B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5F0A0EE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8EC836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478D1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224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9F769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3A2FE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373901C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E97E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B2F0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008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ACC5F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D7AB3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21FE855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069B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9851A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89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F82226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6DB6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1A6F91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C4D5F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49FB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434AF8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43FB0D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5D612F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52CD4B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Vi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E8DF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8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7E614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0BF7E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531EDE9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6CF0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5DF27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00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2B6F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263A0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active intestinal polypeptide</w:t>
            </w:r>
          </w:p>
        </w:tc>
      </w:tr>
      <w:tr w:rsidR="001162AA" w:rsidRPr="001162AA" w14:paraId="79D4127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4DB8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B071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933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E11188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Viral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0E5C5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S28</w:t>
            </w:r>
          </w:p>
        </w:tc>
      </w:tr>
      <w:tr w:rsidR="001162AA" w:rsidRPr="001162AA" w14:paraId="148BDB7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D5EC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i003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E843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6933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D656B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Viral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E1191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S28</w:t>
            </w:r>
          </w:p>
        </w:tc>
      </w:tr>
      <w:tr w:rsidR="001162AA" w:rsidRPr="001162AA" w14:paraId="6BA6244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6E93A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12470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P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DF4F7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L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9CD14D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L</w:t>
            </w:r>
          </w:p>
        </w:tc>
      </w:tr>
      <w:tr w:rsidR="001162AA" w:rsidRPr="001162AA" w14:paraId="2922026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CB52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L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625D8C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N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4F9C7B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L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D70BD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L</w:t>
            </w:r>
          </w:p>
        </w:tc>
      </w:tr>
      <w:tr w:rsidR="001162AA" w:rsidRPr="001162AA" w14:paraId="301EA3E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8C236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DA82E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YRP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80C20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L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454B1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L</w:t>
            </w:r>
          </w:p>
        </w:tc>
      </w:tr>
      <w:tr w:rsidR="001162AA" w:rsidRPr="001162AA" w14:paraId="149787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281CA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L002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54A3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BXE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209899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L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EFCC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V1RL</w:t>
            </w:r>
          </w:p>
        </w:tc>
      </w:tr>
      <w:tr w:rsidR="001162AA" w:rsidRPr="001162AA" w14:paraId="136AB42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2FB3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F3E3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5H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B70EB1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othe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F7830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other</w:t>
            </w:r>
          </w:p>
        </w:tc>
      </w:tr>
      <w:tr w:rsidR="001162AA" w:rsidRPr="001162AA" w14:paraId="61A30D5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8E2B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001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30B6E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YRP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3E542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type-1 receptor othe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D3E14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omeronasal receptors other</w:t>
            </w:r>
          </w:p>
        </w:tc>
      </w:tr>
      <w:tr w:rsidR="001162AA" w:rsidRPr="001162AA" w14:paraId="5823E58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4397B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7207B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90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4247D4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6E69D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18E0EA2C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290B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5A8A5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361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E7A2C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E5B8A9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74 like</w:t>
            </w:r>
          </w:p>
        </w:tc>
      </w:tr>
      <w:tr w:rsidR="001162AA" w:rsidRPr="001162AA" w14:paraId="7F09B24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78464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D17917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IF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C33B6A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F20D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2 / MOR250</w:t>
            </w:r>
          </w:p>
        </w:tc>
      </w:tr>
      <w:tr w:rsidR="001162AA" w:rsidRPr="001162AA" w14:paraId="04D2E30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209C2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B6978E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963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8510F7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8CBFD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74 like</w:t>
            </w:r>
          </w:p>
        </w:tc>
      </w:tr>
      <w:tr w:rsidR="001162AA" w:rsidRPr="001162AA" w14:paraId="785AC0D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5C5E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9F887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456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E4303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E2015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Insect type 2</w:t>
            </w:r>
          </w:p>
        </w:tc>
      </w:tr>
      <w:tr w:rsidR="001162AA" w:rsidRPr="001162AA" w14:paraId="0C654C3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A609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8C448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667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3089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12C0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1C4DDC2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5287C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2E6A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59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8CA0D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A78833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Tachykinin lik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2</w:t>
            </w:r>
          </w:p>
        </w:tc>
      </w:tr>
      <w:tr w:rsidR="001162AA" w:rsidRPr="001162AA" w14:paraId="2A5182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026B9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E7B5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R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11FBB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96CB46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57</w:t>
            </w:r>
          </w:p>
        </w:tc>
      </w:tr>
      <w:tr w:rsidR="001162AA" w:rsidRPr="001162AA" w14:paraId="469454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40458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C8B6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6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03F9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9718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88</w:t>
            </w:r>
          </w:p>
        </w:tc>
      </w:tr>
      <w:tr w:rsidR="001162AA" w:rsidRPr="001162AA" w14:paraId="3B5330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7F49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526B9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W9T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B6D77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74D66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0ADC79A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186BEF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58EF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090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E555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056A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3531407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734B1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B8472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938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27C52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7C32A0F" w14:textId="4503C200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usc. acetylcholine </w:t>
            </w: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Non</w:t>
            </w:r>
            <w:r w:rsid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-</w:t>
            </w: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Vertebrate</w:t>
            </w:r>
          </w:p>
        </w:tc>
      </w:tr>
      <w:tr w:rsidR="001162AA" w:rsidRPr="001162AA" w14:paraId="726240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82E5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1B8C71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FC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8BBAB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2AD6E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73</w:t>
            </w:r>
          </w:p>
        </w:tc>
      </w:tr>
      <w:tr w:rsidR="001162AA" w:rsidRPr="001162AA" w14:paraId="52FC91E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3E5B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93CAE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14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7EF22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C004FA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16</w:t>
            </w:r>
          </w:p>
        </w:tc>
      </w:tr>
      <w:tr w:rsidR="001162AA" w:rsidRPr="001162AA" w14:paraId="017C96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E7756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342A83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5W8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3D18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5F05F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nnetocin</w:t>
            </w:r>
          </w:p>
        </w:tc>
      </w:tr>
      <w:tr w:rsidR="001162AA" w:rsidRPr="001162AA" w14:paraId="64160E7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39FC4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35532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YW3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67099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8B147A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7B64688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357AF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7BB35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3F17C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344C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85</w:t>
            </w:r>
          </w:p>
        </w:tc>
      </w:tr>
      <w:tr w:rsidR="001162AA" w:rsidRPr="001162AA" w14:paraId="0C87EF5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60B041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A7F84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GZK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ECE8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AEC9F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06B6679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F59CD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A8DF15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8T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26F7F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A85B67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322EEFD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B0328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88FC48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2V2K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E744F0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09B34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5E2D620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DB34D7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2AEAF1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ZW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7F99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424A6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/ peptide YY</w:t>
            </w:r>
          </w:p>
        </w:tc>
      </w:tr>
      <w:tr w:rsidR="001162AA" w:rsidRPr="001162AA" w14:paraId="1DCE85B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E1696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3899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800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129A81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6232851" w14:textId="5EAC2CB8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usc. acetylcholine </w:t>
            </w: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Non</w:t>
            </w:r>
            <w:r w:rsid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-</w:t>
            </w: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Vertebrate</w:t>
            </w:r>
          </w:p>
        </w:tc>
      </w:tr>
      <w:tr w:rsidR="001162AA" w:rsidRPr="001162AA" w14:paraId="2A08D66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EC929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C0DE9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H34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28D72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D2836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243</w:t>
            </w:r>
          </w:p>
        </w:tc>
      </w:tr>
      <w:tr w:rsidR="001162AA" w:rsidRPr="001162AA" w14:paraId="466B95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15CCD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5F258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0167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2F56F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2891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c</w:t>
            </w:r>
          </w:p>
        </w:tc>
      </w:tr>
      <w:tr w:rsidR="001162AA" w:rsidRPr="001162AA" w14:paraId="63563B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85D4A1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DEFFC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WPA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ABBC1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95BD7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Allostatin</w:t>
            </w:r>
          </w:p>
        </w:tc>
      </w:tr>
      <w:tr w:rsidR="001162AA" w:rsidRPr="001162AA" w14:paraId="7AB290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E2F006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C2F1E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Y2T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6B9842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610B9B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ther 519</w:t>
            </w:r>
          </w:p>
        </w:tc>
      </w:tr>
      <w:tr w:rsidR="001162AA" w:rsidRPr="001162AA" w14:paraId="1C1E15C9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F5D8C3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D9B3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4159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4CD45E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1FEEED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Insect type 1</w:t>
            </w:r>
          </w:p>
        </w:tc>
      </w:tr>
      <w:tr w:rsidR="001162AA" w:rsidRPr="001162AA" w14:paraId="493145F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368BC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9CF6E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5WA5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B903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0BB36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Vasotocin</w:t>
            </w:r>
          </w:p>
        </w:tc>
      </w:tr>
      <w:tr w:rsidR="001162AA" w:rsidRPr="001162AA" w14:paraId="049E080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54D3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B39B1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108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F62B2E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8767C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alanin type 1</w:t>
            </w:r>
          </w:p>
        </w:tc>
      </w:tr>
      <w:tr w:rsidR="001162AA" w:rsidRPr="001162AA" w14:paraId="3986FEB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A5F8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32E29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9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E85C6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92E1F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551F974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AE7C8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F8D63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6NND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D3F264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AACE0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40F2D7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7FB3C4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lastRenderedPageBreak/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4581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S4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8263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2C1A1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Dopamine Vertebrate type 2</w:t>
            </w:r>
          </w:p>
        </w:tc>
      </w:tr>
      <w:tr w:rsidR="001162AA" w:rsidRPr="001162AA" w14:paraId="2862E026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4130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2E895A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C31BC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B0CE2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95</w:t>
            </w:r>
          </w:p>
        </w:tc>
      </w:tr>
      <w:tr w:rsidR="001162AA" w:rsidRPr="001162AA" w14:paraId="30A7A13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43DDED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49A60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5238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7DA7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C840B0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3</w:t>
            </w:r>
          </w:p>
        </w:tc>
      </w:tr>
      <w:tr w:rsidR="001162AA" w:rsidRPr="001162AA" w14:paraId="245973D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9DFE7F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D2985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691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32A2DF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4336F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8</w:t>
            </w:r>
          </w:p>
        </w:tc>
      </w:tr>
      <w:tr w:rsidR="001162AA" w:rsidRPr="001162AA" w14:paraId="17E602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BF024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8C68C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5H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405DB0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B0ACE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28B19B1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DF891C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FE3C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431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B6DF6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48B225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74 like</w:t>
            </w:r>
          </w:p>
        </w:tc>
      </w:tr>
      <w:tr w:rsidR="001162AA" w:rsidRPr="001162AA" w14:paraId="6B60409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982E6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93A00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52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3A1C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D5BF20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EBV-induced</w:t>
            </w:r>
          </w:p>
        </w:tc>
      </w:tr>
      <w:tr w:rsidR="001162AA" w:rsidRPr="001162AA" w14:paraId="305D9E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69AE9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FABFB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356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19988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A0DD9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ubstance P (NK1)</w:t>
            </w:r>
          </w:p>
        </w:tc>
      </w:tr>
      <w:tr w:rsidR="001162AA" w:rsidRPr="001162AA" w14:paraId="53CA7C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29570C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1486E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6SW9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088AC2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6422D2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-C Chemokine type 11</w:t>
            </w:r>
          </w:p>
        </w:tc>
      </w:tr>
      <w:tr w:rsidR="001162AA" w:rsidRPr="001162AA" w14:paraId="6F9BF45D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05942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311740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15974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F9E3FC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(Rhod)opsin 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6500ED4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0 coupled Rhodopsin Mollusc</w:t>
            </w:r>
          </w:p>
        </w:tc>
      </w:tr>
      <w:tr w:rsidR="001162AA" w:rsidRPr="001162AA" w14:paraId="4626A53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FA94B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428E1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G9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F5A8A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F78537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11</w:t>
            </w:r>
          </w:p>
        </w:tc>
      </w:tr>
      <w:tr w:rsidR="001162AA" w:rsidRPr="001162AA" w14:paraId="08EFCC0B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39D16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C791A2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J5I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ED9FA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3121D0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Fmet-leu-phe</w:t>
            </w:r>
          </w:p>
        </w:tc>
      </w:tr>
      <w:tr w:rsidR="001162AA" w:rsidRPr="001162AA" w14:paraId="33CFB495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2736E3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57A12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J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9CEFE8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5088B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10 / MOR263-269</w:t>
            </w:r>
          </w:p>
        </w:tc>
      </w:tr>
      <w:tr w:rsidR="001162AA" w:rsidRPr="001162AA" w14:paraId="6AF8C9F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4F884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2CD9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1877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39EE4B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1B86B4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Serotonin type 1a</w:t>
            </w:r>
          </w:p>
        </w:tc>
      </w:tr>
      <w:tr w:rsidR="001162AA" w:rsidRPr="001162AA" w14:paraId="03884FAF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56867D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64609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GE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2DB927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C8EF63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184</w:t>
            </w:r>
          </w:p>
        </w:tc>
      </w:tr>
      <w:tr w:rsidR="001162AA" w:rsidRPr="001162AA" w14:paraId="4CA0390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F65ACC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AA28E6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09703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3E217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Viral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F97C6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US27</w:t>
            </w:r>
          </w:p>
        </w:tc>
      </w:tr>
      <w:tr w:rsidR="001162AA" w:rsidRPr="001162AA" w14:paraId="7909FBD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B91B2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D52D3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6CH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9326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134FE3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586B8A4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F0F623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379C3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1639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71BC3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24E1440" w14:textId="5B9DE172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usc. acetylcholine </w:t>
            </w: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Non</w:t>
            </w:r>
            <w:r w:rsid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-</w:t>
            </w: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Vertebrat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2</w:t>
            </w:r>
          </w:p>
        </w:tc>
      </w:tr>
      <w:tr w:rsidR="001162AA" w:rsidRPr="001162AA" w14:paraId="429A43B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0A5AEE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32875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S5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07FD9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ucleo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3BF07C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2RY5</w:t>
            </w:r>
          </w:p>
        </w:tc>
      </w:tr>
      <w:tr w:rsidR="001162AA" w:rsidRPr="001162AA" w14:paraId="64D5DFC3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324CF4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316E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NDM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15D815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B37557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lanin-concentrating hormone receptors</w:t>
            </w:r>
          </w:p>
        </w:tc>
      </w:tr>
      <w:tr w:rsidR="001162AA" w:rsidRPr="001162AA" w14:paraId="541B96D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F624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CE3AC4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950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554EE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165BA02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rolactin-releasing peptide (GPR10)</w:t>
            </w:r>
          </w:p>
        </w:tc>
      </w:tr>
      <w:tr w:rsidR="001162AA" w:rsidRPr="001162AA" w14:paraId="7D2060C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1758E9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5EB24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ITC7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8F0657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s capa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970F2D2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PA</w:t>
            </w:r>
          </w:p>
        </w:tc>
      </w:tr>
      <w:tr w:rsidR="001162AA" w:rsidRPr="001162AA" w14:paraId="6E6BF90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2D306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A7646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DDD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EC3434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3F879F9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0F458161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F3C9A5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2FADD7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NH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D10005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9E9F41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lfactory II fam 3 / MOR255</w:t>
            </w:r>
          </w:p>
        </w:tc>
      </w:tr>
      <w:tr w:rsidR="001162AA" w:rsidRPr="001162AA" w14:paraId="673C5472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811F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9349D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3541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984A0D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401B028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as proto-oncogene and Mas-related (MRGs)</w:t>
            </w:r>
          </w:p>
        </w:tc>
      </w:tr>
      <w:tr w:rsidR="001162AA" w:rsidRPr="001162AA" w14:paraId="7B7A672E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0809918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07DF4F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VN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B2BEAB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ED77A4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Neuropeptide Y type 1</w:t>
            </w:r>
          </w:p>
        </w:tc>
      </w:tr>
      <w:tr w:rsidR="001162AA" w:rsidRPr="001162AA" w14:paraId="63CCD27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1D53FCE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FD917D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42179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76C31F1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eptide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8D3F9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  <w:lang w:eastAsia="zh-TW"/>
              </w:rPr>
              <w:t>Somatostatin type</w:t>
            </w: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 5</w:t>
            </w:r>
          </w:p>
        </w:tc>
      </w:tr>
      <w:tr w:rsidR="001162AA" w:rsidRPr="001162AA" w14:paraId="7E14D2A0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3B377A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700FEC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77408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5C3B0756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minergic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5F954F6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Alpha Adrenoceptors type 2a</w:t>
            </w:r>
          </w:p>
        </w:tc>
      </w:tr>
      <w:tr w:rsidR="001162AA" w:rsidRPr="001162AA" w14:paraId="0A684B67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FE12FA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CEDBFF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8TDV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7E9ECF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Class A Orphan/other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434031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39</w:t>
            </w:r>
          </w:p>
        </w:tc>
      </w:tr>
      <w:tr w:rsidR="001162AA" w:rsidRPr="001162AA" w14:paraId="05152018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E21563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FF4F40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0R6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342F3B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 xml:space="preserve">Methuselah-like proteins 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2A8D2D7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Methuselah-like proteins (MTH) type 3</w:t>
            </w:r>
          </w:p>
        </w:tc>
      </w:tr>
      <w:tr w:rsidR="001162AA" w:rsidRPr="001162AA" w14:paraId="3A317F5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67CFC9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F38F83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9W4Y2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1D58030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igment-dispersing factor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36A384F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PDF</w:t>
            </w:r>
          </w:p>
        </w:tc>
      </w:tr>
      <w:tr w:rsidR="001162AA" w:rsidRPr="001162AA" w14:paraId="70094534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7EE93CF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6A91AF5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7Z7M1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07BE9AC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4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7CC01597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GPR114</w:t>
            </w:r>
          </w:p>
        </w:tc>
      </w:tr>
      <w:tr w:rsidR="001162AA" w:rsidRPr="001162AA" w14:paraId="0257428A" w14:textId="77777777" w:rsidTr="001162AA">
        <w:trPr>
          <w:trHeight w:val="330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EB0C5C4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outlier</w:t>
            </w:r>
          </w:p>
        </w:tc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9FBD01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Q09460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122B02B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 receptor</w:t>
            </w:r>
          </w:p>
        </w:tc>
        <w:tc>
          <w:tcPr>
            <w:tcW w:w="4247" w:type="dxa"/>
            <w:shd w:val="clear" w:color="auto" w:fill="auto"/>
            <w:noWrap/>
            <w:vAlign w:val="center"/>
            <w:hideMark/>
          </w:tcPr>
          <w:p w14:paraId="0ACD558A" w14:textId="77777777" w:rsidR="001162AA" w:rsidRPr="001162AA" w:rsidRDefault="001162AA" w:rsidP="001162AA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1162AA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  <w:t>Calcitonin</w:t>
            </w:r>
          </w:p>
        </w:tc>
      </w:tr>
    </w:tbl>
    <w:p w14:paraId="72D0564A" w14:textId="77777777" w:rsidR="00092B5A" w:rsidRDefault="00092B5A" w:rsidP="008A62CE">
      <w:pPr>
        <w:spacing w:afterLines="50" w:after="120"/>
        <w:ind w:leftChars="-236" w:left="-566"/>
        <w:rPr>
          <w:rFonts w:ascii="Times New Roman" w:eastAsia="新細明體" w:hAnsi="Times New Roman" w:cs="Times New Roman"/>
          <w:lang w:eastAsia="zh-TW"/>
        </w:rPr>
      </w:pPr>
    </w:p>
    <w:p w14:paraId="23DE572A" w14:textId="77777777" w:rsidR="00092B5A" w:rsidRDefault="00092B5A" w:rsidP="008A62CE">
      <w:pPr>
        <w:spacing w:afterLines="50" w:after="120"/>
        <w:ind w:leftChars="-236" w:left="-566"/>
        <w:rPr>
          <w:rFonts w:ascii="Times New Roman" w:eastAsia="新細明體" w:hAnsi="Times New Roman" w:cs="Times New Roman"/>
          <w:lang w:eastAsia="zh-TW"/>
        </w:rPr>
      </w:pPr>
    </w:p>
    <w:p w14:paraId="3DFEC9ED" w14:textId="77777777" w:rsidR="007D7D89" w:rsidRDefault="007D7D89" w:rsidP="008A62CE">
      <w:pPr>
        <w:spacing w:afterLines="50" w:after="120"/>
        <w:ind w:leftChars="-236" w:left="-566"/>
        <w:rPr>
          <w:rFonts w:ascii="Times New Roman" w:eastAsia="新細明體" w:hAnsi="Times New Roman" w:cs="Times New Roman"/>
          <w:lang w:eastAsia="zh-TW"/>
        </w:rPr>
      </w:pPr>
    </w:p>
    <w:p w14:paraId="729562C9" w14:textId="77777777" w:rsidR="007D7D89" w:rsidRDefault="007D7D89" w:rsidP="008A62CE">
      <w:pPr>
        <w:spacing w:afterLines="50" w:after="120"/>
        <w:ind w:leftChars="-236" w:left="-566"/>
        <w:rPr>
          <w:rFonts w:ascii="Times New Roman" w:eastAsia="新細明體" w:hAnsi="Times New Roman" w:cs="Times New Roman"/>
          <w:lang w:eastAsia="zh-TW"/>
        </w:rPr>
      </w:pPr>
    </w:p>
    <w:p w14:paraId="67FBA31E" w14:textId="77777777" w:rsidR="007D7D89" w:rsidRDefault="007D7D89" w:rsidP="008A62CE">
      <w:pPr>
        <w:spacing w:afterLines="50" w:after="120"/>
        <w:ind w:leftChars="-236" w:left="-566"/>
        <w:rPr>
          <w:rFonts w:ascii="Times New Roman" w:eastAsia="新細明體" w:hAnsi="Times New Roman" w:cs="Times New Roman"/>
          <w:lang w:eastAsia="zh-TW"/>
        </w:rPr>
      </w:pPr>
    </w:p>
    <w:p w14:paraId="3BAD9788" w14:textId="77777777" w:rsidR="007D7D89" w:rsidRDefault="007D7D89" w:rsidP="008A62CE">
      <w:pPr>
        <w:spacing w:afterLines="50" w:after="120"/>
        <w:ind w:leftChars="-236" w:left="-566"/>
        <w:rPr>
          <w:rFonts w:ascii="Times New Roman" w:eastAsia="新細明體" w:hAnsi="Times New Roman" w:cs="Times New Roman"/>
          <w:lang w:eastAsia="zh-TW"/>
        </w:rPr>
      </w:pPr>
    </w:p>
    <w:p w14:paraId="0D9B09E3" w14:textId="77777777" w:rsidR="007D7D89" w:rsidRDefault="007D7D89" w:rsidP="008A62CE">
      <w:pPr>
        <w:spacing w:afterLines="50" w:after="120"/>
        <w:ind w:leftChars="-236" w:left="-566"/>
        <w:rPr>
          <w:rFonts w:ascii="Times New Roman" w:eastAsia="新細明體" w:hAnsi="Times New Roman" w:cs="Times New Roman"/>
          <w:lang w:eastAsia="zh-TW"/>
        </w:rPr>
      </w:pPr>
    </w:p>
    <w:p w14:paraId="0FD6F5E7" w14:textId="77777777" w:rsidR="007D7D89" w:rsidRDefault="007D7D89" w:rsidP="00A26AF5">
      <w:pPr>
        <w:spacing w:afterLines="50" w:after="120"/>
        <w:rPr>
          <w:rFonts w:ascii="Times New Roman" w:eastAsia="新細明體" w:hAnsi="Times New Roman" w:cs="Times New Roman"/>
          <w:lang w:eastAsia="zh-TW"/>
        </w:rPr>
      </w:pPr>
    </w:p>
    <w:p w14:paraId="1A6034A2" w14:textId="63F7ECD7" w:rsidR="008A62CE" w:rsidRDefault="008A62CE" w:rsidP="00A26AF5">
      <w:pPr>
        <w:spacing w:afterLines="50" w:after="120"/>
        <w:rPr>
          <w:rFonts w:ascii="Times New Roman" w:hAnsi="Times New Roman" w:cs="Times New Roman"/>
        </w:rPr>
      </w:pPr>
      <w:r w:rsidRPr="00682BA7">
        <w:rPr>
          <w:rFonts w:ascii="Times New Roman" w:eastAsia="新細明體" w:hAnsi="Times New Roman" w:cs="Times New Roman"/>
          <w:lang w:eastAsia="zh-TW"/>
        </w:rPr>
        <w:lastRenderedPageBreak/>
        <w:t>Table S</w:t>
      </w:r>
      <w:r w:rsidR="00583987">
        <w:rPr>
          <w:rFonts w:ascii="Times New Roman" w:eastAsia="新細明體" w:hAnsi="Times New Roman" w:cs="Times New Roman"/>
          <w:lang w:eastAsia="zh-TW"/>
        </w:rPr>
        <w:t>2</w:t>
      </w:r>
      <w:r w:rsidRPr="00682BA7">
        <w:rPr>
          <w:rFonts w:ascii="Times New Roman" w:hAnsi="Times New Roman" w:cs="Times New Roman"/>
        </w:rPr>
        <w:t xml:space="preserve">. </w:t>
      </w:r>
      <w:r w:rsidR="007E6A77">
        <w:rPr>
          <w:rFonts w:ascii="Times New Roman" w:hAnsi="Times New Roman" w:cs="Times New Roman"/>
        </w:rPr>
        <w:t xml:space="preserve">Normalized root </w:t>
      </w:r>
      <w:r w:rsidR="007E6A77" w:rsidRPr="00DF133B">
        <w:rPr>
          <w:rFonts w:ascii="Times New Roman" w:hAnsi="Times New Roman" w:cs="Times New Roman"/>
          <w:noProof/>
        </w:rPr>
        <w:t>mean</w:t>
      </w:r>
      <w:r w:rsidR="007E6A77">
        <w:rPr>
          <w:rFonts w:ascii="Times New Roman" w:hAnsi="Times New Roman" w:cs="Times New Roman"/>
        </w:rPr>
        <w:t xml:space="preserve"> square deviation (NRMSD)</w:t>
      </w:r>
      <w:r w:rsidR="0011394D">
        <w:rPr>
          <w:rFonts w:ascii="Times New Roman" w:hAnsi="Times New Roman" w:cs="Times New Roman"/>
        </w:rPr>
        <w:t xml:space="preserve"> in the sequence distances</w:t>
      </w:r>
      <w:r w:rsidR="007E6A77">
        <w:rPr>
          <w:rFonts w:ascii="Times New Roman" w:hAnsi="Times New Roman" w:cs="Times New Roman"/>
        </w:rPr>
        <w:t xml:space="preserve"> </w:t>
      </w:r>
      <w:r w:rsidR="0011394D">
        <w:rPr>
          <w:rFonts w:ascii="Times New Roman" w:hAnsi="Times New Roman" w:cs="Times New Roman"/>
        </w:rPr>
        <w:t>of 10 query proteins to the 2</w:t>
      </w:r>
      <w:r w:rsidR="007E02BC">
        <w:rPr>
          <w:rFonts w:ascii="Times New Roman" w:hAnsi="Times New Roman" w:cs="Times New Roman"/>
        </w:rPr>
        <w:t>841</w:t>
      </w:r>
      <w:r w:rsidR="0011394D">
        <w:rPr>
          <w:rFonts w:ascii="Times New Roman" w:hAnsi="Times New Roman" w:cs="Times New Roman"/>
        </w:rPr>
        <w:t xml:space="preserve"> base sequences using the base dataset and the base + query dataset</w:t>
      </w:r>
      <w:r>
        <w:rPr>
          <w:rFonts w:ascii="Times New Roman" w:hAnsi="Times New Roman" w:cs="Times New Roman"/>
        </w:rPr>
        <w:t>.</w:t>
      </w:r>
    </w:p>
    <w:tbl>
      <w:tblPr>
        <w:tblStyle w:val="a5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01"/>
        <w:gridCol w:w="3544"/>
        <w:gridCol w:w="1985"/>
        <w:gridCol w:w="992"/>
        <w:gridCol w:w="1134"/>
      </w:tblGrid>
      <w:tr w:rsidR="0039665E" w14:paraId="30B7851C" w14:textId="77777777" w:rsidTr="00A26AF5">
        <w:trPr>
          <w:trHeight w:hRule="exact" w:val="470"/>
        </w:trPr>
        <w:tc>
          <w:tcPr>
            <w:tcW w:w="1701" w:type="dxa"/>
            <w:vAlign w:val="center"/>
          </w:tcPr>
          <w:p w14:paraId="645DFFF2" w14:textId="63A9255F" w:rsidR="0039665E" w:rsidRPr="00BC070A" w:rsidRDefault="00B37A1E" w:rsidP="0039665E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UniProt ID</w:t>
            </w:r>
          </w:p>
        </w:tc>
        <w:tc>
          <w:tcPr>
            <w:tcW w:w="3544" w:type="dxa"/>
            <w:vAlign w:val="center"/>
          </w:tcPr>
          <w:p w14:paraId="0530D570" w14:textId="0E60D339" w:rsidR="0039665E" w:rsidRPr="00BC070A" w:rsidRDefault="0039665E" w:rsidP="005537BA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Protein </w:t>
            </w:r>
            <w:r w:rsidR="005537BA" w:rsidRPr="00BC07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985" w:type="dxa"/>
            <w:vAlign w:val="center"/>
          </w:tcPr>
          <w:p w14:paraId="3D78DA17" w14:textId="1F02F7E6" w:rsidR="0039665E" w:rsidRPr="00BC070A" w:rsidRDefault="0039665E" w:rsidP="0039665E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rganism</w:t>
            </w:r>
          </w:p>
        </w:tc>
        <w:tc>
          <w:tcPr>
            <w:tcW w:w="992" w:type="dxa"/>
            <w:vAlign w:val="center"/>
          </w:tcPr>
          <w:p w14:paraId="60538B3B" w14:textId="4056A624" w:rsidR="0039665E" w:rsidRPr="00BC070A" w:rsidRDefault="0039665E" w:rsidP="0039665E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Length</w:t>
            </w:r>
            <w:r w:rsidR="00714C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(a.</w:t>
            </w:r>
            <w:r w:rsidR="008545C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714C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.)</w:t>
            </w:r>
          </w:p>
        </w:tc>
        <w:tc>
          <w:tcPr>
            <w:tcW w:w="1134" w:type="dxa"/>
            <w:vAlign w:val="center"/>
          </w:tcPr>
          <w:p w14:paraId="00113F56" w14:textId="51217178" w:rsidR="0039665E" w:rsidRPr="00BC070A" w:rsidRDefault="0039665E" w:rsidP="0039665E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RMSD</w:t>
            </w:r>
          </w:p>
        </w:tc>
      </w:tr>
      <w:tr w:rsidR="009372A0" w14:paraId="047373A2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0B7A45DD" w14:textId="0B0AF52B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3H7A6</w:t>
            </w:r>
          </w:p>
        </w:tc>
        <w:tc>
          <w:tcPr>
            <w:tcW w:w="3544" w:type="dxa"/>
            <w:vAlign w:val="center"/>
          </w:tcPr>
          <w:p w14:paraId="6CD6E35C" w14:textId="3E6C2DAA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-protein homolog 19</w:t>
            </w:r>
          </w:p>
        </w:tc>
        <w:tc>
          <w:tcPr>
            <w:tcW w:w="1985" w:type="dxa"/>
            <w:vAlign w:val="center"/>
          </w:tcPr>
          <w:p w14:paraId="0ADD237B" w14:textId="5BD15037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rabidopsis thaliana </w:t>
            </w:r>
          </w:p>
        </w:tc>
        <w:tc>
          <w:tcPr>
            <w:tcW w:w="992" w:type="dxa"/>
            <w:vAlign w:val="center"/>
          </w:tcPr>
          <w:p w14:paraId="60A6DE41" w14:textId="1C4DB276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1134" w:type="dxa"/>
            <w:vAlign w:val="center"/>
          </w:tcPr>
          <w:p w14:paraId="7CA942C5" w14:textId="071A9C88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2E-06</w:t>
            </w:r>
          </w:p>
        </w:tc>
      </w:tr>
      <w:tr w:rsidR="009372A0" w14:paraId="23CEA643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5C27CF43" w14:textId="5F087060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0A088MIT0</w:t>
            </w:r>
          </w:p>
        </w:tc>
        <w:tc>
          <w:tcPr>
            <w:tcW w:w="3544" w:type="dxa"/>
            <w:vAlign w:val="center"/>
          </w:tcPr>
          <w:p w14:paraId="7E472D21" w14:textId="0DD8D5EA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dykinin-related peptides</w:t>
            </w:r>
          </w:p>
        </w:tc>
        <w:tc>
          <w:tcPr>
            <w:tcW w:w="1985" w:type="dxa"/>
            <w:vAlign w:val="center"/>
          </w:tcPr>
          <w:p w14:paraId="0B9B4B7E" w14:textId="07FF457F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hysalaemus nattereri </w:t>
            </w:r>
          </w:p>
        </w:tc>
        <w:tc>
          <w:tcPr>
            <w:tcW w:w="992" w:type="dxa"/>
            <w:vAlign w:val="center"/>
          </w:tcPr>
          <w:p w14:paraId="5FABE807" w14:textId="03403DB2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1134" w:type="dxa"/>
            <w:vAlign w:val="center"/>
          </w:tcPr>
          <w:p w14:paraId="60F14AC7" w14:textId="7A69C4B9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E-06</w:t>
            </w:r>
          </w:p>
        </w:tc>
      </w:tr>
      <w:tr w:rsidR="009372A0" w14:paraId="3E3E3B4D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49CD1661" w14:textId="4C1672E7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N81</w:t>
            </w:r>
          </w:p>
        </w:tc>
        <w:tc>
          <w:tcPr>
            <w:tcW w:w="3544" w:type="dxa"/>
            <w:vAlign w:val="center"/>
          </w:tcPr>
          <w:p w14:paraId="5BE0705C" w14:textId="1442DAB7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lfactory receptor 13C7</w:t>
            </w:r>
          </w:p>
        </w:tc>
        <w:tc>
          <w:tcPr>
            <w:tcW w:w="1985" w:type="dxa"/>
            <w:vAlign w:val="center"/>
          </w:tcPr>
          <w:p w14:paraId="4C43738E" w14:textId="6719C1BF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mo sapiens</w:t>
            </w:r>
          </w:p>
        </w:tc>
        <w:tc>
          <w:tcPr>
            <w:tcW w:w="992" w:type="dxa"/>
            <w:vAlign w:val="center"/>
          </w:tcPr>
          <w:p w14:paraId="52B4EB45" w14:textId="5AE72678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1134" w:type="dxa"/>
            <w:vAlign w:val="center"/>
          </w:tcPr>
          <w:p w14:paraId="01B2AA5C" w14:textId="6F9BCF3D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9E-06</w:t>
            </w:r>
          </w:p>
        </w:tc>
      </w:tr>
      <w:tr w:rsidR="009372A0" w14:paraId="277E4B93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7475D56F" w14:textId="6DF49764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MS8</w:t>
            </w:r>
          </w:p>
        </w:tc>
        <w:tc>
          <w:tcPr>
            <w:tcW w:w="3544" w:type="dxa"/>
            <w:vAlign w:val="center"/>
          </w:tcPr>
          <w:p w14:paraId="6789F9B5" w14:textId="5B60DC79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enosine receptor A3</w:t>
            </w:r>
          </w:p>
        </w:tc>
        <w:tc>
          <w:tcPr>
            <w:tcW w:w="1985" w:type="dxa"/>
            <w:vAlign w:val="center"/>
          </w:tcPr>
          <w:p w14:paraId="333D94A8" w14:textId="622AA775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mo sapiens</w:t>
            </w:r>
          </w:p>
        </w:tc>
        <w:tc>
          <w:tcPr>
            <w:tcW w:w="992" w:type="dxa"/>
            <w:vAlign w:val="center"/>
          </w:tcPr>
          <w:p w14:paraId="5C7CCD31" w14:textId="789F5B4E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1134" w:type="dxa"/>
            <w:vAlign w:val="center"/>
          </w:tcPr>
          <w:p w14:paraId="3AD8BAAD" w14:textId="53D7916D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9E-06</w:t>
            </w:r>
          </w:p>
        </w:tc>
      </w:tr>
      <w:tr w:rsidR="009372A0" w14:paraId="1DA43928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1B3AA4F3" w14:textId="5EDFD35C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ZAX0</w:t>
            </w:r>
          </w:p>
        </w:tc>
        <w:tc>
          <w:tcPr>
            <w:tcW w:w="3544" w:type="dxa"/>
            <w:vAlign w:val="center"/>
          </w:tcPr>
          <w:p w14:paraId="33D6B7D3" w14:textId="4BBC54FA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ropeptide CCHamide-1 receptor</w:t>
            </w:r>
          </w:p>
        </w:tc>
        <w:tc>
          <w:tcPr>
            <w:tcW w:w="1985" w:type="dxa"/>
            <w:vAlign w:val="center"/>
          </w:tcPr>
          <w:p w14:paraId="4F56E04F" w14:textId="1F126CBB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. melanogaster </w:t>
            </w:r>
          </w:p>
        </w:tc>
        <w:tc>
          <w:tcPr>
            <w:tcW w:w="992" w:type="dxa"/>
            <w:vAlign w:val="center"/>
          </w:tcPr>
          <w:p w14:paraId="52E81B8D" w14:textId="1FD078D9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9</w:t>
            </w:r>
          </w:p>
        </w:tc>
        <w:tc>
          <w:tcPr>
            <w:tcW w:w="1134" w:type="dxa"/>
            <w:vAlign w:val="center"/>
          </w:tcPr>
          <w:p w14:paraId="2D75DCCC" w14:textId="76B6FB8D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0E-06</w:t>
            </w:r>
          </w:p>
        </w:tc>
      </w:tr>
      <w:tr w:rsidR="009372A0" w14:paraId="53438F7E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40316C1A" w14:textId="1CA6322A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3878</w:t>
            </w:r>
          </w:p>
        </w:tc>
        <w:tc>
          <w:tcPr>
            <w:tcW w:w="3544" w:type="dxa"/>
            <w:vAlign w:val="center"/>
          </w:tcPr>
          <w:p w14:paraId="430D009B" w14:textId="2A9A3C6E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tron-encoded DNA endonuclease aI4 </w:t>
            </w:r>
          </w:p>
        </w:tc>
        <w:tc>
          <w:tcPr>
            <w:tcW w:w="1985" w:type="dxa"/>
            <w:vAlign w:val="center"/>
          </w:tcPr>
          <w:p w14:paraId="64DD0802" w14:textId="19599A42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. cerevisiae </w:t>
            </w:r>
          </w:p>
        </w:tc>
        <w:tc>
          <w:tcPr>
            <w:tcW w:w="992" w:type="dxa"/>
            <w:vAlign w:val="center"/>
          </w:tcPr>
          <w:p w14:paraId="0E891C6E" w14:textId="758E89E7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6</w:t>
            </w:r>
          </w:p>
        </w:tc>
        <w:tc>
          <w:tcPr>
            <w:tcW w:w="1134" w:type="dxa"/>
            <w:vAlign w:val="center"/>
          </w:tcPr>
          <w:p w14:paraId="3D146A6C" w14:textId="161EBCE8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1E-06</w:t>
            </w:r>
          </w:p>
        </w:tc>
      </w:tr>
      <w:tr w:rsidR="009372A0" w14:paraId="71126D36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61E4C1F1" w14:textId="4B0E9786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5ECX0</w:t>
            </w:r>
          </w:p>
        </w:tc>
        <w:tc>
          <w:tcPr>
            <w:tcW w:w="3544" w:type="dxa"/>
            <w:vAlign w:val="center"/>
          </w:tcPr>
          <w:p w14:paraId="1FF12D58" w14:textId="09D7D104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trophilin-like protein LAT-2</w:t>
            </w:r>
          </w:p>
        </w:tc>
        <w:tc>
          <w:tcPr>
            <w:tcW w:w="1985" w:type="dxa"/>
            <w:vAlign w:val="center"/>
          </w:tcPr>
          <w:p w14:paraId="026546F0" w14:textId="4041DEE4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. elegans</w:t>
            </w:r>
          </w:p>
        </w:tc>
        <w:tc>
          <w:tcPr>
            <w:tcW w:w="992" w:type="dxa"/>
            <w:vAlign w:val="center"/>
          </w:tcPr>
          <w:p w14:paraId="025F20FC" w14:textId="66C5545D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38</w:t>
            </w:r>
          </w:p>
        </w:tc>
        <w:tc>
          <w:tcPr>
            <w:tcW w:w="1134" w:type="dxa"/>
            <w:vAlign w:val="center"/>
          </w:tcPr>
          <w:p w14:paraId="16811514" w14:textId="5B6CCAB9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8E-06</w:t>
            </w:r>
          </w:p>
        </w:tc>
      </w:tr>
      <w:tr w:rsidR="009372A0" w14:paraId="5F795667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3326203E" w14:textId="7D88782D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4X0Q8</w:t>
            </w:r>
          </w:p>
        </w:tc>
        <w:tc>
          <w:tcPr>
            <w:tcW w:w="3544" w:type="dxa"/>
            <w:vAlign w:val="center"/>
          </w:tcPr>
          <w:p w14:paraId="58AFBC32" w14:textId="755982BA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dhesion G protein-coupled receptor A3 </w:t>
            </w:r>
          </w:p>
        </w:tc>
        <w:tc>
          <w:tcPr>
            <w:tcW w:w="1985" w:type="dxa"/>
            <w:vAlign w:val="center"/>
          </w:tcPr>
          <w:p w14:paraId="68D3A38D" w14:textId="06BD8960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anio rerio </w:t>
            </w:r>
          </w:p>
        </w:tc>
        <w:tc>
          <w:tcPr>
            <w:tcW w:w="992" w:type="dxa"/>
            <w:vAlign w:val="center"/>
          </w:tcPr>
          <w:p w14:paraId="1A364CD0" w14:textId="21790C72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46</w:t>
            </w:r>
          </w:p>
        </w:tc>
        <w:tc>
          <w:tcPr>
            <w:tcW w:w="1134" w:type="dxa"/>
            <w:vAlign w:val="center"/>
          </w:tcPr>
          <w:p w14:paraId="302D9351" w14:textId="50276824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9E-06</w:t>
            </w:r>
          </w:p>
        </w:tc>
      </w:tr>
      <w:tr w:rsidR="009372A0" w14:paraId="757FF60D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4CF48E4D" w14:textId="7C549C73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36022</w:t>
            </w:r>
          </w:p>
        </w:tc>
        <w:tc>
          <w:tcPr>
            <w:tcW w:w="3544" w:type="dxa"/>
            <w:vAlign w:val="center"/>
          </w:tcPr>
          <w:p w14:paraId="5D03F47E" w14:textId="05F91D73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ynein heavy chain, cytoplasmic </w:t>
            </w:r>
          </w:p>
        </w:tc>
        <w:tc>
          <w:tcPr>
            <w:tcW w:w="1985" w:type="dxa"/>
            <w:vAlign w:val="center"/>
          </w:tcPr>
          <w:p w14:paraId="7BC75B6A" w14:textId="2CA6D156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. cerevisiae </w:t>
            </w:r>
          </w:p>
        </w:tc>
        <w:tc>
          <w:tcPr>
            <w:tcW w:w="992" w:type="dxa"/>
            <w:vAlign w:val="center"/>
          </w:tcPr>
          <w:p w14:paraId="2A0AE2F3" w14:textId="3B3B8F09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92</w:t>
            </w:r>
          </w:p>
        </w:tc>
        <w:tc>
          <w:tcPr>
            <w:tcW w:w="1134" w:type="dxa"/>
            <w:vAlign w:val="center"/>
          </w:tcPr>
          <w:p w14:paraId="7EB15E6A" w14:textId="449AB898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8E-05</w:t>
            </w:r>
          </w:p>
        </w:tc>
      </w:tr>
      <w:tr w:rsidR="009372A0" w14:paraId="1B3438BE" w14:textId="77777777" w:rsidTr="00A26AF5">
        <w:trPr>
          <w:trHeight w:hRule="exact" w:val="301"/>
        </w:trPr>
        <w:tc>
          <w:tcPr>
            <w:tcW w:w="1701" w:type="dxa"/>
            <w:vAlign w:val="center"/>
          </w:tcPr>
          <w:p w14:paraId="490F4024" w14:textId="32A0FA32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9020</w:t>
            </w:r>
          </w:p>
        </w:tc>
        <w:tc>
          <w:tcPr>
            <w:tcW w:w="3544" w:type="dxa"/>
            <w:vAlign w:val="center"/>
          </w:tcPr>
          <w:p w14:paraId="691C82D0" w14:textId="40EB6C44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ynein heavy chain, cytoplasmic</w:t>
            </w:r>
          </w:p>
        </w:tc>
        <w:tc>
          <w:tcPr>
            <w:tcW w:w="1985" w:type="dxa"/>
            <w:vAlign w:val="center"/>
          </w:tcPr>
          <w:p w14:paraId="05D34852" w14:textId="6B711CCA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. elegans</w:t>
            </w:r>
          </w:p>
        </w:tc>
        <w:tc>
          <w:tcPr>
            <w:tcW w:w="992" w:type="dxa"/>
            <w:vAlign w:val="center"/>
          </w:tcPr>
          <w:p w14:paraId="158A34B4" w14:textId="0CAA0837" w:rsidR="009372A0" w:rsidRPr="00BC070A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C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68</w:t>
            </w:r>
          </w:p>
        </w:tc>
        <w:tc>
          <w:tcPr>
            <w:tcW w:w="1134" w:type="dxa"/>
            <w:vAlign w:val="center"/>
          </w:tcPr>
          <w:p w14:paraId="721498BB" w14:textId="21D133C2" w:rsidR="009372A0" w:rsidRPr="003B5FBB" w:rsidRDefault="009372A0" w:rsidP="009372A0">
            <w:pPr>
              <w:spacing w:afterLines="5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5FB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6E-05</w:t>
            </w:r>
          </w:p>
        </w:tc>
      </w:tr>
    </w:tbl>
    <w:p w14:paraId="757E3CFF" w14:textId="77777777" w:rsidR="0039665E" w:rsidRDefault="0039665E" w:rsidP="008A62CE">
      <w:pPr>
        <w:spacing w:afterLines="50" w:after="120"/>
        <w:ind w:leftChars="-236" w:left="-566"/>
        <w:rPr>
          <w:rFonts w:ascii="Times New Roman" w:hAnsi="Times New Roman" w:cs="Times New Roman"/>
        </w:rPr>
      </w:pPr>
    </w:p>
    <w:p w14:paraId="149D6B5A" w14:textId="1A22334B" w:rsidR="009624FC" w:rsidRPr="00966678" w:rsidRDefault="009624FC" w:rsidP="00A433B7">
      <w:pPr>
        <w:spacing w:afterLines="50" w:after="120"/>
        <w:rPr>
          <w:rFonts w:ascii="Times New Roman" w:hAnsi="Times New Roman" w:cs="Times New Roman"/>
        </w:rPr>
      </w:pPr>
      <w:r w:rsidRPr="00682BA7">
        <w:rPr>
          <w:rFonts w:ascii="Times New Roman" w:eastAsia="新細明體" w:hAnsi="Times New Roman" w:cs="Times New Roman"/>
          <w:lang w:eastAsia="zh-TW"/>
        </w:rPr>
        <w:t>Table S</w:t>
      </w:r>
      <w:r w:rsidR="00583987">
        <w:rPr>
          <w:rFonts w:ascii="Times New Roman" w:eastAsia="新細明體" w:hAnsi="Times New Roman" w:cs="Times New Roman"/>
          <w:lang w:eastAsia="zh-TW"/>
        </w:rPr>
        <w:t>3</w:t>
      </w:r>
      <w:r w:rsidR="00682BA7" w:rsidRPr="00682BA7">
        <w:rPr>
          <w:rFonts w:ascii="Times New Roman" w:hAnsi="Times New Roman" w:cs="Times New Roman"/>
        </w:rPr>
        <w:t xml:space="preserve">. </w:t>
      </w:r>
      <w:r w:rsidR="00E459EE">
        <w:rPr>
          <w:rFonts w:ascii="Times New Roman" w:hAnsi="Times New Roman" w:cs="Times New Roman"/>
        </w:rPr>
        <w:t xml:space="preserve">BLASTp based </w:t>
      </w:r>
      <w:r w:rsidR="00682BA7" w:rsidRPr="00682BA7">
        <w:rPr>
          <w:rFonts w:ascii="Times New Roman" w:hAnsi="Times New Roman" w:cs="Times New Roman"/>
        </w:rPr>
        <w:t>GPCR</w:t>
      </w:r>
      <w:r w:rsidR="00682BA7">
        <w:rPr>
          <w:rFonts w:ascii="Times New Roman" w:hAnsi="Times New Roman" w:cs="Times New Roman"/>
        </w:rPr>
        <w:t xml:space="preserve"> detection </w:t>
      </w:r>
      <w:r w:rsidR="009F0FCA">
        <w:rPr>
          <w:rFonts w:ascii="Times New Roman" w:hAnsi="Times New Roman" w:cs="Times New Roman"/>
        </w:rPr>
        <w:t>for</w:t>
      </w:r>
      <w:r w:rsidR="00682BA7">
        <w:rPr>
          <w:rFonts w:ascii="Times New Roman" w:hAnsi="Times New Roman" w:cs="Times New Roman"/>
        </w:rPr>
        <w:t xml:space="preserve"> </w:t>
      </w:r>
      <w:r w:rsidR="00231501">
        <w:rPr>
          <w:rFonts w:ascii="Times New Roman" w:hAnsi="Times New Roman" w:cs="Times New Roman"/>
        </w:rPr>
        <w:t>100</w:t>
      </w:r>
      <w:r w:rsidR="0005262A">
        <w:rPr>
          <w:rFonts w:ascii="Times New Roman" w:hAnsi="Times New Roman" w:cs="Times New Roman"/>
        </w:rPr>
        <w:t xml:space="preserve"> tested</w:t>
      </w:r>
      <w:r w:rsidR="00682BA7">
        <w:rPr>
          <w:rFonts w:ascii="Times New Roman" w:hAnsi="Times New Roman" w:cs="Times New Roman"/>
        </w:rPr>
        <w:t xml:space="preserve"> protein sequence</w:t>
      </w:r>
      <w:r w:rsidR="00682BA7" w:rsidRPr="00682BA7">
        <w:rPr>
          <w:rFonts w:ascii="Times New Roman" w:hAnsi="Times New Roman" w:cs="Times New Roman"/>
        </w:rPr>
        <w:t>s</w:t>
      </w:r>
      <w:r w:rsidR="00357B70">
        <w:rPr>
          <w:rFonts w:ascii="Times New Roman" w:hAnsi="Times New Roman" w:cs="Times New Roman"/>
        </w:rPr>
        <w:t xml:space="preserve">, including </w:t>
      </w:r>
      <w:r w:rsidR="00170913">
        <w:rPr>
          <w:rFonts w:ascii="Times New Roman" w:hAnsi="Times New Roman" w:cs="Times New Roman"/>
        </w:rPr>
        <w:t>4</w:t>
      </w:r>
      <w:r w:rsidR="00FE5FA1">
        <w:rPr>
          <w:rFonts w:ascii="Times New Roman" w:hAnsi="Times New Roman" w:cs="Times New Roman"/>
        </w:rPr>
        <w:t>6</w:t>
      </w:r>
      <w:r w:rsidR="00170913">
        <w:rPr>
          <w:rFonts w:ascii="Times New Roman" w:hAnsi="Times New Roman" w:cs="Times New Roman"/>
        </w:rPr>
        <w:t xml:space="preserve"> GPCRs, 2</w:t>
      </w:r>
      <w:r w:rsidR="00811D46">
        <w:rPr>
          <w:rFonts w:ascii="Times New Roman" w:hAnsi="Times New Roman" w:cs="Times New Roman"/>
        </w:rPr>
        <w:t>5</w:t>
      </w:r>
      <w:r w:rsidR="00170913">
        <w:rPr>
          <w:rFonts w:ascii="Times New Roman" w:hAnsi="Times New Roman" w:cs="Times New Roman"/>
        </w:rPr>
        <w:t xml:space="preserve"> membrane proteins (MP), and 29 </w:t>
      </w:r>
      <w:r w:rsidR="00C259F4">
        <w:rPr>
          <w:rFonts w:ascii="Times New Roman" w:hAnsi="Times New Roman" w:cs="Times New Roman"/>
        </w:rPr>
        <w:t>7TM non-GPCRs</w:t>
      </w:r>
      <w:r w:rsidR="00170913">
        <w:rPr>
          <w:rFonts w:ascii="Times New Roman" w:hAnsi="Times New Roman" w:cs="Times New Roman"/>
        </w:rPr>
        <w:t xml:space="preserve"> (</w:t>
      </w:r>
      <w:r w:rsidR="00604B46">
        <w:rPr>
          <w:rFonts w:ascii="Times New Roman" w:hAnsi="Times New Roman" w:cs="Times New Roman"/>
        </w:rPr>
        <w:t>7</w:t>
      </w:r>
      <w:r w:rsidR="00C259F4">
        <w:rPr>
          <w:rFonts w:ascii="Times New Roman" w:hAnsi="Times New Roman" w:cs="Times New Roman"/>
        </w:rPr>
        <w:t>nG</w:t>
      </w:r>
      <w:r w:rsidR="00170913">
        <w:rPr>
          <w:rFonts w:ascii="Times New Roman" w:hAnsi="Times New Roman" w:cs="Times New Roman"/>
        </w:rPr>
        <w:t>)</w:t>
      </w:r>
      <w:r w:rsidR="00682BA7" w:rsidRPr="00682BA7">
        <w:rPr>
          <w:rFonts w:ascii="Times New Roman" w:hAnsi="Times New Roman" w:cs="Times New Roman"/>
        </w:rPr>
        <w:t>.</w:t>
      </w:r>
      <w:r w:rsidR="00CD3182">
        <w:rPr>
          <w:rFonts w:ascii="Times New Roman" w:hAnsi="Times New Roman" w:cs="Times New Roman"/>
        </w:rPr>
        <w:t xml:space="preserve"> The sequence in red </w:t>
      </w:r>
      <w:r w:rsidR="00AA1199">
        <w:rPr>
          <w:rFonts w:ascii="Times New Roman" w:hAnsi="Times New Roman" w:cs="Times New Roman"/>
        </w:rPr>
        <w:t>is</w:t>
      </w:r>
      <w:r w:rsidR="00CD3182">
        <w:rPr>
          <w:rFonts w:ascii="Times New Roman" w:hAnsi="Times New Roman" w:cs="Times New Roman"/>
        </w:rPr>
        <w:t xml:space="preserve"> falsely predicted to be </w:t>
      </w:r>
      <w:r w:rsidR="00AA1199">
        <w:rPr>
          <w:rFonts w:ascii="Times New Roman" w:hAnsi="Times New Roman" w:cs="Times New Roman"/>
        </w:rPr>
        <w:t xml:space="preserve">a </w:t>
      </w:r>
      <w:r w:rsidR="00CD3182">
        <w:rPr>
          <w:rFonts w:ascii="Times New Roman" w:hAnsi="Times New Roman" w:cs="Times New Roman"/>
        </w:rPr>
        <w:t>non-GPCR due to</w:t>
      </w:r>
      <w:r w:rsidR="006A1A7C">
        <w:rPr>
          <w:rFonts w:ascii="Times New Roman" w:hAnsi="Times New Roman" w:cs="Times New Roman"/>
        </w:rPr>
        <w:t xml:space="preserve"> an</w:t>
      </w:r>
      <w:r w:rsidR="00CD3182">
        <w:rPr>
          <w:rFonts w:ascii="Times New Roman" w:hAnsi="Times New Roman" w:cs="Times New Roman"/>
        </w:rPr>
        <w:t xml:space="preserve"> incomplete </w:t>
      </w:r>
      <w:r w:rsidR="006A1A7C">
        <w:rPr>
          <w:rFonts w:ascii="Times New Roman" w:hAnsi="Times New Roman" w:cs="Times New Roman"/>
        </w:rPr>
        <w:t>base</w:t>
      </w:r>
      <w:r w:rsidR="00CD3182">
        <w:rPr>
          <w:rFonts w:ascii="Times New Roman" w:hAnsi="Times New Roman" w:cs="Times New Roman"/>
        </w:rPr>
        <w:t xml:space="preserve"> dataset</w:t>
      </w:r>
      <w:bookmarkStart w:id="0" w:name="_GoBack"/>
      <w:bookmarkEnd w:id="0"/>
      <w:r w:rsidR="00966678">
        <w:rPr>
          <w:rFonts w:ascii="Times New Roman" w:hAnsi="Times New Roman" w:cs="Times New Roman"/>
          <w:sz w:val="22"/>
          <w:szCs w:val="22"/>
        </w:rPr>
        <w:t>.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5"/>
        <w:gridCol w:w="1984"/>
        <w:gridCol w:w="1843"/>
        <w:gridCol w:w="1843"/>
        <w:gridCol w:w="1559"/>
      </w:tblGrid>
      <w:tr w:rsidR="00786DBB" w:rsidRPr="00D52C50" w14:paraId="5BAE5342" w14:textId="77777777" w:rsidTr="00A433B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46480999" w14:textId="2DE9AD16" w:rsidR="00786DBB" w:rsidRPr="009953A2" w:rsidRDefault="00786DBB" w:rsidP="00786DBB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UniProt ID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4A515DC" w14:textId="345AC14F" w:rsidR="00786DBB" w:rsidRPr="0044398D" w:rsidRDefault="00786DBB" w:rsidP="00786DBB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44398D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Closest GPCR ID</w:t>
            </w:r>
          </w:p>
        </w:tc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C448C9C" w14:textId="4CD4064B" w:rsidR="00786DBB" w:rsidRPr="0044398D" w:rsidRDefault="00786DBB" w:rsidP="00786DBB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44398D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Sequence distance</w:t>
            </w:r>
          </w:p>
        </w:tc>
        <w:tc>
          <w:tcPr>
            <w:tcW w:w="1843" w:type="dxa"/>
            <w:vAlign w:val="center"/>
          </w:tcPr>
          <w:p w14:paraId="77C0F9D7" w14:textId="35605C6B" w:rsidR="00786DBB" w:rsidRPr="0044398D" w:rsidRDefault="00786DBB" w:rsidP="00786DBB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44398D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Annotation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CD327E5" w14:textId="4BF906DA" w:rsidR="00786DBB" w:rsidRPr="0044398D" w:rsidRDefault="00786DBB" w:rsidP="00786DBB">
            <w:pPr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</w:pPr>
            <w:r w:rsidRPr="0044398D">
              <w:rPr>
                <w:rFonts w:ascii="Times New Roman" w:eastAsia="新細明體" w:hAnsi="Times New Roman" w:cs="Times New Roman"/>
                <w:b/>
                <w:bCs/>
                <w:color w:val="000000"/>
                <w:sz w:val="20"/>
                <w:szCs w:val="20"/>
                <w:lang w:eastAsia="zh-TW"/>
              </w:rPr>
              <w:t>Prediction</w:t>
            </w:r>
          </w:p>
        </w:tc>
      </w:tr>
      <w:tr w:rsidR="009953A2" w:rsidRPr="0092339B" w14:paraId="6C774899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75F9949" w14:textId="1D810F4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6IF36</w:t>
            </w:r>
          </w:p>
        </w:tc>
        <w:tc>
          <w:tcPr>
            <w:tcW w:w="1984" w:type="dxa"/>
            <w:shd w:val="clear" w:color="auto" w:fill="auto"/>
            <w:noWrap/>
          </w:tcPr>
          <w:p w14:paraId="39885F6F" w14:textId="2399AA9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15614</w:t>
            </w:r>
          </w:p>
        </w:tc>
        <w:tc>
          <w:tcPr>
            <w:tcW w:w="1843" w:type="dxa"/>
            <w:shd w:val="clear" w:color="auto" w:fill="auto"/>
            <w:noWrap/>
          </w:tcPr>
          <w:p w14:paraId="3FC1FDF7" w14:textId="56B0E20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7781B22F" w14:textId="454F5E0A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1038C201" w14:textId="37FFA29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109D4329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729042D" w14:textId="10BD7E6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N80</w:t>
            </w:r>
          </w:p>
        </w:tc>
        <w:tc>
          <w:tcPr>
            <w:tcW w:w="1984" w:type="dxa"/>
            <w:shd w:val="clear" w:color="auto" w:fill="auto"/>
            <w:noWrap/>
          </w:tcPr>
          <w:p w14:paraId="3B921015" w14:textId="41E8D06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A6NKK0</w:t>
            </w:r>
          </w:p>
        </w:tc>
        <w:tc>
          <w:tcPr>
            <w:tcW w:w="1843" w:type="dxa"/>
            <w:shd w:val="clear" w:color="auto" w:fill="auto"/>
            <w:noWrap/>
          </w:tcPr>
          <w:p w14:paraId="6D7FD862" w14:textId="69A2568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4B57B7F6" w14:textId="4BF1AC6A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5C9D10E0" w14:textId="170F387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56848E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C2630F1" w14:textId="12576C5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N82</w:t>
            </w:r>
          </w:p>
        </w:tc>
        <w:tc>
          <w:tcPr>
            <w:tcW w:w="1984" w:type="dxa"/>
            <w:shd w:val="clear" w:color="auto" w:fill="auto"/>
            <w:noWrap/>
          </w:tcPr>
          <w:p w14:paraId="60307E77" w14:textId="0767A70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58182</w:t>
            </w:r>
          </w:p>
        </w:tc>
        <w:tc>
          <w:tcPr>
            <w:tcW w:w="1843" w:type="dxa"/>
            <w:shd w:val="clear" w:color="auto" w:fill="auto"/>
            <w:noWrap/>
          </w:tcPr>
          <w:p w14:paraId="3F70913E" w14:textId="5DA0161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4F311978" w14:textId="6C75993D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5C80D495" w14:textId="59ABBA6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6C5050F8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1CC16132" w14:textId="790ED7F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MU2</w:t>
            </w:r>
          </w:p>
        </w:tc>
        <w:tc>
          <w:tcPr>
            <w:tcW w:w="1984" w:type="dxa"/>
            <w:shd w:val="clear" w:color="auto" w:fill="auto"/>
            <w:noWrap/>
          </w:tcPr>
          <w:p w14:paraId="41BA7323" w14:textId="46396DE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15614</w:t>
            </w:r>
          </w:p>
        </w:tc>
        <w:tc>
          <w:tcPr>
            <w:tcW w:w="1843" w:type="dxa"/>
            <w:shd w:val="clear" w:color="auto" w:fill="auto"/>
            <w:noWrap/>
          </w:tcPr>
          <w:p w14:paraId="28DFD37E" w14:textId="627975F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1F4C1AD7" w14:textId="2220BC8D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2DC15115" w14:textId="3BB047E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1DC0A562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03F18BA" w14:textId="7A8203A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TUA1</w:t>
            </w:r>
          </w:p>
        </w:tc>
        <w:tc>
          <w:tcPr>
            <w:tcW w:w="1984" w:type="dxa"/>
            <w:shd w:val="clear" w:color="auto" w:fill="auto"/>
            <w:noWrap/>
          </w:tcPr>
          <w:p w14:paraId="6FA4814B" w14:textId="1603F66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TQX4</w:t>
            </w:r>
          </w:p>
        </w:tc>
        <w:tc>
          <w:tcPr>
            <w:tcW w:w="1843" w:type="dxa"/>
            <w:shd w:val="clear" w:color="auto" w:fill="auto"/>
            <w:noWrap/>
          </w:tcPr>
          <w:p w14:paraId="1500FF67" w14:textId="5E42447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4FC15259" w14:textId="4F70335A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6252CE49" w14:textId="2115815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2F31F53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295526F" w14:textId="1D0D1E4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64G0</w:t>
            </w:r>
          </w:p>
        </w:tc>
        <w:tc>
          <w:tcPr>
            <w:tcW w:w="1984" w:type="dxa"/>
            <w:shd w:val="clear" w:color="auto" w:fill="auto"/>
            <w:noWrap/>
          </w:tcPr>
          <w:p w14:paraId="358817C9" w14:textId="5BA5CB2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64J3</w:t>
            </w:r>
          </w:p>
        </w:tc>
        <w:tc>
          <w:tcPr>
            <w:tcW w:w="1843" w:type="dxa"/>
            <w:shd w:val="clear" w:color="auto" w:fill="auto"/>
            <w:noWrap/>
          </w:tcPr>
          <w:p w14:paraId="41053AFC" w14:textId="371090E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5F15641E" w14:textId="5492A3F6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0B4B289" w14:textId="24AA4EB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7A12A67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A98B804" w14:textId="22AA35F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MS8</w:t>
            </w:r>
          </w:p>
        </w:tc>
        <w:tc>
          <w:tcPr>
            <w:tcW w:w="1984" w:type="dxa"/>
            <w:shd w:val="clear" w:color="auto" w:fill="auto"/>
            <w:noWrap/>
          </w:tcPr>
          <w:p w14:paraId="3FD8348D" w14:textId="21CF0AA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33765</w:t>
            </w:r>
          </w:p>
        </w:tc>
        <w:tc>
          <w:tcPr>
            <w:tcW w:w="1843" w:type="dxa"/>
            <w:shd w:val="clear" w:color="auto" w:fill="auto"/>
            <w:noWrap/>
          </w:tcPr>
          <w:p w14:paraId="6464E52B" w14:textId="75440DA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14A9835E" w14:textId="42A46FAE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DB87FFC" w14:textId="47E5361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21A16C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888D462" w14:textId="7502C0D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N81</w:t>
            </w:r>
          </w:p>
        </w:tc>
        <w:tc>
          <w:tcPr>
            <w:tcW w:w="1984" w:type="dxa"/>
            <w:shd w:val="clear" w:color="auto" w:fill="auto"/>
            <w:noWrap/>
          </w:tcPr>
          <w:p w14:paraId="7448936F" w14:textId="71E9B81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NQN1</w:t>
            </w:r>
          </w:p>
        </w:tc>
        <w:tc>
          <w:tcPr>
            <w:tcW w:w="1843" w:type="dxa"/>
            <w:shd w:val="clear" w:color="auto" w:fill="auto"/>
            <w:noWrap/>
          </w:tcPr>
          <w:p w14:paraId="1F4CEF61" w14:textId="0AD5FF0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091770B7" w14:textId="2203BACA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65881EFF" w14:textId="1A9E94A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57D60A0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DE86041" w14:textId="03B7460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22671</w:t>
            </w:r>
          </w:p>
        </w:tc>
        <w:tc>
          <w:tcPr>
            <w:tcW w:w="1984" w:type="dxa"/>
            <w:shd w:val="clear" w:color="auto" w:fill="auto"/>
            <w:noWrap/>
          </w:tcPr>
          <w:p w14:paraId="46C16B8A" w14:textId="5C55F81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8980</w:t>
            </w:r>
          </w:p>
        </w:tc>
        <w:tc>
          <w:tcPr>
            <w:tcW w:w="1843" w:type="dxa"/>
            <w:shd w:val="clear" w:color="auto" w:fill="auto"/>
            <w:noWrap/>
          </w:tcPr>
          <w:p w14:paraId="05476361" w14:textId="41B025E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6EDD3704" w14:textId="519089C5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1EBC3657" w14:textId="3D4C382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1C220A8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5F0BCBC" w14:textId="534A111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N77</w:t>
            </w:r>
          </w:p>
        </w:tc>
        <w:tc>
          <w:tcPr>
            <w:tcW w:w="1984" w:type="dxa"/>
            <w:shd w:val="clear" w:color="auto" w:fill="auto"/>
            <w:noWrap/>
          </w:tcPr>
          <w:p w14:paraId="1F852D46" w14:textId="5DC2B8F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04001</w:t>
            </w:r>
          </w:p>
        </w:tc>
        <w:tc>
          <w:tcPr>
            <w:tcW w:w="1843" w:type="dxa"/>
            <w:shd w:val="clear" w:color="auto" w:fill="auto"/>
            <w:noWrap/>
          </w:tcPr>
          <w:p w14:paraId="53269A04" w14:textId="2AD162B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5AC9FAC2" w14:textId="7010A9F1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AEF5F27" w14:textId="25A4E93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6D24FE8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0FA88B9" w14:textId="7C72272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N78</w:t>
            </w:r>
          </w:p>
        </w:tc>
        <w:tc>
          <w:tcPr>
            <w:tcW w:w="1984" w:type="dxa"/>
            <w:shd w:val="clear" w:color="auto" w:fill="auto"/>
            <w:noWrap/>
          </w:tcPr>
          <w:p w14:paraId="065C1D71" w14:textId="63CF45F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04001</w:t>
            </w:r>
          </w:p>
        </w:tc>
        <w:tc>
          <w:tcPr>
            <w:tcW w:w="1843" w:type="dxa"/>
            <w:shd w:val="clear" w:color="auto" w:fill="auto"/>
            <w:noWrap/>
          </w:tcPr>
          <w:p w14:paraId="16E231AC" w14:textId="6FDF754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21713959" w14:textId="3B7445C5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7E98611B" w14:textId="42B3C48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7A12A38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D503DF0" w14:textId="2F1EDC1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C4G9</w:t>
            </w:r>
          </w:p>
        </w:tc>
        <w:tc>
          <w:tcPr>
            <w:tcW w:w="1984" w:type="dxa"/>
            <w:shd w:val="clear" w:color="auto" w:fill="auto"/>
            <w:noWrap/>
          </w:tcPr>
          <w:p w14:paraId="4A65050A" w14:textId="1FD8E90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6SQ6</w:t>
            </w:r>
          </w:p>
        </w:tc>
        <w:tc>
          <w:tcPr>
            <w:tcW w:w="1843" w:type="dxa"/>
            <w:shd w:val="clear" w:color="auto" w:fill="auto"/>
            <w:noWrap/>
          </w:tcPr>
          <w:p w14:paraId="207F3D35" w14:textId="74B54FE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30AA001B" w14:textId="2A6987B0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4C5BD54C" w14:textId="35BD422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3E17F8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818EAA8" w14:textId="1FCD0A8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4A3T6</w:t>
            </w:r>
          </w:p>
        </w:tc>
        <w:tc>
          <w:tcPr>
            <w:tcW w:w="1984" w:type="dxa"/>
            <w:shd w:val="clear" w:color="auto" w:fill="auto"/>
            <w:noWrap/>
          </w:tcPr>
          <w:p w14:paraId="2EEEFCE2" w14:textId="3863E96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IZF7</w:t>
            </w:r>
          </w:p>
        </w:tc>
        <w:tc>
          <w:tcPr>
            <w:tcW w:w="1843" w:type="dxa"/>
            <w:shd w:val="clear" w:color="auto" w:fill="auto"/>
            <w:noWrap/>
          </w:tcPr>
          <w:p w14:paraId="21683961" w14:textId="6E2191B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27E0D893" w14:textId="00CC05E1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366DF875" w14:textId="572E18C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ADFB4C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CE5AAB7" w14:textId="3B1191F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9Q4J9</w:t>
            </w:r>
          </w:p>
        </w:tc>
        <w:tc>
          <w:tcPr>
            <w:tcW w:w="1984" w:type="dxa"/>
            <w:shd w:val="clear" w:color="auto" w:fill="auto"/>
            <w:noWrap/>
          </w:tcPr>
          <w:p w14:paraId="41D31E6C" w14:textId="0C671F2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IZF7</w:t>
            </w:r>
          </w:p>
        </w:tc>
        <w:tc>
          <w:tcPr>
            <w:tcW w:w="1843" w:type="dxa"/>
            <w:shd w:val="clear" w:color="auto" w:fill="auto"/>
            <w:noWrap/>
          </w:tcPr>
          <w:p w14:paraId="5B42FD75" w14:textId="46AE2C2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1ABF15FC" w14:textId="2115CDAD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340264BF" w14:textId="3BA87C2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E765833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327E5E7" w14:textId="4009E25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7SY09</w:t>
            </w:r>
          </w:p>
        </w:tc>
        <w:tc>
          <w:tcPr>
            <w:tcW w:w="1984" w:type="dxa"/>
            <w:shd w:val="clear" w:color="auto" w:fill="auto"/>
            <w:noWrap/>
          </w:tcPr>
          <w:p w14:paraId="3CABA90F" w14:textId="23481BF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23X1</w:t>
            </w:r>
          </w:p>
        </w:tc>
        <w:tc>
          <w:tcPr>
            <w:tcW w:w="1843" w:type="dxa"/>
            <w:shd w:val="clear" w:color="auto" w:fill="auto"/>
            <w:noWrap/>
          </w:tcPr>
          <w:p w14:paraId="20816BA2" w14:textId="1E40319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3761B22E" w14:textId="5360045F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200AEEC2" w14:textId="5263842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3D60167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D22808E" w14:textId="086D2A7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2L0Q3</w:t>
            </w:r>
          </w:p>
        </w:tc>
        <w:tc>
          <w:tcPr>
            <w:tcW w:w="1984" w:type="dxa"/>
            <w:shd w:val="clear" w:color="auto" w:fill="auto"/>
            <w:noWrap/>
          </w:tcPr>
          <w:p w14:paraId="2FAAB43C" w14:textId="464B64B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WV18</w:t>
            </w:r>
          </w:p>
        </w:tc>
        <w:tc>
          <w:tcPr>
            <w:tcW w:w="1843" w:type="dxa"/>
            <w:shd w:val="clear" w:color="auto" w:fill="auto"/>
            <w:noWrap/>
          </w:tcPr>
          <w:p w14:paraId="42D123F5" w14:textId="5943845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492DC011" w14:textId="23C2507E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6C5D56C0" w14:textId="60CC7D3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248C272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400BDC9" w14:textId="3744E04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4X0Q8</w:t>
            </w:r>
          </w:p>
        </w:tc>
        <w:tc>
          <w:tcPr>
            <w:tcW w:w="1984" w:type="dxa"/>
            <w:shd w:val="clear" w:color="auto" w:fill="auto"/>
            <w:noWrap/>
          </w:tcPr>
          <w:p w14:paraId="3B7D9B0A" w14:textId="4A2602D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IWK6</w:t>
            </w:r>
          </w:p>
        </w:tc>
        <w:tc>
          <w:tcPr>
            <w:tcW w:w="1843" w:type="dxa"/>
            <w:shd w:val="clear" w:color="auto" w:fill="auto"/>
            <w:noWrap/>
          </w:tcPr>
          <w:p w14:paraId="5CB1B25C" w14:textId="145BF67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3618E63F" w14:textId="0AE27097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28146A8F" w14:textId="7C26567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1915802F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C5868BB" w14:textId="581249E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5E8Q8</w:t>
            </w:r>
          </w:p>
        </w:tc>
        <w:tc>
          <w:tcPr>
            <w:tcW w:w="1984" w:type="dxa"/>
            <w:shd w:val="clear" w:color="auto" w:fill="auto"/>
            <w:noWrap/>
          </w:tcPr>
          <w:p w14:paraId="56B69530" w14:textId="77D47A1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WVT0</w:t>
            </w:r>
          </w:p>
        </w:tc>
        <w:tc>
          <w:tcPr>
            <w:tcW w:w="1843" w:type="dxa"/>
            <w:shd w:val="clear" w:color="auto" w:fill="auto"/>
            <w:noWrap/>
          </w:tcPr>
          <w:p w14:paraId="358648AD" w14:textId="71A48E2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3298D749" w14:textId="55046885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7B9EE072" w14:textId="6EB22BA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24147EED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C2A8BB2" w14:textId="1C67EB5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7FBY6</w:t>
            </w:r>
          </w:p>
        </w:tc>
        <w:tc>
          <w:tcPr>
            <w:tcW w:w="1984" w:type="dxa"/>
            <w:shd w:val="clear" w:color="auto" w:fill="auto"/>
            <w:noWrap/>
          </w:tcPr>
          <w:p w14:paraId="673E0068" w14:textId="0DFF1CA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1ZV8</w:t>
            </w:r>
          </w:p>
        </w:tc>
        <w:tc>
          <w:tcPr>
            <w:tcW w:w="1843" w:type="dxa"/>
            <w:shd w:val="clear" w:color="auto" w:fill="auto"/>
            <w:noWrap/>
          </w:tcPr>
          <w:p w14:paraId="50A28054" w14:textId="2254582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0521FB99" w14:textId="23A6BF76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3BDD156" w14:textId="16BA77C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26443B3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15603CB" w14:textId="0DB3DC7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0HL12</w:t>
            </w:r>
          </w:p>
        </w:tc>
        <w:tc>
          <w:tcPr>
            <w:tcW w:w="1984" w:type="dxa"/>
            <w:shd w:val="clear" w:color="auto" w:fill="auto"/>
            <w:noWrap/>
          </w:tcPr>
          <w:p w14:paraId="1BDC5758" w14:textId="37BF629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3UHD1</w:t>
            </w:r>
          </w:p>
        </w:tc>
        <w:tc>
          <w:tcPr>
            <w:tcW w:w="1843" w:type="dxa"/>
            <w:shd w:val="clear" w:color="auto" w:fill="auto"/>
            <w:noWrap/>
          </w:tcPr>
          <w:p w14:paraId="6F0F8137" w14:textId="57BF31E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40DD084D" w14:textId="24A9DDA3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7A944C68" w14:textId="147A5CF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485399F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8E34DD5" w14:textId="0C972B9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2699</w:t>
            </w:r>
          </w:p>
        </w:tc>
        <w:tc>
          <w:tcPr>
            <w:tcW w:w="1984" w:type="dxa"/>
            <w:shd w:val="clear" w:color="auto" w:fill="auto"/>
            <w:noWrap/>
          </w:tcPr>
          <w:p w14:paraId="732DDE82" w14:textId="647BA86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02699</w:t>
            </w:r>
          </w:p>
        </w:tc>
        <w:tc>
          <w:tcPr>
            <w:tcW w:w="1843" w:type="dxa"/>
            <w:shd w:val="clear" w:color="auto" w:fill="auto"/>
            <w:noWrap/>
          </w:tcPr>
          <w:p w14:paraId="41BE2447" w14:textId="52ED288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843" w:type="dxa"/>
          </w:tcPr>
          <w:p w14:paraId="700FFEC9" w14:textId="1430B4BC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368285CB" w14:textId="27C2B7A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F452888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A462458" w14:textId="29B6908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3M4F8</w:t>
            </w:r>
          </w:p>
        </w:tc>
        <w:tc>
          <w:tcPr>
            <w:tcW w:w="1984" w:type="dxa"/>
            <w:shd w:val="clear" w:color="auto" w:fill="auto"/>
            <w:noWrap/>
          </w:tcPr>
          <w:p w14:paraId="7FED23B9" w14:textId="7BF36BE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4LBB9</w:t>
            </w:r>
          </w:p>
        </w:tc>
        <w:tc>
          <w:tcPr>
            <w:tcW w:w="1843" w:type="dxa"/>
            <w:shd w:val="clear" w:color="auto" w:fill="auto"/>
            <w:noWrap/>
          </w:tcPr>
          <w:p w14:paraId="478075A7" w14:textId="4D98A66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43E-156</w:t>
            </w:r>
          </w:p>
        </w:tc>
        <w:tc>
          <w:tcPr>
            <w:tcW w:w="1843" w:type="dxa"/>
          </w:tcPr>
          <w:p w14:paraId="2DFDC6FD" w14:textId="44D78F50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262E74D7" w14:textId="07BF9E1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D94A993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B30CDBB" w14:textId="5EB9D43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5ECB2</w:t>
            </w:r>
          </w:p>
        </w:tc>
        <w:tc>
          <w:tcPr>
            <w:tcW w:w="1984" w:type="dxa"/>
            <w:shd w:val="clear" w:color="auto" w:fill="auto"/>
            <w:noWrap/>
          </w:tcPr>
          <w:p w14:paraId="1A518775" w14:textId="4656286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75899</w:t>
            </w:r>
          </w:p>
        </w:tc>
        <w:tc>
          <w:tcPr>
            <w:tcW w:w="1843" w:type="dxa"/>
            <w:shd w:val="clear" w:color="auto" w:fill="auto"/>
            <w:noWrap/>
          </w:tcPr>
          <w:p w14:paraId="44C6452E" w14:textId="46ECFD9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6.30E-155</w:t>
            </w:r>
          </w:p>
        </w:tc>
        <w:tc>
          <w:tcPr>
            <w:tcW w:w="1843" w:type="dxa"/>
          </w:tcPr>
          <w:p w14:paraId="35D2D1BE" w14:textId="17AB8EFA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558DFF7" w14:textId="21910D3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5233ED7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B3A31A4" w14:textId="72B970B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0A0K3AWM6</w:t>
            </w:r>
          </w:p>
        </w:tc>
        <w:tc>
          <w:tcPr>
            <w:tcW w:w="1984" w:type="dxa"/>
            <w:shd w:val="clear" w:color="auto" w:fill="auto"/>
            <w:noWrap/>
          </w:tcPr>
          <w:p w14:paraId="528F0DC2" w14:textId="13717BF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AVJ9</w:t>
            </w:r>
          </w:p>
        </w:tc>
        <w:tc>
          <w:tcPr>
            <w:tcW w:w="1843" w:type="dxa"/>
            <w:shd w:val="clear" w:color="auto" w:fill="auto"/>
            <w:noWrap/>
          </w:tcPr>
          <w:p w14:paraId="550FB99F" w14:textId="127AD05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6.74E-136</w:t>
            </w:r>
          </w:p>
        </w:tc>
        <w:tc>
          <w:tcPr>
            <w:tcW w:w="1843" w:type="dxa"/>
          </w:tcPr>
          <w:p w14:paraId="71804F55" w14:textId="47CACDCD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5750E30D" w14:textId="7E4EF52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F54CA3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42EA522" w14:textId="7F6D0DD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4WMX4</w:t>
            </w:r>
          </w:p>
        </w:tc>
        <w:tc>
          <w:tcPr>
            <w:tcW w:w="1984" w:type="dxa"/>
            <w:shd w:val="clear" w:color="auto" w:fill="auto"/>
            <w:noWrap/>
          </w:tcPr>
          <w:p w14:paraId="4C81D9D3" w14:textId="07F57AC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25931</w:t>
            </w:r>
          </w:p>
        </w:tc>
        <w:tc>
          <w:tcPr>
            <w:tcW w:w="1843" w:type="dxa"/>
            <w:shd w:val="clear" w:color="auto" w:fill="auto"/>
            <w:noWrap/>
          </w:tcPr>
          <w:p w14:paraId="2C8E50A4" w14:textId="3B0F402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2.88E-115</w:t>
            </w:r>
          </w:p>
        </w:tc>
        <w:tc>
          <w:tcPr>
            <w:tcW w:w="1843" w:type="dxa"/>
          </w:tcPr>
          <w:p w14:paraId="0E71A86A" w14:textId="4372D999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6AB86703" w14:textId="6CFC2D6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2918C98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2DE5794" w14:textId="709E719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3ZQF9</w:t>
            </w:r>
          </w:p>
        </w:tc>
        <w:tc>
          <w:tcPr>
            <w:tcW w:w="1984" w:type="dxa"/>
            <w:shd w:val="clear" w:color="auto" w:fill="auto"/>
            <w:noWrap/>
          </w:tcPr>
          <w:p w14:paraId="16D29A11" w14:textId="189168F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6P65</w:t>
            </w:r>
          </w:p>
        </w:tc>
        <w:tc>
          <w:tcPr>
            <w:tcW w:w="1843" w:type="dxa"/>
            <w:shd w:val="clear" w:color="auto" w:fill="auto"/>
            <w:noWrap/>
          </w:tcPr>
          <w:p w14:paraId="286D34BA" w14:textId="2B8B734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2.03E-107</w:t>
            </w:r>
          </w:p>
        </w:tc>
        <w:tc>
          <w:tcPr>
            <w:tcW w:w="1843" w:type="dxa"/>
          </w:tcPr>
          <w:p w14:paraId="4B22BC47" w14:textId="3E1E79F1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08C800B" w14:textId="4D5E63A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78595D21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6F7842D" w14:textId="6849821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5ECX0</w:t>
            </w:r>
          </w:p>
        </w:tc>
        <w:tc>
          <w:tcPr>
            <w:tcW w:w="1984" w:type="dxa"/>
            <w:shd w:val="clear" w:color="auto" w:fill="auto"/>
            <w:noWrap/>
          </w:tcPr>
          <w:p w14:paraId="509692AB" w14:textId="71FF537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95490</w:t>
            </w:r>
          </w:p>
        </w:tc>
        <w:tc>
          <w:tcPr>
            <w:tcW w:w="1843" w:type="dxa"/>
            <w:shd w:val="clear" w:color="auto" w:fill="auto"/>
            <w:noWrap/>
          </w:tcPr>
          <w:p w14:paraId="3B8583E3" w14:textId="15330C0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14E-104</w:t>
            </w:r>
          </w:p>
        </w:tc>
        <w:tc>
          <w:tcPr>
            <w:tcW w:w="1843" w:type="dxa"/>
          </w:tcPr>
          <w:p w14:paraId="5877E490" w14:textId="1D9166B7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C21662C" w14:textId="17EF950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08DF4D9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1756AF34" w14:textId="689B2AF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JKU0</w:t>
            </w:r>
          </w:p>
        </w:tc>
        <w:tc>
          <w:tcPr>
            <w:tcW w:w="1984" w:type="dxa"/>
            <w:shd w:val="clear" w:color="auto" w:fill="auto"/>
            <w:noWrap/>
          </w:tcPr>
          <w:p w14:paraId="738C2D3D" w14:textId="30D13D4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46B3</w:t>
            </w:r>
          </w:p>
        </w:tc>
        <w:tc>
          <w:tcPr>
            <w:tcW w:w="1843" w:type="dxa"/>
            <w:shd w:val="clear" w:color="auto" w:fill="auto"/>
            <w:noWrap/>
          </w:tcPr>
          <w:p w14:paraId="63B064B6" w14:textId="21B809A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11E-101</w:t>
            </w:r>
          </w:p>
        </w:tc>
        <w:tc>
          <w:tcPr>
            <w:tcW w:w="1843" w:type="dxa"/>
          </w:tcPr>
          <w:p w14:paraId="29D732E6" w14:textId="2618BFF8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1147529" w14:textId="168F83E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0203B9B7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9B1177C" w14:textId="6634F49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Q7JQF1</w:t>
            </w:r>
          </w:p>
        </w:tc>
        <w:tc>
          <w:tcPr>
            <w:tcW w:w="1984" w:type="dxa"/>
            <w:shd w:val="clear" w:color="auto" w:fill="auto"/>
            <w:noWrap/>
          </w:tcPr>
          <w:p w14:paraId="19DEF622" w14:textId="638CF7D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77408</w:t>
            </w:r>
          </w:p>
        </w:tc>
        <w:tc>
          <w:tcPr>
            <w:tcW w:w="1843" w:type="dxa"/>
            <w:shd w:val="clear" w:color="auto" w:fill="auto"/>
            <w:noWrap/>
          </w:tcPr>
          <w:p w14:paraId="19953ECF" w14:textId="43AE904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55E-72</w:t>
            </w:r>
          </w:p>
        </w:tc>
        <w:tc>
          <w:tcPr>
            <w:tcW w:w="1843" w:type="dxa"/>
          </w:tcPr>
          <w:p w14:paraId="08B708EE" w14:textId="054A0D8D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D97577B" w14:textId="000EB01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0AB26B3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3F86583" w14:textId="4AEB08F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9QJ73</w:t>
            </w:r>
          </w:p>
        </w:tc>
        <w:tc>
          <w:tcPr>
            <w:tcW w:w="1984" w:type="dxa"/>
            <w:shd w:val="clear" w:color="auto" w:fill="auto"/>
            <w:noWrap/>
          </w:tcPr>
          <w:p w14:paraId="4B5B5019" w14:textId="67E65B4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5MD61</w:t>
            </w:r>
          </w:p>
        </w:tc>
        <w:tc>
          <w:tcPr>
            <w:tcW w:w="1843" w:type="dxa"/>
            <w:shd w:val="clear" w:color="auto" w:fill="auto"/>
            <w:noWrap/>
          </w:tcPr>
          <w:p w14:paraId="091CA315" w14:textId="21A8A37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94E-72</w:t>
            </w:r>
          </w:p>
        </w:tc>
        <w:tc>
          <w:tcPr>
            <w:tcW w:w="1843" w:type="dxa"/>
          </w:tcPr>
          <w:p w14:paraId="17EC13DB" w14:textId="11F323EA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2AA9017F" w14:textId="4B5CF28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4A42CC3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0F87865" w14:textId="5847F08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23497</w:t>
            </w:r>
          </w:p>
        </w:tc>
        <w:tc>
          <w:tcPr>
            <w:tcW w:w="1984" w:type="dxa"/>
            <w:shd w:val="clear" w:color="auto" w:fill="auto"/>
            <w:noWrap/>
          </w:tcPr>
          <w:p w14:paraId="472F8C97" w14:textId="4D7ABC2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WPA2</w:t>
            </w:r>
          </w:p>
        </w:tc>
        <w:tc>
          <w:tcPr>
            <w:tcW w:w="1843" w:type="dxa"/>
            <w:shd w:val="clear" w:color="auto" w:fill="auto"/>
            <w:noWrap/>
          </w:tcPr>
          <w:p w14:paraId="063144CA" w14:textId="0DFD6D5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2.26E-69</w:t>
            </w:r>
          </w:p>
        </w:tc>
        <w:tc>
          <w:tcPr>
            <w:tcW w:w="1843" w:type="dxa"/>
          </w:tcPr>
          <w:p w14:paraId="7F100066" w14:textId="479C0D67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2B28BB3F" w14:textId="4A8321F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5D1AC762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9561C9E" w14:textId="5ECA61C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4V622</w:t>
            </w:r>
          </w:p>
        </w:tc>
        <w:tc>
          <w:tcPr>
            <w:tcW w:w="1984" w:type="dxa"/>
            <w:shd w:val="clear" w:color="auto" w:fill="auto"/>
            <w:noWrap/>
          </w:tcPr>
          <w:p w14:paraId="3794A2D4" w14:textId="2D970C6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47751</w:t>
            </w:r>
          </w:p>
        </w:tc>
        <w:tc>
          <w:tcPr>
            <w:tcW w:w="1843" w:type="dxa"/>
            <w:shd w:val="clear" w:color="auto" w:fill="auto"/>
            <w:noWrap/>
          </w:tcPr>
          <w:p w14:paraId="5C377927" w14:textId="4D59383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27E-66</w:t>
            </w:r>
          </w:p>
        </w:tc>
        <w:tc>
          <w:tcPr>
            <w:tcW w:w="1843" w:type="dxa"/>
          </w:tcPr>
          <w:p w14:paraId="3AA0BC47" w14:textId="4E7754AB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572FBAB6" w14:textId="1024090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5876010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75FF0B0" w14:textId="6C1A895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2AB83</w:t>
            </w:r>
          </w:p>
        </w:tc>
        <w:tc>
          <w:tcPr>
            <w:tcW w:w="1984" w:type="dxa"/>
            <w:shd w:val="clear" w:color="auto" w:fill="auto"/>
            <w:noWrap/>
          </w:tcPr>
          <w:p w14:paraId="66A173F7" w14:textId="0BC3B8E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45Y9</w:t>
            </w:r>
          </w:p>
        </w:tc>
        <w:tc>
          <w:tcPr>
            <w:tcW w:w="1843" w:type="dxa"/>
            <w:shd w:val="clear" w:color="auto" w:fill="auto"/>
            <w:noWrap/>
          </w:tcPr>
          <w:p w14:paraId="5AEAB760" w14:textId="2CFD0AE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6.21E-65</w:t>
            </w:r>
          </w:p>
        </w:tc>
        <w:tc>
          <w:tcPr>
            <w:tcW w:w="1843" w:type="dxa"/>
          </w:tcPr>
          <w:p w14:paraId="631EE158" w14:textId="13C70769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7989C63F" w14:textId="5E42C45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7B57471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57D2559" w14:textId="7D036EC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ZAX0</w:t>
            </w:r>
          </w:p>
        </w:tc>
        <w:tc>
          <w:tcPr>
            <w:tcW w:w="1984" w:type="dxa"/>
            <w:shd w:val="clear" w:color="auto" w:fill="auto"/>
            <w:noWrap/>
          </w:tcPr>
          <w:p w14:paraId="4D0E9183" w14:textId="61FBC4F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21729</w:t>
            </w:r>
          </w:p>
        </w:tc>
        <w:tc>
          <w:tcPr>
            <w:tcW w:w="1843" w:type="dxa"/>
            <w:shd w:val="clear" w:color="auto" w:fill="auto"/>
            <w:noWrap/>
          </w:tcPr>
          <w:p w14:paraId="42F121AF" w14:textId="5EE4673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21E-63</w:t>
            </w:r>
          </w:p>
        </w:tc>
        <w:tc>
          <w:tcPr>
            <w:tcW w:w="1843" w:type="dxa"/>
          </w:tcPr>
          <w:p w14:paraId="5399F399" w14:textId="65F3ECDE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37A62146" w14:textId="0C05DD3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B4845C2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E4EC380" w14:textId="0D7E0CA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ITC9</w:t>
            </w:r>
          </w:p>
        </w:tc>
        <w:tc>
          <w:tcPr>
            <w:tcW w:w="1984" w:type="dxa"/>
            <w:shd w:val="clear" w:color="auto" w:fill="auto"/>
            <w:noWrap/>
          </w:tcPr>
          <w:p w14:paraId="0EAEDB72" w14:textId="231E3D2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ITC7</w:t>
            </w:r>
          </w:p>
        </w:tc>
        <w:tc>
          <w:tcPr>
            <w:tcW w:w="1843" w:type="dxa"/>
            <w:shd w:val="clear" w:color="auto" w:fill="auto"/>
            <w:noWrap/>
          </w:tcPr>
          <w:p w14:paraId="65256500" w14:textId="34A2803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28E-61</w:t>
            </w:r>
          </w:p>
        </w:tc>
        <w:tc>
          <w:tcPr>
            <w:tcW w:w="1843" w:type="dxa"/>
          </w:tcPr>
          <w:p w14:paraId="604632E5" w14:textId="5F33A683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66A0A0DE" w14:textId="04DF804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71D6F4A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EA8E689" w14:textId="31D0BA9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IN35</w:t>
            </w:r>
          </w:p>
        </w:tc>
        <w:tc>
          <w:tcPr>
            <w:tcW w:w="1984" w:type="dxa"/>
            <w:shd w:val="clear" w:color="auto" w:fill="auto"/>
            <w:noWrap/>
          </w:tcPr>
          <w:p w14:paraId="10A1056A" w14:textId="3730978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Y5X5</w:t>
            </w:r>
          </w:p>
        </w:tc>
        <w:tc>
          <w:tcPr>
            <w:tcW w:w="1843" w:type="dxa"/>
            <w:shd w:val="clear" w:color="auto" w:fill="auto"/>
            <w:noWrap/>
          </w:tcPr>
          <w:p w14:paraId="0C597FB7" w14:textId="517B548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13E-59</w:t>
            </w:r>
          </w:p>
        </w:tc>
        <w:tc>
          <w:tcPr>
            <w:tcW w:w="1843" w:type="dxa"/>
          </w:tcPr>
          <w:p w14:paraId="376299FF" w14:textId="3AEE9083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6085388A" w14:textId="1B2A6AE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16DAED1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E74816F" w14:textId="2851E78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9E83</w:t>
            </w:r>
          </w:p>
        </w:tc>
        <w:tc>
          <w:tcPr>
            <w:tcW w:w="1984" w:type="dxa"/>
            <w:shd w:val="clear" w:color="auto" w:fill="auto"/>
            <w:noWrap/>
          </w:tcPr>
          <w:p w14:paraId="3696665A" w14:textId="36D9D54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25931</w:t>
            </w:r>
          </w:p>
        </w:tc>
        <w:tc>
          <w:tcPr>
            <w:tcW w:w="1843" w:type="dxa"/>
            <w:shd w:val="clear" w:color="auto" w:fill="auto"/>
            <w:noWrap/>
          </w:tcPr>
          <w:p w14:paraId="42E15B2B" w14:textId="60A9E9B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9.66E-48</w:t>
            </w:r>
          </w:p>
        </w:tc>
        <w:tc>
          <w:tcPr>
            <w:tcW w:w="1843" w:type="dxa"/>
          </w:tcPr>
          <w:p w14:paraId="7E31C779" w14:textId="3BE5BF6C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5A735D9B" w14:textId="6C23D1E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734C4441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7C710EE" w14:textId="34860B9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02300</w:t>
            </w:r>
          </w:p>
        </w:tc>
        <w:tc>
          <w:tcPr>
            <w:tcW w:w="1984" w:type="dxa"/>
            <w:shd w:val="clear" w:color="auto" w:fill="auto"/>
            <w:noWrap/>
          </w:tcPr>
          <w:p w14:paraId="5AE1586B" w14:textId="31A0103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7YW31</w:t>
            </w:r>
          </w:p>
        </w:tc>
        <w:tc>
          <w:tcPr>
            <w:tcW w:w="1843" w:type="dxa"/>
            <w:shd w:val="clear" w:color="auto" w:fill="auto"/>
            <w:noWrap/>
          </w:tcPr>
          <w:p w14:paraId="1209F889" w14:textId="3C39D1E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36E-39</w:t>
            </w:r>
          </w:p>
        </w:tc>
        <w:tc>
          <w:tcPr>
            <w:tcW w:w="1843" w:type="dxa"/>
          </w:tcPr>
          <w:p w14:paraId="5FF90BE3" w14:textId="0A7D58D9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23905652" w14:textId="1DDC480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1934C02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FE361DB" w14:textId="09ED7A1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8321</w:t>
            </w:r>
          </w:p>
        </w:tc>
        <w:tc>
          <w:tcPr>
            <w:tcW w:w="1984" w:type="dxa"/>
            <w:shd w:val="clear" w:color="auto" w:fill="auto"/>
            <w:noWrap/>
          </w:tcPr>
          <w:p w14:paraId="612DEC4B" w14:textId="3ED4FC9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VZW5</w:t>
            </w:r>
          </w:p>
        </w:tc>
        <w:tc>
          <w:tcPr>
            <w:tcW w:w="1843" w:type="dxa"/>
            <w:shd w:val="clear" w:color="auto" w:fill="auto"/>
            <w:noWrap/>
          </w:tcPr>
          <w:p w14:paraId="39CEDC01" w14:textId="6DAD127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5.15E-38</w:t>
            </w:r>
          </w:p>
        </w:tc>
        <w:tc>
          <w:tcPr>
            <w:tcW w:w="1843" w:type="dxa"/>
          </w:tcPr>
          <w:p w14:paraId="5FAFC8FE" w14:textId="5031C931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4FDAD546" w14:textId="1F542DB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6054AA0F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17BBD329" w14:textId="61EDADF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62169</w:t>
            </w:r>
          </w:p>
        </w:tc>
        <w:tc>
          <w:tcPr>
            <w:tcW w:w="1984" w:type="dxa"/>
            <w:shd w:val="clear" w:color="auto" w:fill="auto"/>
            <w:noWrap/>
          </w:tcPr>
          <w:p w14:paraId="1BA09A92" w14:textId="53E50C6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7YW31</w:t>
            </w:r>
          </w:p>
        </w:tc>
        <w:tc>
          <w:tcPr>
            <w:tcW w:w="1843" w:type="dxa"/>
            <w:shd w:val="clear" w:color="auto" w:fill="auto"/>
            <w:noWrap/>
          </w:tcPr>
          <w:p w14:paraId="7B56A23C" w14:textId="71CEAF4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5.85E-35</w:t>
            </w:r>
          </w:p>
        </w:tc>
        <w:tc>
          <w:tcPr>
            <w:tcW w:w="1843" w:type="dxa"/>
          </w:tcPr>
          <w:p w14:paraId="2F36C353" w14:textId="7927DE5D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459AD7C6" w14:textId="21D75D0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0E33DFC9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B0CE734" w14:textId="5CF796E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VML9</w:t>
            </w:r>
          </w:p>
        </w:tc>
        <w:tc>
          <w:tcPr>
            <w:tcW w:w="1984" w:type="dxa"/>
            <w:shd w:val="clear" w:color="auto" w:fill="auto"/>
            <w:noWrap/>
          </w:tcPr>
          <w:p w14:paraId="290E82FE" w14:textId="0AC42EA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56719</w:t>
            </w:r>
          </w:p>
        </w:tc>
        <w:tc>
          <w:tcPr>
            <w:tcW w:w="1843" w:type="dxa"/>
            <w:shd w:val="clear" w:color="auto" w:fill="auto"/>
            <w:noWrap/>
          </w:tcPr>
          <w:p w14:paraId="2CC42098" w14:textId="2B8102B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80E-28</w:t>
            </w:r>
          </w:p>
        </w:tc>
        <w:tc>
          <w:tcPr>
            <w:tcW w:w="1843" w:type="dxa"/>
          </w:tcPr>
          <w:p w14:paraId="2DA22AD0" w14:textId="51B90276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7B232448" w14:textId="3BF54DE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6299D9EB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71CDEC9" w14:textId="210AFB7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U320</w:t>
            </w:r>
          </w:p>
        </w:tc>
        <w:tc>
          <w:tcPr>
            <w:tcW w:w="1984" w:type="dxa"/>
            <w:shd w:val="clear" w:color="auto" w:fill="auto"/>
            <w:noWrap/>
          </w:tcPr>
          <w:p w14:paraId="299BAAC6" w14:textId="0AF0FD4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2463</w:t>
            </w:r>
          </w:p>
        </w:tc>
        <w:tc>
          <w:tcPr>
            <w:tcW w:w="1843" w:type="dxa"/>
            <w:shd w:val="clear" w:color="auto" w:fill="auto"/>
            <w:noWrap/>
          </w:tcPr>
          <w:p w14:paraId="53F33B2E" w14:textId="3C25AB5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34E-25</w:t>
            </w:r>
          </w:p>
        </w:tc>
        <w:tc>
          <w:tcPr>
            <w:tcW w:w="1843" w:type="dxa"/>
          </w:tcPr>
          <w:p w14:paraId="65CB507C" w14:textId="7601ABB6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353237F7" w14:textId="6A31320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7D41607B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349E862" w14:textId="4A89640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BGT1</w:t>
            </w:r>
          </w:p>
        </w:tc>
        <w:tc>
          <w:tcPr>
            <w:tcW w:w="1984" w:type="dxa"/>
            <w:shd w:val="clear" w:color="auto" w:fill="auto"/>
            <w:noWrap/>
          </w:tcPr>
          <w:p w14:paraId="0564D38B" w14:textId="77D4CD7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88279</w:t>
            </w:r>
          </w:p>
        </w:tc>
        <w:tc>
          <w:tcPr>
            <w:tcW w:w="1843" w:type="dxa"/>
            <w:shd w:val="clear" w:color="auto" w:fill="auto"/>
            <w:noWrap/>
          </w:tcPr>
          <w:p w14:paraId="08142A1B" w14:textId="41F49CE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2.36E-21</w:t>
            </w:r>
          </w:p>
        </w:tc>
        <w:tc>
          <w:tcPr>
            <w:tcW w:w="1843" w:type="dxa"/>
          </w:tcPr>
          <w:p w14:paraId="5A4E71B7" w14:textId="35367989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08A0008A" w14:textId="2CAB3F8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0FE8471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01F5148" w14:textId="1C8782F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SWR3</w:t>
            </w:r>
          </w:p>
        </w:tc>
        <w:tc>
          <w:tcPr>
            <w:tcW w:w="1984" w:type="dxa"/>
            <w:shd w:val="clear" w:color="auto" w:fill="auto"/>
            <w:noWrap/>
          </w:tcPr>
          <w:p w14:paraId="5C7E2812" w14:textId="7E0372A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VZW5</w:t>
            </w:r>
          </w:p>
        </w:tc>
        <w:tc>
          <w:tcPr>
            <w:tcW w:w="1843" w:type="dxa"/>
            <w:shd w:val="clear" w:color="auto" w:fill="auto"/>
            <w:noWrap/>
          </w:tcPr>
          <w:p w14:paraId="6ED43079" w14:textId="0ACE4EB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5.24E-21</w:t>
            </w:r>
          </w:p>
        </w:tc>
        <w:tc>
          <w:tcPr>
            <w:tcW w:w="1843" w:type="dxa"/>
          </w:tcPr>
          <w:p w14:paraId="1777D08B" w14:textId="0059B30E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5D548E69" w14:textId="2F25641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45220B9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3149FB3" w14:textId="364991C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5ECD9</w:t>
            </w:r>
          </w:p>
        </w:tc>
        <w:tc>
          <w:tcPr>
            <w:tcW w:w="1984" w:type="dxa"/>
            <w:shd w:val="clear" w:color="auto" w:fill="auto"/>
            <w:noWrap/>
          </w:tcPr>
          <w:p w14:paraId="593F6A2C" w14:textId="6DF1069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46002</w:t>
            </w:r>
          </w:p>
        </w:tc>
        <w:tc>
          <w:tcPr>
            <w:tcW w:w="1843" w:type="dxa"/>
            <w:shd w:val="clear" w:color="auto" w:fill="auto"/>
            <w:noWrap/>
          </w:tcPr>
          <w:p w14:paraId="70D8F325" w14:textId="0585943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20E-08</w:t>
            </w:r>
          </w:p>
        </w:tc>
        <w:tc>
          <w:tcPr>
            <w:tcW w:w="1843" w:type="dxa"/>
          </w:tcPr>
          <w:p w14:paraId="3E410D73" w14:textId="7852C02F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4DF4D87D" w14:textId="3AC2FFA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D96071" w14:paraId="68537963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623E4C4" w14:textId="117CA55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70C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3DH96</w:t>
            </w:r>
          </w:p>
        </w:tc>
        <w:tc>
          <w:tcPr>
            <w:tcW w:w="1984" w:type="dxa"/>
            <w:shd w:val="clear" w:color="auto" w:fill="auto"/>
            <w:noWrap/>
          </w:tcPr>
          <w:p w14:paraId="6A0C1A87" w14:textId="7F58247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70C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NGB4</w:t>
            </w:r>
          </w:p>
        </w:tc>
        <w:tc>
          <w:tcPr>
            <w:tcW w:w="1843" w:type="dxa"/>
            <w:shd w:val="clear" w:color="auto" w:fill="auto"/>
            <w:noWrap/>
          </w:tcPr>
          <w:p w14:paraId="6D629963" w14:textId="48CFA74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70C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53E-07</w:t>
            </w:r>
          </w:p>
        </w:tc>
        <w:tc>
          <w:tcPr>
            <w:tcW w:w="1843" w:type="dxa"/>
          </w:tcPr>
          <w:p w14:paraId="0869033A" w14:textId="22FB1FA7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7AA35DD4" w14:textId="112BF23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70C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GPCR</w:t>
            </w:r>
          </w:p>
        </w:tc>
      </w:tr>
      <w:tr w:rsidR="009953A2" w:rsidRPr="0092339B" w14:paraId="3F2ACD21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6054C12" w14:textId="084A0BA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O45767</w:t>
            </w:r>
          </w:p>
        </w:tc>
        <w:tc>
          <w:tcPr>
            <w:tcW w:w="1984" w:type="dxa"/>
            <w:shd w:val="clear" w:color="auto" w:fill="auto"/>
            <w:noWrap/>
          </w:tcPr>
          <w:p w14:paraId="744445D2" w14:textId="743B548C" w:rsidR="009953A2" w:rsidRPr="007D2C1E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7D2C1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P47747</w:t>
            </w:r>
          </w:p>
        </w:tc>
        <w:tc>
          <w:tcPr>
            <w:tcW w:w="1843" w:type="dxa"/>
            <w:shd w:val="clear" w:color="auto" w:fill="auto"/>
            <w:noWrap/>
          </w:tcPr>
          <w:p w14:paraId="7A379015" w14:textId="3A5CBBED" w:rsidR="009953A2" w:rsidRPr="007D2C1E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7D2C1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002</w:t>
            </w:r>
          </w:p>
        </w:tc>
        <w:tc>
          <w:tcPr>
            <w:tcW w:w="1843" w:type="dxa"/>
          </w:tcPr>
          <w:p w14:paraId="7E5AF0AA" w14:textId="76C4CC7D" w:rsidR="009953A2" w:rsidRPr="007D2C1E" w:rsidRDefault="009953A2" w:rsidP="009953A2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2C1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GPCR</w:t>
            </w:r>
          </w:p>
        </w:tc>
        <w:tc>
          <w:tcPr>
            <w:tcW w:w="1559" w:type="dxa"/>
            <w:shd w:val="clear" w:color="auto" w:fill="auto"/>
            <w:noWrap/>
          </w:tcPr>
          <w:p w14:paraId="409F6D24" w14:textId="66ADC079" w:rsidR="009953A2" w:rsidRPr="007D2C1E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FF0000"/>
                <w:sz w:val="20"/>
                <w:szCs w:val="20"/>
                <w:lang w:eastAsia="zh-TW"/>
              </w:rPr>
            </w:pPr>
            <w:r w:rsidRPr="007D2C1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Non-GPCR</w:t>
            </w:r>
          </w:p>
        </w:tc>
      </w:tr>
      <w:tr w:rsidR="009953A2" w:rsidRPr="0092339B" w14:paraId="01CACB0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80C36AA" w14:textId="54DD691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2117</w:t>
            </w:r>
          </w:p>
        </w:tc>
        <w:tc>
          <w:tcPr>
            <w:tcW w:w="1984" w:type="dxa"/>
            <w:shd w:val="clear" w:color="auto" w:fill="auto"/>
            <w:noWrap/>
          </w:tcPr>
          <w:p w14:paraId="379A0322" w14:textId="363BB75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2WED0</w:t>
            </w:r>
          </w:p>
        </w:tc>
        <w:tc>
          <w:tcPr>
            <w:tcW w:w="1843" w:type="dxa"/>
            <w:shd w:val="clear" w:color="auto" w:fill="auto"/>
            <w:noWrap/>
          </w:tcPr>
          <w:p w14:paraId="2A76EDFE" w14:textId="22EFB19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843" w:type="dxa"/>
          </w:tcPr>
          <w:p w14:paraId="16845672" w14:textId="5AA87DE0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2F94FD6B" w14:textId="4B6FBCD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240D6C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BDBF7F4" w14:textId="4426E79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MH8</w:t>
            </w:r>
          </w:p>
        </w:tc>
        <w:tc>
          <w:tcPr>
            <w:tcW w:w="1984" w:type="dxa"/>
            <w:shd w:val="clear" w:color="auto" w:fill="auto"/>
            <w:noWrap/>
          </w:tcPr>
          <w:p w14:paraId="20C423C3" w14:textId="250D7C1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B7ZCC9</w:t>
            </w:r>
          </w:p>
        </w:tc>
        <w:tc>
          <w:tcPr>
            <w:tcW w:w="1843" w:type="dxa"/>
            <w:shd w:val="clear" w:color="auto" w:fill="auto"/>
            <w:noWrap/>
          </w:tcPr>
          <w:p w14:paraId="1F9CAB56" w14:textId="516EB31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843" w:type="dxa"/>
          </w:tcPr>
          <w:p w14:paraId="6CAE9AA5" w14:textId="5F5F09AA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5865BE42" w14:textId="721B8DC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493CD8D2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1C7C39E1" w14:textId="49F06C6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LD98</w:t>
            </w:r>
          </w:p>
        </w:tc>
        <w:tc>
          <w:tcPr>
            <w:tcW w:w="1984" w:type="dxa"/>
            <w:shd w:val="clear" w:color="auto" w:fill="auto"/>
            <w:noWrap/>
          </w:tcPr>
          <w:p w14:paraId="64C53F4F" w14:textId="0333C78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XT57</w:t>
            </w:r>
          </w:p>
        </w:tc>
        <w:tc>
          <w:tcPr>
            <w:tcW w:w="1843" w:type="dxa"/>
            <w:shd w:val="clear" w:color="auto" w:fill="auto"/>
            <w:noWrap/>
          </w:tcPr>
          <w:p w14:paraId="7E1A99FB" w14:textId="0CB33AE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843" w:type="dxa"/>
          </w:tcPr>
          <w:p w14:paraId="3487D50D" w14:textId="7B39F015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5D921BAE" w14:textId="69A07BD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7BE9F51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E56DEBC" w14:textId="246F685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38079</w:t>
            </w:r>
          </w:p>
        </w:tc>
        <w:tc>
          <w:tcPr>
            <w:tcW w:w="1984" w:type="dxa"/>
            <w:shd w:val="clear" w:color="auto" w:fill="auto"/>
            <w:noWrap/>
          </w:tcPr>
          <w:p w14:paraId="25ABA219" w14:textId="07318BE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25190</w:t>
            </w:r>
          </w:p>
        </w:tc>
        <w:tc>
          <w:tcPr>
            <w:tcW w:w="1843" w:type="dxa"/>
            <w:shd w:val="clear" w:color="auto" w:fill="auto"/>
            <w:noWrap/>
          </w:tcPr>
          <w:p w14:paraId="44765DB7" w14:textId="5C92E24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1843" w:type="dxa"/>
          </w:tcPr>
          <w:p w14:paraId="1227FC35" w14:textId="05402E3E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0BF61E02" w14:textId="1DE4930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01695BB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96D30D3" w14:textId="6C3C76F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HNE5</w:t>
            </w:r>
          </w:p>
        </w:tc>
        <w:tc>
          <w:tcPr>
            <w:tcW w:w="1984" w:type="dxa"/>
            <w:shd w:val="clear" w:color="auto" w:fill="auto"/>
            <w:noWrap/>
          </w:tcPr>
          <w:p w14:paraId="4CF70005" w14:textId="0FCD50A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30968</w:t>
            </w:r>
          </w:p>
        </w:tc>
        <w:tc>
          <w:tcPr>
            <w:tcW w:w="1843" w:type="dxa"/>
            <w:shd w:val="clear" w:color="auto" w:fill="auto"/>
            <w:noWrap/>
          </w:tcPr>
          <w:p w14:paraId="3AC892D6" w14:textId="39906E3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1843" w:type="dxa"/>
          </w:tcPr>
          <w:p w14:paraId="4CF2A1C9" w14:textId="133BAAA3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3BB5FF79" w14:textId="18C8235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213D285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D7AF96F" w14:textId="7B2E9F6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HNE6</w:t>
            </w:r>
          </w:p>
        </w:tc>
        <w:tc>
          <w:tcPr>
            <w:tcW w:w="1984" w:type="dxa"/>
            <w:shd w:val="clear" w:color="auto" w:fill="auto"/>
            <w:noWrap/>
          </w:tcPr>
          <w:p w14:paraId="41BFCA47" w14:textId="794F4D6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2KNE5</w:t>
            </w:r>
          </w:p>
        </w:tc>
        <w:tc>
          <w:tcPr>
            <w:tcW w:w="1843" w:type="dxa"/>
            <w:shd w:val="clear" w:color="auto" w:fill="auto"/>
            <w:noWrap/>
          </w:tcPr>
          <w:p w14:paraId="75BFCD0C" w14:textId="100643C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099</w:t>
            </w:r>
          </w:p>
        </w:tc>
        <w:tc>
          <w:tcPr>
            <w:tcW w:w="1843" w:type="dxa"/>
          </w:tcPr>
          <w:p w14:paraId="05DA6061" w14:textId="39059668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5A2A3B98" w14:textId="6AFA1BD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54D849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2413738" w14:textId="46B0161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7101</w:t>
            </w:r>
          </w:p>
        </w:tc>
        <w:tc>
          <w:tcPr>
            <w:tcW w:w="1984" w:type="dxa"/>
            <w:shd w:val="clear" w:color="auto" w:fill="auto"/>
            <w:noWrap/>
          </w:tcPr>
          <w:p w14:paraId="5AF0403A" w14:textId="0866CF3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56442</w:t>
            </w:r>
          </w:p>
        </w:tc>
        <w:tc>
          <w:tcPr>
            <w:tcW w:w="1843" w:type="dxa"/>
            <w:shd w:val="clear" w:color="auto" w:fill="auto"/>
            <w:noWrap/>
          </w:tcPr>
          <w:p w14:paraId="4DDCC597" w14:textId="7113638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1843" w:type="dxa"/>
          </w:tcPr>
          <w:p w14:paraId="732D28EA" w14:textId="7E52E633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29950780" w14:textId="55047EA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3D1C3F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19E3FBC2" w14:textId="414685B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2945</w:t>
            </w:r>
          </w:p>
        </w:tc>
        <w:tc>
          <w:tcPr>
            <w:tcW w:w="1984" w:type="dxa"/>
            <w:shd w:val="clear" w:color="auto" w:fill="auto"/>
            <w:noWrap/>
          </w:tcPr>
          <w:p w14:paraId="5A3DFAB8" w14:textId="02D605E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5NC9</w:t>
            </w:r>
          </w:p>
        </w:tc>
        <w:tc>
          <w:tcPr>
            <w:tcW w:w="1843" w:type="dxa"/>
            <w:shd w:val="clear" w:color="auto" w:fill="auto"/>
            <w:noWrap/>
          </w:tcPr>
          <w:p w14:paraId="16C85C5B" w14:textId="56DF2C8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843" w:type="dxa"/>
          </w:tcPr>
          <w:p w14:paraId="377E4770" w14:textId="7117553F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1F8BDE09" w14:textId="43AADA3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7E74D04F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1583D51" w14:textId="6250FD2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GUJ1</w:t>
            </w:r>
          </w:p>
        </w:tc>
        <w:tc>
          <w:tcPr>
            <w:tcW w:w="1984" w:type="dxa"/>
            <w:shd w:val="clear" w:color="auto" w:fill="auto"/>
            <w:noWrap/>
          </w:tcPr>
          <w:p w14:paraId="21350AB2" w14:textId="0CF25B3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F8VQN3</w:t>
            </w:r>
          </w:p>
        </w:tc>
        <w:tc>
          <w:tcPr>
            <w:tcW w:w="1843" w:type="dxa"/>
            <w:shd w:val="clear" w:color="auto" w:fill="auto"/>
            <w:noWrap/>
          </w:tcPr>
          <w:p w14:paraId="0AE7FFF8" w14:textId="76D6368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843" w:type="dxa"/>
          </w:tcPr>
          <w:p w14:paraId="1D14ED29" w14:textId="3A2BCC72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01539481" w14:textId="1DCB5EA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2C0F6F0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268506C" w14:textId="6192E00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2RQ08</w:t>
            </w:r>
          </w:p>
        </w:tc>
        <w:tc>
          <w:tcPr>
            <w:tcW w:w="1984" w:type="dxa"/>
            <w:shd w:val="clear" w:color="auto" w:fill="auto"/>
            <w:noWrap/>
          </w:tcPr>
          <w:p w14:paraId="56E23000" w14:textId="2B28246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NG98</w:t>
            </w:r>
          </w:p>
        </w:tc>
        <w:tc>
          <w:tcPr>
            <w:tcW w:w="1843" w:type="dxa"/>
            <w:shd w:val="clear" w:color="auto" w:fill="auto"/>
            <w:noWrap/>
          </w:tcPr>
          <w:p w14:paraId="3E585800" w14:textId="0B50BBD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1843" w:type="dxa"/>
          </w:tcPr>
          <w:p w14:paraId="5CBD6065" w14:textId="49CDE46F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5E34D655" w14:textId="64D410F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7B0A3F81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722DB1F" w14:textId="16F0164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UXY6</w:t>
            </w:r>
          </w:p>
        </w:tc>
        <w:tc>
          <w:tcPr>
            <w:tcW w:w="1984" w:type="dxa"/>
            <w:shd w:val="clear" w:color="auto" w:fill="auto"/>
            <w:noWrap/>
          </w:tcPr>
          <w:p w14:paraId="3F3D18F7" w14:textId="66F7C60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56442</w:t>
            </w:r>
          </w:p>
        </w:tc>
        <w:tc>
          <w:tcPr>
            <w:tcW w:w="1843" w:type="dxa"/>
            <w:shd w:val="clear" w:color="auto" w:fill="auto"/>
            <w:noWrap/>
          </w:tcPr>
          <w:p w14:paraId="25F39A5E" w14:textId="5EA839F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843" w:type="dxa"/>
          </w:tcPr>
          <w:p w14:paraId="5E88C4F4" w14:textId="7C152CAD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0D75CB70" w14:textId="44E1131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1047B3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333446E" w14:textId="72D6A15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74631</w:t>
            </w:r>
          </w:p>
        </w:tc>
        <w:tc>
          <w:tcPr>
            <w:tcW w:w="1984" w:type="dxa"/>
            <w:shd w:val="clear" w:color="auto" w:fill="auto"/>
            <w:noWrap/>
          </w:tcPr>
          <w:p w14:paraId="70D50082" w14:textId="662FBB7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75899</w:t>
            </w:r>
          </w:p>
        </w:tc>
        <w:tc>
          <w:tcPr>
            <w:tcW w:w="1843" w:type="dxa"/>
            <w:shd w:val="clear" w:color="auto" w:fill="auto"/>
            <w:noWrap/>
          </w:tcPr>
          <w:p w14:paraId="36815F2F" w14:textId="0352CC3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843" w:type="dxa"/>
          </w:tcPr>
          <w:p w14:paraId="418E1337" w14:textId="1EB09802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1C2D4D8A" w14:textId="1B499E6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08BCF79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3F74C16" w14:textId="3AEF4EE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93740</w:t>
            </w:r>
          </w:p>
        </w:tc>
        <w:tc>
          <w:tcPr>
            <w:tcW w:w="1984" w:type="dxa"/>
            <w:shd w:val="clear" w:color="auto" w:fill="auto"/>
            <w:noWrap/>
          </w:tcPr>
          <w:p w14:paraId="712ECBCB" w14:textId="5A904AF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F3F9</w:t>
            </w:r>
          </w:p>
        </w:tc>
        <w:tc>
          <w:tcPr>
            <w:tcW w:w="1843" w:type="dxa"/>
            <w:shd w:val="clear" w:color="auto" w:fill="auto"/>
            <w:noWrap/>
          </w:tcPr>
          <w:p w14:paraId="2B4D28DA" w14:textId="1BCE7CB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1843" w:type="dxa"/>
          </w:tcPr>
          <w:p w14:paraId="1D57CA04" w14:textId="2A9044A7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4A2501A5" w14:textId="4C63A34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6166668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4738E8F" w14:textId="2C7532A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HPU7</w:t>
            </w:r>
          </w:p>
        </w:tc>
        <w:tc>
          <w:tcPr>
            <w:tcW w:w="1984" w:type="dxa"/>
            <w:shd w:val="clear" w:color="auto" w:fill="auto"/>
            <w:noWrap/>
          </w:tcPr>
          <w:p w14:paraId="7030E5F4" w14:textId="2F6755A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60241</w:t>
            </w:r>
          </w:p>
        </w:tc>
        <w:tc>
          <w:tcPr>
            <w:tcW w:w="1843" w:type="dxa"/>
            <w:shd w:val="clear" w:color="auto" w:fill="auto"/>
            <w:noWrap/>
          </w:tcPr>
          <w:p w14:paraId="1EF2B1F6" w14:textId="0FE6A11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843" w:type="dxa"/>
          </w:tcPr>
          <w:p w14:paraId="78A1C607" w14:textId="3A53EC87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5FA1E8A2" w14:textId="6070155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23C82887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077C3B9" w14:textId="717630D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0A2R4S913</w:t>
            </w:r>
          </w:p>
        </w:tc>
        <w:tc>
          <w:tcPr>
            <w:tcW w:w="1984" w:type="dxa"/>
            <w:shd w:val="clear" w:color="auto" w:fill="auto"/>
            <w:noWrap/>
          </w:tcPr>
          <w:p w14:paraId="7D9C6E04" w14:textId="1AD0D3B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46090</w:t>
            </w:r>
          </w:p>
        </w:tc>
        <w:tc>
          <w:tcPr>
            <w:tcW w:w="1843" w:type="dxa"/>
            <w:shd w:val="clear" w:color="auto" w:fill="auto"/>
            <w:noWrap/>
          </w:tcPr>
          <w:p w14:paraId="7535792D" w14:textId="1774102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1843" w:type="dxa"/>
          </w:tcPr>
          <w:p w14:paraId="663E178C" w14:textId="258241A2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1F769894" w14:textId="165DF3F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08C30A5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C008799" w14:textId="2B36150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8L636</w:t>
            </w:r>
          </w:p>
        </w:tc>
        <w:tc>
          <w:tcPr>
            <w:tcW w:w="1984" w:type="dxa"/>
            <w:shd w:val="clear" w:color="auto" w:fill="auto"/>
            <w:noWrap/>
          </w:tcPr>
          <w:p w14:paraId="4B5ECD7A" w14:textId="7833659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34981</w:t>
            </w:r>
          </w:p>
        </w:tc>
        <w:tc>
          <w:tcPr>
            <w:tcW w:w="1843" w:type="dxa"/>
            <w:shd w:val="clear" w:color="auto" w:fill="auto"/>
            <w:noWrap/>
          </w:tcPr>
          <w:p w14:paraId="0EFD9372" w14:textId="65C1F80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1843" w:type="dxa"/>
          </w:tcPr>
          <w:p w14:paraId="451D1B3F" w14:textId="44E60633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310E32E3" w14:textId="5EB7216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49D0FBB0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D700684" w14:textId="060FA31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96787</w:t>
            </w:r>
          </w:p>
        </w:tc>
        <w:tc>
          <w:tcPr>
            <w:tcW w:w="1984" w:type="dxa"/>
            <w:shd w:val="clear" w:color="auto" w:fill="auto"/>
            <w:noWrap/>
          </w:tcPr>
          <w:p w14:paraId="0DB6D32B" w14:textId="08B84B0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D4AC13</w:t>
            </w:r>
          </w:p>
        </w:tc>
        <w:tc>
          <w:tcPr>
            <w:tcW w:w="1843" w:type="dxa"/>
            <w:shd w:val="clear" w:color="auto" w:fill="auto"/>
            <w:noWrap/>
          </w:tcPr>
          <w:p w14:paraId="39CFCA99" w14:textId="37E2B67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843" w:type="dxa"/>
          </w:tcPr>
          <w:p w14:paraId="2917AE73" w14:textId="5B335691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739C2F56" w14:textId="4B1E65D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6EDEF75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1547C1B" w14:textId="47F9AEE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0A0K8P8E7</w:t>
            </w:r>
          </w:p>
        </w:tc>
        <w:tc>
          <w:tcPr>
            <w:tcW w:w="1984" w:type="dxa"/>
            <w:shd w:val="clear" w:color="auto" w:fill="auto"/>
            <w:noWrap/>
          </w:tcPr>
          <w:p w14:paraId="512A0A99" w14:textId="07F6AD1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Z2H4</w:t>
            </w:r>
          </w:p>
        </w:tc>
        <w:tc>
          <w:tcPr>
            <w:tcW w:w="1843" w:type="dxa"/>
            <w:shd w:val="clear" w:color="auto" w:fill="auto"/>
            <w:noWrap/>
          </w:tcPr>
          <w:p w14:paraId="54E573E9" w14:textId="25E35FA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843" w:type="dxa"/>
          </w:tcPr>
          <w:p w14:paraId="78C5B18A" w14:textId="1B4B9905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019C93CE" w14:textId="57E9228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50B619F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AC48718" w14:textId="3DBAD11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29563</w:t>
            </w:r>
          </w:p>
        </w:tc>
        <w:tc>
          <w:tcPr>
            <w:tcW w:w="1984" w:type="dxa"/>
            <w:shd w:val="clear" w:color="auto" w:fill="auto"/>
            <w:noWrap/>
          </w:tcPr>
          <w:p w14:paraId="607FA711" w14:textId="7555DF2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56483</w:t>
            </w:r>
          </w:p>
        </w:tc>
        <w:tc>
          <w:tcPr>
            <w:tcW w:w="1843" w:type="dxa"/>
            <w:shd w:val="clear" w:color="auto" w:fill="auto"/>
            <w:noWrap/>
          </w:tcPr>
          <w:p w14:paraId="1C39210D" w14:textId="4EEE8F8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1843" w:type="dxa"/>
          </w:tcPr>
          <w:p w14:paraId="4A93750F" w14:textId="43B60D0F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56B5BC73" w14:textId="09E0B60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A3FC62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0ACBC11" w14:textId="2C407BF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4I3V6</w:t>
            </w:r>
          </w:p>
        </w:tc>
        <w:tc>
          <w:tcPr>
            <w:tcW w:w="1984" w:type="dxa"/>
            <w:shd w:val="clear" w:color="auto" w:fill="auto"/>
            <w:noWrap/>
          </w:tcPr>
          <w:p w14:paraId="2DB7D7EE" w14:textId="050A0F9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13255</w:t>
            </w:r>
          </w:p>
        </w:tc>
        <w:tc>
          <w:tcPr>
            <w:tcW w:w="1843" w:type="dxa"/>
            <w:shd w:val="clear" w:color="auto" w:fill="auto"/>
            <w:noWrap/>
          </w:tcPr>
          <w:p w14:paraId="00E393C4" w14:textId="4F5049A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1843" w:type="dxa"/>
          </w:tcPr>
          <w:p w14:paraId="65746367" w14:textId="75482591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35A87290" w14:textId="11CE6EF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74F7B30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1BA24C58" w14:textId="1F7B554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SSS9</w:t>
            </w:r>
          </w:p>
        </w:tc>
        <w:tc>
          <w:tcPr>
            <w:tcW w:w="1984" w:type="dxa"/>
            <w:shd w:val="clear" w:color="auto" w:fill="auto"/>
            <w:noWrap/>
          </w:tcPr>
          <w:p w14:paraId="3C5794F3" w14:textId="43787E9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2WED0</w:t>
            </w:r>
          </w:p>
        </w:tc>
        <w:tc>
          <w:tcPr>
            <w:tcW w:w="1843" w:type="dxa"/>
            <w:shd w:val="clear" w:color="auto" w:fill="auto"/>
            <w:noWrap/>
          </w:tcPr>
          <w:p w14:paraId="06FA04F9" w14:textId="54BDE68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1843" w:type="dxa"/>
          </w:tcPr>
          <w:p w14:paraId="1E0A2358" w14:textId="5DF77E3B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409D7E01" w14:textId="2EBE45C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27FA5B81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D9BABAB" w14:textId="25F0D80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3V7W1</w:t>
            </w:r>
          </w:p>
        </w:tc>
        <w:tc>
          <w:tcPr>
            <w:tcW w:w="1984" w:type="dxa"/>
            <w:shd w:val="clear" w:color="auto" w:fill="auto"/>
            <w:noWrap/>
          </w:tcPr>
          <w:p w14:paraId="3815ABD8" w14:textId="5E5128D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5XXP2</w:t>
            </w:r>
          </w:p>
        </w:tc>
        <w:tc>
          <w:tcPr>
            <w:tcW w:w="1843" w:type="dxa"/>
            <w:shd w:val="clear" w:color="auto" w:fill="auto"/>
            <w:noWrap/>
          </w:tcPr>
          <w:p w14:paraId="326E4673" w14:textId="574B89B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1843" w:type="dxa"/>
          </w:tcPr>
          <w:p w14:paraId="7B2BEBC3" w14:textId="02FDA273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4B918078" w14:textId="5FE9405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FA7BC30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A952A85" w14:textId="54A9634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V3J4</w:t>
            </w:r>
          </w:p>
        </w:tc>
        <w:tc>
          <w:tcPr>
            <w:tcW w:w="1984" w:type="dxa"/>
            <w:shd w:val="clear" w:color="auto" w:fill="auto"/>
            <w:noWrap/>
          </w:tcPr>
          <w:p w14:paraId="578D152B" w14:textId="3BDAA96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VSE7</w:t>
            </w:r>
          </w:p>
        </w:tc>
        <w:tc>
          <w:tcPr>
            <w:tcW w:w="1843" w:type="dxa"/>
            <w:shd w:val="clear" w:color="auto" w:fill="auto"/>
            <w:noWrap/>
          </w:tcPr>
          <w:p w14:paraId="5A71FF31" w14:textId="1D61700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1843" w:type="dxa"/>
          </w:tcPr>
          <w:p w14:paraId="346594B6" w14:textId="07FD012D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6257DC35" w14:textId="2428920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B8FDBD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0EB5C99" w14:textId="4B49F8F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V4H7</w:t>
            </w:r>
          </w:p>
        </w:tc>
        <w:tc>
          <w:tcPr>
            <w:tcW w:w="1984" w:type="dxa"/>
            <w:shd w:val="clear" w:color="auto" w:fill="auto"/>
            <w:noWrap/>
          </w:tcPr>
          <w:p w14:paraId="204C2749" w14:textId="3A264D8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15619</w:t>
            </w:r>
          </w:p>
        </w:tc>
        <w:tc>
          <w:tcPr>
            <w:tcW w:w="1843" w:type="dxa"/>
            <w:shd w:val="clear" w:color="auto" w:fill="auto"/>
            <w:noWrap/>
          </w:tcPr>
          <w:p w14:paraId="248BDCDC" w14:textId="6A996AA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843" w:type="dxa"/>
          </w:tcPr>
          <w:p w14:paraId="7C6993E7" w14:textId="319D6931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24A4A663" w14:textId="3408005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31CD01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8F27418" w14:textId="4B4A1D4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QNI2</w:t>
            </w:r>
          </w:p>
        </w:tc>
        <w:tc>
          <w:tcPr>
            <w:tcW w:w="1984" w:type="dxa"/>
            <w:shd w:val="clear" w:color="auto" w:fill="auto"/>
            <w:noWrap/>
          </w:tcPr>
          <w:p w14:paraId="485C8925" w14:textId="11874FA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23271</w:t>
            </w:r>
          </w:p>
        </w:tc>
        <w:tc>
          <w:tcPr>
            <w:tcW w:w="1843" w:type="dxa"/>
            <w:shd w:val="clear" w:color="auto" w:fill="auto"/>
            <w:noWrap/>
          </w:tcPr>
          <w:p w14:paraId="210634C6" w14:textId="38E2359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1843" w:type="dxa"/>
          </w:tcPr>
          <w:p w14:paraId="5B7699D6" w14:textId="1D0710F5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06234BBA" w14:textId="4743832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2F106E8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3682B65" w14:textId="3EF311E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1PJP5</w:t>
            </w:r>
          </w:p>
        </w:tc>
        <w:tc>
          <w:tcPr>
            <w:tcW w:w="1984" w:type="dxa"/>
            <w:shd w:val="clear" w:color="auto" w:fill="auto"/>
            <w:noWrap/>
          </w:tcPr>
          <w:p w14:paraId="5E559323" w14:textId="3EB7D20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MJ08</w:t>
            </w:r>
          </w:p>
        </w:tc>
        <w:tc>
          <w:tcPr>
            <w:tcW w:w="1843" w:type="dxa"/>
            <w:shd w:val="clear" w:color="auto" w:fill="auto"/>
            <w:noWrap/>
          </w:tcPr>
          <w:p w14:paraId="13FA9091" w14:textId="0B65D1B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43" w:type="dxa"/>
          </w:tcPr>
          <w:p w14:paraId="2D07932E" w14:textId="11A47B6E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0E88BEE7" w14:textId="5B79744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EBFCB99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46DC767" w14:textId="02A8DC4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6ZIV7</w:t>
            </w:r>
          </w:p>
        </w:tc>
        <w:tc>
          <w:tcPr>
            <w:tcW w:w="1984" w:type="dxa"/>
            <w:shd w:val="clear" w:color="auto" w:fill="auto"/>
            <w:noWrap/>
          </w:tcPr>
          <w:p w14:paraId="22878C64" w14:textId="5D8DC8C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54P68</w:t>
            </w:r>
          </w:p>
        </w:tc>
        <w:tc>
          <w:tcPr>
            <w:tcW w:w="1843" w:type="dxa"/>
            <w:shd w:val="clear" w:color="auto" w:fill="auto"/>
            <w:noWrap/>
          </w:tcPr>
          <w:p w14:paraId="4521A73A" w14:textId="4BDA91F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43" w:type="dxa"/>
          </w:tcPr>
          <w:p w14:paraId="7C3E0372" w14:textId="24799648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3719402D" w14:textId="41677C6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0384DB0E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7EF290D5" w14:textId="56FF5DB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Q9AYU1</w:t>
            </w:r>
          </w:p>
        </w:tc>
        <w:tc>
          <w:tcPr>
            <w:tcW w:w="1984" w:type="dxa"/>
            <w:shd w:val="clear" w:color="auto" w:fill="auto"/>
            <w:noWrap/>
          </w:tcPr>
          <w:p w14:paraId="3AAB3CEE" w14:textId="6A8FA73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NGE1</w:t>
            </w:r>
          </w:p>
        </w:tc>
        <w:tc>
          <w:tcPr>
            <w:tcW w:w="1843" w:type="dxa"/>
            <w:shd w:val="clear" w:color="auto" w:fill="auto"/>
            <w:noWrap/>
          </w:tcPr>
          <w:p w14:paraId="564D528C" w14:textId="52945BE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43" w:type="dxa"/>
          </w:tcPr>
          <w:p w14:paraId="7F3CADF3" w14:textId="79EDE714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6F64A7C3" w14:textId="07BC13B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806A1C9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1AD45B44" w14:textId="277665F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1PCT7</w:t>
            </w:r>
          </w:p>
        </w:tc>
        <w:tc>
          <w:tcPr>
            <w:tcW w:w="1984" w:type="dxa"/>
            <w:shd w:val="clear" w:color="auto" w:fill="auto"/>
            <w:noWrap/>
          </w:tcPr>
          <w:p w14:paraId="5FBDF580" w14:textId="2E4952F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JAN0</w:t>
            </w:r>
          </w:p>
        </w:tc>
        <w:tc>
          <w:tcPr>
            <w:tcW w:w="1843" w:type="dxa"/>
            <w:shd w:val="clear" w:color="auto" w:fill="auto"/>
            <w:noWrap/>
          </w:tcPr>
          <w:p w14:paraId="15801960" w14:textId="664F1AA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43" w:type="dxa"/>
          </w:tcPr>
          <w:p w14:paraId="1867C935" w14:textId="319C3A05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6E5A4499" w14:textId="02C9CEE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008E2F7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1796DC4" w14:textId="0080313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V5V3</w:t>
            </w:r>
          </w:p>
        </w:tc>
        <w:tc>
          <w:tcPr>
            <w:tcW w:w="1984" w:type="dxa"/>
            <w:shd w:val="clear" w:color="auto" w:fill="auto"/>
            <w:noWrap/>
          </w:tcPr>
          <w:p w14:paraId="3A74D890" w14:textId="68302AE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3UVX5</w:t>
            </w:r>
          </w:p>
        </w:tc>
        <w:tc>
          <w:tcPr>
            <w:tcW w:w="1843" w:type="dxa"/>
            <w:shd w:val="clear" w:color="auto" w:fill="auto"/>
            <w:noWrap/>
          </w:tcPr>
          <w:p w14:paraId="2FA4D66B" w14:textId="4DADF54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43" w:type="dxa"/>
          </w:tcPr>
          <w:p w14:paraId="43EA8533" w14:textId="32103849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61C292FF" w14:textId="7CC8E6C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4D3966E5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9BF67C7" w14:textId="2B273D0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FI83</w:t>
            </w:r>
          </w:p>
        </w:tc>
        <w:tc>
          <w:tcPr>
            <w:tcW w:w="1984" w:type="dxa"/>
            <w:shd w:val="clear" w:color="auto" w:fill="auto"/>
            <w:noWrap/>
          </w:tcPr>
          <w:p w14:paraId="6EFD3A0C" w14:textId="13687AE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00398</w:t>
            </w:r>
          </w:p>
        </w:tc>
        <w:tc>
          <w:tcPr>
            <w:tcW w:w="1843" w:type="dxa"/>
            <w:shd w:val="clear" w:color="auto" w:fill="auto"/>
            <w:noWrap/>
          </w:tcPr>
          <w:p w14:paraId="03A8D43A" w14:textId="6CF7FFF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843" w:type="dxa"/>
          </w:tcPr>
          <w:p w14:paraId="2BF658F4" w14:textId="4C1BFAC9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7EE25DE7" w14:textId="4ACCCF6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07C62C52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0C796D0" w14:textId="0775C15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AFF7</w:t>
            </w:r>
          </w:p>
        </w:tc>
        <w:tc>
          <w:tcPr>
            <w:tcW w:w="1984" w:type="dxa"/>
            <w:shd w:val="clear" w:color="auto" w:fill="auto"/>
            <w:noWrap/>
          </w:tcPr>
          <w:p w14:paraId="13F18640" w14:textId="2CDCD72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WVT0</w:t>
            </w:r>
          </w:p>
        </w:tc>
        <w:tc>
          <w:tcPr>
            <w:tcW w:w="1843" w:type="dxa"/>
            <w:shd w:val="clear" w:color="auto" w:fill="auto"/>
            <w:noWrap/>
          </w:tcPr>
          <w:p w14:paraId="33B8132D" w14:textId="45FB759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843" w:type="dxa"/>
          </w:tcPr>
          <w:p w14:paraId="5D4BB931" w14:textId="6AE8522E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37C47B97" w14:textId="5145793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05666CA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89EFECF" w14:textId="0CD9C6C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29255</w:t>
            </w:r>
          </w:p>
        </w:tc>
        <w:tc>
          <w:tcPr>
            <w:tcW w:w="1984" w:type="dxa"/>
            <w:shd w:val="clear" w:color="auto" w:fill="auto"/>
            <w:noWrap/>
          </w:tcPr>
          <w:p w14:paraId="66A22DCE" w14:textId="73E7288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60883</w:t>
            </w:r>
          </w:p>
        </w:tc>
        <w:tc>
          <w:tcPr>
            <w:tcW w:w="1843" w:type="dxa"/>
            <w:shd w:val="clear" w:color="auto" w:fill="auto"/>
            <w:noWrap/>
          </w:tcPr>
          <w:p w14:paraId="76C4132C" w14:textId="7DBF077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843" w:type="dxa"/>
          </w:tcPr>
          <w:p w14:paraId="1FEA11D4" w14:textId="7C17DBBC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5B2068EF" w14:textId="028EB74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3000BF3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4563BFC7" w14:textId="758777C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71411</w:t>
            </w:r>
          </w:p>
        </w:tc>
        <w:tc>
          <w:tcPr>
            <w:tcW w:w="1984" w:type="dxa"/>
            <w:shd w:val="clear" w:color="auto" w:fill="auto"/>
            <w:noWrap/>
          </w:tcPr>
          <w:p w14:paraId="1EC0FF1A" w14:textId="6045EA3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J5H4</w:t>
            </w:r>
          </w:p>
        </w:tc>
        <w:tc>
          <w:tcPr>
            <w:tcW w:w="1843" w:type="dxa"/>
            <w:shd w:val="clear" w:color="auto" w:fill="auto"/>
            <w:noWrap/>
          </w:tcPr>
          <w:p w14:paraId="6D0738B2" w14:textId="72B1EF7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843" w:type="dxa"/>
          </w:tcPr>
          <w:p w14:paraId="250ECF09" w14:textId="05B9C6D9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491703F8" w14:textId="6FBC257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75CA22F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3D72E5D" w14:textId="658DAFD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2Q9V4</w:t>
            </w:r>
          </w:p>
        </w:tc>
        <w:tc>
          <w:tcPr>
            <w:tcW w:w="1984" w:type="dxa"/>
            <w:shd w:val="clear" w:color="auto" w:fill="auto"/>
            <w:noWrap/>
          </w:tcPr>
          <w:p w14:paraId="711A6B64" w14:textId="2041746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79266</w:t>
            </w:r>
          </w:p>
        </w:tc>
        <w:tc>
          <w:tcPr>
            <w:tcW w:w="1843" w:type="dxa"/>
            <w:shd w:val="clear" w:color="auto" w:fill="auto"/>
            <w:noWrap/>
          </w:tcPr>
          <w:p w14:paraId="1D96D1B8" w14:textId="582FFAA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1843" w:type="dxa"/>
          </w:tcPr>
          <w:p w14:paraId="01172AAE" w14:textId="68BECB08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3DF83305" w14:textId="14B244C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7B55FAD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6ACBAB1" w14:textId="251CF38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6K3R5</w:t>
            </w:r>
          </w:p>
        </w:tc>
        <w:tc>
          <w:tcPr>
            <w:tcW w:w="1984" w:type="dxa"/>
            <w:shd w:val="clear" w:color="auto" w:fill="auto"/>
            <w:noWrap/>
          </w:tcPr>
          <w:p w14:paraId="0B830B78" w14:textId="13388FD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O61303</w:t>
            </w:r>
          </w:p>
        </w:tc>
        <w:tc>
          <w:tcPr>
            <w:tcW w:w="1843" w:type="dxa"/>
            <w:shd w:val="clear" w:color="auto" w:fill="auto"/>
            <w:noWrap/>
          </w:tcPr>
          <w:p w14:paraId="3D5BB50A" w14:textId="382AE5E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1843" w:type="dxa"/>
          </w:tcPr>
          <w:p w14:paraId="0299F339" w14:textId="178B9C09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023D0E30" w14:textId="784E03A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168C2B9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C84D4D0" w14:textId="52F903E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S7M0</w:t>
            </w:r>
          </w:p>
        </w:tc>
        <w:tc>
          <w:tcPr>
            <w:tcW w:w="1984" w:type="dxa"/>
            <w:shd w:val="clear" w:color="auto" w:fill="auto"/>
            <w:noWrap/>
          </w:tcPr>
          <w:p w14:paraId="7EE4FDB6" w14:textId="3C1937E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2V2K5</w:t>
            </w:r>
          </w:p>
        </w:tc>
        <w:tc>
          <w:tcPr>
            <w:tcW w:w="1843" w:type="dxa"/>
            <w:shd w:val="clear" w:color="auto" w:fill="auto"/>
            <w:noWrap/>
          </w:tcPr>
          <w:p w14:paraId="31E61A44" w14:textId="79FBA5C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1843" w:type="dxa"/>
          </w:tcPr>
          <w:p w14:paraId="16BC8AFB" w14:textId="0C267C37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638A72F3" w14:textId="087C3E1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763EDEB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3B030302" w14:textId="44DFEB3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FJ04</w:t>
            </w:r>
          </w:p>
        </w:tc>
        <w:tc>
          <w:tcPr>
            <w:tcW w:w="1984" w:type="dxa"/>
            <w:shd w:val="clear" w:color="auto" w:fill="auto"/>
            <w:noWrap/>
          </w:tcPr>
          <w:p w14:paraId="7D97285C" w14:textId="5385811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24H0</w:t>
            </w:r>
          </w:p>
        </w:tc>
        <w:tc>
          <w:tcPr>
            <w:tcW w:w="1843" w:type="dxa"/>
            <w:shd w:val="clear" w:color="auto" w:fill="auto"/>
            <w:noWrap/>
          </w:tcPr>
          <w:p w14:paraId="2AF439F3" w14:textId="2EBE887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843" w:type="dxa"/>
          </w:tcPr>
          <w:p w14:paraId="757137FD" w14:textId="6011EFEF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765FE1BC" w14:textId="3263CB4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6283AB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FAB3DB1" w14:textId="3B464EF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8DH5</w:t>
            </w:r>
          </w:p>
        </w:tc>
        <w:tc>
          <w:tcPr>
            <w:tcW w:w="1984" w:type="dxa"/>
            <w:shd w:val="clear" w:color="auto" w:fill="auto"/>
            <w:noWrap/>
          </w:tcPr>
          <w:p w14:paraId="576A89AA" w14:textId="758ABE5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5T601</w:t>
            </w:r>
          </w:p>
        </w:tc>
        <w:tc>
          <w:tcPr>
            <w:tcW w:w="1843" w:type="dxa"/>
            <w:shd w:val="clear" w:color="auto" w:fill="auto"/>
            <w:noWrap/>
          </w:tcPr>
          <w:p w14:paraId="2D301AD9" w14:textId="2397B1E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1843" w:type="dxa"/>
          </w:tcPr>
          <w:p w14:paraId="5C58E2E9" w14:textId="459B888F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2982B360" w14:textId="5D74052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8CBEE3B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564B00B" w14:textId="30DE75A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0R2U4</w:t>
            </w:r>
          </w:p>
        </w:tc>
        <w:tc>
          <w:tcPr>
            <w:tcW w:w="1984" w:type="dxa"/>
            <w:shd w:val="clear" w:color="auto" w:fill="auto"/>
            <w:noWrap/>
          </w:tcPr>
          <w:p w14:paraId="62C2711B" w14:textId="1C7CC8C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7RTX1</w:t>
            </w:r>
          </w:p>
        </w:tc>
        <w:tc>
          <w:tcPr>
            <w:tcW w:w="1843" w:type="dxa"/>
            <w:shd w:val="clear" w:color="auto" w:fill="auto"/>
            <w:noWrap/>
          </w:tcPr>
          <w:p w14:paraId="587A1437" w14:textId="6542388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843" w:type="dxa"/>
          </w:tcPr>
          <w:p w14:paraId="51042EEB" w14:textId="3762D375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5E666209" w14:textId="59AF8DE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0240EC9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27F03AE" w14:textId="7126F46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UW81</w:t>
            </w:r>
          </w:p>
        </w:tc>
        <w:tc>
          <w:tcPr>
            <w:tcW w:w="1984" w:type="dxa"/>
            <w:shd w:val="clear" w:color="auto" w:fill="auto"/>
            <w:noWrap/>
          </w:tcPr>
          <w:p w14:paraId="3DBD1788" w14:textId="698C75A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IF82</w:t>
            </w:r>
          </w:p>
        </w:tc>
        <w:tc>
          <w:tcPr>
            <w:tcW w:w="1843" w:type="dxa"/>
            <w:shd w:val="clear" w:color="auto" w:fill="auto"/>
            <w:noWrap/>
          </w:tcPr>
          <w:p w14:paraId="1A3C96C6" w14:textId="65946D9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</w:p>
        </w:tc>
        <w:tc>
          <w:tcPr>
            <w:tcW w:w="1843" w:type="dxa"/>
          </w:tcPr>
          <w:p w14:paraId="213E2094" w14:textId="00DE50A5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2170DFA8" w14:textId="17B8D2C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6C8D9532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2F9875F" w14:textId="52E32A2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V0R5</w:t>
            </w:r>
          </w:p>
        </w:tc>
        <w:tc>
          <w:tcPr>
            <w:tcW w:w="1984" w:type="dxa"/>
            <w:shd w:val="clear" w:color="auto" w:fill="auto"/>
            <w:noWrap/>
          </w:tcPr>
          <w:p w14:paraId="19CB2267" w14:textId="34DC226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UBS5</w:t>
            </w:r>
          </w:p>
        </w:tc>
        <w:tc>
          <w:tcPr>
            <w:tcW w:w="1843" w:type="dxa"/>
            <w:shd w:val="clear" w:color="auto" w:fill="auto"/>
            <w:noWrap/>
          </w:tcPr>
          <w:p w14:paraId="20F3898F" w14:textId="26B1EF49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6</w:t>
            </w:r>
          </w:p>
        </w:tc>
        <w:tc>
          <w:tcPr>
            <w:tcW w:w="1843" w:type="dxa"/>
          </w:tcPr>
          <w:p w14:paraId="7CAB8C63" w14:textId="59F098C0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39F0F902" w14:textId="7C98ED8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61998F66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EA18658" w14:textId="312F7D3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V1N0</w:t>
            </w:r>
          </w:p>
        </w:tc>
        <w:tc>
          <w:tcPr>
            <w:tcW w:w="1984" w:type="dxa"/>
            <w:shd w:val="clear" w:color="auto" w:fill="auto"/>
            <w:noWrap/>
          </w:tcPr>
          <w:p w14:paraId="65AB9617" w14:textId="5642913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64H3</w:t>
            </w:r>
          </w:p>
        </w:tc>
        <w:tc>
          <w:tcPr>
            <w:tcW w:w="1843" w:type="dxa"/>
            <w:shd w:val="clear" w:color="auto" w:fill="auto"/>
            <w:noWrap/>
          </w:tcPr>
          <w:p w14:paraId="02A9CC12" w14:textId="7D93BC7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6</w:t>
            </w:r>
          </w:p>
        </w:tc>
        <w:tc>
          <w:tcPr>
            <w:tcW w:w="1843" w:type="dxa"/>
          </w:tcPr>
          <w:p w14:paraId="150935E3" w14:textId="55D3673A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47068E9A" w14:textId="5F29C04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9AD5AF1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B1F2AA6" w14:textId="7CF2991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0R367</w:t>
            </w:r>
          </w:p>
        </w:tc>
        <w:tc>
          <w:tcPr>
            <w:tcW w:w="1984" w:type="dxa"/>
            <w:shd w:val="clear" w:color="auto" w:fill="auto"/>
            <w:noWrap/>
          </w:tcPr>
          <w:p w14:paraId="55B4000A" w14:textId="37FA361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P23944</w:t>
            </w:r>
          </w:p>
        </w:tc>
        <w:tc>
          <w:tcPr>
            <w:tcW w:w="1843" w:type="dxa"/>
            <w:shd w:val="clear" w:color="auto" w:fill="auto"/>
            <w:noWrap/>
          </w:tcPr>
          <w:p w14:paraId="75726263" w14:textId="4D3F2F8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3.9</w:t>
            </w:r>
          </w:p>
        </w:tc>
        <w:tc>
          <w:tcPr>
            <w:tcW w:w="1843" w:type="dxa"/>
          </w:tcPr>
          <w:p w14:paraId="48D10324" w14:textId="54517F6F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4035593D" w14:textId="4A27D2E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01D8017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6A86AAF6" w14:textId="52E913A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3PDP9</w:t>
            </w:r>
          </w:p>
        </w:tc>
        <w:tc>
          <w:tcPr>
            <w:tcW w:w="1984" w:type="dxa"/>
            <w:shd w:val="clear" w:color="auto" w:fill="auto"/>
            <w:noWrap/>
          </w:tcPr>
          <w:p w14:paraId="4B599049" w14:textId="7080B43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8MJ08</w:t>
            </w:r>
          </w:p>
        </w:tc>
        <w:tc>
          <w:tcPr>
            <w:tcW w:w="1843" w:type="dxa"/>
            <w:shd w:val="clear" w:color="auto" w:fill="auto"/>
            <w:noWrap/>
          </w:tcPr>
          <w:p w14:paraId="46011018" w14:textId="14C41C92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43" w:type="dxa"/>
          </w:tcPr>
          <w:p w14:paraId="5E70C8E1" w14:textId="1705CED2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31D33ED0" w14:textId="19B7D14C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2DC6307D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6C7B39E" w14:textId="1E1EFD9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9F7P4</w:t>
            </w:r>
          </w:p>
        </w:tc>
        <w:tc>
          <w:tcPr>
            <w:tcW w:w="1984" w:type="dxa"/>
            <w:shd w:val="clear" w:color="auto" w:fill="auto"/>
            <w:noWrap/>
          </w:tcPr>
          <w:p w14:paraId="46429641" w14:textId="5D47A13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WVT0</w:t>
            </w:r>
          </w:p>
        </w:tc>
        <w:tc>
          <w:tcPr>
            <w:tcW w:w="1843" w:type="dxa"/>
            <w:shd w:val="clear" w:color="auto" w:fill="auto"/>
            <w:noWrap/>
          </w:tcPr>
          <w:p w14:paraId="038B1E00" w14:textId="75D549C7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1843" w:type="dxa"/>
          </w:tcPr>
          <w:p w14:paraId="06E85305" w14:textId="16B22F3F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0B0A8613" w14:textId="1A4FEA3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4AF2BD28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73EFDFC" w14:textId="68F2FB7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15647</w:t>
            </w:r>
          </w:p>
        </w:tc>
        <w:tc>
          <w:tcPr>
            <w:tcW w:w="1984" w:type="dxa"/>
            <w:shd w:val="clear" w:color="auto" w:fill="auto"/>
            <w:noWrap/>
          </w:tcPr>
          <w:p w14:paraId="36A26678" w14:textId="621C8288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9U7D5</w:t>
            </w:r>
          </w:p>
        </w:tc>
        <w:tc>
          <w:tcPr>
            <w:tcW w:w="1843" w:type="dxa"/>
            <w:shd w:val="clear" w:color="auto" w:fill="auto"/>
            <w:noWrap/>
          </w:tcPr>
          <w:p w14:paraId="0F41CCBC" w14:textId="7A01442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6.5</w:t>
            </w:r>
          </w:p>
        </w:tc>
        <w:tc>
          <w:tcPr>
            <w:tcW w:w="1843" w:type="dxa"/>
          </w:tcPr>
          <w:p w14:paraId="4BA06DB9" w14:textId="597E6678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6A57F22E" w14:textId="198100B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35A4A878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FC09441" w14:textId="3FB91EB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3H7A6</w:t>
            </w:r>
          </w:p>
        </w:tc>
        <w:tc>
          <w:tcPr>
            <w:tcW w:w="1984" w:type="dxa"/>
            <w:shd w:val="clear" w:color="auto" w:fill="auto"/>
            <w:noWrap/>
          </w:tcPr>
          <w:p w14:paraId="6A0434B7" w14:textId="0DFB5B0A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14246</w:t>
            </w:r>
          </w:p>
        </w:tc>
        <w:tc>
          <w:tcPr>
            <w:tcW w:w="1843" w:type="dxa"/>
            <w:shd w:val="clear" w:color="auto" w:fill="auto"/>
            <w:noWrap/>
          </w:tcPr>
          <w:p w14:paraId="3E673CAD" w14:textId="7AA5D13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1843" w:type="dxa"/>
          </w:tcPr>
          <w:p w14:paraId="20E1D2FE" w14:textId="629167CE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198F9DC7" w14:textId="10E8EED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6F76724A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8DFE0E2" w14:textId="7272D6B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0LFX8</w:t>
            </w:r>
          </w:p>
        </w:tc>
        <w:tc>
          <w:tcPr>
            <w:tcW w:w="1984" w:type="dxa"/>
            <w:shd w:val="clear" w:color="auto" w:fill="auto"/>
            <w:noWrap/>
          </w:tcPr>
          <w:p w14:paraId="0FC2F70D" w14:textId="0C30A27B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4QXU2</w:t>
            </w:r>
          </w:p>
        </w:tc>
        <w:tc>
          <w:tcPr>
            <w:tcW w:w="1843" w:type="dxa"/>
            <w:shd w:val="clear" w:color="auto" w:fill="auto"/>
            <w:noWrap/>
          </w:tcPr>
          <w:p w14:paraId="458C62FF" w14:textId="6CAA7D6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1843" w:type="dxa"/>
          </w:tcPr>
          <w:p w14:paraId="410900B3" w14:textId="4F9CFDE7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35BEB019" w14:textId="13C3611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2E6B19BF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E0B7E77" w14:textId="753DB90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18DH8</w:t>
            </w:r>
          </w:p>
        </w:tc>
        <w:tc>
          <w:tcPr>
            <w:tcW w:w="1984" w:type="dxa"/>
            <w:shd w:val="clear" w:color="auto" w:fill="auto"/>
            <w:noWrap/>
          </w:tcPr>
          <w:p w14:paraId="09FF5F32" w14:textId="1AE2601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4QXU2</w:t>
            </w:r>
          </w:p>
        </w:tc>
        <w:tc>
          <w:tcPr>
            <w:tcW w:w="1843" w:type="dxa"/>
            <w:shd w:val="clear" w:color="auto" w:fill="auto"/>
            <w:noWrap/>
          </w:tcPr>
          <w:p w14:paraId="24F3AAFA" w14:textId="0F427FD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1843" w:type="dxa"/>
          </w:tcPr>
          <w:p w14:paraId="13331B2D" w14:textId="0421E273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32F2F9EF" w14:textId="5327111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59C677C7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5DC778A5" w14:textId="1437B5A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OE6</w:t>
            </w:r>
          </w:p>
        </w:tc>
        <w:tc>
          <w:tcPr>
            <w:tcW w:w="1984" w:type="dxa"/>
            <w:shd w:val="clear" w:color="auto" w:fill="auto"/>
            <w:noWrap/>
          </w:tcPr>
          <w:p w14:paraId="486C3DFD" w14:textId="27F4EDB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IF99</w:t>
            </w:r>
          </w:p>
        </w:tc>
        <w:tc>
          <w:tcPr>
            <w:tcW w:w="1843" w:type="dxa"/>
            <w:shd w:val="clear" w:color="auto" w:fill="auto"/>
            <w:noWrap/>
          </w:tcPr>
          <w:p w14:paraId="7B92E9E6" w14:textId="66C4A980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8.9</w:t>
            </w:r>
          </w:p>
        </w:tc>
        <w:tc>
          <w:tcPr>
            <w:tcW w:w="1843" w:type="dxa"/>
          </w:tcPr>
          <w:p w14:paraId="45B0203B" w14:textId="32C949DC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4E241856" w14:textId="385A18CF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4FB92E14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2DEDF3A5" w14:textId="17FB6314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0DOE7</w:t>
            </w:r>
          </w:p>
        </w:tc>
        <w:tc>
          <w:tcPr>
            <w:tcW w:w="1984" w:type="dxa"/>
            <w:shd w:val="clear" w:color="auto" w:fill="auto"/>
            <w:noWrap/>
          </w:tcPr>
          <w:p w14:paraId="1CA8DF6E" w14:textId="24CFCBD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Q6IF99</w:t>
            </w:r>
          </w:p>
        </w:tc>
        <w:tc>
          <w:tcPr>
            <w:tcW w:w="1843" w:type="dxa"/>
            <w:shd w:val="clear" w:color="auto" w:fill="auto"/>
            <w:noWrap/>
          </w:tcPr>
          <w:p w14:paraId="15903450" w14:textId="0E054D11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8.9</w:t>
            </w:r>
          </w:p>
        </w:tc>
        <w:tc>
          <w:tcPr>
            <w:tcW w:w="1843" w:type="dxa"/>
          </w:tcPr>
          <w:p w14:paraId="4A4FCEC8" w14:textId="10FDFC80" w:rsidR="009953A2" w:rsidRPr="009953A2" w:rsidRDefault="009953A2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MP</w:t>
            </w:r>
          </w:p>
        </w:tc>
        <w:tc>
          <w:tcPr>
            <w:tcW w:w="1559" w:type="dxa"/>
            <w:shd w:val="clear" w:color="auto" w:fill="auto"/>
            <w:noWrap/>
          </w:tcPr>
          <w:p w14:paraId="5833A120" w14:textId="10225BCE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  <w:tr w:rsidR="009953A2" w:rsidRPr="0092339B" w14:paraId="1ADFA38C" w14:textId="77777777" w:rsidTr="00F07B67">
        <w:trPr>
          <w:trHeight w:hRule="exact" w:val="301"/>
        </w:trPr>
        <w:tc>
          <w:tcPr>
            <w:tcW w:w="1985" w:type="dxa"/>
            <w:shd w:val="clear" w:color="auto" w:fill="auto"/>
            <w:noWrap/>
            <w:vAlign w:val="center"/>
          </w:tcPr>
          <w:p w14:paraId="0E298CDC" w14:textId="11726526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5UXM9</w:t>
            </w:r>
          </w:p>
        </w:tc>
        <w:tc>
          <w:tcPr>
            <w:tcW w:w="1984" w:type="dxa"/>
            <w:shd w:val="clear" w:color="auto" w:fill="auto"/>
            <w:noWrap/>
          </w:tcPr>
          <w:p w14:paraId="6B0D945C" w14:textId="60483A25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A6NM76</w:t>
            </w:r>
          </w:p>
        </w:tc>
        <w:tc>
          <w:tcPr>
            <w:tcW w:w="1843" w:type="dxa"/>
            <w:shd w:val="clear" w:color="auto" w:fill="auto"/>
            <w:noWrap/>
          </w:tcPr>
          <w:p w14:paraId="03016F5B" w14:textId="5F797DBD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1843" w:type="dxa"/>
          </w:tcPr>
          <w:p w14:paraId="4A28C6DA" w14:textId="248D5BAF" w:rsidR="009953A2" w:rsidRPr="009953A2" w:rsidRDefault="00604B46" w:rsidP="009953A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nG</w:t>
            </w:r>
          </w:p>
        </w:tc>
        <w:tc>
          <w:tcPr>
            <w:tcW w:w="1559" w:type="dxa"/>
            <w:shd w:val="clear" w:color="auto" w:fill="auto"/>
            <w:noWrap/>
          </w:tcPr>
          <w:p w14:paraId="6919B91E" w14:textId="2460F683" w:rsidR="009953A2" w:rsidRPr="009953A2" w:rsidRDefault="009953A2" w:rsidP="009953A2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  <w:lang w:eastAsia="zh-TW"/>
              </w:rPr>
            </w:pPr>
            <w:r w:rsidRPr="009953A2">
              <w:rPr>
                <w:rFonts w:ascii="Times New Roman" w:hAnsi="Times New Roman" w:cs="Times New Roman"/>
                <w:sz w:val="20"/>
                <w:szCs w:val="20"/>
              </w:rPr>
              <w:t>Non-GPCR</w:t>
            </w:r>
          </w:p>
        </w:tc>
      </w:tr>
    </w:tbl>
    <w:p w14:paraId="04037786" w14:textId="77777777" w:rsidR="00736DC0" w:rsidRDefault="00736DC0" w:rsidP="009B56DB">
      <w:pPr>
        <w:rPr>
          <w:rFonts w:ascii="Times New Roman" w:hAnsi="Times New Roman" w:cs="Times New Roman"/>
          <w:sz w:val="22"/>
          <w:szCs w:val="22"/>
        </w:rPr>
      </w:pPr>
    </w:p>
    <w:p w14:paraId="7CB87685" w14:textId="77777777" w:rsidR="00F80428" w:rsidRDefault="00F80428" w:rsidP="00BF6E29">
      <w:pPr>
        <w:spacing w:afterLines="50" w:after="120"/>
        <w:ind w:leftChars="-236" w:left="-566"/>
        <w:rPr>
          <w:rFonts w:ascii="Times New Roman" w:eastAsia="新細明體" w:hAnsi="Times New Roman" w:cs="Times New Roman"/>
          <w:sz w:val="22"/>
          <w:szCs w:val="22"/>
          <w:lang w:eastAsia="zh-TW"/>
        </w:rPr>
      </w:pPr>
    </w:p>
    <w:p w14:paraId="140CF778" w14:textId="7E7AC26C" w:rsidR="00736DC0" w:rsidRPr="00736DC0" w:rsidRDefault="00736DC0" w:rsidP="00F047C3">
      <w:pPr>
        <w:spacing w:afterLines="50" w:after="120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>T</w:t>
      </w:r>
      <w:r>
        <w:rPr>
          <w:rFonts w:ascii="Times New Roman" w:eastAsia="新細明體" w:hAnsi="Times New Roman" w:cs="Times New Roman"/>
          <w:sz w:val="22"/>
          <w:szCs w:val="22"/>
          <w:lang w:eastAsia="zh-TW"/>
        </w:rPr>
        <w:t>able S</w:t>
      </w:r>
      <w:r w:rsidR="00583987">
        <w:rPr>
          <w:rFonts w:ascii="Times New Roman" w:eastAsia="新細明體" w:hAnsi="Times New Roman" w:cs="Times New Roman"/>
          <w:sz w:val="22"/>
          <w:szCs w:val="22"/>
          <w:lang w:eastAsia="zh-TW"/>
        </w:rPr>
        <w:t>4</w:t>
      </w:r>
      <w:r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. Common GO annotations of </w:t>
      </w:r>
      <w:r w:rsidRPr="00AF5BAE">
        <w:rPr>
          <w:rFonts w:ascii="Times New Roman" w:eastAsia="新細明體" w:hAnsi="Times New Roman"/>
          <w:bCs/>
        </w:rPr>
        <w:t>G3M4F8</w:t>
      </w:r>
      <w:r>
        <w:rPr>
          <w:rFonts w:ascii="Times New Roman" w:eastAsia="新細明體" w:hAnsi="Times New Roman"/>
          <w:bCs/>
        </w:rPr>
        <w:t xml:space="preserve"> and Q4LBB9 in their molecular functions, biological processes, and cellular components.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7"/>
        <w:gridCol w:w="3260"/>
        <w:gridCol w:w="2977"/>
      </w:tblGrid>
      <w:tr w:rsidR="0000422B" w:rsidRPr="00A962D8" w14:paraId="71D048B6" w14:textId="77777777" w:rsidTr="00F047C3">
        <w:trPr>
          <w:trHeight w:val="330"/>
        </w:trPr>
        <w:tc>
          <w:tcPr>
            <w:tcW w:w="2977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8DBB651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sz w:val="22"/>
                <w:szCs w:val="22"/>
              </w:rPr>
            </w:pPr>
            <w:r w:rsidRPr="00A962D8">
              <w:rPr>
                <w:rFonts w:ascii="Times New Roman" w:eastAsia="新細明體" w:hAnsi="Times New Roman" w:cs="Times New Roman"/>
                <w:sz w:val="22"/>
                <w:szCs w:val="22"/>
              </w:rPr>
              <w:t>Molecular function</w:t>
            </w:r>
          </w:p>
        </w:tc>
        <w:tc>
          <w:tcPr>
            <w:tcW w:w="326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FEE120D" w14:textId="77777777" w:rsidR="0000422B" w:rsidRPr="00260C97" w:rsidRDefault="0000422B" w:rsidP="00CA173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962D8">
              <w:rPr>
                <w:rFonts w:ascii="Times New Roman" w:eastAsia="Times New Roman" w:hAnsi="Times New Roman" w:cs="Times New Roman"/>
                <w:sz w:val="22"/>
                <w:szCs w:val="22"/>
              </w:rPr>
              <w:t>Biological process</w:t>
            </w:r>
          </w:p>
        </w:tc>
        <w:tc>
          <w:tcPr>
            <w:tcW w:w="2977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B374148" w14:textId="77777777" w:rsidR="0000422B" w:rsidRPr="00260C97" w:rsidRDefault="0000422B" w:rsidP="00CA173D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A962D8">
              <w:rPr>
                <w:rFonts w:ascii="Times New Roman" w:eastAsia="Times New Roman" w:hAnsi="Times New Roman" w:cs="Times New Roman"/>
                <w:sz w:val="22"/>
                <w:szCs w:val="22"/>
              </w:rPr>
              <w:t>Cellular Component</w:t>
            </w:r>
          </w:p>
        </w:tc>
      </w:tr>
      <w:tr w:rsidR="0000422B" w:rsidRPr="00260C97" w14:paraId="464EC90D" w14:textId="77777777" w:rsidTr="00F047C3">
        <w:trPr>
          <w:trHeight w:val="330"/>
        </w:trPr>
        <w:tc>
          <w:tcPr>
            <w:tcW w:w="297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25AFD" w14:textId="77777777" w:rsidR="0000422B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04930</w:t>
            </w: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49E972E7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-protein coupled receptor activity</w:t>
            </w:r>
          </w:p>
        </w:tc>
        <w:tc>
          <w:tcPr>
            <w:tcW w:w="32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9DD57" w14:textId="77777777" w:rsidR="0000422B" w:rsidRPr="00A962D8" w:rsidRDefault="0000422B" w:rsidP="00CA173D"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07165</w:t>
            </w:r>
            <w:r w:rsidRPr="00A962D8">
              <w:t xml:space="preserve"> </w:t>
            </w:r>
          </w:p>
          <w:p w14:paraId="75DD08C7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signal transduction</w:t>
            </w:r>
          </w:p>
        </w:tc>
        <w:tc>
          <w:tcPr>
            <w:tcW w:w="297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6A0A5" w14:textId="77777777" w:rsidR="0000422B" w:rsidRPr="00A962D8" w:rsidRDefault="0000422B" w:rsidP="00CA173D"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05622</w:t>
            </w:r>
            <w:r w:rsidRPr="00A962D8">
              <w:t xml:space="preserve"> </w:t>
            </w:r>
          </w:p>
          <w:p w14:paraId="026DB894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intracellular</w:t>
            </w:r>
          </w:p>
        </w:tc>
      </w:tr>
      <w:tr w:rsidR="0000422B" w:rsidRPr="00260C97" w14:paraId="2DBBA4B1" w14:textId="77777777" w:rsidTr="00F047C3">
        <w:trPr>
          <w:trHeight w:val="330"/>
        </w:trPr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5783D5E9" w14:textId="77777777" w:rsidR="0000422B" w:rsidRPr="00A962D8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04989</w:t>
            </w:r>
          </w:p>
          <w:p w14:paraId="77B2227C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octopamine receptor activity</w:t>
            </w:r>
          </w:p>
        </w:tc>
        <w:tc>
          <w:tcPr>
            <w:tcW w:w="3260" w:type="dxa"/>
            <w:shd w:val="clear" w:color="auto" w:fill="auto"/>
            <w:noWrap/>
            <w:vAlign w:val="center"/>
            <w:hideMark/>
          </w:tcPr>
          <w:p w14:paraId="07E1DCE5" w14:textId="77777777" w:rsidR="0000422B" w:rsidRPr="00A962D8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07186</w:t>
            </w: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7EE3FBC1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-protein coupled receptor signaling pathway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0B3E0EA8" w14:textId="77777777" w:rsidR="0000422B" w:rsidRPr="00A962D8" w:rsidRDefault="0000422B" w:rsidP="00CA173D"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05886</w:t>
            </w:r>
            <w:r w:rsidRPr="00A962D8">
              <w:t xml:space="preserve"> </w:t>
            </w:r>
          </w:p>
          <w:p w14:paraId="66C4FA1A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plasma membrane</w:t>
            </w:r>
          </w:p>
        </w:tc>
      </w:tr>
      <w:tr w:rsidR="0000422B" w:rsidRPr="00260C97" w14:paraId="361AF061" w14:textId="77777777" w:rsidTr="00F047C3">
        <w:trPr>
          <w:trHeight w:val="330"/>
        </w:trPr>
        <w:tc>
          <w:tcPr>
            <w:tcW w:w="2977" w:type="dxa"/>
            <w:vMerge w:val="restart"/>
            <w:shd w:val="clear" w:color="auto" w:fill="auto"/>
            <w:noWrap/>
            <w:vAlign w:val="center"/>
            <w:hideMark/>
          </w:tcPr>
          <w:p w14:paraId="12A9EDB3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vMerge w:val="restart"/>
            <w:shd w:val="clear" w:color="auto" w:fill="auto"/>
            <w:noWrap/>
            <w:vAlign w:val="center"/>
            <w:hideMark/>
          </w:tcPr>
          <w:p w14:paraId="1C10A5E0" w14:textId="77777777" w:rsidR="0000422B" w:rsidRPr="00A962D8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07189</w:t>
            </w: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45B83E8B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adenylate cyclase-activating G-protein coupled receptor signaling pathway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8442EDD" w14:textId="77777777" w:rsidR="0000422B" w:rsidRPr="00A962D8" w:rsidRDefault="0000422B" w:rsidP="00CA173D"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16020</w:t>
            </w:r>
            <w:r w:rsidRPr="00A962D8">
              <w:t xml:space="preserve"> </w:t>
            </w:r>
          </w:p>
          <w:p w14:paraId="7AC6C25A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membrane</w:t>
            </w:r>
          </w:p>
        </w:tc>
      </w:tr>
      <w:tr w:rsidR="0000422B" w:rsidRPr="00260C97" w14:paraId="5D3992F1" w14:textId="77777777" w:rsidTr="00F047C3">
        <w:trPr>
          <w:trHeight w:val="330"/>
        </w:trPr>
        <w:tc>
          <w:tcPr>
            <w:tcW w:w="2977" w:type="dxa"/>
            <w:vMerge/>
            <w:shd w:val="clear" w:color="auto" w:fill="auto"/>
            <w:noWrap/>
            <w:vAlign w:val="center"/>
            <w:hideMark/>
          </w:tcPr>
          <w:p w14:paraId="4284927A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vMerge/>
            <w:shd w:val="clear" w:color="auto" w:fill="auto"/>
            <w:noWrap/>
            <w:vAlign w:val="center"/>
            <w:hideMark/>
          </w:tcPr>
          <w:p w14:paraId="72F438F8" w14:textId="77777777" w:rsidR="0000422B" w:rsidRPr="00260C97" w:rsidRDefault="0000422B" w:rsidP="00CA173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1E3A7C74" w14:textId="77777777" w:rsidR="0000422B" w:rsidRPr="00A962D8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260C97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>GO:0016021</w:t>
            </w:r>
          </w:p>
          <w:p w14:paraId="44C53972" w14:textId="77777777" w:rsidR="0000422B" w:rsidRPr="00260C97" w:rsidRDefault="0000422B" w:rsidP="00CA173D">
            <w:pPr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</w:pPr>
            <w:r w:rsidRPr="00560AB4">
              <w:rPr>
                <w:rFonts w:ascii="Times New Roman" w:eastAsia="新細明體" w:hAnsi="Times New Roman" w:cs="Times New Roman"/>
                <w:noProof/>
                <w:color w:val="000000"/>
                <w:sz w:val="20"/>
                <w:szCs w:val="20"/>
              </w:rPr>
              <w:t>integral</w:t>
            </w:r>
            <w:r w:rsidRPr="00A962D8">
              <w:rPr>
                <w:rFonts w:ascii="Times New Roman" w:eastAsia="新細明體" w:hAnsi="Times New Roman" w:cs="Times New Roman"/>
                <w:color w:val="000000"/>
                <w:sz w:val="20"/>
                <w:szCs w:val="20"/>
              </w:rPr>
              <w:t xml:space="preserve"> component of membrane</w:t>
            </w:r>
          </w:p>
        </w:tc>
      </w:tr>
    </w:tbl>
    <w:p w14:paraId="6E3F5104" w14:textId="77777777" w:rsidR="00E27FFD" w:rsidRDefault="00E27FFD">
      <w:pPr>
        <w:rPr>
          <w:rFonts w:ascii="Times New Roman" w:hAnsi="Times New Roman" w:cs="Times New Roman"/>
          <w:sz w:val="22"/>
          <w:szCs w:val="22"/>
        </w:rPr>
      </w:pPr>
    </w:p>
    <w:p w14:paraId="7575AA52" w14:textId="77777777" w:rsidR="00EE064D" w:rsidRDefault="00EE064D">
      <w:pPr>
        <w:rPr>
          <w:rFonts w:ascii="Times New Roman" w:hAnsi="Times New Roman" w:cs="Times New Roman"/>
          <w:sz w:val="22"/>
          <w:szCs w:val="22"/>
        </w:rPr>
      </w:pPr>
    </w:p>
    <w:p w14:paraId="4BA7B8AA" w14:textId="77777777" w:rsidR="00F80428" w:rsidRDefault="00F80428" w:rsidP="00EE064D">
      <w:pPr>
        <w:spacing w:afterLines="50" w:after="120"/>
        <w:ind w:leftChars="-236" w:left="-566"/>
        <w:rPr>
          <w:rFonts w:ascii="Times New Roman" w:eastAsia="新細明體" w:hAnsi="Times New Roman" w:cs="Times New Roman"/>
          <w:sz w:val="22"/>
          <w:szCs w:val="22"/>
          <w:lang w:eastAsia="zh-TW"/>
        </w:rPr>
      </w:pPr>
    </w:p>
    <w:p w14:paraId="7C641E68" w14:textId="77777777" w:rsidR="00F80428" w:rsidRDefault="00F80428" w:rsidP="00EE064D">
      <w:pPr>
        <w:spacing w:afterLines="50" w:after="120"/>
        <w:ind w:leftChars="-236" w:left="-566"/>
        <w:rPr>
          <w:rFonts w:ascii="Times New Roman" w:eastAsia="新細明體" w:hAnsi="Times New Roman" w:cs="Times New Roman"/>
          <w:sz w:val="22"/>
          <w:szCs w:val="22"/>
          <w:lang w:eastAsia="zh-TW"/>
        </w:rPr>
      </w:pPr>
    </w:p>
    <w:p w14:paraId="27EF7504" w14:textId="77777777" w:rsidR="00F80428" w:rsidRDefault="00F80428" w:rsidP="00EE064D">
      <w:pPr>
        <w:spacing w:afterLines="50" w:after="120"/>
        <w:ind w:leftChars="-236" w:left="-566"/>
        <w:rPr>
          <w:rFonts w:ascii="Times New Roman" w:eastAsia="新細明體" w:hAnsi="Times New Roman" w:cs="Times New Roman"/>
          <w:sz w:val="22"/>
          <w:szCs w:val="22"/>
          <w:lang w:eastAsia="zh-TW"/>
        </w:rPr>
      </w:pPr>
    </w:p>
    <w:p w14:paraId="2868F066" w14:textId="77777777" w:rsidR="00F80428" w:rsidRDefault="00F80428" w:rsidP="00EE064D">
      <w:pPr>
        <w:spacing w:afterLines="50" w:after="120"/>
        <w:ind w:leftChars="-236" w:left="-566"/>
        <w:rPr>
          <w:rFonts w:ascii="Times New Roman" w:eastAsia="新細明體" w:hAnsi="Times New Roman" w:cs="Times New Roman"/>
          <w:sz w:val="22"/>
          <w:szCs w:val="22"/>
          <w:lang w:eastAsia="zh-TW"/>
        </w:rPr>
      </w:pPr>
    </w:p>
    <w:p w14:paraId="5CDB39A4" w14:textId="77777777" w:rsidR="00F80428" w:rsidRDefault="00F80428" w:rsidP="00EE064D">
      <w:pPr>
        <w:spacing w:afterLines="50" w:after="120"/>
        <w:ind w:leftChars="-236" w:left="-566"/>
        <w:rPr>
          <w:rFonts w:ascii="Times New Roman" w:eastAsia="新細明體" w:hAnsi="Times New Roman" w:cs="Times New Roman"/>
          <w:sz w:val="22"/>
          <w:szCs w:val="22"/>
          <w:lang w:eastAsia="zh-TW"/>
        </w:rPr>
      </w:pPr>
    </w:p>
    <w:p w14:paraId="1C88AB19" w14:textId="77777777" w:rsidR="00F418E4" w:rsidRDefault="00F418E4" w:rsidP="00EE064D">
      <w:pPr>
        <w:spacing w:afterLines="50" w:after="120"/>
        <w:ind w:leftChars="-236" w:left="-566"/>
        <w:rPr>
          <w:rFonts w:ascii="Times New Roman" w:eastAsia="新細明體" w:hAnsi="Times New Roman" w:cs="Times New Roman"/>
          <w:sz w:val="22"/>
          <w:szCs w:val="22"/>
          <w:lang w:eastAsia="zh-TW"/>
        </w:rPr>
      </w:pPr>
    </w:p>
    <w:p w14:paraId="230B765D" w14:textId="7E86FA1C" w:rsidR="00EE064D" w:rsidRPr="00225AF4" w:rsidRDefault="00EE064D" w:rsidP="00404375">
      <w:pPr>
        <w:spacing w:afterLines="50" w:after="120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lastRenderedPageBreak/>
        <w:t>T</w:t>
      </w:r>
      <w:r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able S5. </w:t>
      </w:r>
      <w:r w:rsidR="00F418E4"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Detection of </w:t>
      </w:r>
      <w:r w:rsidR="00184560">
        <w:rPr>
          <w:rFonts w:ascii="Times New Roman" w:eastAsia="新細明體" w:hAnsi="Times New Roman" w:cs="Times New Roman"/>
          <w:sz w:val="22"/>
          <w:szCs w:val="22"/>
          <w:lang w:eastAsia="zh-TW"/>
        </w:rPr>
        <w:t>Q13324 and P34998</w:t>
      </w:r>
      <w:r w:rsidR="00F418E4"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 isoforms using SeQuery</w:t>
      </w:r>
      <w:r>
        <w:rPr>
          <w:rFonts w:ascii="Times New Roman" w:eastAsia="新細明體" w:hAnsi="Times New Roman"/>
          <w:bCs/>
        </w:rPr>
        <w:t>.</w:t>
      </w:r>
      <w:r w:rsidR="00184560">
        <w:rPr>
          <w:rFonts w:ascii="Times New Roman" w:eastAsia="新細明體" w:hAnsi="Times New Roman"/>
          <w:bCs/>
        </w:rPr>
        <w:t xml:space="preserve"> Q13324 is human </w:t>
      </w:r>
      <w:r w:rsidR="00184560" w:rsidRPr="00184560">
        <w:rPr>
          <w:rFonts w:ascii="Times New Roman" w:eastAsia="新細明體" w:hAnsi="Times New Roman"/>
          <w:bCs/>
        </w:rPr>
        <w:t xml:space="preserve">Corticotropin-releasing </w:t>
      </w:r>
      <w:r w:rsidR="00E134EA" w:rsidRPr="00E134EA">
        <w:rPr>
          <w:rFonts w:ascii="Times New Roman" w:eastAsia="新細明體" w:hAnsi="Times New Roman"/>
          <w:bCs/>
        </w:rPr>
        <w:t>hormone</w:t>
      </w:r>
      <w:r w:rsidR="00184560" w:rsidRPr="00184560">
        <w:rPr>
          <w:rFonts w:ascii="Times New Roman" w:eastAsia="新細明體" w:hAnsi="Times New Roman"/>
          <w:bCs/>
        </w:rPr>
        <w:t xml:space="preserve"> receptor </w:t>
      </w:r>
      <w:r w:rsidR="00184560">
        <w:rPr>
          <w:rFonts w:ascii="Times New Roman" w:eastAsia="新細明體" w:hAnsi="Times New Roman"/>
          <w:bCs/>
        </w:rPr>
        <w:t xml:space="preserve">2 (CRHR2) and </w:t>
      </w:r>
      <w:r w:rsidR="00184560"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P34998 is </w:t>
      </w:r>
      <w:r w:rsidR="00184560">
        <w:rPr>
          <w:rFonts w:ascii="Times New Roman" w:eastAsia="新細明體" w:hAnsi="Times New Roman"/>
          <w:bCs/>
        </w:rPr>
        <w:t xml:space="preserve">human </w:t>
      </w:r>
      <w:r w:rsidR="00184560" w:rsidRPr="00184560">
        <w:rPr>
          <w:rFonts w:ascii="Times New Roman" w:eastAsia="新細明體" w:hAnsi="Times New Roman"/>
          <w:bCs/>
        </w:rPr>
        <w:t xml:space="preserve">Corticotropin-releasing </w:t>
      </w:r>
      <w:r w:rsidR="00E134EA" w:rsidRPr="00E134EA">
        <w:rPr>
          <w:rFonts w:ascii="Times New Roman" w:eastAsia="新細明體" w:hAnsi="Times New Roman"/>
          <w:bCs/>
        </w:rPr>
        <w:t>hormone</w:t>
      </w:r>
      <w:r w:rsidR="00184560" w:rsidRPr="00184560">
        <w:rPr>
          <w:rFonts w:ascii="Times New Roman" w:eastAsia="新細明體" w:hAnsi="Times New Roman"/>
          <w:bCs/>
        </w:rPr>
        <w:t xml:space="preserve"> receptor </w:t>
      </w:r>
      <w:r w:rsidR="00184560">
        <w:rPr>
          <w:rFonts w:ascii="Times New Roman" w:eastAsia="新細明體" w:hAnsi="Times New Roman"/>
          <w:bCs/>
        </w:rPr>
        <w:t>1 (CRHR1).</w:t>
      </w:r>
      <w:r w:rsidR="000537EC" w:rsidRPr="000537EC">
        <w:t xml:space="preserve"> </w:t>
      </w:r>
      <w:r w:rsidR="000537EC" w:rsidRPr="00225AF4">
        <w:rPr>
          <w:rFonts w:ascii="Times New Roman" w:hAnsi="Times New Roman" w:cs="Times New Roman"/>
        </w:rPr>
        <w:t>The last eight sequences are c</w:t>
      </w:r>
      <w:r w:rsidR="000537EC" w:rsidRPr="00225AF4">
        <w:rPr>
          <w:rFonts w:ascii="Times New Roman" w:eastAsia="新細明體" w:hAnsi="Times New Roman" w:cs="Times New Roman"/>
          <w:bCs/>
        </w:rPr>
        <w:t>omputationally mapped potential isoform</w:t>
      </w:r>
      <w:r w:rsidR="00225AF4" w:rsidRPr="00225AF4">
        <w:rPr>
          <w:rFonts w:ascii="Times New Roman" w:eastAsia="新細明體" w:hAnsi="Times New Roman" w:cs="Times New Roman"/>
          <w:bCs/>
        </w:rPr>
        <w:t>s of P34998.</w:t>
      </w:r>
    </w:p>
    <w:tbl>
      <w:tblPr>
        <w:tblW w:w="869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01"/>
        <w:gridCol w:w="668"/>
        <w:gridCol w:w="1134"/>
        <w:gridCol w:w="1559"/>
        <w:gridCol w:w="1418"/>
        <w:gridCol w:w="1275"/>
        <w:gridCol w:w="1320"/>
      </w:tblGrid>
      <w:tr w:rsidR="00F80428" w:rsidRPr="00F80428" w14:paraId="784E94DF" w14:textId="77777777" w:rsidTr="00D3065E">
        <w:trPr>
          <w:trHeight w:val="315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10F3F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>CRHR2 isoforms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29C8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>Length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BF388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 xml:space="preserve">Closest sequence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A985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>Organism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37668" w14:textId="197FA8FA" w:rsidR="00F80428" w:rsidRPr="00F80428" w:rsidRDefault="00771E42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>Percent</w:t>
            </w:r>
            <w:r w:rsidR="00F80428" w:rsidRPr="00F80428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 xml:space="preserve"> identity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2592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>Fit length ratio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034A84" w14:textId="5600F249" w:rsidR="00F80428" w:rsidRPr="00F80428" w:rsidRDefault="00B335C3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>Sequence distance</w:t>
            </w:r>
          </w:p>
        </w:tc>
      </w:tr>
      <w:tr w:rsidR="00F80428" w:rsidRPr="00F80428" w14:paraId="7E7948FA" w14:textId="77777777" w:rsidTr="00D3065E">
        <w:trPr>
          <w:trHeight w:val="315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370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-1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5154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1EA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FE8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341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864C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7EF4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28CAABD2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1A638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-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6E84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66BF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8841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FA03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9.74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283F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86.30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CC19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43EED2AC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707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-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F1D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03C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7E6C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D79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8.86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A5D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6.47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7C9A0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06B538C0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4D844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-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82FF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31F6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8265B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4418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DB6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4.32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752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50856561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D558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-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B88A0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657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2BCD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3041A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59A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8.65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9155D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6C22FD33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16DA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-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7028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628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D77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DFA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FE70F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03EB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0BD118AD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87B8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-7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7900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D604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1332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2F72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F927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9.76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01D0A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E0A6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383FB63D" w14:textId="77777777" w:rsidTr="00D3065E">
        <w:trPr>
          <w:trHeight w:val="315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501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  <w:t>CRHR1 Isoforms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A77FC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T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9E221" w14:textId="77777777" w:rsidR="00F80428" w:rsidRPr="00F80428" w:rsidRDefault="00F80428" w:rsidP="00F8042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CED3" w14:textId="77777777" w:rsidR="00F80428" w:rsidRPr="00F80428" w:rsidRDefault="00F80428" w:rsidP="00F8042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4F63" w14:textId="77777777" w:rsidR="00F80428" w:rsidRPr="00F80428" w:rsidRDefault="00F80428" w:rsidP="00F8042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87E5" w14:textId="77777777" w:rsidR="00F80428" w:rsidRPr="00F80428" w:rsidRDefault="00F80428" w:rsidP="00F8042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2AA5" w14:textId="77777777" w:rsidR="00F80428" w:rsidRPr="00F80428" w:rsidRDefault="00F80428" w:rsidP="00F8042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F80428" w:rsidRPr="00F80428" w14:paraId="2AEBAEBA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F01C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-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3EAF0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8C324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320A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7B7B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F277F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E1F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4676CB5F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E1ED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-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0F1A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0F4A" w14:textId="5275B5B5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76LL8</w:t>
            </w:r>
            <w:r w:rsidR="00D3065E">
              <w:rPr>
                <w:rFonts w:ascii="Times New Roman" w:eastAsia="新細明體" w:hAnsi="Times New Roman" w:cs="Times New Roman" w:hint="eastAsia"/>
                <w:sz w:val="20"/>
                <w:szCs w:val="20"/>
                <w:lang w:eastAsia="zh-TW"/>
              </w:rPr>
              <w:t xml:space="preserve"> (P3498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6D12" w14:textId="77777777" w:rsid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Macaca mulatta</w:t>
            </w:r>
          </w:p>
          <w:p w14:paraId="76918895" w14:textId="3E89B834" w:rsidR="00D3065E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C253" w14:textId="1366EDA8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9.52%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(91.67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CB513" w14:textId="77777777" w:rsidR="00D3065E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</w:t>
            </w:r>
          </w:p>
          <w:p w14:paraId="37F8D048" w14:textId="67BA3E80" w:rsidR="00F80428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100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9AB6" w14:textId="77777777" w:rsid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</w:t>
            </w:r>
          </w:p>
          <w:p w14:paraId="5F5B23BC" w14:textId="01D1BAB1" w:rsidR="00D3065E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0)</w:t>
            </w:r>
          </w:p>
        </w:tc>
      </w:tr>
      <w:tr w:rsidR="00F80428" w:rsidRPr="00F80428" w14:paraId="11FE8BB5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4E0D0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-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7B94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ECBCE" w14:textId="7537023D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76LL8</w:t>
            </w:r>
            <w:r w:rsidR="00D3065E">
              <w:rPr>
                <w:rFonts w:ascii="Times New Roman" w:eastAsia="新細明體" w:hAnsi="Times New Roman" w:cs="Times New Roman" w:hint="eastAsia"/>
                <w:sz w:val="20"/>
                <w:szCs w:val="20"/>
                <w:lang w:eastAsia="zh-TW"/>
              </w:rPr>
              <w:t xml:space="preserve"> (P3498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463A" w14:textId="77777777" w:rsid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Macaca mulatta</w:t>
            </w:r>
          </w:p>
          <w:p w14:paraId="569DA588" w14:textId="080222AF" w:rsidR="00D3065E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64FB1" w14:textId="77777777" w:rsid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89.64%</w:t>
            </w:r>
          </w:p>
          <w:p w14:paraId="78E42A72" w14:textId="49236D50" w:rsidR="00D3065E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82.43%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6B967" w14:textId="77777777" w:rsid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  <w:p w14:paraId="643D41A9" w14:textId="52D14AD8" w:rsidR="00D3065E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100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7095" w14:textId="77777777" w:rsidR="00D3065E" w:rsidRDefault="00F80428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</w:t>
            </w:r>
          </w:p>
          <w:p w14:paraId="1D0CE01D" w14:textId="2F0BD880" w:rsidR="00F80428" w:rsidRPr="00F80428" w:rsidRDefault="00D3065E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0)</w:t>
            </w:r>
          </w:p>
        </w:tc>
      </w:tr>
      <w:tr w:rsidR="00F80428" w:rsidRPr="00F80428" w14:paraId="040058B0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6A0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-4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89FB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0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356F" w14:textId="3DBC6DFA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76LL8</w:t>
            </w:r>
            <w:r w:rsidR="00D3065E">
              <w:rPr>
                <w:rFonts w:ascii="Times New Roman" w:eastAsia="新細明體" w:hAnsi="Times New Roman" w:cs="Times New Roman" w:hint="eastAsia"/>
                <w:sz w:val="20"/>
                <w:szCs w:val="20"/>
                <w:lang w:eastAsia="zh-TW"/>
              </w:rPr>
              <w:t xml:space="preserve"> (P34988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E73A" w14:textId="77777777" w:rsid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Macaca mulatta</w:t>
            </w:r>
          </w:p>
          <w:p w14:paraId="6C238F3B" w14:textId="704E3BD9" w:rsidR="00D3065E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B535" w14:textId="463F50C8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6.15%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(88.51%)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9E3A8" w14:textId="77777777" w:rsidR="00D3065E" w:rsidRDefault="00F80428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  <w:p w14:paraId="064685F4" w14:textId="766F8FB3" w:rsidR="00F80428" w:rsidRPr="00F80428" w:rsidRDefault="00D3065E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100%)</w:t>
            </w:r>
          </w:p>
        </w:tc>
        <w:tc>
          <w:tcPr>
            <w:tcW w:w="1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9B5D" w14:textId="77777777" w:rsidR="00D3065E" w:rsidRDefault="00F80428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</w:t>
            </w:r>
          </w:p>
          <w:p w14:paraId="5A8D90FE" w14:textId="48851627" w:rsidR="00F80428" w:rsidRPr="00F80428" w:rsidRDefault="00D3065E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0)</w:t>
            </w:r>
          </w:p>
        </w:tc>
      </w:tr>
      <w:tr w:rsidR="00F80428" w:rsidRPr="00F80428" w14:paraId="2E5DE60C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7077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-5</w:t>
            </w:r>
          </w:p>
        </w:tc>
        <w:tc>
          <w:tcPr>
            <w:tcW w:w="2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C55A08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240</w:t>
            </w:r>
          </w:p>
        </w:tc>
        <w:tc>
          <w:tcPr>
            <w:tcW w:w="113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BD8E6" w14:textId="5EE7409F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76LL8</w:t>
            </w:r>
            <w:r w:rsidR="00D3065E">
              <w:rPr>
                <w:rFonts w:ascii="Times New Roman" w:eastAsia="新細明體" w:hAnsi="Times New Roman" w:cs="Times New Roman" w:hint="eastAsia"/>
                <w:sz w:val="20"/>
                <w:szCs w:val="20"/>
                <w:lang w:eastAsia="zh-TW"/>
              </w:rPr>
              <w:t xml:space="preserve"> (P34988)</w:t>
            </w:r>
          </w:p>
        </w:tc>
        <w:tc>
          <w:tcPr>
            <w:tcW w:w="1559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33C9B" w14:textId="77777777" w:rsid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Macaca mulatta</w:t>
            </w:r>
          </w:p>
          <w:p w14:paraId="165CA9ED" w14:textId="7B98AC34" w:rsidR="00D3065E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C8A41B" w14:textId="77777777" w:rsidR="00D3065E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</w:t>
            </w:r>
          </w:p>
          <w:p w14:paraId="7BEFAFAD" w14:textId="5ACD8DE0" w:rsidR="00F80428" w:rsidRPr="00F80428" w:rsidRDefault="00D3065E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100%)</w:t>
            </w:r>
          </w:p>
        </w:tc>
        <w:tc>
          <w:tcPr>
            <w:tcW w:w="1275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07938" w14:textId="77777777" w:rsidR="00D3065E" w:rsidRDefault="00F80428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  <w:p w14:paraId="35338419" w14:textId="69E704BA" w:rsidR="00F80428" w:rsidRPr="00F80428" w:rsidRDefault="00D3065E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100%)</w:t>
            </w:r>
          </w:p>
        </w:tc>
        <w:tc>
          <w:tcPr>
            <w:tcW w:w="132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0D6009" w14:textId="77777777" w:rsidR="00D3065E" w:rsidRDefault="00F80428" w:rsidP="00D3065E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  <w:r w:rsidR="00D3065E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 xml:space="preserve"> </w:t>
            </w:r>
          </w:p>
          <w:p w14:paraId="145F7D7D" w14:textId="579A0FB0" w:rsidR="00F80428" w:rsidRPr="00F80428" w:rsidRDefault="00D3065E" w:rsidP="00391D97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(</w:t>
            </w:r>
            <w:r w:rsidR="00391D97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5.2E-180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)</w:t>
            </w:r>
          </w:p>
        </w:tc>
      </w:tr>
      <w:tr w:rsidR="00F80428" w:rsidRPr="00F80428" w14:paraId="53589158" w14:textId="77777777" w:rsidTr="00D3065E">
        <w:trPr>
          <w:trHeight w:val="315"/>
        </w:trPr>
        <w:tc>
          <w:tcPr>
            <w:tcW w:w="1701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F38B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A0A0A0MQZ1</w:t>
            </w:r>
          </w:p>
        </w:tc>
        <w:tc>
          <w:tcPr>
            <w:tcW w:w="2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ED270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30</w:t>
            </w:r>
          </w:p>
        </w:tc>
        <w:tc>
          <w:tcPr>
            <w:tcW w:w="113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015C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</w:t>
            </w:r>
          </w:p>
        </w:tc>
        <w:tc>
          <w:tcPr>
            <w:tcW w:w="1559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E4D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3CB5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6.85%</w:t>
            </w:r>
          </w:p>
        </w:tc>
        <w:tc>
          <w:tcPr>
            <w:tcW w:w="1275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CD47F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32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EAB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5A934191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BF4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J9JIC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2C64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CA60C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AEC8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1E76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BF1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9.30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E3F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7.9E-103</w:t>
            </w:r>
          </w:p>
        </w:tc>
      </w:tr>
      <w:tr w:rsidR="00F80428" w:rsidRPr="00F80428" w14:paraId="7A9B3E24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3DA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K9J95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11AC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E3CD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49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141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omo sapie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B011D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66.67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7CF1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45.45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4075D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.6E-12</w:t>
            </w:r>
          </w:p>
        </w:tc>
      </w:tr>
      <w:tr w:rsidR="00F80428" w:rsidRPr="00F80428" w14:paraId="515A8236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BF69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H0YFR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0077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AA5A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P353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13668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Rattus norvegicu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05AE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3AC2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4.60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C94D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.4E-14</w:t>
            </w:r>
          </w:p>
        </w:tc>
      </w:tr>
      <w:tr w:rsidR="00F80428" w:rsidRPr="00F80428" w14:paraId="43AA7CB3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3965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B3TIK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A11F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3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1FC6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76LL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CC29A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Macaca mulatt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56D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9.67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B8EB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7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4F36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0</w:t>
            </w:r>
          </w:p>
        </w:tc>
      </w:tr>
      <w:tr w:rsidR="00F80428" w:rsidRPr="00F80428" w14:paraId="3442E4C6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EC76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J3KSM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4953B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DD7F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76LL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30F47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Macaca mulatt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C38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2D660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100%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13E4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2.4E-77</w:t>
            </w:r>
          </w:p>
        </w:tc>
      </w:tr>
      <w:tr w:rsidR="00F80428" w:rsidRPr="00F80428" w14:paraId="250C8D71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5CB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J3QQR1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3C732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3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9B4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Q76LL8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1C5C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Macaca mulatta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BAAEB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6.20%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8EDBD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84.95%</w:t>
            </w:r>
          </w:p>
        </w:tc>
        <w:tc>
          <w:tcPr>
            <w:tcW w:w="1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52296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.1E-52</w:t>
            </w:r>
          </w:p>
        </w:tc>
      </w:tr>
      <w:tr w:rsidR="00F80428" w:rsidRPr="00F80428" w14:paraId="24C034DB" w14:textId="77777777" w:rsidTr="00D3065E">
        <w:trPr>
          <w:trHeight w:val="315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ADD5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J3QKP8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9989C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D08264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O6277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2741D9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Ovis ari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5DDB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94.64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6FAE3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74.67%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3AEA8" w14:textId="77777777" w:rsidR="00F80428" w:rsidRPr="00F80428" w:rsidRDefault="00F80428" w:rsidP="00F80428">
            <w:pPr>
              <w:jc w:val="center"/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</w:pPr>
            <w:r w:rsidRPr="00F80428">
              <w:rPr>
                <w:rFonts w:ascii="Times New Roman" w:eastAsia="新細明體" w:hAnsi="Times New Roman" w:cs="Times New Roman"/>
                <w:sz w:val="20"/>
                <w:szCs w:val="20"/>
                <w:lang w:eastAsia="zh-TW"/>
              </w:rPr>
              <w:t>7.2E-33</w:t>
            </w:r>
          </w:p>
        </w:tc>
      </w:tr>
    </w:tbl>
    <w:p w14:paraId="3E141236" w14:textId="77777777" w:rsidR="00EE064D" w:rsidRPr="001724ED" w:rsidRDefault="00EE064D">
      <w:pPr>
        <w:rPr>
          <w:rFonts w:ascii="Times New Roman" w:hAnsi="Times New Roman" w:cs="Times New Roman"/>
        </w:rPr>
      </w:pPr>
    </w:p>
    <w:sectPr w:rsidR="00EE064D" w:rsidRPr="001724ED" w:rsidSect="003D0B0C">
      <w:footerReference w:type="default" r:id="rId10"/>
      <w:pgSz w:w="11900" w:h="16840"/>
      <w:pgMar w:top="1276" w:right="1410" w:bottom="127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1A11B3" w14:textId="77777777" w:rsidR="005139F5" w:rsidRDefault="005139F5" w:rsidP="00A037A1">
      <w:r>
        <w:separator/>
      </w:r>
    </w:p>
  </w:endnote>
  <w:endnote w:type="continuationSeparator" w:id="0">
    <w:p w14:paraId="58526BC8" w14:textId="77777777" w:rsidR="005139F5" w:rsidRDefault="005139F5" w:rsidP="00A03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4480731"/>
      <w:docPartObj>
        <w:docPartGallery w:val="Page Numbers (Bottom of Page)"/>
        <w:docPartUnique/>
      </w:docPartObj>
    </w:sdtPr>
    <w:sdtEndPr/>
    <w:sdtContent>
      <w:p w14:paraId="18DD721A" w14:textId="5337F7A7" w:rsidR="00F418E4" w:rsidRDefault="00F418E4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33AE" w:rsidRPr="009633AE">
          <w:rPr>
            <w:noProof/>
            <w:lang w:val="zh-TW" w:eastAsia="zh-TW"/>
          </w:rPr>
          <w:t>74</w:t>
        </w:r>
        <w:r>
          <w:fldChar w:fldCharType="end"/>
        </w:r>
      </w:p>
    </w:sdtContent>
  </w:sdt>
  <w:p w14:paraId="5279B5FB" w14:textId="77777777" w:rsidR="00F418E4" w:rsidRDefault="00F418E4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6BE589" w14:textId="77777777" w:rsidR="005139F5" w:rsidRDefault="005139F5" w:rsidP="00A037A1">
      <w:r>
        <w:separator/>
      </w:r>
    </w:p>
  </w:footnote>
  <w:footnote w:type="continuationSeparator" w:id="0">
    <w:p w14:paraId="5B673F64" w14:textId="77777777" w:rsidR="005139F5" w:rsidRDefault="005139F5" w:rsidP="00A03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4857C8"/>
    <w:multiLevelType w:val="hybridMultilevel"/>
    <w:tmpl w:val="5E065F8C"/>
    <w:lvl w:ilvl="0" w:tplc="3A9E2B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4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DEwtbA0MzEzsDBS0lEKTi0uzszPAykwMawFAPXKr24tAAAA"/>
  </w:docVars>
  <w:rsids>
    <w:rsidRoot w:val="004862CC"/>
    <w:rsid w:val="00003013"/>
    <w:rsid w:val="0000422B"/>
    <w:rsid w:val="000061A1"/>
    <w:rsid w:val="00007F69"/>
    <w:rsid w:val="0002332F"/>
    <w:rsid w:val="00034E6E"/>
    <w:rsid w:val="000431C7"/>
    <w:rsid w:val="0005262A"/>
    <w:rsid w:val="000537EC"/>
    <w:rsid w:val="00053A8A"/>
    <w:rsid w:val="00062FAF"/>
    <w:rsid w:val="000679C3"/>
    <w:rsid w:val="00092B5A"/>
    <w:rsid w:val="00095AF6"/>
    <w:rsid w:val="000974B7"/>
    <w:rsid w:val="000A3C78"/>
    <w:rsid w:val="000A559F"/>
    <w:rsid w:val="000A6A43"/>
    <w:rsid w:val="000B28CC"/>
    <w:rsid w:val="000C27A8"/>
    <w:rsid w:val="000C310F"/>
    <w:rsid w:val="000D3EF3"/>
    <w:rsid w:val="000D4174"/>
    <w:rsid w:val="000D455C"/>
    <w:rsid w:val="000E0121"/>
    <w:rsid w:val="000E2CD0"/>
    <w:rsid w:val="000E640C"/>
    <w:rsid w:val="001045B5"/>
    <w:rsid w:val="0011394D"/>
    <w:rsid w:val="001145BE"/>
    <w:rsid w:val="001162AA"/>
    <w:rsid w:val="00116C06"/>
    <w:rsid w:val="00144581"/>
    <w:rsid w:val="00151A7D"/>
    <w:rsid w:val="00166BA7"/>
    <w:rsid w:val="00170913"/>
    <w:rsid w:val="001724ED"/>
    <w:rsid w:val="0017477D"/>
    <w:rsid w:val="00184560"/>
    <w:rsid w:val="001874A9"/>
    <w:rsid w:val="001932FD"/>
    <w:rsid w:val="001951BB"/>
    <w:rsid w:val="0019710C"/>
    <w:rsid w:val="001A7796"/>
    <w:rsid w:val="001B5850"/>
    <w:rsid w:val="001B77AF"/>
    <w:rsid w:val="001C7D67"/>
    <w:rsid w:val="001E13BE"/>
    <w:rsid w:val="002124DC"/>
    <w:rsid w:val="00225AF4"/>
    <w:rsid w:val="00231501"/>
    <w:rsid w:val="00244454"/>
    <w:rsid w:val="00246A54"/>
    <w:rsid w:val="00257B02"/>
    <w:rsid w:val="00260925"/>
    <w:rsid w:val="00263DF0"/>
    <w:rsid w:val="0028261E"/>
    <w:rsid w:val="002938F4"/>
    <w:rsid w:val="00295366"/>
    <w:rsid w:val="002A05E7"/>
    <w:rsid w:val="002A65B3"/>
    <w:rsid w:val="002C2F06"/>
    <w:rsid w:val="002C54BB"/>
    <w:rsid w:val="002C7A16"/>
    <w:rsid w:val="002D6719"/>
    <w:rsid w:val="002E0975"/>
    <w:rsid w:val="002F0495"/>
    <w:rsid w:val="00300200"/>
    <w:rsid w:val="003029DC"/>
    <w:rsid w:val="00306870"/>
    <w:rsid w:val="00307F7F"/>
    <w:rsid w:val="00310614"/>
    <w:rsid w:val="00321418"/>
    <w:rsid w:val="0033416B"/>
    <w:rsid w:val="00343027"/>
    <w:rsid w:val="00344212"/>
    <w:rsid w:val="00355A92"/>
    <w:rsid w:val="00357B70"/>
    <w:rsid w:val="00361C1B"/>
    <w:rsid w:val="003671DA"/>
    <w:rsid w:val="0037640A"/>
    <w:rsid w:val="00385153"/>
    <w:rsid w:val="00390F90"/>
    <w:rsid w:val="00391834"/>
    <w:rsid w:val="00391D97"/>
    <w:rsid w:val="003939D8"/>
    <w:rsid w:val="0039522C"/>
    <w:rsid w:val="00395686"/>
    <w:rsid w:val="0039665E"/>
    <w:rsid w:val="003A5D6E"/>
    <w:rsid w:val="003A63A4"/>
    <w:rsid w:val="003B5FBB"/>
    <w:rsid w:val="003C7896"/>
    <w:rsid w:val="003D0B0C"/>
    <w:rsid w:val="003D25A2"/>
    <w:rsid w:val="003E1E1C"/>
    <w:rsid w:val="003F40AB"/>
    <w:rsid w:val="00404375"/>
    <w:rsid w:val="00405232"/>
    <w:rsid w:val="00411D39"/>
    <w:rsid w:val="00411D74"/>
    <w:rsid w:val="00414810"/>
    <w:rsid w:val="00443164"/>
    <w:rsid w:val="0044398D"/>
    <w:rsid w:val="00445C4F"/>
    <w:rsid w:val="0044798D"/>
    <w:rsid w:val="00461A95"/>
    <w:rsid w:val="004862CC"/>
    <w:rsid w:val="004A18E9"/>
    <w:rsid w:val="004A592B"/>
    <w:rsid w:val="004A5D09"/>
    <w:rsid w:val="004B6ED7"/>
    <w:rsid w:val="004C48FA"/>
    <w:rsid w:val="004D6AFD"/>
    <w:rsid w:val="004E4E59"/>
    <w:rsid w:val="004E56AB"/>
    <w:rsid w:val="004E7C26"/>
    <w:rsid w:val="00501AF9"/>
    <w:rsid w:val="00504CF3"/>
    <w:rsid w:val="005139F5"/>
    <w:rsid w:val="005320A9"/>
    <w:rsid w:val="0053782C"/>
    <w:rsid w:val="005455CB"/>
    <w:rsid w:val="005459F3"/>
    <w:rsid w:val="005537BA"/>
    <w:rsid w:val="00557DEE"/>
    <w:rsid w:val="00560AB4"/>
    <w:rsid w:val="0056387A"/>
    <w:rsid w:val="00566BC2"/>
    <w:rsid w:val="00566CD1"/>
    <w:rsid w:val="005745D3"/>
    <w:rsid w:val="00583987"/>
    <w:rsid w:val="0059002D"/>
    <w:rsid w:val="0059291B"/>
    <w:rsid w:val="005D6446"/>
    <w:rsid w:val="005F084F"/>
    <w:rsid w:val="005F71CD"/>
    <w:rsid w:val="00601ACE"/>
    <w:rsid w:val="00604B46"/>
    <w:rsid w:val="00606A2B"/>
    <w:rsid w:val="00612FFF"/>
    <w:rsid w:val="00632F3E"/>
    <w:rsid w:val="0064156B"/>
    <w:rsid w:val="0065122A"/>
    <w:rsid w:val="00651EF8"/>
    <w:rsid w:val="006535E8"/>
    <w:rsid w:val="00654DAB"/>
    <w:rsid w:val="0065562D"/>
    <w:rsid w:val="00665726"/>
    <w:rsid w:val="00682BA7"/>
    <w:rsid w:val="006871F9"/>
    <w:rsid w:val="006A1A7C"/>
    <w:rsid w:val="006A734C"/>
    <w:rsid w:val="006C101A"/>
    <w:rsid w:val="006C4373"/>
    <w:rsid w:val="006D4D36"/>
    <w:rsid w:val="006D5011"/>
    <w:rsid w:val="006E60B0"/>
    <w:rsid w:val="006F2BF2"/>
    <w:rsid w:val="006F42F2"/>
    <w:rsid w:val="007049FD"/>
    <w:rsid w:val="00704A45"/>
    <w:rsid w:val="00714CAD"/>
    <w:rsid w:val="00731DDC"/>
    <w:rsid w:val="00736DC0"/>
    <w:rsid w:val="007423DF"/>
    <w:rsid w:val="007432B1"/>
    <w:rsid w:val="00752646"/>
    <w:rsid w:val="007652A4"/>
    <w:rsid w:val="00770FE4"/>
    <w:rsid w:val="00771E42"/>
    <w:rsid w:val="00784590"/>
    <w:rsid w:val="00786DBB"/>
    <w:rsid w:val="00791AC0"/>
    <w:rsid w:val="007924C7"/>
    <w:rsid w:val="00793458"/>
    <w:rsid w:val="007A0B06"/>
    <w:rsid w:val="007A2F38"/>
    <w:rsid w:val="007C1EC7"/>
    <w:rsid w:val="007C3DA3"/>
    <w:rsid w:val="007C4EB4"/>
    <w:rsid w:val="007D0B06"/>
    <w:rsid w:val="007D0FD0"/>
    <w:rsid w:val="007D2C1E"/>
    <w:rsid w:val="007D7D89"/>
    <w:rsid w:val="007E003F"/>
    <w:rsid w:val="007E02BC"/>
    <w:rsid w:val="007E6A77"/>
    <w:rsid w:val="007F0460"/>
    <w:rsid w:val="00811D46"/>
    <w:rsid w:val="008232CE"/>
    <w:rsid w:val="00827A42"/>
    <w:rsid w:val="00833836"/>
    <w:rsid w:val="008545CB"/>
    <w:rsid w:val="00865DC3"/>
    <w:rsid w:val="00875A82"/>
    <w:rsid w:val="00885737"/>
    <w:rsid w:val="00885F4B"/>
    <w:rsid w:val="00896E06"/>
    <w:rsid w:val="008A05EB"/>
    <w:rsid w:val="008A33B0"/>
    <w:rsid w:val="008A45FA"/>
    <w:rsid w:val="008A51A7"/>
    <w:rsid w:val="008A62CE"/>
    <w:rsid w:val="008A77B9"/>
    <w:rsid w:val="008B43B1"/>
    <w:rsid w:val="008D4028"/>
    <w:rsid w:val="008E24AF"/>
    <w:rsid w:val="008E32CF"/>
    <w:rsid w:val="008E4EB9"/>
    <w:rsid w:val="008F6573"/>
    <w:rsid w:val="00900201"/>
    <w:rsid w:val="00910FBC"/>
    <w:rsid w:val="009132AD"/>
    <w:rsid w:val="0092103E"/>
    <w:rsid w:val="0092339B"/>
    <w:rsid w:val="00930F42"/>
    <w:rsid w:val="00934C7D"/>
    <w:rsid w:val="009372A0"/>
    <w:rsid w:val="00945361"/>
    <w:rsid w:val="009624FC"/>
    <w:rsid w:val="009633AE"/>
    <w:rsid w:val="00966678"/>
    <w:rsid w:val="00971F93"/>
    <w:rsid w:val="00974C77"/>
    <w:rsid w:val="00982590"/>
    <w:rsid w:val="009913D4"/>
    <w:rsid w:val="009953A2"/>
    <w:rsid w:val="009A1506"/>
    <w:rsid w:val="009A1BBA"/>
    <w:rsid w:val="009B56DB"/>
    <w:rsid w:val="009C4F47"/>
    <w:rsid w:val="009D3536"/>
    <w:rsid w:val="009E0EEA"/>
    <w:rsid w:val="009E31FA"/>
    <w:rsid w:val="009E449E"/>
    <w:rsid w:val="009F0FCA"/>
    <w:rsid w:val="00A037A1"/>
    <w:rsid w:val="00A132C5"/>
    <w:rsid w:val="00A151D4"/>
    <w:rsid w:val="00A1709A"/>
    <w:rsid w:val="00A26AF5"/>
    <w:rsid w:val="00A36D52"/>
    <w:rsid w:val="00A433B7"/>
    <w:rsid w:val="00A7008A"/>
    <w:rsid w:val="00A7634F"/>
    <w:rsid w:val="00A9355C"/>
    <w:rsid w:val="00A972F2"/>
    <w:rsid w:val="00AA1199"/>
    <w:rsid w:val="00AA130E"/>
    <w:rsid w:val="00AA713F"/>
    <w:rsid w:val="00AB161C"/>
    <w:rsid w:val="00AD0598"/>
    <w:rsid w:val="00AD5ADA"/>
    <w:rsid w:val="00AE0600"/>
    <w:rsid w:val="00AE5BFA"/>
    <w:rsid w:val="00AF2598"/>
    <w:rsid w:val="00B01085"/>
    <w:rsid w:val="00B0620C"/>
    <w:rsid w:val="00B2370B"/>
    <w:rsid w:val="00B335C3"/>
    <w:rsid w:val="00B36ED4"/>
    <w:rsid w:val="00B37A1E"/>
    <w:rsid w:val="00B43D3A"/>
    <w:rsid w:val="00B60714"/>
    <w:rsid w:val="00B6267E"/>
    <w:rsid w:val="00B63420"/>
    <w:rsid w:val="00B71755"/>
    <w:rsid w:val="00B72920"/>
    <w:rsid w:val="00B74410"/>
    <w:rsid w:val="00B825D3"/>
    <w:rsid w:val="00B84063"/>
    <w:rsid w:val="00B91B64"/>
    <w:rsid w:val="00B93ADD"/>
    <w:rsid w:val="00BA2409"/>
    <w:rsid w:val="00BB14CE"/>
    <w:rsid w:val="00BC070A"/>
    <w:rsid w:val="00BC1CD6"/>
    <w:rsid w:val="00BC4B6D"/>
    <w:rsid w:val="00BC5A57"/>
    <w:rsid w:val="00BE77D6"/>
    <w:rsid w:val="00BF3DD4"/>
    <w:rsid w:val="00BF6E29"/>
    <w:rsid w:val="00BF7119"/>
    <w:rsid w:val="00C1181A"/>
    <w:rsid w:val="00C21CD1"/>
    <w:rsid w:val="00C230CF"/>
    <w:rsid w:val="00C259F4"/>
    <w:rsid w:val="00C327FC"/>
    <w:rsid w:val="00C42F4C"/>
    <w:rsid w:val="00C56A46"/>
    <w:rsid w:val="00C6531C"/>
    <w:rsid w:val="00C93F23"/>
    <w:rsid w:val="00CA173D"/>
    <w:rsid w:val="00CA3D4B"/>
    <w:rsid w:val="00CB4543"/>
    <w:rsid w:val="00CB6CCF"/>
    <w:rsid w:val="00CC3528"/>
    <w:rsid w:val="00CD088E"/>
    <w:rsid w:val="00CD12AD"/>
    <w:rsid w:val="00CD3182"/>
    <w:rsid w:val="00CD3451"/>
    <w:rsid w:val="00CD7D9C"/>
    <w:rsid w:val="00CE1155"/>
    <w:rsid w:val="00CE42C6"/>
    <w:rsid w:val="00CF4BB1"/>
    <w:rsid w:val="00CF6508"/>
    <w:rsid w:val="00D00A32"/>
    <w:rsid w:val="00D21DA5"/>
    <w:rsid w:val="00D272E6"/>
    <w:rsid w:val="00D3065E"/>
    <w:rsid w:val="00D367D1"/>
    <w:rsid w:val="00D44321"/>
    <w:rsid w:val="00D50FA3"/>
    <w:rsid w:val="00D51AB5"/>
    <w:rsid w:val="00D52C50"/>
    <w:rsid w:val="00D85C55"/>
    <w:rsid w:val="00D96071"/>
    <w:rsid w:val="00DC6172"/>
    <w:rsid w:val="00DE5201"/>
    <w:rsid w:val="00DE5DCA"/>
    <w:rsid w:val="00DE694C"/>
    <w:rsid w:val="00DF133B"/>
    <w:rsid w:val="00DF41B9"/>
    <w:rsid w:val="00E12EA5"/>
    <w:rsid w:val="00E134EA"/>
    <w:rsid w:val="00E20245"/>
    <w:rsid w:val="00E2486D"/>
    <w:rsid w:val="00E263AE"/>
    <w:rsid w:val="00E27FFD"/>
    <w:rsid w:val="00E300D7"/>
    <w:rsid w:val="00E348F2"/>
    <w:rsid w:val="00E43B1D"/>
    <w:rsid w:val="00E459EE"/>
    <w:rsid w:val="00E50C46"/>
    <w:rsid w:val="00E66E83"/>
    <w:rsid w:val="00E77B93"/>
    <w:rsid w:val="00E80AB1"/>
    <w:rsid w:val="00E81F77"/>
    <w:rsid w:val="00E82CBD"/>
    <w:rsid w:val="00E8365A"/>
    <w:rsid w:val="00E91FCF"/>
    <w:rsid w:val="00E943B2"/>
    <w:rsid w:val="00E96D26"/>
    <w:rsid w:val="00EA1A60"/>
    <w:rsid w:val="00EA5A11"/>
    <w:rsid w:val="00EB2A85"/>
    <w:rsid w:val="00EB536F"/>
    <w:rsid w:val="00ED1FFD"/>
    <w:rsid w:val="00ED4149"/>
    <w:rsid w:val="00EE064D"/>
    <w:rsid w:val="00EE2229"/>
    <w:rsid w:val="00EE54EB"/>
    <w:rsid w:val="00EE5EEC"/>
    <w:rsid w:val="00F047C3"/>
    <w:rsid w:val="00F154BE"/>
    <w:rsid w:val="00F2012F"/>
    <w:rsid w:val="00F3761E"/>
    <w:rsid w:val="00F37D43"/>
    <w:rsid w:val="00F40095"/>
    <w:rsid w:val="00F40512"/>
    <w:rsid w:val="00F418E4"/>
    <w:rsid w:val="00F4391A"/>
    <w:rsid w:val="00F524BD"/>
    <w:rsid w:val="00F5332A"/>
    <w:rsid w:val="00F55992"/>
    <w:rsid w:val="00F625BA"/>
    <w:rsid w:val="00F63920"/>
    <w:rsid w:val="00F70E17"/>
    <w:rsid w:val="00F73DB0"/>
    <w:rsid w:val="00F768A6"/>
    <w:rsid w:val="00F77B59"/>
    <w:rsid w:val="00F77EF4"/>
    <w:rsid w:val="00F80428"/>
    <w:rsid w:val="00F87B38"/>
    <w:rsid w:val="00F9417E"/>
    <w:rsid w:val="00F96411"/>
    <w:rsid w:val="00FA0DF9"/>
    <w:rsid w:val="00FA3AFB"/>
    <w:rsid w:val="00FB1569"/>
    <w:rsid w:val="00FC2071"/>
    <w:rsid w:val="00FE36E2"/>
    <w:rsid w:val="00FE5FA1"/>
    <w:rsid w:val="00FF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683AFB"/>
  <w15:docId w15:val="{5283F71D-D18A-42F4-A43A-E88414819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4862CC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4862CC"/>
    <w:rPr>
      <w:color w:val="800080"/>
      <w:u w:val="single"/>
    </w:rPr>
  </w:style>
  <w:style w:type="paragraph" w:customStyle="1" w:styleId="font5">
    <w:name w:val="font5"/>
    <w:basedOn w:val="a"/>
    <w:rsid w:val="004862CC"/>
    <w:pPr>
      <w:spacing w:before="100" w:beforeAutospacing="1" w:after="100" w:afterAutospacing="1"/>
    </w:pPr>
    <w:rPr>
      <w:rFonts w:ascii="新細明體" w:eastAsia="新細明體" w:hAnsi="新細明體"/>
      <w:sz w:val="18"/>
      <w:szCs w:val="18"/>
    </w:rPr>
  </w:style>
  <w:style w:type="paragraph" w:customStyle="1" w:styleId="xl63">
    <w:name w:val="xl63"/>
    <w:basedOn w:val="a"/>
    <w:rsid w:val="004862CC"/>
    <w:pPr>
      <w:spacing w:before="100" w:beforeAutospacing="1" w:after="100" w:afterAutospacing="1"/>
      <w:jc w:val="center"/>
    </w:pPr>
    <w:rPr>
      <w:rFonts w:ascii="Times" w:hAnsi="Times"/>
      <w:sz w:val="20"/>
      <w:szCs w:val="20"/>
    </w:rPr>
  </w:style>
  <w:style w:type="paragraph" w:customStyle="1" w:styleId="xl64">
    <w:name w:val="xl64"/>
    <w:basedOn w:val="a"/>
    <w:rsid w:val="004862CC"/>
    <w:pPr>
      <w:spacing w:before="100" w:beforeAutospacing="1" w:after="100" w:afterAutospacing="1"/>
      <w:jc w:val="center"/>
    </w:pPr>
    <w:rPr>
      <w:rFonts w:ascii="Times" w:hAnsi="Times"/>
      <w:sz w:val="20"/>
      <w:szCs w:val="20"/>
    </w:rPr>
  </w:style>
  <w:style w:type="paragraph" w:customStyle="1" w:styleId="xl65">
    <w:name w:val="xl65"/>
    <w:basedOn w:val="a"/>
    <w:rsid w:val="004862CC"/>
    <w:pPr>
      <w:spacing w:before="100" w:beforeAutospacing="1" w:after="100" w:afterAutospacing="1"/>
      <w:jc w:val="center"/>
    </w:pPr>
    <w:rPr>
      <w:rFonts w:ascii="Times" w:hAnsi="Times"/>
      <w:b/>
      <w:bCs/>
      <w:sz w:val="20"/>
      <w:szCs w:val="20"/>
    </w:rPr>
  </w:style>
  <w:style w:type="table" w:styleId="a5">
    <w:name w:val="Table Grid"/>
    <w:basedOn w:val="a1"/>
    <w:uiPriority w:val="59"/>
    <w:rsid w:val="00486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50FA3"/>
    <w:pPr>
      <w:widowControl w:val="0"/>
      <w:ind w:leftChars="200" w:left="480"/>
    </w:pPr>
    <w:rPr>
      <w:kern w:val="2"/>
      <w:szCs w:val="22"/>
      <w:lang w:eastAsia="zh-TW"/>
    </w:rPr>
  </w:style>
  <w:style w:type="paragraph" w:styleId="a7">
    <w:name w:val="header"/>
    <w:basedOn w:val="a"/>
    <w:link w:val="a8"/>
    <w:uiPriority w:val="99"/>
    <w:unhideWhenUsed/>
    <w:rsid w:val="00A037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A037A1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A037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A037A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5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77</Pages>
  <Words>24651</Words>
  <Characters>140514</Characters>
  <Application>Microsoft Office Word</Application>
  <DocSecurity>0</DocSecurity>
  <Lines>1170</Lines>
  <Paragraphs>329</Paragraphs>
  <ScaleCrop>false</ScaleCrop>
  <Company/>
  <LinksUpToDate>false</LinksUpToDate>
  <CharactersWithSpaces>16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Chen</dc:creator>
  <cp:keywords/>
  <dc:description/>
  <cp:lastModifiedBy>Kal Chen</cp:lastModifiedBy>
  <cp:revision>73</cp:revision>
  <cp:lastPrinted>2018-08-04T22:57:00Z</cp:lastPrinted>
  <dcterms:created xsi:type="dcterms:W3CDTF">2019-01-10T11:14:00Z</dcterms:created>
  <dcterms:modified xsi:type="dcterms:W3CDTF">2019-04-25T07:49:00Z</dcterms:modified>
</cp:coreProperties>
</file>